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A3F727" w14:textId="0F566468" w:rsidR="001536FF" w:rsidRPr="00A661D5" w:rsidRDefault="00213490" w:rsidP="00892B3C">
      <w:pPr>
        <w:spacing w:after="0" w:line="360" w:lineRule="auto"/>
        <w:jc w:val="center"/>
        <w:rPr>
          <w:rFonts w:ascii="Verdana" w:hAnsi="Verdana"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>QUALITY CONTROL</w:t>
      </w:r>
      <w:r w:rsidR="001C5842">
        <w:rPr>
          <w:rFonts w:ascii="Verdana" w:hAnsi="Verdana"/>
          <w:sz w:val="28"/>
          <w:szCs w:val="28"/>
          <w:lang w:val="en-US"/>
        </w:rPr>
        <w:t xml:space="preserve"> </w:t>
      </w:r>
      <w:r w:rsidR="005028EA">
        <w:rPr>
          <w:rFonts w:ascii="Verdana" w:hAnsi="Verdana"/>
          <w:sz w:val="28"/>
          <w:szCs w:val="28"/>
          <w:lang w:val="en-US"/>
        </w:rPr>
        <w:t>CHECKLIST</w:t>
      </w:r>
    </w:p>
    <w:p w14:paraId="444D3FC0" w14:textId="3470F54B" w:rsidR="00DD671E" w:rsidRPr="00A661D5" w:rsidRDefault="00A661D5" w:rsidP="00892B3C">
      <w:pPr>
        <w:spacing w:after="0" w:line="360" w:lineRule="auto"/>
        <w:jc w:val="center"/>
        <w:rPr>
          <w:rFonts w:ascii="Verdana" w:hAnsi="Verdana"/>
          <w:sz w:val="12"/>
          <w:szCs w:val="12"/>
          <w:lang w:val="en-US"/>
        </w:rPr>
      </w:pPr>
      <w:r w:rsidRPr="00A661D5">
        <w:rPr>
          <w:rFonts w:ascii="Verdana" w:hAnsi="Verdana"/>
          <w:sz w:val="12"/>
          <w:szCs w:val="12"/>
          <w:lang w:val="en-US"/>
        </w:rPr>
        <w:t xml:space="preserve">DOCUMENT VERSION </w:t>
      </w:r>
      <w:r w:rsidR="00E8471E">
        <w:rPr>
          <w:rFonts w:ascii="Verdana" w:hAnsi="Verdana"/>
          <w:sz w:val="12"/>
          <w:szCs w:val="12"/>
          <w:lang w:val="en-US"/>
        </w:rPr>
        <w:t>12 August 2022</w:t>
      </w:r>
    </w:p>
    <w:p w14:paraId="6C19427C" w14:textId="77777777" w:rsidR="005E5605" w:rsidRPr="00CE1171" w:rsidRDefault="005E5605" w:rsidP="00FB4236">
      <w:pPr>
        <w:pStyle w:val="ABodyPDF"/>
      </w:pPr>
    </w:p>
    <w:p w14:paraId="3C0FBFF7" w14:textId="5D8EBD38" w:rsidR="004A27E8" w:rsidRDefault="00A661D5" w:rsidP="00FB4236">
      <w:pPr>
        <w:pStyle w:val="ABodyPDF"/>
      </w:pPr>
      <w:r w:rsidRPr="00CE1171">
        <w:t xml:space="preserve">This </w:t>
      </w:r>
      <w:r w:rsidR="002C5B34" w:rsidRPr="00CE1171">
        <w:t>brief</w:t>
      </w:r>
      <w:r w:rsidRPr="00CE1171">
        <w:t xml:space="preserve"> must be completed</w:t>
      </w:r>
      <w:r w:rsidR="002C5B34" w:rsidRPr="00CE1171">
        <w:t xml:space="preserve"> in full </w:t>
      </w:r>
      <w:r w:rsidR="00B65CD2">
        <w:t>and submitted with the final proofread manuscript.</w:t>
      </w:r>
    </w:p>
    <w:p w14:paraId="25B14371" w14:textId="1C74F9D4" w:rsidR="006D6AAD" w:rsidRDefault="006D6AAD" w:rsidP="00892B3C">
      <w:pPr>
        <w:pStyle w:val="NoSpacing"/>
        <w:spacing w:line="360" w:lineRule="auto"/>
        <w:rPr>
          <w:lang w:val="en-US"/>
        </w:rPr>
      </w:pPr>
    </w:p>
    <w:tbl>
      <w:tblPr>
        <w:tblStyle w:val="TableGridLight1"/>
        <w:tblW w:w="0" w:type="auto"/>
        <w:tblLayout w:type="fixed"/>
        <w:tblLook w:val="04A0" w:firstRow="1" w:lastRow="0" w:firstColumn="1" w:lastColumn="0" w:noHBand="0" w:noVBand="1"/>
      </w:tblPr>
      <w:tblGrid>
        <w:gridCol w:w="7083"/>
        <w:gridCol w:w="567"/>
        <w:gridCol w:w="567"/>
        <w:gridCol w:w="1979"/>
      </w:tblGrid>
      <w:tr w:rsidR="006D6AAD" w:rsidRPr="00957E27" w14:paraId="5A177958" w14:textId="77777777" w:rsidTr="00257201">
        <w:trPr>
          <w:trHeight w:val="144"/>
        </w:trPr>
        <w:tc>
          <w:tcPr>
            <w:tcW w:w="10196" w:type="dxa"/>
            <w:gridSpan w:val="4"/>
            <w:shd w:val="clear" w:color="auto" w:fill="D9D9D9" w:themeFill="background1" w:themeFillShade="D9"/>
            <w:vAlign w:val="center"/>
          </w:tcPr>
          <w:p w14:paraId="63B2B6B0" w14:textId="37ED621E" w:rsidR="006D6AAD" w:rsidRPr="006D6AAD" w:rsidRDefault="006D6AAD" w:rsidP="00672C15">
            <w:pPr>
              <w:pStyle w:val="AH1PDF"/>
            </w:pPr>
            <w:r w:rsidRPr="006D6AAD">
              <w:t>ADMIN</w:t>
            </w:r>
          </w:p>
        </w:tc>
      </w:tr>
      <w:tr w:rsidR="006D6AAD" w:rsidRPr="00957E27" w14:paraId="4CA57252" w14:textId="77777777" w:rsidTr="00257201">
        <w:trPr>
          <w:trHeight w:val="144"/>
        </w:trPr>
        <w:tc>
          <w:tcPr>
            <w:tcW w:w="7083" w:type="dxa"/>
            <w:shd w:val="clear" w:color="auto" w:fill="D9D9D9" w:themeFill="background1" w:themeFillShade="D9"/>
          </w:tcPr>
          <w:p w14:paraId="51970507" w14:textId="77777777" w:rsidR="006D6AAD" w:rsidRPr="00957E27" w:rsidRDefault="006D6AAD" w:rsidP="00892B3C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957E27">
              <w:rPr>
                <w:rFonts w:asciiTheme="minorHAnsi" w:hAnsiTheme="minorHAnsi"/>
                <w:b/>
                <w:sz w:val="18"/>
                <w:szCs w:val="18"/>
              </w:rPr>
              <w:t>Remark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29A8B224" w14:textId="77777777" w:rsidR="006D6AAD" w:rsidRPr="00957E27" w:rsidRDefault="006D6AAD" w:rsidP="00892B3C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957E27">
              <w:rPr>
                <w:rFonts w:asciiTheme="minorHAnsi" w:hAnsiTheme="minorHAnsi"/>
                <w:b/>
                <w:sz w:val="18"/>
                <w:szCs w:val="18"/>
              </w:rPr>
              <w:t>Ye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47C6C553" w14:textId="77777777" w:rsidR="006D6AAD" w:rsidRPr="00957E27" w:rsidRDefault="006D6AAD" w:rsidP="00672C15">
            <w:pPr>
              <w:pStyle w:val="AH1PDF"/>
            </w:pPr>
            <w:r w:rsidRPr="00957E27">
              <w:t>No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2F8CEE79" w14:textId="1A1DA4F6" w:rsidR="006D6AAD" w:rsidRPr="00957E27" w:rsidRDefault="006D6AAD" w:rsidP="00672C15">
            <w:pPr>
              <w:pStyle w:val="AH1PDF"/>
            </w:pPr>
            <w:r w:rsidRPr="00957E27">
              <w:t>I</w:t>
            </w:r>
            <w:r>
              <w:t>f</w:t>
            </w:r>
            <w:r w:rsidRPr="00957E27">
              <w:t xml:space="preserve"> ‘no’ reason</w:t>
            </w:r>
          </w:p>
        </w:tc>
      </w:tr>
      <w:tr w:rsidR="006D6AAD" w:rsidRPr="005345AB" w14:paraId="74FE6B81" w14:textId="77777777" w:rsidTr="00257201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021F8FE1" w14:textId="14366A76" w:rsidR="006D6AAD" w:rsidRPr="003C3CB7" w:rsidRDefault="006D6AAD" w:rsidP="00FB4236">
            <w:pPr>
              <w:pStyle w:val="ABodyPDF"/>
            </w:pPr>
            <w:r>
              <w:t>Is this a Foresight article?</w:t>
            </w:r>
          </w:p>
        </w:tc>
        <w:sdt>
          <w:sdtPr>
            <w:id w:val="1030619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FDF6749" w14:textId="6F8E6930" w:rsidR="006D6AAD" w:rsidRPr="005345AB" w:rsidRDefault="00292D09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4535329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88A0603" w14:textId="314DD3DF" w:rsidR="006D6AAD" w:rsidRPr="005345AB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321544D5" w14:textId="77777777" w:rsidR="006D6AAD" w:rsidRPr="005345AB" w:rsidRDefault="006D6AAD" w:rsidP="00FB4236">
            <w:pPr>
              <w:pStyle w:val="ABodyPDF"/>
            </w:pPr>
          </w:p>
        </w:tc>
      </w:tr>
      <w:tr w:rsidR="006D6AAD" w:rsidRPr="005345AB" w14:paraId="6C39CA2C" w14:textId="77777777" w:rsidTr="00257201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5F6F22AE" w14:textId="5B1832B4" w:rsidR="006D6AAD" w:rsidRPr="003C3CB7" w:rsidRDefault="003B37FD" w:rsidP="00FB4236">
            <w:pPr>
              <w:pStyle w:val="ABodyPDF"/>
            </w:pPr>
            <w:r>
              <w:t>Is this a ‘normal process’ article?</w:t>
            </w:r>
          </w:p>
        </w:tc>
        <w:sdt>
          <w:sdtPr>
            <w:id w:val="-178064079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5925FED" w14:textId="6EB6F5BB" w:rsidR="006D6AAD" w:rsidRPr="005345AB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393417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B76E476" w14:textId="77777777" w:rsidR="006D6AAD" w:rsidRPr="005345AB" w:rsidRDefault="006D6AAD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3B2742C8" w14:textId="77777777" w:rsidR="006D6AAD" w:rsidRPr="005345AB" w:rsidRDefault="006D6AAD" w:rsidP="00FB4236">
            <w:pPr>
              <w:pStyle w:val="ABodyPDF"/>
            </w:pPr>
          </w:p>
        </w:tc>
      </w:tr>
      <w:tr w:rsidR="006D6AAD" w:rsidRPr="005345AB" w14:paraId="7F52E924" w14:textId="77777777" w:rsidTr="00257201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000DD9D2" w14:textId="18C5B762" w:rsidR="006D6AAD" w:rsidRPr="008B4B5A" w:rsidRDefault="003B37FD" w:rsidP="00FB4236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For normal process: Has pre-editing been completed?</w:t>
            </w:r>
          </w:p>
        </w:tc>
        <w:sdt>
          <w:sdtPr>
            <w:id w:val="9489805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E6A0D0E" w14:textId="27261555" w:rsidR="006D6AAD" w:rsidRPr="005345AB" w:rsidRDefault="004B0C0E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9385585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5839BAB" w14:textId="77777777" w:rsidR="006D6AAD" w:rsidRPr="005345AB" w:rsidRDefault="006D6AAD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14F7BE79" w14:textId="77777777" w:rsidR="006D6AAD" w:rsidRPr="005345AB" w:rsidRDefault="006D6AAD" w:rsidP="00FB4236">
            <w:pPr>
              <w:pStyle w:val="ABodyPDF"/>
            </w:pPr>
          </w:p>
        </w:tc>
      </w:tr>
      <w:tr w:rsidR="003B37FD" w:rsidRPr="005345AB" w14:paraId="2F0EC2ED" w14:textId="77777777" w:rsidTr="00257201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2AC70B55" w14:textId="43CF5BC7" w:rsidR="003B37FD" w:rsidRPr="008B4B5A" w:rsidRDefault="003B37FD" w:rsidP="00FB4236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For normal process: Has copy editing been completed?</w:t>
            </w:r>
          </w:p>
        </w:tc>
        <w:sdt>
          <w:sdtPr>
            <w:id w:val="-201490971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10A7C18" w14:textId="788F38A9" w:rsidR="003B37FD" w:rsidRPr="005345AB" w:rsidRDefault="00637736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897552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A4771BE" w14:textId="77777777" w:rsidR="003B37FD" w:rsidRPr="005345AB" w:rsidRDefault="003B37FD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21E37BBD" w14:textId="77777777" w:rsidR="003B37FD" w:rsidRPr="005345AB" w:rsidRDefault="003B37FD" w:rsidP="00FB4236">
            <w:pPr>
              <w:pStyle w:val="ABodyPDF"/>
            </w:pPr>
          </w:p>
        </w:tc>
      </w:tr>
      <w:tr w:rsidR="003B37FD" w:rsidRPr="005345AB" w14:paraId="45497131" w14:textId="77777777" w:rsidTr="00257201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6458B997" w14:textId="2FFA1EF0" w:rsidR="003B37FD" w:rsidRPr="008B4B5A" w:rsidRDefault="003B37FD" w:rsidP="00FB4236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For normal process: Has proofreading been completed?</w:t>
            </w:r>
          </w:p>
        </w:tc>
        <w:sdt>
          <w:sdtPr>
            <w:id w:val="-141993818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AD4B83D" w14:textId="53585355" w:rsidR="003B37FD" w:rsidRPr="005345AB" w:rsidRDefault="00637736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016612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DACC299" w14:textId="77777777" w:rsidR="003B37FD" w:rsidRPr="005345AB" w:rsidRDefault="003B37FD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37B2112B" w14:textId="77777777" w:rsidR="003B37FD" w:rsidRPr="005345AB" w:rsidRDefault="003B37FD" w:rsidP="00FB4236">
            <w:pPr>
              <w:pStyle w:val="ABodyPDF"/>
            </w:pPr>
          </w:p>
        </w:tc>
      </w:tr>
      <w:tr w:rsidR="003B37FD" w:rsidRPr="005345AB" w14:paraId="5E4BC852" w14:textId="77777777" w:rsidTr="00257201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2D884516" w14:textId="44AAA9B1" w:rsidR="003B37FD" w:rsidRPr="003C3CB7" w:rsidRDefault="003B37FD" w:rsidP="00FB4236">
            <w:pPr>
              <w:pStyle w:val="ABodyPDF"/>
            </w:pPr>
            <w:r w:rsidRPr="00C359AD">
              <w:t xml:space="preserve">For </w:t>
            </w:r>
            <w:r>
              <w:t>any</w:t>
            </w:r>
            <w:r w:rsidRPr="00C359AD">
              <w:t xml:space="preserve"> process: </w:t>
            </w:r>
            <w:r>
              <w:t>Have author comments</w:t>
            </w:r>
            <w:r w:rsidRPr="00C359AD">
              <w:t xml:space="preserve"> been c</w:t>
            </w:r>
            <w:r>
              <w:t>hecked and collated</w:t>
            </w:r>
            <w:r w:rsidRPr="00C359AD">
              <w:t>?</w:t>
            </w:r>
          </w:p>
        </w:tc>
        <w:sdt>
          <w:sdtPr>
            <w:id w:val="797110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FCF2020" w14:textId="7DAA1647" w:rsidR="003B37FD" w:rsidRDefault="00292D09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50241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810623D" w14:textId="77777777" w:rsidR="003B37FD" w:rsidRDefault="003B37FD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1795863E" w14:textId="77777777" w:rsidR="003B37FD" w:rsidRPr="005345AB" w:rsidRDefault="003B37FD" w:rsidP="00FB4236">
            <w:pPr>
              <w:pStyle w:val="ABodyPDF"/>
            </w:pPr>
          </w:p>
        </w:tc>
      </w:tr>
      <w:tr w:rsidR="003B37FD" w:rsidRPr="005345AB" w14:paraId="0AB8FBB8" w14:textId="77777777" w:rsidTr="00257201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1C50DCCA" w14:textId="2C92BE4A" w:rsidR="003B37FD" w:rsidRPr="003C3CB7" w:rsidRDefault="003B37FD" w:rsidP="00FB4236">
            <w:pPr>
              <w:pStyle w:val="ABodyPDF"/>
            </w:pPr>
            <w:r w:rsidRPr="00501064">
              <w:t>For any process: Ha</w:t>
            </w:r>
            <w:r>
              <w:t>s</w:t>
            </w:r>
            <w:r w:rsidRPr="00501064">
              <w:t xml:space="preserve"> </w:t>
            </w:r>
            <w:r>
              <w:t>the full internal QC been completed, according to the below checklist?</w:t>
            </w:r>
          </w:p>
        </w:tc>
        <w:sdt>
          <w:sdtPr>
            <w:id w:val="12902459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532F38B" w14:textId="18DC06CF" w:rsidR="003B37FD" w:rsidRDefault="00292D09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70571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EB6043E" w14:textId="77777777" w:rsidR="003B37FD" w:rsidRDefault="003B37FD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57CDBC2D" w14:textId="77777777" w:rsidR="003B37FD" w:rsidRPr="005345AB" w:rsidRDefault="003B37FD" w:rsidP="00FB4236">
            <w:pPr>
              <w:pStyle w:val="ABodyPDF"/>
            </w:pPr>
          </w:p>
        </w:tc>
      </w:tr>
    </w:tbl>
    <w:p w14:paraId="52DDD40C" w14:textId="04F09526" w:rsidR="006D6AAD" w:rsidRDefault="006D6AAD" w:rsidP="00892B3C">
      <w:pPr>
        <w:pStyle w:val="NoSpacing"/>
        <w:spacing w:line="360" w:lineRule="auto"/>
        <w:rPr>
          <w:lang w:val="en-US"/>
        </w:rPr>
      </w:pPr>
    </w:p>
    <w:tbl>
      <w:tblPr>
        <w:tblStyle w:val="TableGridLight1"/>
        <w:tblW w:w="0" w:type="auto"/>
        <w:tblLayout w:type="fixed"/>
        <w:tblLook w:val="04A0" w:firstRow="1" w:lastRow="0" w:firstColumn="1" w:lastColumn="0" w:noHBand="0" w:noVBand="1"/>
      </w:tblPr>
      <w:tblGrid>
        <w:gridCol w:w="7083"/>
        <w:gridCol w:w="567"/>
        <w:gridCol w:w="567"/>
        <w:gridCol w:w="1979"/>
      </w:tblGrid>
      <w:tr w:rsidR="00CF5999" w:rsidRPr="00957E27" w14:paraId="6FCCD9D6" w14:textId="77777777" w:rsidTr="00257201">
        <w:trPr>
          <w:trHeight w:val="144"/>
        </w:trPr>
        <w:tc>
          <w:tcPr>
            <w:tcW w:w="10196" w:type="dxa"/>
            <w:gridSpan w:val="4"/>
            <w:shd w:val="clear" w:color="auto" w:fill="D9D9D9" w:themeFill="background1" w:themeFillShade="D9"/>
            <w:vAlign w:val="center"/>
          </w:tcPr>
          <w:p w14:paraId="31CF1106" w14:textId="6832F6D8" w:rsidR="00CF5999" w:rsidRPr="006D6AAD" w:rsidRDefault="00CF5999" w:rsidP="00672C15">
            <w:pPr>
              <w:pStyle w:val="AH1PDF"/>
            </w:pPr>
            <w:r>
              <w:t>VENDOR MANAGEMENT</w:t>
            </w:r>
          </w:p>
        </w:tc>
      </w:tr>
      <w:tr w:rsidR="00CF5999" w:rsidRPr="00957E27" w14:paraId="5ADEC6FD" w14:textId="77777777" w:rsidTr="00257201">
        <w:trPr>
          <w:trHeight w:val="144"/>
        </w:trPr>
        <w:tc>
          <w:tcPr>
            <w:tcW w:w="7083" w:type="dxa"/>
            <w:shd w:val="clear" w:color="auto" w:fill="D9D9D9" w:themeFill="background1" w:themeFillShade="D9"/>
          </w:tcPr>
          <w:p w14:paraId="20CDCB99" w14:textId="77777777" w:rsidR="00CF5999" w:rsidRPr="00957E27" w:rsidRDefault="00CF5999" w:rsidP="00892B3C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957E27">
              <w:rPr>
                <w:rFonts w:asciiTheme="minorHAnsi" w:hAnsiTheme="minorHAnsi"/>
                <w:b/>
                <w:sz w:val="18"/>
                <w:szCs w:val="18"/>
              </w:rPr>
              <w:t>Remark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120872F1" w14:textId="77777777" w:rsidR="00CF5999" w:rsidRPr="00957E27" w:rsidRDefault="00CF5999" w:rsidP="00892B3C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957E27">
              <w:rPr>
                <w:rFonts w:asciiTheme="minorHAnsi" w:hAnsiTheme="minorHAnsi"/>
                <w:b/>
                <w:sz w:val="18"/>
                <w:szCs w:val="18"/>
              </w:rPr>
              <w:t>Ye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692E5087" w14:textId="77777777" w:rsidR="00CF5999" w:rsidRPr="00957E27" w:rsidRDefault="00CF5999" w:rsidP="00672C15">
            <w:pPr>
              <w:pStyle w:val="AH1PDF"/>
            </w:pPr>
            <w:r w:rsidRPr="00957E27">
              <w:t>No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30D44819" w14:textId="77777777" w:rsidR="00CF5999" w:rsidRPr="00957E27" w:rsidRDefault="00CF5999" w:rsidP="00672C15">
            <w:pPr>
              <w:pStyle w:val="AH1PDF"/>
            </w:pPr>
            <w:r w:rsidRPr="00957E27">
              <w:t>I</w:t>
            </w:r>
            <w:r>
              <w:t>f</w:t>
            </w:r>
            <w:r w:rsidRPr="00957E27">
              <w:t xml:space="preserve"> ‘no’ reason</w:t>
            </w:r>
          </w:p>
        </w:tc>
      </w:tr>
      <w:tr w:rsidR="00CF5999" w:rsidRPr="005345AB" w14:paraId="08050AEA" w14:textId="77777777" w:rsidTr="00257201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2F84C4EF" w14:textId="73DEA3CD" w:rsidR="00CF5999" w:rsidRPr="003C3CB7" w:rsidRDefault="00CF5999" w:rsidP="00FB4236">
            <w:pPr>
              <w:pStyle w:val="ABodyPDF"/>
            </w:pPr>
            <w:r>
              <w:t>Was there a complaint</w:t>
            </w:r>
            <w:r w:rsidR="00A57F87">
              <w:t xml:space="preserve"> or concern</w:t>
            </w:r>
            <w:r>
              <w:t xml:space="preserve"> regarding the quality of work delivered?</w:t>
            </w:r>
          </w:p>
        </w:tc>
        <w:sdt>
          <w:sdtPr>
            <w:id w:val="-14435328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383C351" w14:textId="77777777" w:rsidR="00CF5999" w:rsidRPr="005345AB" w:rsidRDefault="00CF5999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658287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0E8C0A2" w14:textId="4A406F76" w:rsidR="00CF5999" w:rsidRPr="005345AB" w:rsidRDefault="00292D09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3C32E842" w14:textId="77777777" w:rsidR="00CF5999" w:rsidRPr="005345AB" w:rsidRDefault="00CF5999" w:rsidP="00FB4236">
            <w:pPr>
              <w:pStyle w:val="ABodyPDF"/>
            </w:pPr>
          </w:p>
        </w:tc>
      </w:tr>
      <w:tr w:rsidR="00CF5999" w:rsidRPr="005345AB" w14:paraId="3A7F9922" w14:textId="77777777" w:rsidTr="00257201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44806BCE" w14:textId="2717AA15" w:rsidR="00CF5999" w:rsidRPr="003C3CB7" w:rsidRDefault="00CF5999" w:rsidP="00FB4236">
            <w:pPr>
              <w:pStyle w:val="ABodyPDF"/>
            </w:pPr>
            <w:r>
              <w:t>If ‘yes’, has the desk editor been informed and been given a copy of the complaint?</w:t>
            </w:r>
          </w:p>
        </w:tc>
        <w:sdt>
          <w:sdtPr>
            <w:id w:val="3853031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DB48B8A" w14:textId="77777777" w:rsidR="00CF5999" w:rsidRPr="005345AB" w:rsidRDefault="00CF5999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09435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259EE78" w14:textId="77777777" w:rsidR="00CF5999" w:rsidRPr="005345AB" w:rsidRDefault="00CF5999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2F1E5A6B" w14:textId="77777777" w:rsidR="00CF5999" w:rsidRPr="005345AB" w:rsidRDefault="00CF5999" w:rsidP="00FB4236">
            <w:pPr>
              <w:pStyle w:val="ABodyPDF"/>
            </w:pPr>
          </w:p>
        </w:tc>
      </w:tr>
      <w:tr w:rsidR="00CF5999" w:rsidRPr="005345AB" w14:paraId="2FF3B4FA" w14:textId="77777777" w:rsidTr="00257201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4C227429" w14:textId="0758A886" w:rsidR="00CF5999" w:rsidRPr="003C3CB7" w:rsidRDefault="00CF5999" w:rsidP="00FB4236">
            <w:pPr>
              <w:pStyle w:val="ABodyPDF"/>
            </w:pPr>
            <w:r>
              <w:t>If ‘yes’, has the complaint/error been brought to the vendor’s attention for corrective action?</w:t>
            </w:r>
          </w:p>
        </w:tc>
        <w:sdt>
          <w:sdtPr>
            <w:id w:val="12015846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0CF1552" w14:textId="77777777" w:rsidR="00CF5999" w:rsidRPr="005345AB" w:rsidRDefault="00CF5999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85221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371CF1F" w14:textId="77777777" w:rsidR="00CF5999" w:rsidRPr="005345AB" w:rsidRDefault="00CF5999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4023940E" w14:textId="77777777" w:rsidR="00CF5999" w:rsidRPr="005345AB" w:rsidRDefault="00CF5999" w:rsidP="00FB4236">
            <w:pPr>
              <w:pStyle w:val="ABodyPDF"/>
            </w:pPr>
          </w:p>
        </w:tc>
      </w:tr>
      <w:tr w:rsidR="00CF5999" w:rsidRPr="005345AB" w14:paraId="64058ED8" w14:textId="77777777" w:rsidTr="00257201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3372B722" w14:textId="1D358915" w:rsidR="00CF5999" w:rsidRPr="003C3CB7" w:rsidRDefault="00CF5999" w:rsidP="00FB4236">
            <w:pPr>
              <w:pStyle w:val="ABodyPDF"/>
            </w:pPr>
            <w:r>
              <w:t>If ‘yes’, could any elements of the complaint be added to a style sheet?</w:t>
            </w:r>
          </w:p>
        </w:tc>
        <w:sdt>
          <w:sdtPr>
            <w:id w:val="1100838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2E864CC" w14:textId="77777777" w:rsidR="00CF5999" w:rsidRPr="005345AB" w:rsidRDefault="00CF5999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65983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86FD0F5" w14:textId="77777777" w:rsidR="00CF5999" w:rsidRPr="005345AB" w:rsidRDefault="00CF5999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34B02198" w14:textId="77777777" w:rsidR="00CF5999" w:rsidRPr="005345AB" w:rsidRDefault="00CF5999" w:rsidP="00FB4236">
            <w:pPr>
              <w:pStyle w:val="ABodyPDF"/>
            </w:pPr>
          </w:p>
        </w:tc>
      </w:tr>
    </w:tbl>
    <w:p w14:paraId="6A0C07E1" w14:textId="63C65F72" w:rsidR="00CF5999" w:rsidRDefault="00CF5999" w:rsidP="00892B3C">
      <w:pPr>
        <w:pStyle w:val="NoSpacing"/>
        <w:spacing w:line="360" w:lineRule="auto"/>
        <w:rPr>
          <w:lang w:val="en-US"/>
        </w:rPr>
      </w:pPr>
    </w:p>
    <w:tbl>
      <w:tblPr>
        <w:tblStyle w:val="TableGridLight1"/>
        <w:tblW w:w="0" w:type="auto"/>
        <w:tblLayout w:type="fixed"/>
        <w:tblLook w:val="04A0" w:firstRow="1" w:lastRow="0" w:firstColumn="1" w:lastColumn="0" w:noHBand="0" w:noVBand="1"/>
      </w:tblPr>
      <w:tblGrid>
        <w:gridCol w:w="7083"/>
        <w:gridCol w:w="567"/>
        <w:gridCol w:w="567"/>
        <w:gridCol w:w="1979"/>
      </w:tblGrid>
      <w:tr w:rsidR="00A57F87" w:rsidRPr="00957E27" w14:paraId="31A9D9D2" w14:textId="77777777" w:rsidTr="0038229C">
        <w:trPr>
          <w:trHeight w:val="144"/>
        </w:trPr>
        <w:tc>
          <w:tcPr>
            <w:tcW w:w="10196" w:type="dxa"/>
            <w:gridSpan w:val="4"/>
            <w:shd w:val="clear" w:color="auto" w:fill="D9D9D9" w:themeFill="background1" w:themeFillShade="D9"/>
            <w:vAlign w:val="center"/>
          </w:tcPr>
          <w:p w14:paraId="016F9B6A" w14:textId="4BC6005D" w:rsidR="00A57F87" w:rsidRPr="006D6AAD" w:rsidRDefault="00A57F87" w:rsidP="00672C15">
            <w:pPr>
              <w:pStyle w:val="AH1PDF"/>
            </w:pPr>
            <w:r>
              <w:t>BOOKMARKING</w:t>
            </w:r>
          </w:p>
        </w:tc>
      </w:tr>
      <w:tr w:rsidR="00A57F87" w:rsidRPr="00957E27" w14:paraId="1AAFF36C" w14:textId="77777777" w:rsidTr="0038229C">
        <w:trPr>
          <w:trHeight w:val="144"/>
        </w:trPr>
        <w:tc>
          <w:tcPr>
            <w:tcW w:w="7083" w:type="dxa"/>
            <w:shd w:val="clear" w:color="auto" w:fill="D9D9D9" w:themeFill="background1" w:themeFillShade="D9"/>
          </w:tcPr>
          <w:p w14:paraId="5C161C7D" w14:textId="77777777" w:rsidR="00A57F87" w:rsidRPr="00957E27" w:rsidRDefault="00A57F87" w:rsidP="0038229C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957E27">
              <w:rPr>
                <w:rFonts w:asciiTheme="minorHAnsi" w:hAnsiTheme="minorHAnsi"/>
                <w:b/>
                <w:sz w:val="18"/>
                <w:szCs w:val="18"/>
              </w:rPr>
              <w:t>Remark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74FCC86" w14:textId="77777777" w:rsidR="00A57F87" w:rsidRPr="00957E27" w:rsidRDefault="00A57F87" w:rsidP="0038229C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957E27">
              <w:rPr>
                <w:rFonts w:asciiTheme="minorHAnsi" w:hAnsiTheme="minorHAnsi"/>
                <w:b/>
                <w:sz w:val="18"/>
                <w:szCs w:val="18"/>
              </w:rPr>
              <w:t>Ye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2B66226C" w14:textId="77777777" w:rsidR="00A57F87" w:rsidRPr="00957E27" w:rsidRDefault="00A57F87" w:rsidP="00672C15">
            <w:pPr>
              <w:pStyle w:val="AH1PDF"/>
            </w:pPr>
            <w:r w:rsidRPr="00957E27">
              <w:t>No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084358BD" w14:textId="77777777" w:rsidR="00A57F87" w:rsidRPr="00957E27" w:rsidRDefault="00A57F87" w:rsidP="00672C15">
            <w:pPr>
              <w:pStyle w:val="AH1PDF"/>
            </w:pPr>
            <w:r w:rsidRPr="00957E27">
              <w:t>I</w:t>
            </w:r>
            <w:r>
              <w:t>f</w:t>
            </w:r>
            <w:r w:rsidRPr="00957E27">
              <w:t xml:space="preserve"> ‘no’ reason</w:t>
            </w:r>
          </w:p>
        </w:tc>
      </w:tr>
      <w:tr w:rsidR="00A57F87" w:rsidRPr="005345AB" w14:paraId="5B236391" w14:textId="77777777" w:rsidTr="0038229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6B1A48E1" w14:textId="0F7954DB" w:rsidR="00A57F87" w:rsidRPr="003C3CB7" w:rsidRDefault="00A57F87" w:rsidP="00FB4236">
            <w:pPr>
              <w:pStyle w:val="ABodyPDF"/>
            </w:pPr>
            <w:r>
              <w:t>Have bookmarks been added for quick navigation to all headings?</w:t>
            </w:r>
          </w:p>
        </w:tc>
        <w:sdt>
          <w:sdtPr>
            <w:id w:val="-37678263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A6AC6FD" w14:textId="585C7E61" w:rsidR="00A57F87" w:rsidRPr="005345AB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308169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D60BD71" w14:textId="2FBF807C" w:rsidR="00A57F87" w:rsidRPr="005345AB" w:rsidRDefault="00292D09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23505040" w14:textId="77777777" w:rsidR="00A57F87" w:rsidRPr="005345AB" w:rsidRDefault="00A57F87" w:rsidP="00FB4236">
            <w:pPr>
              <w:pStyle w:val="ABodyPDF"/>
            </w:pPr>
          </w:p>
        </w:tc>
      </w:tr>
      <w:tr w:rsidR="00A57F87" w:rsidRPr="005345AB" w14:paraId="050D9A25" w14:textId="77777777" w:rsidTr="0038229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657CE6E9" w14:textId="13C098A0" w:rsidR="00A57F87" w:rsidRPr="003C3CB7" w:rsidRDefault="00A57F87" w:rsidP="00FB4236">
            <w:pPr>
              <w:pStyle w:val="ABodyPDF"/>
            </w:pPr>
            <w:r>
              <w:t>If ‘yes’, are all bookmarks correctly formatted and linked?</w:t>
            </w:r>
          </w:p>
        </w:tc>
        <w:sdt>
          <w:sdtPr>
            <w:id w:val="208455631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3B370D5" w14:textId="315C6A4D" w:rsidR="00A57F87" w:rsidRPr="005345AB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472140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5FC5C58" w14:textId="77777777" w:rsidR="00A57F87" w:rsidRPr="005345AB" w:rsidRDefault="00A57F87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D6F61F5" w14:textId="77777777" w:rsidR="00A57F87" w:rsidRPr="005345AB" w:rsidRDefault="00A57F87" w:rsidP="00FB4236">
            <w:pPr>
              <w:pStyle w:val="ABodyPDF"/>
            </w:pPr>
          </w:p>
        </w:tc>
      </w:tr>
      <w:tr w:rsidR="00A57F87" w:rsidRPr="005345AB" w14:paraId="39C43A6C" w14:textId="77777777" w:rsidTr="0038229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75DF425F" w14:textId="2748B47E" w:rsidR="00A57F87" w:rsidRPr="003C3CB7" w:rsidRDefault="00A57F87" w:rsidP="00FB4236">
            <w:pPr>
              <w:pStyle w:val="ABodyPDF"/>
            </w:pPr>
            <w:r>
              <w:t>Have you inserted a comment to request the correction/removal of all incorrect or redundant bookmarks?</w:t>
            </w:r>
          </w:p>
        </w:tc>
        <w:sdt>
          <w:sdtPr>
            <w:id w:val="79526110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1023AEA" w14:textId="1FA2DB3E" w:rsidR="00A57F87" w:rsidRPr="005345AB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836660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D9AD4FD" w14:textId="77777777" w:rsidR="00A57F87" w:rsidRPr="005345AB" w:rsidRDefault="00A57F87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57E9A74E" w14:textId="77777777" w:rsidR="00A57F87" w:rsidRPr="005345AB" w:rsidRDefault="00A57F87" w:rsidP="00FB4236">
            <w:pPr>
              <w:pStyle w:val="ABodyPDF"/>
            </w:pPr>
          </w:p>
        </w:tc>
      </w:tr>
    </w:tbl>
    <w:p w14:paraId="08F20A80" w14:textId="5E6E70AD" w:rsidR="00A57F87" w:rsidRDefault="00A57F87" w:rsidP="00892B3C">
      <w:pPr>
        <w:pStyle w:val="NoSpacing"/>
        <w:spacing w:line="360" w:lineRule="auto"/>
        <w:rPr>
          <w:lang w:val="en-US"/>
        </w:rPr>
      </w:pPr>
    </w:p>
    <w:tbl>
      <w:tblPr>
        <w:tblStyle w:val="TableGridLight1"/>
        <w:tblW w:w="0" w:type="auto"/>
        <w:tblLayout w:type="fixed"/>
        <w:tblLook w:val="04A0" w:firstRow="1" w:lastRow="0" w:firstColumn="1" w:lastColumn="0" w:noHBand="0" w:noVBand="1"/>
      </w:tblPr>
      <w:tblGrid>
        <w:gridCol w:w="7083"/>
        <w:gridCol w:w="567"/>
        <w:gridCol w:w="567"/>
        <w:gridCol w:w="1979"/>
      </w:tblGrid>
      <w:tr w:rsidR="00672C15" w:rsidRPr="00957E27" w14:paraId="1299527B" w14:textId="77777777" w:rsidTr="0038229C">
        <w:trPr>
          <w:trHeight w:val="144"/>
        </w:trPr>
        <w:tc>
          <w:tcPr>
            <w:tcW w:w="10196" w:type="dxa"/>
            <w:gridSpan w:val="4"/>
            <w:shd w:val="clear" w:color="auto" w:fill="D9D9D9" w:themeFill="background1" w:themeFillShade="D9"/>
            <w:vAlign w:val="center"/>
          </w:tcPr>
          <w:p w14:paraId="18F53906" w14:textId="7EDFB18B" w:rsidR="00672C15" w:rsidRPr="006D6AAD" w:rsidRDefault="00DB751C" w:rsidP="00672C15">
            <w:pPr>
              <w:pStyle w:val="AH1PDF"/>
            </w:pPr>
            <w:r>
              <w:t>HOW TO CITE</w:t>
            </w:r>
            <w:r w:rsidR="009C542D">
              <w:t xml:space="preserve"> (SIDEBAR)</w:t>
            </w:r>
          </w:p>
        </w:tc>
      </w:tr>
      <w:tr w:rsidR="00672C15" w:rsidRPr="00957E27" w14:paraId="359C7AC4" w14:textId="77777777" w:rsidTr="0038229C">
        <w:trPr>
          <w:trHeight w:val="144"/>
        </w:trPr>
        <w:tc>
          <w:tcPr>
            <w:tcW w:w="7083" w:type="dxa"/>
            <w:shd w:val="clear" w:color="auto" w:fill="D9D9D9" w:themeFill="background1" w:themeFillShade="D9"/>
          </w:tcPr>
          <w:p w14:paraId="1EFDEE1C" w14:textId="77777777" w:rsidR="00672C15" w:rsidRPr="00957E27" w:rsidRDefault="00672C15" w:rsidP="0038229C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957E27">
              <w:rPr>
                <w:rFonts w:asciiTheme="minorHAnsi" w:hAnsiTheme="minorHAnsi"/>
                <w:b/>
                <w:sz w:val="18"/>
                <w:szCs w:val="18"/>
              </w:rPr>
              <w:t>Remark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0EA46F35" w14:textId="77777777" w:rsidR="00672C15" w:rsidRPr="00957E27" w:rsidRDefault="00672C15" w:rsidP="0038229C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957E27">
              <w:rPr>
                <w:rFonts w:asciiTheme="minorHAnsi" w:hAnsiTheme="minorHAnsi"/>
                <w:b/>
                <w:sz w:val="18"/>
                <w:szCs w:val="18"/>
              </w:rPr>
              <w:t>Ye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54AFF39" w14:textId="77777777" w:rsidR="00672C15" w:rsidRPr="00957E27" w:rsidRDefault="00672C15" w:rsidP="00672C15">
            <w:pPr>
              <w:pStyle w:val="AH1PDF"/>
            </w:pPr>
            <w:r w:rsidRPr="00957E27">
              <w:t>No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392E05AC" w14:textId="77777777" w:rsidR="00672C15" w:rsidRPr="00957E27" w:rsidRDefault="00672C15" w:rsidP="00672C15">
            <w:pPr>
              <w:pStyle w:val="AH1PDF"/>
            </w:pPr>
            <w:r w:rsidRPr="00957E27">
              <w:t>I</w:t>
            </w:r>
            <w:r>
              <w:t>f</w:t>
            </w:r>
            <w:r w:rsidRPr="00957E27">
              <w:t xml:space="preserve"> ‘no’ reason</w:t>
            </w:r>
          </w:p>
        </w:tc>
      </w:tr>
      <w:tr w:rsidR="00334987" w:rsidRPr="005345AB" w14:paraId="449FB7C9" w14:textId="77777777" w:rsidTr="0038229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764D1420" w14:textId="77777777" w:rsidR="00334987" w:rsidRPr="00672C15" w:rsidRDefault="00334987" w:rsidP="00FB4236">
            <w:pPr>
              <w:pStyle w:val="ABodyPDF"/>
            </w:pPr>
            <w:r w:rsidRPr="00672C15">
              <w:rPr>
                <w:highlight w:val="yellow"/>
              </w:rPr>
              <w:t>The ‘How to cite this article’ section is correctly formulated:</w:t>
            </w:r>
            <w:r w:rsidRPr="00672C15">
              <w:t xml:space="preserve"> </w:t>
            </w:r>
          </w:p>
          <w:p w14:paraId="71C41853" w14:textId="3272B9C2" w:rsidR="00334987" w:rsidRPr="00672C15" w:rsidRDefault="00334987" w:rsidP="00FB4236">
            <w:pPr>
              <w:pStyle w:val="ABodyPDF"/>
            </w:pPr>
            <w:r w:rsidRPr="00672C15">
              <w:t>Style (Harvard/APA/Vancouver), author names as per ‘Author’ section, article title, journal name, year, volume number, issue number, article number, formatting of DOI.</w:t>
            </w:r>
          </w:p>
        </w:tc>
        <w:sdt>
          <w:sdtPr>
            <w:id w:val="-8433269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</w:tcPr>
              <w:p w14:paraId="0AE60AFD" w14:textId="2F6D321A" w:rsidR="00334987" w:rsidRPr="00672C15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091698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vMerge w:val="restart"/>
              </w:tcPr>
              <w:p w14:paraId="36402F81" w14:textId="77777777" w:rsidR="00334987" w:rsidRPr="00672C15" w:rsidRDefault="00334987" w:rsidP="00FB423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  <w:vMerge w:val="restart"/>
          </w:tcPr>
          <w:p w14:paraId="576B260D" w14:textId="77777777" w:rsidR="00334987" w:rsidRPr="005345AB" w:rsidRDefault="00334987" w:rsidP="00FB4236">
            <w:pPr>
              <w:pStyle w:val="ABodyPDF"/>
            </w:pPr>
          </w:p>
        </w:tc>
      </w:tr>
      <w:tr w:rsidR="00334987" w:rsidRPr="005345AB" w14:paraId="7E035B14" w14:textId="77777777" w:rsidTr="0038229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03E95A6B" w14:textId="192FFB3A" w:rsidR="00334987" w:rsidRPr="00672C15" w:rsidRDefault="00334987" w:rsidP="00FB4236">
            <w:pPr>
              <w:pStyle w:val="ABodyPDF"/>
            </w:pPr>
            <w:r w:rsidRPr="00672C15">
              <w:rPr>
                <w:b/>
                <w:bCs/>
              </w:rPr>
              <w:t>APA -</w:t>
            </w:r>
            <w:r w:rsidRPr="00672C15">
              <w:t xml:space="preserve"> </w:t>
            </w:r>
            <w:hyperlink r:id="rId9" w:history="1">
              <w:r w:rsidRPr="00672C15">
                <w:rPr>
                  <w:rStyle w:val="Hyperlink"/>
                  <w:i/>
                  <w:iCs/>
                </w:rPr>
                <w:t>https://aosis.co.za/documents/APA_Reference_Style_Guide.pdf</w:t>
              </w:r>
            </w:hyperlink>
            <w:r w:rsidRPr="00672C15">
              <w:t xml:space="preserve"> </w:t>
            </w:r>
          </w:p>
        </w:tc>
        <w:tc>
          <w:tcPr>
            <w:tcW w:w="567" w:type="dxa"/>
            <w:vMerge/>
          </w:tcPr>
          <w:p w14:paraId="2A3E5C84" w14:textId="77777777" w:rsidR="00334987" w:rsidRDefault="00334987" w:rsidP="00FB4236">
            <w:pPr>
              <w:pStyle w:val="ABodyPDF"/>
            </w:pPr>
          </w:p>
        </w:tc>
        <w:tc>
          <w:tcPr>
            <w:tcW w:w="567" w:type="dxa"/>
            <w:vMerge/>
          </w:tcPr>
          <w:p w14:paraId="356FFCC9" w14:textId="77777777" w:rsidR="00334987" w:rsidRDefault="00334987" w:rsidP="00FB4236">
            <w:pPr>
              <w:pStyle w:val="ABodyPDF"/>
            </w:pPr>
          </w:p>
        </w:tc>
        <w:tc>
          <w:tcPr>
            <w:tcW w:w="1979" w:type="dxa"/>
            <w:vMerge/>
          </w:tcPr>
          <w:p w14:paraId="244173C7" w14:textId="77777777" w:rsidR="00334987" w:rsidRPr="005345AB" w:rsidRDefault="00334987" w:rsidP="00FB4236">
            <w:pPr>
              <w:pStyle w:val="ABodyPDF"/>
            </w:pPr>
          </w:p>
        </w:tc>
      </w:tr>
      <w:tr w:rsidR="00334987" w:rsidRPr="005345AB" w14:paraId="0B3B7777" w14:textId="77777777" w:rsidTr="0038229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7E786A44" w14:textId="20A8559C" w:rsidR="00334987" w:rsidRPr="00672C15" w:rsidRDefault="00334987" w:rsidP="00FB4236">
            <w:pPr>
              <w:pStyle w:val="ABodyPDF"/>
            </w:pPr>
            <w:r w:rsidRPr="00672C15">
              <w:rPr>
                <w:b/>
                <w:bCs/>
              </w:rPr>
              <w:t xml:space="preserve">Harvard </w:t>
            </w:r>
            <w:r w:rsidRPr="00672C15">
              <w:t xml:space="preserve">- </w:t>
            </w:r>
            <w:hyperlink r:id="rId10" w:history="1">
              <w:r w:rsidRPr="00672C15">
                <w:rPr>
                  <w:rStyle w:val="Hyperlink"/>
                  <w:i/>
                  <w:iCs/>
                </w:rPr>
                <w:t>https://aosis.co.za/documents/Harvard_Reference_Style_Guide.pdf</w:t>
              </w:r>
            </w:hyperlink>
            <w:r w:rsidRPr="00672C15">
              <w:t xml:space="preserve"> </w:t>
            </w:r>
          </w:p>
        </w:tc>
        <w:tc>
          <w:tcPr>
            <w:tcW w:w="567" w:type="dxa"/>
            <w:vMerge/>
          </w:tcPr>
          <w:p w14:paraId="6C91A4BE" w14:textId="77777777" w:rsidR="00334987" w:rsidRDefault="00334987" w:rsidP="00FB4236">
            <w:pPr>
              <w:pStyle w:val="ABodyPDF"/>
            </w:pPr>
          </w:p>
        </w:tc>
        <w:tc>
          <w:tcPr>
            <w:tcW w:w="567" w:type="dxa"/>
            <w:vMerge/>
          </w:tcPr>
          <w:p w14:paraId="2A69F88C" w14:textId="77777777" w:rsidR="00334987" w:rsidRDefault="00334987" w:rsidP="00FB4236">
            <w:pPr>
              <w:pStyle w:val="ABodyPDF"/>
            </w:pPr>
          </w:p>
        </w:tc>
        <w:tc>
          <w:tcPr>
            <w:tcW w:w="1979" w:type="dxa"/>
            <w:vMerge/>
          </w:tcPr>
          <w:p w14:paraId="3E70DF83" w14:textId="77777777" w:rsidR="00334987" w:rsidRPr="005345AB" w:rsidRDefault="00334987" w:rsidP="00FB4236">
            <w:pPr>
              <w:pStyle w:val="ABodyPDF"/>
            </w:pPr>
          </w:p>
        </w:tc>
      </w:tr>
      <w:tr w:rsidR="00334987" w:rsidRPr="005345AB" w14:paraId="3D4BE9D5" w14:textId="77777777" w:rsidTr="0038229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05F4D979" w14:textId="4C19D1B7" w:rsidR="00334987" w:rsidRPr="00672C15" w:rsidRDefault="00334987" w:rsidP="00FB4236">
            <w:pPr>
              <w:pStyle w:val="ABodyPDF"/>
            </w:pPr>
            <w:r w:rsidRPr="00672C15">
              <w:rPr>
                <w:b/>
                <w:bCs/>
              </w:rPr>
              <w:t>Vancouver</w:t>
            </w:r>
            <w:r w:rsidRPr="00672C15">
              <w:t xml:space="preserve"> - </w:t>
            </w:r>
            <w:hyperlink r:id="rId11" w:history="1">
              <w:r w:rsidRPr="00672C15">
                <w:rPr>
                  <w:rStyle w:val="Hyperlink"/>
                  <w:i/>
                  <w:iCs/>
                </w:rPr>
                <w:t>https://aosis.co.za/documents/Vancouver_Reference_style_guide.pdf</w:t>
              </w:r>
            </w:hyperlink>
            <w:r w:rsidRPr="00672C15">
              <w:t xml:space="preserve"> </w:t>
            </w:r>
          </w:p>
        </w:tc>
        <w:tc>
          <w:tcPr>
            <w:tcW w:w="567" w:type="dxa"/>
            <w:vMerge/>
          </w:tcPr>
          <w:p w14:paraId="1D47B706" w14:textId="77777777" w:rsidR="00334987" w:rsidRDefault="00334987" w:rsidP="00FB4236">
            <w:pPr>
              <w:pStyle w:val="ABodyPDF"/>
            </w:pPr>
          </w:p>
        </w:tc>
        <w:tc>
          <w:tcPr>
            <w:tcW w:w="567" w:type="dxa"/>
            <w:vMerge/>
          </w:tcPr>
          <w:p w14:paraId="63452044" w14:textId="77777777" w:rsidR="00334987" w:rsidRDefault="00334987" w:rsidP="00FB4236">
            <w:pPr>
              <w:pStyle w:val="ABodyPDF"/>
            </w:pPr>
          </w:p>
        </w:tc>
        <w:tc>
          <w:tcPr>
            <w:tcW w:w="1979" w:type="dxa"/>
            <w:vMerge/>
          </w:tcPr>
          <w:p w14:paraId="6DF3CEA8" w14:textId="77777777" w:rsidR="00334987" w:rsidRPr="005345AB" w:rsidRDefault="00334987" w:rsidP="00FB4236">
            <w:pPr>
              <w:pStyle w:val="ABodyPDF"/>
            </w:pPr>
          </w:p>
        </w:tc>
      </w:tr>
    </w:tbl>
    <w:p w14:paraId="7F1B0398" w14:textId="4A65E35E" w:rsidR="00672C15" w:rsidRDefault="00672C15" w:rsidP="00892B3C">
      <w:pPr>
        <w:pStyle w:val="NoSpacing"/>
        <w:spacing w:line="360" w:lineRule="auto"/>
        <w:rPr>
          <w:lang w:val="en-US"/>
        </w:rPr>
      </w:pPr>
    </w:p>
    <w:tbl>
      <w:tblPr>
        <w:tblStyle w:val="TableGridLight1"/>
        <w:tblW w:w="0" w:type="auto"/>
        <w:tblLayout w:type="fixed"/>
        <w:tblLook w:val="04A0" w:firstRow="1" w:lastRow="0" w:firstColumn="1" w:lastColumn="0" w:noHBand="0" w:noVBand="1"/>
      </w:tblPr>
      <w:tblGrid>
        <w:gridCol w:w="7083"/>
        <w:gridCol w:w="567"/>
        <w:gridCol w:w="567"/>
        <w:gridCol w:w="1979"/>
      </w:tblGrid>
      <w:tr w:rsidR="0018346A" w:rsidRPr="00672C15" w14:paraId="4C7D7E5E" w14:textId="77777777" w:rsidTr="00264F3C">
        <w:trPr>
          <w:trHeight w:val="144"/>
        </w:trPr>
        <w:tc>
          <w:tcPr>
            <w:tcW w:w="10196" w:type="dxa"/>
            <w:gridSpan w:val="4"/>
            <w:shd w:val="clear" w:color="auto" w:fill="D9D9D9" w:themeFill="background1" w:themeFillShade="D9"/>
          </w:tcPr>
          <w:p w14:paraId="5A821C1E" w14:textId="6C9F3CAB" w:rsidR="0018346A" w:rsidRPr="00672C15" w:rsidRDefault="0018346A" w:rsidP="00672C15">
            <w:pPr>
              <w:pStyle w:val="AH1PDF"/>
            </w:pPr>
            <w:r w:rsidRPr="00672C15">
              <w:t>TOP</w:t>
            </w:r>
            <w:r w:rsidR="004E5051" w:rsidRPr="00672C15">
              <w:t xml:space="preserve"> OF PAGE (HEADER)</w:t>
            </w:r>
          </w:p>
        </w:tc>
      </w:tr>
      <w:tr w:rsidR="00213490" w:rsidRPr="00672C15" w14:paraId="67591712" w14:textId="77777777" w:rsidTr="00264F3C">
        <w:trPr>
          <w:trHeight w:val="144"/>
        </w:trPr>
        <w:tc>
          <w:tcPr>
            <w:tcW w:w="7083" w:type="dxa"/>
            <w:shd w:val="clear" w:color="auto" w:fill="D9D9D9" w:themeFill="background1" w:themeFillShade="D9"/>
          </w:tcPr>
          <w:p w14:paraId="01F5A25B" w14:textId="14520589" w:rsidR="00213490" w:rsidRPr="00672C15" w:rsidRDefault="00213490" w:rsidP="00892B3C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Remark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47622DC3" w14:textId="29AB22BA" w:rsidR="00213490" w:rsidRPr="00672C15" w:rsidRDefault="00213490" w:rsidP="00892B3C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Ye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1C826E3B" w14:textId="255FF7C3" w:rsidR="00213490" w:rsidRPr="00672C15" w:rsidRDefault="00213490" w:rsidP="00672C15">
            <w:pPr>
              <w:pStyle w:val="AH1PDF"/>
            </w:pPr>
            <w:r w:rsidRPr="00672C15">
              <w:t>No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52CB967D" w14:textId="17A8DB7B" w:rsidR="00213490" w:rsidRPr="00672C15" w:rsidRDefault="00213490" w:rsidP="00672C15">
            <w:pPr>
              <w:pStyle w:val="AH1PDF"/>
            </w:pPr>
            <w:r w:rsidRPr="00672C15">
              <w:t>I</w:t>
            </w:r>
            <w:r w:rsidR="006D6AAD" w:rsidRPr="00672C15">
              <w:t>f</w:t>
            </w:r>
            <w:r w:rsidRPr="00672C15">
              <w:t xml:space="preserve"> ‘no’ reason</w:t>
            </w:r>
          </w:p>
        </w:tc>
      </w:tr>
      <w:tr w:rsidR="00213490" w:rsidRPr="00672C15" w14:paraId="153E3E7D" w14:textId="7E5AF6B6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696D876F" w14:textId="6C90A9F3" w:rsidR="00213490" w:rsidRPr="00672C15" w:rsidRDefault="00B33758" w:rsidP="00FB4236">
            <w:pPr>
              <w:pStyle w:val="ABodyPDF"/>
            </w:pPr>
            <w:r w:rsidRPr="00672C15">
              <w:lastRenderedPageBreak/>
              <w:t>C</w:t>
            </w:r>
            <w:r w:rsidR="00941C0B" w:rsidRPr="00672C15">
              <w:t>heck that the full journal title is correct in</w:t>
            </w:r>
            <w:r w:rsidR="006C2D6F" w:rsidRPr="00672C15">
              <w:t xml:space="preserve"> the</w:t>
            </w:r>
            <w:r w:rsidR="00941C0B" w:rsidRPr="00672C15">
              <w:t xml:space="preserve"> left top corner on the first page of the article </w:t>
            </w:r>
            <w:r w:rsidR="007D0E90" w:rsidRPr="00672C15">
              <w:t>according to the journal website</w:t>
            </w:r>
          </w:p>
        </w:tc>
        <w:sdt>
          <w:sdtPr>
            <w:id w:val="-118997943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5A565C6" w14:textId="12C08321" w:rsidR="00213490" w:rsidRPr="00672C15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1114338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018F10B" w14:textId="3F568539" w:rsidR="00213490" w:rsidRPr="00672C15" w:rsidRDefault="00213490" w:rsidP="00FB423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2B7A440" w14:textId="77777777" w:rsidR="00213490" w:rsidRPr="00672C15" w:rsidRDefault="00213490" w:rsidP="00FB4236">
            <w:pPr>
              <w:pStyle w:val="ABodyPDF"/>
            </w:pPr>
          </w:p>
        </w:tc>
      </w:tr>
      <w:tr w:rsidR="00213490" w:rsidRPr="00672C15" w14:paraId="066C994B" w14:textId="5A24CFBD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16E4931A" w14:textId="1C615457" w:rsidR="00213490" w:rsidRPr="00672C15" w:rsidRDefault="005D1117" w:rsidP="00FB4236">
            <w:pPr>
              <w:pStyle w:val="ABodyPDF"/>
            </w:pPr>
            <w:r w:rsidRPr="00672C15">
              <w:t>T</w:t>
            </w:r>
            <w:r w:rsidR="00941C0B" w:rsidRPr="00672C15">
              <w:t>he journal ISSN numbers are correct according to the journal website</w:t>
            </w:r>
            <w:r w:rsidRPr="00672C15">
              <w:t>.</w:t>
            </w:r>
          </w:p>
        </w:tc>
        <w:sdt>
          <w:sdtPr>
            <w:id w:val="-150411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FF007EC" w14:textId="26FD263B" w:rsidR="00213490" w:rsidRPr="00672C15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3188031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3853724" w14:textId="1ECB14AE" w:rsidR="00213490" w:rsidRPr="00672C15" w:rsidRDefault="00213490" w:rsidP="00FB423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5142711C" w14:textId="77777777" w:rsidR="00213490" w:rsidRPr="00672C15" w:rsidRDefault="00213490" w:rsidP="00FB4236">
            <w:pPr>
              <w:pStyle w:val="ABodyPDF"/>
            </w:pPr>
          </w:p>
        </w:tc>
      </w:tr>
      <w:tr w:rsidR="00213490" w:rsidRPr="00672C15" w14:paraId="19816DBD" w14:textId="7CFA1BC8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0E742063" w14:textId="278A0C27" w:rsidR="00213490" w:rsidRPr="00672C15" w:rsidRDefault="005D1117" w:rsidP="00FB4236">
            <w:pPr>
              <w:pStyle w:val="ABodyPDF"/>
            </w:pPr>
            <w:r w:rsidRPr="00672C15">
              <w:t>P</w:t>
            </w:r>
            <w:r w:rsidR="007D0E90" w:rsidRPr="00672C15">
              <w:t>age numbers are correct</w:t>
            </w:r>
            <w:r w:rsidR="00E93586" w:rsidRPr="00672C15">
              <w:t xml:space="preserve"> on each page</w:t>
            </w:r>
            <w:r w:rsidRPr="00672C15">
              <w:t>.</w:t>
            </w:r>
          </w:p>
        </w:tc>
        <w:sdt>
          <w:sdtPr>
            <w:id w:val="-54044058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94CFC8C" w14:textId="02F615CD" w:rsidR="00213490" w:rsidRPr="00672C15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0922783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71EB8C1" w14:textId="4B85529F" w:rsidR="00213490" w:rsidRPr="00672C15" w:rsidRDefault="00213490" w:rsidP="00FB423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2208B4FB" w14:textId="77777777" w:rsidR="00213490" w:rsidRPr="00672C15" w:rsidRDefault="00213490" w:rsidP="00FB4236">
            <w:pPr>
              <w:pStyle w:val="ABodyPDF"/>
            </w:pPr>
          </w:p>
        </w:tc>
      </w:tr>
      <w:tr w:rsidR="00213490" w:rsidRPr="00672C15" w14:paraId="6D8680DA" w14:textId="47C1869F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0488FB13" w14:textId="5747D10F" w:rsidR="00213490" w:rsidRPr="00672C15" w:rsidRDefault="00923D31" w:rsidP="00FB4236">
            <w:pPr>
              <w:pStyle w:val="ABodyPDF"/>
            </w:pPr>
            <w:r w:rsidRPr="00672C15">
              <w:t>A</w:t>
            </w:r>
            <w:r w:rsidR="007D0E90" w:rsidRPr="00672C15">
              <w:t>rticle section is correct</w:t>
            </w:r>
            <w:r w:rsidR="005D1117" w:rsidRPr="00672C15">
              <w:t>.</w:t>
            </w:r>
          </w:p>
        </w:tc>
        <w:sdt>
          <w:sdtPr>
            <w:id w:val="8562394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60EB6C5" w14:textId="1579F002" w:rsidR="00213490" w:rsidRPr="00672C15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715206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ABCC799" w14:textId="4B3D964E" w:rsidR="00213490" w:rsidRPr="00672C15" w:rsidRDefault="00213490" w:rsidP="00FB423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665668C9" w14:textId="77777777" w:rsidR="00213490" w:rsidRPr="00672C15" w:rsidRDefault="00213490" w:rsidP="00FB4236">
            <w:pPr>
              <w:pStyle w:val="ABodyPDF"/>
            </w:pPr>
          </w:p>
        </w:tc>
      </w:tr>
      <w:tr w:rsidR="00E174BE" w:rsidRPr="00E174BE" w14:paraId="5C2239B1" w14:textId="1BFEDDDC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73B0D5D1" w14:textId="15C036E9" w:rsidR="007D0E90" w:rsidRPr="00E174BE" w:rsidRDefault="00923D31" w:rsidP="00FB4236">
            <w:pPr>
              <w:pStyle w:val="ABodyPDF"/>
              <w:rPr>
                <w:color w:val="FF0000"/>
              </w:rPr>
            </w:pPr>
            <w:r w:rsidRPr="00E174BE">
              <w:rPr>
                <w:color w:val="FF0000"/>
              </w:rPr>
              <w:t>T</w:t>
            </w:r>
            <w:r w:rsidR="007D0E90" w:rsidRPr="00E174BE">
              <w:rPr>
                <w:color w:val="FF0000"/>
              </w:rPr>
              <w:t>he article title has less than 95 characters (including spaces)</w:t>
            </w:r>
            <w:r w:rsidR="005D1117" w:rsidRPr="00E174BE">
              <w:rPr>
                <w:color w:val="FF0000"/>
              </w:rPr>
              <w:t>.</w:t>
            </w:r>
          </w:p>
        </w:tc>
        <w:sdt>
          <w:sdtPr>
            <w:rPr>
              <w:color w:val="FF0000"/>
            </w:rPr>
            <w:id w:val="32271173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207B11B" w14:textId="013A9537" w:rsidR="007D0E90" w:rsidRPr="00E174BE" w:rsidRDefault="008F73B9" w:rsidP="00FB4236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-1861584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7C78497" w14:textId="17A1A477" w:rsidR="007D0E90" w:rsidRPr="00E174BE" w:rsidRDefault="008F73B9" w:rsidP="00FB4236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1B91F78C" w14:textId="7AEAAB33" w:rsidR="007D0E90" w:rsidRPr="00E174BE" w:rsidRDefault="007D0E90" w:rsidP="00686410">
            <w:pPr>
              <w:pStyle w:val="ABodyPDF"/>
              <w:rPr>
                <w:color w:val="FF0000"/>
              </w:rPr>
            </w:pPr>
          </w:p>
        </w:tc>
      </w:tr>
      <w:tr w:rsidR="00370DB1" w:rsidRPr="00672C15" w14:paraId="4B41782A" w14:textId="77777777" w:rsidTr="00264F3C">
        <w:trPr>
          <w:trHeight w:val="144"/>
        </w:trPr>
        <w:tc>
          <w:tcPr>
            <w:tcW w:w="10196" w:type="dxa"/>
            <w:gridSpan w:val="4"/>
            <w:shd w:val="clear" w:color="auto" w:fill="D9D9D9" w:themeFill="background1" w:themeFillShade="D9"/>
          </w:tcPr>
          <w:p w14:paraId="4D442B64" w14:textId="6DBEDF2B" w:rsidR="00370DB1" w:rsidRPr="00672C15" w:rsidRDefault="00370DB1" w:rsidP="00672C15">
            <w:pPr>
              <w:pStyle w:val="AH1PDF"/>
            </w:pPr>
            <w:r w:rsidRPr="00B7485C">
              <w:t>FIRST PAGE - SIDEBAR</w:t>
            </w:r>
          </w:p>
        </w:tc>
      </w:tr>
      <w:tr w:rsidR="00C93053" w:rsidRPr="00672C15" w14:paraId="16FD57BE" w14:textId="77777777" w:rsidTr="00264F3C">
        <w:trPr>
          <w:trHeight w:val="144"/>
        </w:trPr>
        <w:tc>
          <w:tcPr>
            <w:tcW w:w="7083" w:type="dxa"/>
            <w:shd w:val="clear" w:color="auto" w:fill="D9D9D9" w:themeFill="background1" w:themeFillShade="D9"/>
          </w:tcPr>
          <w:p w14:paraId="47783565" w14:textId="77777777" w:rsidR="00C93053" w:rsidRPr="00672C15" w:rsidRDefault="00C93053" w:rsidP="006655EF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Remark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69A534D6" w14:textId="77777777" w:rsidR="00C93053" w:rsidRPr="00672C15" w:rsidRDefault="00C93053" w:rsidP="006655EF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Ye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01E8EB16" w14:textId="77777777" w:rsidR="00C93053" w:rsidRPr="00672C15" w:rsidRDefault="00C93053" w:rsidP="00672C15">
            <w:pPr>
              <w:pStyle w:val="AH1PDF"/>
            </w:pPr>
            <w:r w:rsidRPr="00672C15">
              <w:t>No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5F8F4956" w14:textId="77777777" w:rsidR="00C93053" w:rsidRPr="00672C15" w:rsidRDefault="00C93053" w:rsidP="00672C15">
            <w:pPr>
              <w:pStyle w:val="AH1PDF"/>
            </w:pPr>
            <w:r w:rsidRPr="00672C15">
              <w:t>If ‘no’ reason</w:t>
            </w:r>
          </w:p>
        </w:tc>
      </w:tr>
      <w:tr w:rsidR="008B4B5A" w:rsidRPr="008B4B5A" w14:paraId="48088230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5A6CFD32" w14:textId="4B79B124" w:rsidR="00736877" w:rsidRPr="008B4B5A" w:rsidRDefault="00B217F5" w:rsidP="00FB4236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A</w:t>
            </w:r>
            <w:r w:rsidR="006B433D" w:rsidRPr="008B4B5A">
              <w:rPr>
                <w:color w:val="FF0000"/>
              </w:rPr>
              <w:t>uthor names are correctly formulated with m</w:t>
            </w:r>
            <w:r w:rsidR="00736877" w:rsidRPr="008B4B5A">
              <w:rPr>
                <w:color w:val="FF0000"/>
              </w:rPr>
              <w:t>ulti-part surnames written/cased correctly (e.g. ‘du’, ‘van’, ‘von’, ‘der’)</w:t>
            </w:r>
            <w:r w:rsidRPr="008B4B5A">
              <w:rPr>
                <w:color w:val="FF0000"/>
              </w:rPr>
              <w:t>.</w:t>
            </w:r>
          </w:p>
        </w:tc>
        <w:sdt>
          <w:sdtPr>
            <w:rPr>
              <w:color w:val="FF0000"/>
            </w:rPr>
            <w:id w:val="128393009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23A505E" w14:textId="649320CB" w:rsidR="00736877" w:rsidRPr="008B4B5A" w:rsidRDefault="0061516A" w:rsidP="00FB4236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1844355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229DA86" w14:textId="58D72315" w:rsidR="00736877" w:rsidRPr="008B4B5A" w:rsidRDefault="00736877" w:rsidP="00FB4236">
                <w:pPr>
                  <w:pStyle w:val="ABodyPDF"/>
                  <w:rPr>
                    <w:color w:val="FF0000"/>
                  </w:rPr>
                </w:pPr>
                <w:r w:rsidRPr="008B4B5A"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AB11F40" w14:textId="77777777" w:rsidR="00736877" w:rsidRPr="008B4B5A" w:rsidRDefault="00736877" w:rsidP="00FB4236">
            <w:pPr>
              <w:pStyle w:val="ABodyPDF"/>
              <w:rPr>
                <w:color w:val="FF0000"/>
              </w:rPr>
            </w:pPr>
          </w:p>
        </w:tc>
      </w:tr>
      <w:tr w:rsidR="00257201" w:rsidRPr="00672C15" w14:paraId="3AE0129B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54800BE5" w14:textId="04DBC7F0" w:rsidR="00257201" w:rsidRPr="00672C15" w:rsidRDefault="00B217F5" w:rsidP="00FB4236">
            <w:pPr>
              <w:pStyle w:val="ABodyPDF"/>
            </w:pPr>
            <w:r w:rsidRPr="00672C15">
              <w:t>T</w:t>
            </w:r>
            <w:r w:rsidR="00257201" w:rsidRPr="00672C15">
              <w:t>he superscript number next to each author’s name correlates correctly with the ‘Affiliation’ section</w:t>
            </w:r>
            <w:r w:rsidRPr="00672C15">
              <w:t>.</w:t>
            </w:r>
          </w:p>
        </w:tc>
        <w:sdt>
          <w:sdtPr>
            <w:id w:val="-140668746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F5525E9" w14:textId="52FF86EE" w:rsidR="00257201" w:rsidRPr="00672C15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8605831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09C2DB2" w14:textId="77777777" w:rsidR="00257201" w:rsidRPr="00672C15" w:rsidRDefault="00257201" w:rsidP="00FB423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5291B52B" w14:textId="77777777" w:rsidR="00257201" w:rsidRPr="00672C15" w:rsidRDefault="00257201" w:rsidP="00FB4236">
            <w:pPr>
              <w:pStyle w:val="ABodyPDF"/>
            </w:pPr>
          </w:p>
        </w:tc>
      </w:tr>
      <w:tr w:rsidR="00736877" w:rsidRPr="00672C15" w14:paraId="1CD5110E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7001EFA0" w14:textId="28C0DAE2" w:rsidR="00736877" w:rsidRPr="00672C15" w:rsidRDefault="00B217F5" w:rsidP="00FB4236">
            <w:pPr>
              <w:pStyle w:val="ABodyPDF"/>
            </w:pPr>
            <w:r w:rsidRPr="00672C15">
              <w:t>S</w:t>
            </w:r>
            <w:r w:rsidR="006B433D" w:rsidRPr="00672C15">
              <w:t>uperscript number</w:t>
            </w:r>
            <w:r w:rsidR="00257201" w:rsidRPr="00672C15">
              <w:t>s (affiliations)</w:t>
            </w:r>
            <w:r w:rsidR="006B433D" w:rsidRPr="00672C15">
              <w:t xml:space="preserve"> next to each author’s name </w:t>
            </w:r>
            <w:r w:rsidR="00257201" w:rsidRPr="00672C15">
              <w:t>appear in numerical order</w:t>
            </w:r>
            <w:r w:rsidRPr="00672C15">
              <w:t>.</w:t>
            </w:r>
          </w:p>
        </w:tc>
        <w:sdt>
          <w:sdtPr>
            <w:id w:val="196438318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552D0A1" w14:textId="784F0E9F" w:rsidR="00736877" w:rsidRPr="00672C15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6444192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51A5B93" w14:textId="74DA3960" w:rsidR="00736877" w:rsidRPr="00672C15" w:rsidRDefault="006B433D" w:rsidP="00FB423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7F37DAE2" w14:textId="77777777" w:rsidR="00736877" w:rsidRPr="00672C15" w:rsidRDefault="00736877" w:rsidP="00FB4236">
            <w:pPr>
              <w:pStyle w:val="ABodyPDF"/>
            </w:pPr>
          </w:p>
        </w:tc>
      </w:tr>
      <w:tr w:rsidR="00315482" w:rsidRPr="00672C15" w14:paraId="32F18641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5DC0EFCC" w14:textId="36D049DB" w:rsidR="00315482" w:rsidRPr="00672C15" w:rsidRDefault="00B217F5" w:rsidP="00FB4236">
            <w:pPr>
              <w:pStyle w:val="ABodyPDF"/>
            </w:pPr>
            <w:r w:rsidRPr="00672C15">
              <w:t>E</w:t>
            </w:r>
            <w:r w:rsidR="00315482" w:rsidRPr="00672C15">
              <w:t>ach author has an ORCID link next to their name</w:t>
            </w:r>
            <w:r w:rsidRPr="00672C15">
              <w:t>.</w:t>
            </w:r>
          </w:p>
        </w:tc>
        <w:sdt>
          <w:sdtPr>
            <w:id w:val="10401066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DBC41DF" w14:textId="327ACF6E" w:rsidR="00315482" w:rsidRPr="00672C15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890491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A37DCE8" w14:textId="2FDCA44E" w:rsidR="00315482" w:rsidRPr="00672C15" w:rsidRDefault="00315482" w:rsidP="00FB423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5C228267" w14:textId="77777777" w:rsidR="00315482" w:rsidRPr="00672C15" w:rsidRDefault="00315482" w:rsidP="00FB4236">
            <w:pPr>
              <w:pStyle w:val="ABodyPDF"/>
            </w:pPr>
          </w:p>
        </w:tc>
      </w:tr>
      <w:tr w:rsidR="00257201" w:rsidRPr="00672C15" w14:paraId="6F192738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7A993429" w14:textId="7940B746" w:rsidR="00257201" w:rsidRPr="00672C15" w:rsidRDefault="00B217F5" w:rsidP="00FB4236">
            <w:pPr>
              <w:pStyle w:val="ABodyPDF"/>
            </w:pPr>
            <w:r w:rsidRPr="00672C15">
              <w:t>T</w:t>
            </w:r>
            <w:r w:rsidR="00257201" w:rsidRPr="00672C15">
              <w:t xml:space="preserve">he ORCID link for each author </w:t>
            </w:r>
            <w:r w:rsidR="00184D6F" w:rsidRPr="00672C15">
              <w:t>correlates</w:t>
            </w:r>
            <w:r w:rsidR="00257201" w:rsidRPr="00672C15">
              <w:t xml:space="preserve"> </w:t>
            </w:r>
            <w:r w:rsidR="00184D6F" w:rsidRPr="00672C15">
              <w:t xml:space="preserve">with </w:t>
            </w:r>
            <w:r w:rsidR="00257201" w:rsidRPr="00672C15">
              <w:t xml:space="preserve">the correct author name and </w:t>
            </w:r>
            <w:r w:rsidR="00AB7E29" w:rsidRPr="00672C15">
              <w:t>the</w:t>
            </w:r>
            <w:r w:rsidR="00257201" w:rsidRPr="00672C15">
              <w:t xml:space="preserve"> link</w:t>
            </w:r>
            <w:r w:rsidR="00AB7E29" w:rsidRPr="00672C15">
              <w:t xml:space="preserve"> is active</w:t>
            </w:r>
            <w:r w:rsidRPr="00672C15">
              <w:t>.</w:t>
            </w:r>
          </w:p>
        </w:tc>
        <w:sdt>
          <w:sdtPr>
            <w:id w:val="86448326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272F5EA" w14:textId="0B3B6E78" w:rsidR="00257201" w:rsidRPr="00672C15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119690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F50F6EF" w14:textId="77777777" w:rsidR="00257201" w:rsidRPr="00672C15" w:rsidRDefault="00257201" w:rsidP="00FB423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101E225E" w14:textId="77777777" w:rsidR="00257201" w:rsidRPr="00672C15" w:rsidRDefault="00257201" w:rsidP="00FB4236">
            <w:pPr>
              <w:pStyle w:val="ABodyPDF"/>
            </w:pPr>
          </w:p>
        </w:tc>
      </w:tr>
      <w:tr w:rsidR="00315482" w:rsidRPr="00672C15" w14:paraId="360C35FE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05D0D0C3" w14:textId="1AC4017C" w:rsidR="00315482" w:rsidRPr="00672C15" w:rsidRDefault="00B217F5" w:rsidP="00FB4236">
            <w:pPr>
              <w:pStyle w:val="ABodyPDF"/>
            </w:pPr>
            <w:r w:rsidRPr="00672C15">
              <w:t>A</w:t>
            </w:r>
            <w:r w:rsidR="00257201" w:rsidRPr="00672C15">
              <w:t>ll author names correspond correctly with the ORCID and CP document (there is no variation between these)</w:t>
            </w:r>
            <w:r w:rsidRPr="00672C15">
              <w:t>.</w:t>
            </w:r>
          </w:p>
        </w:tc>
        <w:sdt>
          <w:sdtPr>
            <w:id w:val="79448111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6E56C5B" w14:textId="2327AFAA" w:rsidR="00315482" w:rsidRPr="00672C15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932576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A7ABCA6" w14:textId="6B05E6E5" w:rsidR="00315482" w:rsidRPr="00672C15" w:rsidRDefault="00315482" w:rsidP="00FB423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71A3DAC2" w14:textId="77777777" w:rsidR="00315482" w:rsidRPr="00672C15" w:rsidRDefault="00315482" w:rsidP="00FB4236">
            <w:pPr>
              <w:pStyle w:val="ABodyPDF"/>
            </w:pPr>
          </w:p>
        </w:tc>
      </w:tr>
      <w:tr w:rsidR="006655EF" w:rsidRPr="00672C15" w14:paraId="0D596571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579EEE34" w14:textId="77777777" w:rsidR="006655EF" w:rsidRPr="00672C15" w:rsidRDefault="006655EF" w:rsidP="00FB4236">
            <w:pPr>
              <w:pStyle w:val="ABodyPDF"/>
            </w:pPr>
            <w:r w:rsidRPr="00672C15">
              <w:t>Affiliations follow the correct format (i.e. Department/Unit, Faculty/School, University, City, Country).</w:t>
            </w:r>
          </w:p>
        </w:tc>
        <w:sdt>
          <w:sdtPr>
            <w:id w:val="-94276758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7252526" w14:textId="17EA52C4" w:rsidR="006655EF" w:rsidRPr="00672C15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9140555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70ED7A1" w14:textId="77777777" w:rsidR="006655EF" w:rsidRPr="00672C15" w:rsidRDefault="006655EF" w:rsidP="00FB423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4F731780" w14:textId="77777777" w:rsidR="006655EF" w:rsidRPr="00672C15" w:rsidRDefault="006655EF" w:rsidP="00FB4236">
            <w:pPr>
              <w:pStyle w:val="ABodyPDF"/>
            </w:pPr>
          </w:p>
        </w:tc>
      </w:tr>
      <w:tr w:rsidR="00936176" w:rsidRPr="00672C15" w14:paraId="5A52C3D6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70673BC6" w14:textId="08046D63" w:rsidR="00936176" w:rsidRPr="00672C15" w:rsidRDefault="006655EF" w:rsidP="00FB4236">
            <w:pPr>
              <w:pStyle w:val="ABodyPDF"/>
            </w:pPr>
            <w:r w:rsidRPr="00672C15">
              <w:t>Institution names and acronyms are spelled correctly in all affiliations (and in-text), in accordance with Addendum A (see below)</w:t>
            </w:r>
          </w:p>
        </w:tc>
        <w:sdt>
          <w:sdtPr>
            <w:id w:val="199205884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36D0F85" w14:textId="1CFD0CF1" w:rsidR="00936176" w:rsidRPr="00672C15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143235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9F92D12" w14:textId="076C0BF0" w:rsidR="00936176" w:rsidRPr="00672C15" w:rsidRDefault="00936176" w:rsidP="00FB423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7742D783" w14:textId="77777777" w:rsidR="00936176" w:rsidRPr="00672C15" w:rsidRDefault="00936176" w:rsidP="00FB4236">
            <w:pPr>
              <w:pStyle w:val="ABodyPDF"/>
            </w:pPr>
          </w:p>
        </w:tc>
      </w:tr>
      <w:tr w:rsidR="00936176" w:rsidRPr="00672C15" w14:paraId="59E46B7F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5473D78A" w14:textId="770A4C38" w:rsidR="00936176" w:rsidRPr="00672C15" w:rsidRDefault="00B217F5" w:rsidP="00FB4236">
            <w:pPr>
              <w:pStyle w:val="ABodyPDF"/>
            </w:pPr>
            <w:r w:rsidRPr="00672C15">
              <w:t>H</w:t>
            </w:r>
            <w:r w:rsidR="00936176" w:rsidRPr="00672C15">
              <w:t>eadings in the sidebar are correct: Author vs Authors and Affiliation vs Affiliations</w:t>
            </w:r>
            <w:r w:rsidRPr="00672C15">
              <w:t>.</w:t>
            </w:r>
          </w:p>
        </w:tc>
        <w:sdt>
          <w:sdtPr>
            <w:id w:val="180250597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B20B22E" w14:textId="451D82E9" w:rsidR="00936176" w:rsidRPr="00672C15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2889612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06081E1" w14:textId="6741754F" w:rsidR="00936176" w:rsidRPr="00672C15" w:rsidRDefault="00936176" w:rsidP="00FB423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1634F43" w14:textId="77777777" w:rsidR="00936176" w:rsidRPr="00672C15" w:rsidRDefault="00936176" w:rsidP="00FB4236">
            <w:pPr>
              <w:pStyle w:val="ABodyPDF"/>
            </w:pPr>
          </w:p>
        </w:tc>
      </w:tr>
      <w:tr w:rsidR="00936176" w:rsidRPr="00672C15" w14:paraId="7FAFAA8F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649BE61A" w14:textId="5F6BB6ED" w:rsidR="00936176" w:rsidRPr="00672C15" w:rsidRDefault="00B217F5" w:rsidP="00FB4236">
            <w:pPr>
              <w:pStyle w:val="ABodyPDF"/>
            </w:pPr>
            <w:r w:rsidRPr="00672C15">
              <w:t>T</w:t>
            </w:r>
            <w:r w:rsidR="00936176" w:rsidRPr="00672C15">
              <w:t>he ‘Corresponding author’ section in the sidebar is correctly formulated with only author name and surname and lowercase email address – name and email separated with a comma</w:t>
            </w:r>
            <w:r w:rsidR="00B76578" w:rsidRPr="00672C15">
              <w:t>.</w:t>
            </w:r>
          </w:p>
        </w:tc>
        <w:sdt>
          <w:sdtPr>
            <w:id w:val="198781323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BD7669C" w14:textId="1E6BC493" w:rsidR="00936176" w:rsidRPr="00672C15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7714447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1884F7B" w14:textId="74A56EE6" w:rsidR="00936176" w:rsidRPr="00672C15" w:rsidRDefault="00936176" w:rsidP="00FB423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55DEF3D" w14:textId="77777777" w:rsidR="00936176" w:rsidRPr="00672C15" w:rsidRDefault="00936176" w:rsidP="00FB4236">
            <w:pPr>
              <w:pStyle w:val="ABodyPDF"/>
            </w:pPr>
          </w:p>
        </w:tc>
      </w:tr>
      <w:tr w:rsidR="00936176" w:rsidRPr="00672C15" w14:paraId="61302DC9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3839E93D" w14:textId="1E069FF1" w:rsidR="00936176" w:rsidRPr="00672C15" w:rsidRDefault="00B76578" w:rsidP="00FB4236">
            <w:pPr>
              <w:pStyle w:val="ABodyPDF"/>
            </w:pPr>
            <w:r w:rsidRPr="00672C15">
              <w:t>T</w:t>
            </w:r>
            <w:r w:rsidR="00936176" w:rsidRPr="00672C15">
              <w:t>he ‘Date’ section is correctly formulated (e.g. Received: 05 Aug. 2020)</w:t>
            </w:r>
            <w:r w:rsidR="00FA0E3F" w:rsidRPr="00672C15">
              <w:t>.</w:t>
            </w:r>
          </w:p>
        </w:tc>
        <w:sdt>
          <w:sdtPr>
            <w:id w:val="26796817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0B59271" w14:textId="4DFDD0CC" w:rsidR="00936176" w:rsidRPr="00672C15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75969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0BFC540" w14:textId="0FD12DFD" w:rsidR="00936176" w:rsidRPr="00672C15" w:rsidRDefault="00936176" w:rsidP="00FB423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7FF1E0B" w14:textId="77777777" w:rsidR="00936176" w:rsidRPr="00672C15" w:rsidRDefault="00936176" w:rsidP="00FB4236">
            <w:pPr>
              <w:pStyle w:val="ABodyPDF"/>
            </w:pPr>
          </w:p>
        </w:tc>
      </w:tr>
      <w:tr w:rsidR="00936176" w:rsidRPr="00672C15" w14:paraId="3CF7C3B2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1829A658" w14:textId="4430BA66" w:rsidR="00936176" w:rsidRPr="00672C15" w:rsidRDefault="00FA0E3F" w:rsidP="00FB4236">
            <w:pPr>
              <w:pStyle w:val="ABodyPDF"/>
            </w:pPr>
            <w:r w:rsidRPr="00672C15">
              <w:t>T</w:t>
            </w:r>
            <w:r w:rsidR="00936176" w:rsidRPr="00672C15">
              <w:t xml:space="preserve">he ‘Copyright’ section </w:t>
            </w:r>
            <w:r w:rsidR="00800E61" w:rsidRPr="00672C15">
              <w:t>is present</w:t>
            </w:r>
            <w:r w:rsidR="00936176" w:rsidRPr="00672C15">
              <w:t xml:space="preserve"> </w:t>
            </w:r>
            <w:r w:rsidR="00800E61" w:rsidRPr="00672C15">
              <w:t>and c</w:t>
            </w:r>
            <w:r w:rsidR="00936176" w:rsidRPr="00672C15">
              <w:t>ontains the correct year</w:t>
            </w:r>
            <w:r w:rsidRPr="00672C15">
              <w:t>.</w:t>
            </w:r>
          </w:p>
        </w:tc>
        <w:sdt>
          <w:sdtPr>
            <w:id w:val="107693803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0DF4381" w14:textId="39D414E8" w:rsidR="00936176" w:rsidRPr="00672C15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307003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02D74EB" w14:textId="064534D1" w:rsidR="00936176" w:rsidRPr="00672C15" w:rsidRDefault="00936176" w:rsidP="00FB423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4AEB3908" w14:textId="77777777" w:rsidR="00936176" w:rsidRPr="00672C15" w:rsidRDefault="00936176" w:rsidP="00FB4236">
            <w:pPr>
              <w:pStyle w:val="ABodyPDF"/>
            </w:pPr>
          </w:p>
        </w:tc>
      </w:tr>
      <w:tr w:rsidR="00311659" w:rsidRPr="00672C15" w14:paraId="1DBFE9AC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5AC8365F" w14:textId="6A74ED75" w:rsidR="00311659" w:rsidRPr="00882C91" w:rsidRDefault="00FA0E3F" w:rsidP="00FB4236">
            <w:pPr>
              <w:pStyle w:val="ABodyPDF"/>
            </w:pPr>
            <w:r w:rsidRPr="00882C91">
              <w:t>H</w:t>
            </w:r>
            <w:r w:rsidR="00311659" w:rsidRPr="00882C91">
              <w:t>ave you requested that the QR code be updated if there was an update for any sidebar information on the first page?</w:t>
            </w:r>
          </w:p>
        </w:tc>
        <w:sdt>
          <w:sdtPr>
            <w:id w:val="36980210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DDAB76C" w14:textId="7497DFBB" w:rsidR="00311659" w:rsidRPr="00672C15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5242535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ABB8D10" w14:textId="77777777" w:rsidR="00311659" w:rsidRPr="00672C15" w:rsidRDefault="00311659" w:rsidP="00FB423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681F8F0E" w14:textId="77777777" w:rsidR="00311659" w:rsidRPr="00672C15" w:rsidRDefault="00311659" w:rsidP="00FB4236">
            <w:pPr>
              <w:pStyle w:val="ABodyPDF"/>
            </w:pPr>
          </w:p>
        </w:tc>
      </w:tr>
      <w:tr w:rsidR="00E24CE7" w:rsidRPr="00672C15" w14:paraId="59ED4DFF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0623CCB2" w14:textId="3E46417B" w:rsidR="00E24CE7" w:rsidRPr="00882C91" w:rsidRDefault="00E24CE7" w:rsidP="00FB4236">
            <w:pPr>
              <w:pStyle w:val="ABodyPDF"/>
              <w:rPr>
                <w:highlight w:val="yellow"/>
              </w:rPr>
            </w:pPr>
            <w:r w:rsidRPr="00B7485C">
              <w:t xml:space="preserve">All sidebar information </w:t>
            </w:r>
            <w:r w:rsidR="001006D6" w:rsidRPr="00B7485C">
              <w:t xml:space="preserve">(author names, affiliations, ORCIDs, dates, email address) </w:t>
            </w:r>
            <w:r w:rsidRPr="00B7485C">
              <w:t xml:space="preserve">checked and compared with the HO version </w:t>
            </w:r>
            <w:r w:rsidR="004F3597" w:rsidRPr="00B7485C">
              <w:t xml:space="preserve">information </w:t>
            </w:r>
            <w:r w:rsidRPr="00B7485C">
              <w:t>in MS Word</w:t>
            </w:r>
          </w:p>
        </w:tc>
        <w:sdt>
          <w:sdtPr>
            <w:id w:val="-15996285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6708429" w14:textId="1A06892D" w:rsidR="00E24CE7" w:rsidRDefault="001012E1" w:rsidP="00FB423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00260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58AD4E9" w14:textId="6D8B7B42" w:rsidR="00E24CE7" w:rsidRDefault="00E24CE7" w:rsidP="00FB423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7A16DB70" w14:textId="77777777" w:rsidR="00E24CE7" w:rsidRPr="00672C15" w:rsidRDefault="00E24CE7" w:rsidP="00FB4236">
            <w:pPr>
              <w:pStyle w:val="ABodyPDF"/>
            </w:pPr>
          </w:p>
        </w:tc>
      </w:tr>
      <w:tr w:rsidR="00D63A78" w:rsidRPr="00672C15" w14:paraId="67EA2148" w14:textId="77777777" w:rsidTr="00264F3C">
        <w:trPr>
          <w:trHeight w:val="144"/>
        </w:trPr>
        <w:tc>
          <w:tcPr>
            <w:tcW w:w="10196" w:type="dxa"/>
            <w:gridSpan w:val="4"/>
            <w:shd w:val="clear" w:color="auto" w:fill="F2F2F2" w:themeFill="background2" w:themeFillShade="F2"/>
            <w:vAlign w:val="center"/>
          </w:tcPr>
          <w:p w14:paraId="50805FDA" w14:textId="6EA3B1FC" w:rsidR="00D63A78" w:rsidRPr="00F33106" w:rsidRDefault="00D63A78" w:rsidP="00FB4236">
            <w:pPr>
              <w:pStyle w:val="ABodyPDF"/>
              <w:rPr>
                <w:highlight w:val="yellow"/>
              </w:rPr>
            </w:pPr>
            <w:r w:rsidRPr="00F33106">
              <w:rPr>
                <w:b/>
                <w:bCs/>
              </w:rPr>
              <w:t xml:space="preserve">                                                                     </w:t>
            </w:r>
            <w:r w:rsidR="000F4EB6" w:rsidRPr="00F33106">
              <w:rPr>
                <w:b/>
                <w:bCs/>
              </w:rPr>
              <w:t xml:space="preserve">              </w:t>
            </w:r>
            <w:r w:rsidR="000F4EB6" w:rsidRPr="00FE01DF">
              <w:rPr>
                <w:b/>
                <w:bCs/>
              </w:rPr>
              <w:t xml:space="preserve"> </w:t>
            </w:r>
            <w:r w:rsidR="000F4EB6" w:rsidRPr="00B7485C">
              <w:rPr>
                <w:b/>
                <w:bCs/>
              </w:rPr>
              <w:t>DISPUTES</w:t>
            </w:r>
            <w:r w:rsidRPr="00B7485C">
              <w:rPr>
                <w:b/>
                <w:bCs/>
              </w:rPr>
              <w:t xml:space="preserve"> (If applicable)</w:t>
            </w:r>
          </w:p>
        </w:tc>
      </w:tr>
      <w:tr w:rsidR="00D63A78" w:rsidRPr="00672C15" w14:paraId="53DEB720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347168FD" w14:textId="2705BA1E" w:rsidR="00D63A78" w:rsidRPr="00882C91" w:rsidRDefault="00D63A78" w:rsidP="00D63A78">
            <w:pPr>
              <w:pStyle w:val="ABodyPDF"/>
              <w:rPr>
                <w:highlight w:val="yellow"/>
              </w:rPr>
            </w:pPr>
            <w:r w:rsidRPr="00672C15">
              <w:rPr>
                <w:b/>
                <w:sz w:val="18"/>
                <w:szCs w:val="18"/>
              </w:rPr>
              <w:t>Remarks</w:t>
            </w:r>
          </w:p>
        </w:tc>
        <w:tc>
          <w:tcPr>
            <w:tcW w:w="567" w:type="dxa"/>
          </w:tcPr>
          <w:p w14:paraId="7DD58035" w14:textId="21C1CD71" w:rsidR="00D63A78" w:rsidRPr="00D63A78" w:rsidRDefault="00D63A78" w:rsidP="00D63A78">
            <w:pPr>
              <w:pStyle w:val="ABodyPDF"/>
              <w:rPr>
                <w:b/>
              </w:rPr>
            </w:pPr>
            <w:r w:rsidRPr="00D63A78"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567" w:type="dxa"/>
          </w:tcPr>
          <w:p w14:paraId="02A46A58" w14:textId="22F338E7" w:rsidR="00D63A78" w:rsidRPr="00D63A78" w:rsidRDefault="00D63A78" w:rsidP="00D63A78">
            <w:pPr>
              <w:pStyle w:val="ABodyPDF"/>
              <w:rPr>
                <w:b/>
              </w:rPr>
            </w:pPr>
            <w:r w:rsidRPr="00D63A78">
              <w:rPr>
                <w:b/>
              </w:rPr>
              <w:t>No</w:t>
            </w:r>
          </w:p>
        </w:tc>
        <w:tc>
          <w:tcPr>
            <w:tcW w:w="1979" w:type="dxa"/>
          </w:tcPr>
          <w:p w14:paraId="78905375" w14:textId="57BE343B" w:rsidR="00D63A78" w:rsidRPr="00D63A78" w:rsidRDefault="00061651" w:rsidP="00D63A78">
            <w:pPr>
              <w:pStyle w:val="ABodyPDF"/>
              <w:rPr>
                <w:b/>
              </w:rPr>
            </w:pPr>
            <w:r w:rsidRPr="00061651">
              <w:rPr>
                <w:b/>
                <w:color w:val="FF0000"/>
              </w:rPr>
              <w:t>R</w:t>
            </w:r>
            <w:r w:rsidR="00D63A78" w:rsidRPr="00061651">
              <w:rPr>
                <w:b/>
                <w:color w:val="FF0000"/>
              </w:rPr>
              <w:t>eason</w:t>
            </w:r>
            <w:r w:rsidRPr="00061651">
              <w:rPr>
                <w:b/>
                <w:color w:val="FF0000"/>
              </w:rPr>
              <w:t xml:space="preserve"> for change/status</w:t>
            </w:r>
          </w:p>
        </w:tc>
      </w:tr>
      <w:tr w:rsidR="00D63A78" w:rsidRPr="00672C15" w14:paraId="53153C61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0F3EEEF4" w14:textId="4B583F65" w:rsidR="00D63A78" w:rsidRPr="00882C91" w:rsidRDefault="00D63A78" w:rsidP="00D63A78">
            <w:pPr>
              <w:pStyle w:val="ABodyPDF"/>
              <w:rPr>
                <w:highlight w:val="yellow"/>
              </w:rPr>
            </w:pPr>
            <w:r w:rsidRPr="00F33106">
              <w:t xml:space="preserve">Checked for any change requests. </w:t>
            </w:r>
            <w:r w:rsidR="000F4EB6" w:rsidRPr="00F33106">
              <w:t>Confirmed</w:t>
            </w:r>
            <w:r w:rsidRPr="00F33106">
              <w:t xml:space="preserve"> </w:t>
            </w:r>
            <w:r w:rsidR="00F33106" w:rsidRPr="00F33106">
              <w:t xml:space="preserve">approval and </w:t>
            </w:r>
            <w:r w:rsidRPr="00F33106">
              <w:t>changes</w:t>
            </w:r>
            <w:r w:rsidR="000F4EB6" w:rsidRPr="00F33106">
              <w:t xml:space="preserve"> have been implemented </w:t>
            </w:r>
            <w:r w:rsidRPr="00F33106">
              <w:t xml:space="preserve">according to </w:t>
            </w:r>
            <w:r w:rsidRPr="00F33106">
              <w:rPr>
                <w:i/>
                <w:iCs/>
              </w:rPr>
              <w:t>Authorship Change Request Form</w:t>
            </w:r>
            <w:r w:rsidRPr="00F33106">
              <w:t xml:space="preserve">  </w:t>
            </w:r>
          </w:p>
        </w:tc>
        <w:sdt>
          <w:sdtPr>
            <w:id w:val="1917746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C61BF5C" w14:textId="613F82E3" w:rsidR="00D63A78" w:rsidRDefault="000F4EB6" w:rsidP="00D63A78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143059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CF71984" w14:textId="5EE2961A" w:rsidR="00D63A78" w:rsidRDefault="00D63A78" w:rsidP="00D63A78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3E9AC8C6" w14:textId="77777777" w:rsidR="00D63A78" w:rsidRPr="00672C15" w:rsidRDefault="00D63A78" w:rsidP="00D63A78">
            <w:pPr>
              <w:pStyle w:val="ABodyPDF"/>
            </w:pPr>
          </w:p>
        </w:tc>
      </w:tr>
      <w:tr w:rsidR="000F4EB6" w:rsidRPr="00672C15" w14:paraId="1EB55393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5E0F97A4" w14:textId="6F466396" w:rsidR="000F4EB6" w:rsidRDefault="000F4EB6" w:rsidP="000F4EB6">
            <w:pPr>
              <w:pStyle w:val="ABodyPDF"/>
              <w:rPr>
                <w:highlight w:val="yellow"/>
              </w:rPr>
            </w:pPr>
            <w:r w:rsidRPr="00AF5F99">
              <w:rPr>
                <w:rFonts w:ascii="Gotham Book" w:hAnsi="Gotham Book" w:cs="Calibri"/>
                <w:sz w:val="18"/>
                <w:szCs w:val="18"/>
              </w:rPr>
              <w:t>Author</w:t>
            </w:r>
            <w:r>
              <w:rPr>
                <w:rFonts w:ascii="Gotham Book" w:hAnsi="Gotham Book" w:cs="Calibri"/>
                <w:sz w:val="18"/>
                <w:szCs w:val="18"/>
              </w:rPr>
              <w:t>ship</w:t>
            </w:r>
            <w:r w:rsidRPr="00AF5F99">
              <w:rPr>
                <w:rFonts w:ascii="Gotham Book" w:hAnsi="Gotham Book" w:cs="Calibri"/>
                <w:sz w:val="18"/>
                <w:szCs w:val="18"/>
              </w:rPr>
              <w:t xml:space="preserve"> Change </w:t>
            </w:r>
            <w:r>
              <w:rPr>
                <w:rFonts w:ascii="Gotham Book" w:hAnsi="Gotham Book" w:cs="Calibri"/>
                <w:sz w:val="18"/>
                <w:szCs w:val="18"/>
              </w:rPr>
              <w:t>r</w:t>
            </w:r>
            <w:r w:rsidRPr="00AF5F99">
              <w:rPr>
                <w:rFonts w:ascii="Gotham Book" w:hAnsi="Gotham Book" w:cs="Calibri"/>
                <w:sz w:val="18"/>
                <w:szCs w:val="18"/>
              </w:rPr>
              <w:t>equest</w:t>
            </w:r>
            <w:r>
              <w:rPr>
                <w:rFonts w:ascii="Gotham Book" w:hAnsi="Gotham Book" w:cs="Calibri"/>
                <w:sz w:val="18"/>
                <w:szCs w:val="18"/>
              </w:rPr>
              <w:t>ed</w:t>
            </w:r>
            <w:r w:rsidRPr="00AF5F99">
              <w:rPr>
                <w:rFonts w:ascii="Gotham Book" w:hAnsi="Gotham Book" w:cs="Calibri"/>
                <w:sz w:val="18"/>
                <w:szCs w:val="18"/>
              </w:rPr>
              <w:t xml:space="preserve"> </w:t>
            </w:r>
          </w:p>
        </w:tc>
        <w:sdt>
          <w:sdtPr>
            <w:id w:val="11818570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7394A98" w14:textId="2894296E" w:rsidR="000F4EB6" w:rsidRDefault="000F4EB6" w:rsidP="000F4EB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426102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BEF5ECC" w14:textId="57062EA9" w:rsidR="000F4EB6" w:rsidRDefault="000F4EB6" w:rsidP="000F4EB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791466B6" w14:textId="77777777" w:rsidR="000F4EB6" w:rsidRPr="00672C15" w:rsidRDefault="000F4EB6" w:rsidP="000F4EB6">
            <w:pPr>
              <w:pStyle w:val="ABodyPDF"/>
            </w:pPr>
          </w:p>
        </w:tc>
      </w:tr>
      <w:tr w:rsidR="000F4EB6" w:rsidRPr="00672C15" w14:paraId="393653F9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53CF5A27" w14:textId="54358615" w:rsidR="000F4EB6" w:rsidRPr="00AF5F99" w:rsidRDefault="000F4EB6" w:rsidP="000F4EB6">
            <w:pPr>
              <w:pStyle w:val="ABodyPDF"/>
              <w:rPr>
                <w:rFonts w:ascii="Gotham Book" w:hAnsi="Gotham Book" w:cs="Calibri"/>
                <w:sz w:val="18"/>
                <w:szCs w:val="18"/>
              </w:rPr>
            </w:pPr>
            <w:r w:rsidRPr="00AF5F99">
              <w:rPr>
                <w:rFonts w:ascii="Gotham Book" w:hAnsi="Gotham Book" w:cs="Calibri"/>
                <w:sz w:val="18"/>
                <w:szCs w:val="18"/>
              </w:rPr>
              <w:t>Author</w:t>
            </w:r>
            <w:r>
              <w:rPr>
                <w:rFonts w:ascii="Gotham Book" w:hAnsi="Gotham Book" w:cs="Calibri"/>
                <w:sz w:val="18"/>
                <w:szCs w:val="18"/>
              </w:rPr>
              <w:t>ship</w:t>
            </w:r>
            <w:r w:rsidRPr="00AF5F99">
              <w:rPr>
                <w:rFonts w:ascii="Gotham Book" w:hAnsi="Gotham Book" w:cs="Calibri"/>
                <w:sz w:val="18"/>
                <w:szCs w:val="18"/>
              </w:rPr>
              <w:t xml:space="preserve"> Change </w:t>
            </w:r>
            <w:r>
              <w:rPr>
                <w:rFonts w:ascii="Gotham Book" w:hAnsi="Gotham Book" w:cs="Calibri"/>
                <w:sz w:val="18"/>
                <w:szCs w:val="18"/>
              </w:rPr>
              <w:t>Request Form sent to author(s)</w:t>
            </w:r>
            <w:r w:rsidRPr="00AF5F99">
              <w:rPr>
                <w:rFonts w:ascii="Gotham Book" w:hAnsi="Gotham Book" w:cs="Calibri"/>
                <w:sz w:val="18"/>
                <w:szCs w:val="18"/>
              </w:rPr>
              <w:t xml:space="preserve"> </w:t>
            </w:r>
          </w:p>
        </w:tc>
        <w:sdt>
          <w:sdtPr>
            <w:id w:val="-332219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4C27D42" w14:textId="68096093" w:rsidR="000F4EB6" w:rsidRDefault="000F4EB6" w:rsidP="000F4EB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06741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44C26D1" w14:textId="4ACACBBB" w:rsidR="000F4EB6" w:rsidRDefault="000F4EB6" w:rsidP="000F4EB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3879F199" w14:textId="77777777" w:rsidR="000F4EB6" w:rsidRPr="00672C15" w:rsidRDefault="000F4EB6" w:rsidP="000F4EB6">
            <w:pPr>
              <w:pStyle w:val="ABodyPDF"/>
            </w:pPr>
          </w:p>
        </w:tc>
      </w:tr>
      <w:tr w:rsidR="000F4EB6" w:rsidRPr="00672C15" w14:paraId="6EE21D54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53AD8300" w14:textId="3E429CC0" w:rsidR="000F4EB6" w:rsidRDefault="000F4EB6" w:rsidP="000F4EB6">
            <w:pPr>
              <w:pStyle w:val="ABodyPDF"/>
              <w:rPr>
                <w:highlight w:val="yellow"/>
              </w:rPr>
            </w:pPr>
            <w:r w:rsidRPr="00AF5F99">
              <w:rPr>
                <w:rFonts w:ascii="Gotham Book" w:hAnsi="Gotham Book" w:cs="Calibri"/>
                <w:sz w:val="18"/>
                <w:szCs w:val="18"/>
              </w:rPr>
              <w:t>Author</w:t>
            </w:r>
            <w:r>
              <w:rPr>
                <w:rFonts w:ascii="Gotham Book" w:hAnsi="Gotham Book" w:cs="Calibri"/>
                <w:sz w:val="18"/>
                <w:szCs w:val="18"/>
              </w:rPr>
              <w:t>ship</w:t>
            </w:r>
            <w:r w:rsidRPr="00AF5F99">
              <w:rPr>
                <w:rFonts w:ascii="Gotham Book" w:hAnsi="Gotham Book" w:cs="Calibri"/>
                <w:sz w:val="18"/>
                <w:szCs w:val="18"/>
              </w:rPr>
              <w:t xml:space="preserve"> Change Request Form received and complete</w:t>
            </w:r>
          </w:p>
        </w:tc>
        <w:sdt>
          <w:sdtPr>
            <w:id w:val="-17659060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287849F" w14:textId="30AF40B0" w:rsidR="000F4EB6" w:rsidRDefault="000F4EB6" w:rsidP="000F4EB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160536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3F797A2" w14:textId="4E515EA7" w:rsidR="000F4EB6" w:rsidRDefault="000F4EB6" w:rsidP="000F4EB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2C8113D2" w14:textId="77777777" w:rsidR="000F4EB6" w:rsidRPr="00672C15" w:rsidRDefault="000F4EB6" w:rsidP="000F4EB6">
            <w:pPr>
              <w:pStyle w:val="ABodyPDF"/>
            </w:pPr>
          </w:p>
        </w:tc>
      </w:tr>
      <w:tr w:rsidR="000F4EB6" w:rsidRPr="00672C15" w14:paraId="345F3E67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284D507A" w14:textId="255D6E53" w:rsidR="000F4EB6" w:rsidRDefault="000F4EB6" w:rsidP="000F4EB6">
            <w:pPr>
              <w:pStyle w:val="ABodyPDF"/>
              <w:rPr>
                <w:highlight w:val="yellow"/>
              </w:rPr>
            </w:pPr>
            <w:r w:rsidRPr="00AF5F99">
              <w:rPr>
                <w:rFonts w:ascii="Gotham Book" w:hAnsi="Gotham Book" w:cs="Calibri"/>
                <w:sz w:val="18"/>
                <w:szCs w:val="18"/>
              </w:rPr>
              <w:t>Author</w:t>
            </w:r>
            <w:r>
              <w:rPr>
                <w:rFonts w:ascii="Gotham Book" w:hAnsi="Gotham Book" w:cs="Calibri"/>
                <w:sz w:val="18"/>
                <w:szCs w:val="18"/>
              </w:rPr>
              <w:t>ship</w:t>
            </w:r>
            <w:r w:rsidRPr="00AF5F99">
              <w:rPr>
                <w:rFonts w:ascii="Gotham Book" w:hAnsi="Gotham Book" w:cs="Calibri"/>
                <w:sz w:val="18"/>
                <w:szCs w:val="18"/>
              </w:rPr>
              <w:t xml:space="preserve"> Change Request Form approved by editor</w:t>
            </w:r>
          </w:p>
        </w:tc>
        <w:sdt>
          <w:sdtPr>
            <w:id w:val="1162974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9151A7C" w14:textId="0E03AB17" w:rsidR="000F4EB6" w:rsidRDefault="000F4EB6" w:rsidP="000F4EB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72919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9A5C96E" w14:textId="51C4E4C4" w:rsidR="000F4EB6" w:rsidRDefault="000F4EB6" w:rsidP="000F4EB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682D7E9D" w14:textId="77777777" w:rsidR="000F4EB6" w:rsidRPr="00672C15" w:rsidRDefault="000F4EB6" w:rsidP="000F4EB6">
            <w:pPr>
              <w:pStyle w:val="ABodyPDF"/>
            </w:pPr>
          </w:p>
        </w:tc>
      </w:tr>
      <w:tr w:rsidR="000F4EB6" w:rsidRPr="00672C15" w14:paraId="0FCBC186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44DD8A2C" w14:textId="572FF3A2" w:rsidR="000F4EB6" w:rsidRDefault="000F4EB6" w:rsidP="000F4EB6">
            <w:pPr>
              <w:pStyle w:val="ABodyPDF"/>
              <w:rPr>
                <w:highlight w:val="yellow"/>
              </w:rPr>
            </w:pPr>
            <w:r w:rsidRPr="00AF5F99">
              <w:rPr>
                <w:rFonts w:ascii="Gotham Book" w:hAnsi="Gotham Book" w:cs="Calibri"/>
                <w:sz w:val="18"/>
                <w:szCs w:val="18"/>
              </w:rPr>
              <w:t>Author</w:t>
            </w:r>
            <w:r>
              <w:rPr>
                <w:rFonts w:ascii="Gotham Book" w:hAnsi="Gotham Book" w:cs="Calibri"/>
                <w:sz w:val="18"/>
                <w:szCs w:val="18"/>
              </w:rPr>
              <w:t>ship</w:t>
            </w:r>
            <w:r w:rsidRPr="00AF5F99">
              <w:rPr>
                <w:rFonts w:ascii="Gotham Book" w:hAnsi="Gotham Book" w:cs="Calibri"/>
                <w:sz w:val="18"/>
                <w:szCs w:val="18"/>
              </w:rPr>
              <w:t xml:space="preserve"> Change Request Form instructions implemented</w:t>
            </w:r>
          </w:p>
        </w:tc>
        <w:sdt>
          <w:sdtPr>
            <w:id w:val="3200009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20A837E" w14:textId="7732CEBE" w:rsidR="000F4EB6" w:rsidRDefault="000F4EB6" w:rsidP="000F4EB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296649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8633384" w14:textId="7A19D07A" w:rsidR="000F4EB6" w:rsidRDefault="000F4EB6" w:rsidP="000F4EB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40BC3861" w14:textId="77777777" w:rsidR="000F4EB6" w:rsidRPr="00672C15" w:rsidRDefault="000F4EB6" w:rsidP="000F4EB6">
            <w:pPr>
              <w:pStyle w:val="ABodyPDF"/>
            </w:pPr>
          </w:p>
        </w:tc>
      </w:tr>
      <w:tr w:rsidR="000F4EB6" w:rsidRPr="00672C15" w14:paraId="7CE2B6FB" w14:textId="77777777" w:rsidTr="00264F3C">
        <w:trPr>
          <w:trHeight w:val="144"/>
        </w:trPr>
        <w:tc>
          <w:tcPr>
            <w:tcW w:w="10196" w:type="dxa"/>
            <w:gridSpan w:val="4"/>
            <w:shd w:val="clear" w:color="auto" w:fill="D9D9D9" w:themeFill="background1" w:themeFillShade="D9"/>
          </w:tcPr>
          <w:p w14:paraId="65E0D1EF" w14:textId="2C19BB10" w:rsidR="000F4EB6" w:rsidRPr="00672C15" w:rsidRDefault="000F4EB6" w:rsidP="000F4EB6">
            <w:pPr>
              <w:pStyle w:val="AH1PDF"/>
            </w:pPr>
            <w:r w:rsidRPr="00672C15">
              <w:t>BOTTOM OF PAGE (FOOTER)</w:t>
            </w:r>
          </w:p>
        </w:tc>
      </w:tr>
      <w:tr w:rsidR="000F4EB6" w:rsidRPr="00672C15" w14:paraId="50466406" w14:textId="77777777" w:rsidTr="00264F3C">
        <w:trPr>
          <w:trHeight w:val="144"/>
        </w:trPr>
        <w:tc>
          <w:tcPr>
            <w:tcW w:w="7083" w:type="dxa"/>
            <w:shd w:val="clear" w:color="auto" w:fill="D9D9D9" w:themeFill="background1" w:themeFillShade="D9"/>
          </w:tcPr>
          <w:p w14:paraId="7657782D" w14:textId="77777777" w:rsidR="000F4EB6" w:rsidRPr="00672C15" w:rsidRDefault="000F4EB6" w:rsidP="000F4EB6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Remark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14AA434C" w14:textId="77777777" w:rsidR="000F4EB6" w:rsidRPr="00672C15" w:rsidRDefault="000F4EB6" w:rsidP="000F4EB6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Ye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62E47247" w14:textId="77777777" w:rsidR="000F4EB6" w:rsidRPr="00672C15" w:rsidRDefault="000F4EB6" w:rsidP="000F4EB6">
            <w:pPr>
              <w:pStyle w:val="AH1PDF"/>
            </w:pPr>
            <w:r w:rsidRPr="00672C15">
              <w:t>No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71010C6B" w14:textId="77777777" w:rsidR="000F4EB6" w:rsidRPr="00672C15" w:rsidRDefault="000F4EB6" w:rsidP="000F4EB6">
            <w:pPr>
              <w:pStyle w:val="AH1PDF"/>
              <w:jc w:val="left"/>
            </w:pPr>
            <w:r w:rsidRPr="00672C15">
              <w:t>If ‘no’ reason</w:t>
            </w:r>
          </w:p>
        </w:tc>
      </w:tr>
      <w:tr w:rsidR="000F4EB6" w:rsidRPr="00672C15" w14:paraId="2F351897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067F29B5" w14:textId="5B9592FE" w:rsidR="000F4EB6" w:rsidRPr="00672C15" w:rsidRDefault="000F4EB6" w:rsidP="000F4EB6">
            <w:pPr>
              <w:pStyle w:val="ABodyPDF"/>
            </w:pPr>
            <w:r w:rsidRPr="00672C15">
              <w:t>Journal URL (including the hyperlink, when hovered) is correct at the bottom of each page.</w:t>
            </w:r>
          </w:p>
        </w:tc>
        <w:sdt>
          <w:sdtPr>
            <w:id w:val="152636381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76FBC93" w14:textId="4FB8DDC3" w:rsidR="000F4EB6" w:rsidRPr="00672C15" w:rsidRDefault="001012E1" w:rsidP="000F4EB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691904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4A2399A" w14:textId="77777777" w:rsidR="000F4EB6" w:rsidRPr="00672C15" w:rsidRDefault="000F4EB6" w:rsidP="000F4EB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E88BFDC" w14:textId="77777777" w:rsidR="000F4EB6" w:rsidRPr="00672C15" w:rsidRDefault="000F4EB6" w:rsidP="000F4EB6">
            <w:pPr>
              <w:pStyle w:val="ABodyPDF"/>
            </w:pPr>
          </w:p>
        </w:tc>
      </w:tr>
      <w:tr w:rsidR="000F4EB6" w:rsidRPr="00672C15" w14:paraId="5FA2A69A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45577BE1" w14:textId="14350C18" w:rsidR="000F4EB6" w:rsidRPr="00672C15" w:rsidRDefault="000F4EB6" w:rsidP="000F4EB6">
            <w:pPr>
              <w:pStyle w:val="ABodyPDF"/>
            </w:pPr>
            <w:r w:rsidRPr="00672C15">
              <w:t>‘Open Access’ appears to the right of the square at the bottom of the page.</w:t>
            </w:r>
          </w:p>
        </w:tc>
        <w:sdt>
          <w:sdtPr>
            <w:id w:val="98643766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8384393" w14:textId="2EC19FFA" w:rsidR="000F4EB6" w:rsidRPr="00672C15" w:rsidRDefault="001012E1" w:rsidP="000F4EB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663421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1853A44" w14:textId="3120B731" w:rsidR="000F4EB6" w:rsidRPr="00672C15" w:rsidRDefault="000F4EB6" w:rsidP="000F4EB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5F1910B4" w14:textId="77777777" w:rsidR="000F4EB6" w:rsidRPr="00672C15" w:rsidRDefault="000F4EB6" w:rsidP="000F4EB6">
            <w:pPr>
              <w:pStyle w:val="ABodyPDF"/>
            </w:pPr>
          </w:p>
        </w:tc>
      </w:tr>
      <w:tr w:rsidR="000F4EB6" w:rsidRPr="00672C15" w14:paraId="2D23BED9" w14:textId="77777777" w:rsidTr="00264F3C">
        <w:trPr>
          <w:trHeight w:val="144"/>
        </w:trPr>
        <w:tc>
          <w:tcPr>
            <w:tcW w:w="10196" w:type="dxa"/>
            <w:gridSpan w:val="4"/>
            <w:shd w:val="clear" w:color="auto" w:fill="D9D9D9" w:themeFill="background1" w:themeFillShade="D9"/>
          </w:tcPr>
          <w:p w14:paraId="0B934DFE" w14:textId="20F9F181" w:rsidR="000F4EB6" w:rsidRPr="00672C15" w:rsidRDefault="000F4EB6" w:rsidP="000F4EB6">
            <w:pPr>
              <w:pStyle w:val="AH1PDF"/>
            </w:pPr>
            <w:r w:rsidRPr="00672C15">
              <w:t>FIRST PAGE CONTENT</w:t>
            </w:r>
          </w:p>
        </w:tc>
      </w:tr>
      <w:tr w:rsidR="000F4EB6" w:rsidRPr="00672C15" w14:paraId="4BF9A71C" w14:textId="77777777" w:rsidTr="00264F3C">
        <w:trPr>
          <w:trHeight w:val="144"/>
        </w:trPr>
        <w:tc>
          <w:tcPr>
            <w:tcW w:w="7083" w:type="dxa"/>
            <w:shd w:val="clear" w:color="auto" w:fill="D9D9D9" w:themeFill="background1" w:themeFillShade="D9"/>
          </w:tcPr>
          <w:p w14:paraId="4B02862A" w14:textId="77777777" w:rsidR="000F4EB6" w:rsidRPr="00672C15" w:rsidRDefault="000F4EB6" w:rsidP="000F4EB6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Remark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3AE1C8C2" w14:textId="77777777" w:rsidR="000F4EB6" w:rsidRPr="00672C15" w:rsidRDefault="000F4EB6" w:rsidP="000F4EB6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Ye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02DF899B" w14:textId="77777777" w:rsidR="000F4EB6" w:rsidRPr="00672C15" w:rsidRDefault="000F4EB6" w:rsidP="000F4EB6">
            <w:pPr>
              <w:pStyle w:val="AH1PDF"/>
            </w:pPr>
            <w:r w:rsidRPr="00672C15">
              <w:t>No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54AEAB97" w14:textId="77777777" w:rsidR="000F4EB6" w:rsidRPr="00672C15" w:rsidRDefault="000F4EB6" w:rsidP="000F4EB6">
            <w:pPr>
              <w:pStyle w:val="AH1PDF"/>
            </w:pPr>
            <w:r w:rsidRPr="00672C15">
              <w:t>If ‘no’ reason</w:t>
            </w:r>
          </w:p>
        </w:tc>
      </w:tr>
      <w:tr w:rsidR="008B4B5A" w:rsidRPr="008B4B5A" w14:paraId="2FF99EBA" w14:textId="49D2794B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1E74786C" w14:textId="152B585F" w:rsidR="000F4EB6" w:rsidRPr="008B4B5A" w:rsidRDefault="000F4EB6" w:rsidP="000F4EB6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Abstract is correct according to the author guidelines – structured (specific headings/order) or unstructured.</w:t>
            </w:r>
          </w:p>
        </w:tc>
        <w:sdt>
          <w:sdtPr>
            <w:rPr>
              <w:color w:val="FF0000"/>
            </w:rPr>
            <w:id w:val="-27448332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53C93A9" w14:textId="03C71CA3" w:rsidR="000F4EB6" w:rsidRPr="008B4B5A" w:rsidRDefault="00041055" w:rsidP="000F4EB6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-7034816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8EC3D47" w14:textId="049C61B3" w:rsidR="000F4EB6" w:rsidRPr="008B4B5A" w:rsidRDefault="00041055" w:rsidP="000F4EB6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2A841E5F" w14:textId="2B88E899" w:rsidR="000F4EB6" w:rsidRPr="008B4B5A" w:rsidRDefault="000F4EB6" w:rsidP="000F4EB6">
            <w:pPr>
              <w:pStyle w:val="ABodyPDF"/>
              <w:rPr>
                <w:color w:val="FF0000"/>
              </w:rPr>
            </w:pPr>
          </w:p>
        </w:tc>
      </w:tr>
      <w:tr w:rsidR="0043754F" w:rsidRPr="008B4B5A" w14:paraId="1AEB5B23" w14:textId="298DDA1C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2C8389B2" w14:textId="721C7DDC" w:rsidR="0043754F" w:rsidRPr="008B4B5A" w:rsidRDefault="0043754F" w:rsidP="000F4EB6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lastRenderedPageBreak/>
              <w:t>The abstract has no footnotes.</w:t>
            </w:r>
          </w:p>
        </w:tc>
        <w:sdt>
          <w:sdtPr>
            <w:rPr>
              <w:color w:val="FF0000"/>
            </w:rPr>
            <w:id w:val="-61459196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D463EFD" w14:textId="17C6C2A2" w:rsidR="0043754F" w:rsidRPr="008B4B5A" w:rsidRDefault="00041055" w:rsidP="000F4EB6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-20876040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A4DC2B7" w14:textId="229DC085" w:rsidR="0043754F" w:rsidRPr="008B4B5A" w:rsidRDefault="00041055" w:rsidP="000F4EB6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41F53578" w14:textId="4F054186" w:rsidR="0043754F" w:rsidRPr="008B4B5A" w:rsidRDefault="0043754F" w:rsidP="000F4EB6">
            <w:pPr>
              <w:pStyle w:val="ABodyPDF"/>
              <w:rPr>
                <w:color w:val="FF0000"/>
              </w:rPr>
            </w:pPr>
          </w:p>
        </w:tc>
      </w:tr>
      <w:tr w:rsidR="00BE227C" w:rsidRPr="008B4B5A" w14:paraId="67F40F98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4C8C62F3" w14:textId="3A7E4DBE" w:rsidR="00BE227C" w:rsidRPr="008B4B5A" w:rsidRDefault="00BE227C" w:rsidP="00BE227C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The abstract has at least 5 keywords present and these are correctly formatted (uppercase/lowercase and separated with a semicolon and ends with a full stop, consistent with published articles for the year).</w:t>
            </w:r>
          </w:p>
        </w:tc>
        <w:sdt>
          <w:sdtPr>
            <w:rPr>
              <w:color w:val="FF0000"/>
            </w:rPr>
            <w:id w:val="-208190388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0BCD2A8" w14:textId="4DE6F5B9" w:rsidR="00BE227C" w:rsidRPr="008B4B5A" w:rsidRDefault="00E87FC4" w:rsidP="00BE227C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-18137073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6EA415D" w14:textId="52A95965" w:rsidR="00BE227C" w:rsidRPr="008B4B5A" w:rsidRDefault="000A4747" w:rsidP="00BE227C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3DA4775" w14:textId="0874EE73" w:rsidR="00BE227C" w:rsidRPr="008B4B5A" w:rsidRDefault="00BE227C" w:rsidP="00BE227C">
            <w:pPr>
              <w:pStyle w:val="ABodyPDF"/>
              <w:rPr>
                <w:color w:val="FF0000"/>
              </w:rPr>
            </w:pPr>
          </w:p>
        </w:tc>
      </w:tr>
      <w:tr w:rsidR="00BE227C" w:rsidRPr="008B4B5A" w14:paraId="54D6B401" w14:textId="77111980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517E3E9E" w14:textId="7B67C846" w:rsidR="00BE227C" w:rsidRPr="008B4B5A" w:rsidRDefault="00BE227C" w:rsidP="00BE227C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The Contribution Statement (or equivalent, for journals with such a statement appearing below the Abstract text) is present.</w:t>
            </w:r>
          </w:p>
        </w:tc>
        <w:sdt>
          <w:sdtPr>
            <w:rPr>
              <w:color w:val="FF0000"/>
            </w:rPr>
            <w:id w:val="10547873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3350A3D" w14:textId="68FB1AA4" w:rsidR="00BE227C" w:rsidRPr="008B4B5A" w:rsidRDefault="000A4747" w:rsidP="00BE227C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-1120375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2BBC090" w14:textId="5BEB79FA" w:rsidR="00BE227C" w:rsidRPr="008B4B5A" w:rsidRDefault="000A4747" w:rsidP="00BE227C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660C4CB1" w14:textId="2CCBBB0D" w:rsidR="00BE227C" w:rsidRPr="008B4B5A" w:rsidRDefault="00BE227C" w:rsidP="00BE227C">
            <w:pPr>
              <w:pStyle w:val="ABodyPDF"/>
              <w:rPr>
                <w:color w:val="FF0000"/>
              </w:rPr>
            </w:pPr>
          </w:p>
        </w:tc>
      </w:tr>
      <w:tr w:rsidR="000F4EB6" w:rsidRPr="00672C15" w14:paraId="0B399E4C" w14:textId="77777777" w:rsidTr="00264F3C">
        <w:trPr>
          <w:trHeight w:val="144"/>
        </w:trPr>
        <w:tc>
          <w:tcPr>
            <w:tcW w:w="10196" w:type="dxa"/>
            <w:gridSpan w:val="4"/>
            <w:shd w:val="clear" w:color="auto" w:fill="D9D9D9" w:themeFill="background1" w:themeFillShade="D9"/>
          </w:tcPr>
          <w:p w14:paraId="1BFE70C9" w14:textId="176E5034" w:rsidR="000F4EB6" w:rsidRPr="0047469B" w:rsidRDefault="000F4EB6" w:rsidP="000F4EB6">
            <w:pPr>
              <w:pStyle w:val="ABodyPDF"/>
              <w:rPr>
                <w:b/>
                <w:bCs/>
              </w:rPr>
            </w:pPr>
            <w:r>
              <w:t xml:space="preserve">                                                                                      </w:t>
            </w:r>
            <w:r w:rsidRPr="0047469B">
              <w:rPr>
                <w:b/>
                <w:bCs/>
              </w:rPr>
              <w:t>HEADINGS</w:t>
            </w:r>
          </w:p>
        </w:tc>
      </w:tr>
      <w:tr w:rsidR="000F4EB6" w:rsidRPr="00672C15" w14:paraId="018B2599" w14:textId="77777777" w:rsidTr="00264F3C">
        <w:trPr>
          <w:trHeight w:val="144"/>
        </w:trPr>
        <w:tc>
          <w:tcPr>
            <w:tcW w:w="7083" w:type="dxa"/>
            <w:shd w:val="clear" w:color="auto" w:fill="D9D9D9" w:themeFill="background1" w:themeFillShade="D9"/>
          </w:tcPr>
          <w:p w14:paraId="3085065C" w14:textId="180D6630" w:rsidR="000F4EB6" w:rsidRPr="009504F9" w:rsidRDefault="000F4EB6" w:rsidP="000F4EB6">
            <w:pPr>
              <w:pStyle w:val="ABodyPDF"/>
              <w:rPr>
                <w:highlight w:val="yellow"/>
              </w:rPr>
            </w:pPr>
            <w:r w:rsidRPr="009504F9">
              <w:t>Remark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7A51CFC2" w14:textId="5516020C" w:rsidR="000F4EB6" w:rsidRPr="009504F9" w:rsidRDefault="000F4EB6" w:rsidP="000F4EB6">
            <w:pPr>
              <w:pStyle w:val="ABodyPDF"/>
            </w:pPr>
            <w:r w:rsidRPr="009504F9">
              <w:t>Ye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2F9C4B99" w14:textId="4859728E" w:rsidR="000F4EB6" w:rsidRPr="009504F9" w:rsidRDefault="000F4EB6" w:rsidP="000F4EB6">
            <w:pPr>
              <w:pStyle w:val="ABodyPDF"/>
            </w:pPr>
            <w:r w:rsidRPr="009504F9">
              <w:t>No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1A0D0BD2" w14:textId="2A8C9684" w:rsidR="000F4EB6" w:rsidRPr="009504F9" w:rsidRDefault="000F4EB6" w:rsidP="000F4EB6">
            <w:pPr>
              <w:pStyle w:val="ABodyPDF"/>
            </w:pPr>
            <w:r w:rsidRPr="009504F9">
              <w:t>In ‘no’ reason</w:t>
            </w:r>
          </w:p>
        </w:tc>
      </w:tr>
      <w:tr w:rsidR="008B4B5A" w:rsidRPr="008B4B5A" w14:paraId="0AFACA08" w14:textId="77777777" w:rsidTr="00264F3C">
        <w:trPr>
          <w:trHeight w:val="87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730A7616" w14:textId="33B49C16" w:rsidR="000F4EB6" w:rsidRPr="008B4B5A" w:rsidRDefault="000F4EB6" w:rsidP="000F4EB6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Headings are appropriate and sensible.</w:t>
            </w:r>
          </w:p>
        </w:tc>
        <w:sdt>
          <w:sdtPr>
            <w:rPr>
              <w:color w:val="FF0000"/>
            </w:rPr>
            <w:id w:val="-136883306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3610E8C" w14:textId="4B12ADEA" w:rsidR="000F4EB6" w:rsidRPr="008B4B5A" w:rsidRDefault="00563B5E" w:rsidP="000F4EB6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-681965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D77F8A2" w14:textId="3C715811" w:rsidR="000F4EB6" w:rsidRPr="008B4B5A" w:rsidRDefault="00563B5E" w:rsidP="000F4EB6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2E8A4EB9" w14:textId="4AB51B87" w:rsidR="000F4EB6" w:rsidRPr="008B4B5A" w:rsidRDefault="000F4EB6" w:rsidP="000F4EB6">
            <w:pPr>
              <w:pStyle w:val="ABodyPDF"/>
              <w:rPr>
                <w:color w:val="FF0000"/>
              </w:rPr>
            </w:pPr>
          </w:p>
        </w:tc>
      </w:tr>
      <w:tr w:rsidR="008B4B5A" w:rsidRPr="008B4B5A" w14:paraId="372312E5" w14:textId="77777777" w:rsidTr="00264F3C">
        <w:trPr>
          <w:trHeight w:val="87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7BC161F1" w14:textId="145D8C3A" w:rsidR="000F4EB6" w:rsidRPr="008B4B5A" w:rsidRDefault="000F4EB6" w:rsidP="000F4EB6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The spelling and grammar in headings has been checked.</w:t>
            </w:r>
          </w:p>
        </w:tc>
        <w:sdt>
          <w:sdtPr>
            <w:rPr>
              <w:color w:val="FF0000"/>
            </w:rPr>
            <w:id w:val="-72175300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4D76671" w14:textId="55350C89" w:rsidR="000F4EB6" w:rsidRPr="008B4B5A" w:rsidRDefault="00637736" w:rsidP="000F4EB6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1386974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681DBB0" w14:textId="77777777" w:rsidR="000F4EB6" w:rsidRPr="008B4B5A" w:rsidRDefault="000F4EB6" w:rsidP="000F4EB6">
                <w:pPr>
                  <w:pStyle w:val="ABodyPDF"/>
                  <w:rPr>
                    <w:color w:val="FF0000"/>
                  </w:rPr>
                </w:pPr>
                <w:r w:rsidRPr="008B4B5A"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ED5B23A" w14:textId="77777777" w:rsidR="000F4EB6" w:rsidRPr="008B4B5A" w:rsidRDefault="000F4EB6" w:rsidP="000F4EB6">
            <w:pPr>
              <w:pStyle w:val="ABodyPDF"/>
              <w:rPr>
                <w:color w:val="FF0000"/>
              </w:rPr>
            </w:pPr>
          </w:p>
        </w:tc>
      </w:tr>
      <w:tr w:rsidR="008B4B5A" w:rsidRPr="008B4B5A" w14:paraId="6CCD56A4" w14:textId="77777777" w:rsidTr="00264F3C">
        <w:trPr>
          <w:trHeight w:val="87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6482F061" w14:textId="17F07D20" w:rsidR="000F4EB6" w:rsidRPr="008B4B5A" w:rsidRDefault="000F4EB6" w:rsidP="000F4EB6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Headings in the article follow sentence case.</w:t>
            </w:r>
          </w:p>
        </w:tc>
        <w:sdt>
          <w:sdtPr>
            <w:rPr>
              <w:color w:val="FF0000"/>
            </w:rPr>
            <w:id w:val="-117842386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E4CB4F3" w14:textId="2726FD71" w:rsidR="000F4EB6" w:rsidRPr="008B4B5A" w:rsidRDefault="00563B5E" w:rsidP="000F4EB6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-7279924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FC67D7C" w14:textId="3EC5744A" w:rsidR="000F4EB6" w:rsidRPr="008B4B5A" w:rsidRDefault="00563B5E" w:rsidP="000F4EB6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6CC8C227" w14:textId="642CA104" w:rsidR="000F4EB6" w:rsidRPr="008B4B5A" w:rsidRDefault="000F4EB6" w:rsidP="000F4EB6">
            <w:pPr>
              <w:pStyle w:val="ABodyPDF"/>
              <w:rPr>
                <w:color w:val="FF0000"/>
              </w:rPr>
            </w:pPr>
          </w:p>
        </w:tc>
      </w:tr>
      <w:tr w:rsidR="00E2085B" w:rsidRPr="00E2085B" w14:paraId="7D3E0099" w14:textId="77777777" w:rsidTr="00264F3C">
        <w:trPr>
          <w:trHeight w:val="87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1D9230E7" w14:textId="47E3B831" w:rsidR="000F4EB6" w:rsidRPr="00E2085B" w:rsidRDefault="000F4EB6" w:rsidP="000F4EB6">
            <w:pPr>
              <w:pStyle w:val="ABodyPDF"/>
            </w:pPr>
            <w:r w:rsidRPr="00E2085B">
              <w:t>Heading levels in the article are correctly styled (first, second and third level).</w:t>
            </w:r>
          </w:p>
        </w:tc>
        <w:sdt>
          <w:sdtPr>
            <w:id w:val="95652577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C6AC392" w14:textId="3C93D022" w:rsidR="000F4EB6" w:rsidRPr="00E2085B" w:rsidRDefault="001012E1" w:rsidP="000F4EB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441534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6DD6D9C" w14:textId="77777777" w:rsidR="000F4EB6" w:rsidRPr="00E2085B" w:rsidRDefault="000F4EB6" w:rsidP="000F4EB6">
                <w:pPr>
                  <w:pStyle w:val="ABodyPDF"/>
                </w:pPr>
                <w:r w:rsidRPr="00E2085B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27C2F501" w14:textId="77777777" w:rsidR="000F4EB6" w:rsidRPr="00E2085B" w:rsidRDefault="000F4EB6" w:rsidP="000F4EB6">
            <w:pPr>
              <w:pStyle w:val="ABodyPDF"/>
            </w:pPr>
          </w:p>
        </w:tc>
      </w:tr>
      <w:tr w:rsidR="008B4B5A" w:rsidRPr="008B4B5A" w14:paraId="2598C11C" w14:textId="77777777" w:rsidTr="00264F3C">
        <w:trPr>
          <w:trHeight w:val="87"/>
        </w:trPr>
        <w:tc>
          <w:tcPr>
            <w:tcW w:w="7083" w:type="dxa"/>
            <w:shd w:val="clear" w:color="auto" w:fill="F2F2F2" w:themeFill="background2" w:themeFillShade="F2"/>
          </w:tcPr>
          <w:p w14:paraId="2163CB4D" w14:textId="45B6AC94" w:rsidR="000F4EB6" w:rsidRPr="008B4B5A" w:rsidRDefault="000F4EB6" w:rsidP="000F4EB6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The first letter after a colon is uppercase.</w:t>
            </w:r>
          </w:p>
        </w:tc>
        <w:sdt>
          <w:sdtPr>
            <w:rPr>
              <w:color w:val="FF0000"/>
            </w:rPr>
            <w:id w:val="-16554506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C7B13D4" w14:textId="20C8BEB5" w:rsidR="000F4EB6" w:rsidRPr="008B4B5A" w:rsidRDefault="00563B5E" w:rsidP="000F4EB6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430322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8B47119" w14:textId="5B4B8C7B" w:rsidR="000F4EB6" w:rsidRPr="008B4B5A" w:rsidRDefault="00563B5E" w:rsidP="000F4EB6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6D63B80D" w14:textId="49FF1EA0" w:rsidR="000F4EB6" w:rsidRPr="008B4B5A" w:rsidRDefault="000F4EB6" w:rsidP="000F4EB6">
            <w:pPr>
              <w:pStyle w:val="ABodyPDF"/>
              <w:rPr>
                <w:color w:val="FF0000"/>
              </w:rPr>
            </w:pPr>
          </w:p>
        </w:tc>
      </w:tr>
      <w:tr w:rsidR="00536C43" w:rsidRPr="00536C43" w14:paraId="6FD2305B" w14:textId="77777777" w:rsidTr="00264F3C">
        <w:trPr>
          <w:trHeight w:val="87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601A4DC6" w14:textId="40A2E37A" w:rsidR="000F4EB6" w:rsidRPr="00536C43" w:rsidRDefault="000F4EB6" w:rsidP="000F4EB6">
            <w:pPr>
              <w:pStyle w:val="ABodyPDF"/>
            </w:pPr>
            <w:r w:rsidRPr="00536C43">
              <w:t>The headings used correlate with those required by article type, as per author guidelines.</w:t>
            </w:r>
          </w:p>
        </w:tc>
        <w:sdt>
          <w:sdtPr>
            <w:id w:val="158449549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C267FE4" w14:textId="78D8FDDA" w:rsidR="000F4EB6" w:rsidRPr="00536C43" w:rsidRDefault="001012E1" w:rsidP="000F4EB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2022128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C053B4D" w14:textId="77777777" w:rsidR="000F4EB6" w:rsidRPr="00536C43" w:rsidRDefault="000F4EB6" w:rsidP="000F4EB6">
                <w:pPr>
                  <w:pStyle w:val="ABodyPDF"/>
                </w:pPr>
                <w:r w:rsidRPr="00536C4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FC0BAFD" w14:textId="77777777" w:rsidR="000F4EB6" w:rsidRPr="00536C43" w:rsidRDefault="000F4EB6" w:rsidP="000F4EB6">
            <w:pPr>
              <w:pStyle w:val="ABodyPDF"/>
            </w:pPr>
          </w:p>
        </w:tc>
      </w:tr>
      <w:tr w:rsidR="00536C43" w:rsidRPr="00536C43" w14:paraId="4AB10F46" w14:textId="77777777" w:rsidTr="00264F3C">
        <w:trPr>
          <w:trHeight w:val="87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34CCA789" w14:textId="7016F403" w:rsidR="000F4EB6" w:rsidRPr="00536C43" w:rsidRDefault="000F4EB6" w:rsidP="000F4EB6">
            <w:pPr>
              <w:pStyle w:val="ABodyPDF"/>
            </w:pPr>
            <w:r w:rsidRPr="00536C43">
              <w:t>The following headings are present and in the correct order as per author guidelines: Acknowledgements, Competing interests, Author contributions, Ethical considerations, Funding information, Data availability, and Disclaimer?</w:t>
            </w:r>
          </w:p>
        </w:tc>
        <w:sdt>
          <w:sdtPr>
            <w:id w:val="-61791320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A44027F" w14:textId="19AD2545" w:rsidR="000F4EB6" w:rsidRPr="00536C43" w:rsidRDefault="001012E1" w:rsidP="000F4EB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7981170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E207FCE" w14:textId="77777777" w:rsidR="000F4EB6" w:rsidRPr="00536C43" w:rsidRDefault="000F4EB6" w:rsidP="000F4EB6">
                <w:pPr>
                  <w:pStyle w:val="ABodyPDF"/>
                </w:pPr>
                <w:r w:rsidRPr="00536C4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FD3C81F" w14:textId="77777777" w:rsidR="000F4EB6" w:rsidRPr="00536C43" w:rsidRDefault="000F4EB6" w:rsidP="000F4EB6">
            <w:pPr>
              <w:pStyle w:val="ABodyPDF"/>
            </w:pPr>
          </w:p>
        </w:tc>
      </w:tr>
      <w:tr w:rsidR="008B4B5A" w:rsidRPr="008B4B5A" w14:paraId="0E797A31" w14:textId="77777777" w:rsidTr="00264F3C">
        <w:trPr>
          <w:trHeight w:val="87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213061E0" w14:textId="3D764318" w:rsidR="000F4EB6" w:rsidRPr="008B4B5A" w:rsidRDefault="000F4EB6" w:rsidP="000F4EB6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‘Ethical considerations’ is correctly set, with the plural ‘considerations’?</w:t>
            </w:r>
          </w:p>
        </w:tc>
        <w:sdt>
          <w:sdtPr>
            <w:rPr>
              <w:color w:val="FF0000"/>
            </w:rPr>
            <w:id w:val="62381714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827958E" w14:textId="6EABFA3F" w:rsidR="000F4EB6" w:rsidRPr="008B4B5A" w:rsidRDefault="000A4747" w:rsidP="000F4EB6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-395667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1A157DC" w14:textId="2192D564" w:rsidR="000F4EB6" w:rsidRPr="008B4B5A" w:rsidRDefault="000A4747" w:rsidP="000F4EB6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25B43C49" w14:textId="2CEEFFE4" w:rsidR="000F4EB6" w:rsidRPr="008B4B5A" w:rsidRDefault="000F4EB6" w:rsidP="000F4EB6">
            <w:pPr>
              <w:pStyle w:val="ABodyPDF"/>
              <w:rPr>
                <w:color w:val="FF0000"/>
              </w:rPr>
            </w:pPr>
          </w:p>
        </w:tc>
      </w:tr>
      <w:tr w:rsidR="000F4EB6" w:rsidRPr="00672C15" w14:paraId="340A2A47" w14:textId="77777777" w:rsidTr="00264F3C">
        <w:trPr>
          <w:trHeight w:val="144"/>
        </w:trPr>
        <w:tc>
          <w:tcPr>
            <w:tcW w:w="10196" w:type="dxa"/>
            <w:gridSpan w:val="4"/>
            <w:shd w:val="clear" w:color="auto" w:fill="D9D9D9" w:themeFill="background1" w:themeFillShade="D9"/>
          </w:tcPr>
          <w:p w14:paraId="269B6F50" w14:textId="2A49ADD9" w:rsidR="000F4EB6" w:rsidRPr="0047469B" w:rsidRDefault="000F4EB6" w:rsidP="000F4EB6">
            <w:pPr>
              <w:pStyle w:val="ABodyPDF"/>
              <w:rPr>
                <w:b/>
                <w:bCs/>
              </w:rPr>
            </w:pPr>
            <w:r>
              <w:t xml:space="preserve">                                                                     </w:t>
            </w:r>
            <w:r w:rsidRPr="0047469B">
              <w:rPr>
                <w:b/>
                <w:bCs/>
              </w:rPr>
              <w:t>ACKNOWLEDGEMENTS</w:t>
            </w:r>
          </w:p>
        </w:tc>
      </w:tr>
      <w:tr w:rsidR="000F4EB6" w:rsidRPr="00672C15" w14:paraId="63E82EF5" w14:textId="77777777" w:rsidTr="00264F3C">
        <w:trPr>
          <w:trHeight w:val="144"/>
        </w:trPr>
        <w:tc>
          <w:tcPr>
            <w:tcW w:w="7083" w:type="dxa"/>
            <w:shd w:val="clear" w:color="auto" w:fill="D9D9D9" w:themeFill="background1" w:themeFillShade="D9"/>
          </w:tcPr>
          <w:p w14:paraId="25BC19C5" w14:textId="77777777" w:rsidR="000F4EB6" w:rsidRPr="009504F9" w:rsidRDefault="000F4EB6" w:rsidP="000F4EB6">
            <w:pPr>
              <w:pStyle w:val="ABodyPDF"/>
              <w:rPr>
                <w:highlight w:val="yellow"/>
              </w:rPr>
            </w:pPr>
            <w:r w:rsidRPr="009504F9">
              <w:t>Remark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3C356798" w14:textId="77777777" w:rsidR="000F4EB6" w:rsidRPr="009504F9" w:rsidRDefault="000F4EB6" w:rsidP="000F4EB6">
            <w:pPr>
              <w:pStyle w:val="ABodyPDF"/>
            </w:pPr>
            <w:r w:rsidRPr="009504F9">
              <w:t>Ye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67D40191" w14:textId="77777777" w:rsidR="000F4EB6" w:rsidRPr="009504F9" w:rsidRDefault="000F4EB6" w:rsidP="000F4EB6">
            <w:pPr>
              <w:pStyle w:val="ABodyPDF"/>
            </w:pPr>
            <w:r w:rsidRPr="009504F9">
              <w:t>No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4B4CFF3A" w14:textId="77777777" w:rsidR="000F4EB6" w:rsidRPr="009504F9" w:rsidRDefault="000F4EB6" w:rsidP="000F4EB6">
            <w:pPr>
              <w:pStyle w:val="ABodyPDF"/>
            </w:pPr>
            <w:r w:rsidRPr="009504F9">
              <w:t>In ‘no’ reason</w:t>
            </w:r>
          </w:p>
        </w:tc>
      </w:tr>
      <w:tr w:rsidR="000F4EB6" w:rsidRPr="00672C15" w14:paraId="7A7A5F34" w14:textId="77777777" w:rsidTr="00264F3C">
        <w:trPr>
          <w:trHeight w:val="87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109A288E" w14:textId="698D3ADC" w:rsidR="000F4EB6" w:rsidRPr="00672C15" w:rsidRDefault="000F4EB6" w:rsidP="000F4EB6">
            <w:pPr>
              <w:pStyle w:val="ABodyPDF"/>
            </w:pPr>
            <w:r w:rsidRPr="00672C15">
              <w:t>‘Acknowledgements’ section makes use of the correct standard wording for all listed sections (except where an alternative is required).</w:t>
            </w:r>
          </w:p>
        </w:tc>
        <w:sdt>
          <w:sdtPr>
            <w:id w:val="-18910267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512907A" w14:textId="77777777" w:rsidR="000F4EB6" w:rsidRPr="00672C15" w:rsidRDefault="000F4EB6" w:rsidP="000F4EB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6424200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43D5756" w14:textId="795B9157" w:rsidR="000F4EB6" w:rsidRPr="00672C15" w:rsidRDefault="001012E1" w:rsidP="000F4EB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304C4EDE" w14:textId="72C864EA" w:rsidR="000F4EB6" w:rsidRPr="00672C15" w:rsidRDefault="001012E1" w:rsidP="000F4EB6">
            <w:pPr>
              <w:pStyle w:val="ABodyPDF"/>
            </w:pPr>
            <w:r>
              <w:t>NA</w:t>
            </w:r>
          </w:p>
        </w:tc>
      </w:tr>
      <w:tr w:rsidR="000F4EB6" w:rsidRPr="00672C15" w14:paraId="6D994061" w14:textId="77777777" w:rsidTr="00264F3C">
        <w:trPr>
          <w:trHeight w:val="87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07955456" w14:textId="53A324BC" w:rsidR="000F4EB6" w:rsidRPr="00672C15" w:rsidRDefault="000F4EB6" w:rsidP="000F4EB6">
            <w:pPr>
              <w:pStyle w:val="ABodyPDF"/>
            </w:pPr>
            <w:r w:rsidRPr="00672C15">
              <w:t>Ethical clearance and funding numbers/IDs are present, if applicable.</w:t>
            </w:r>
          </w:p>
        </w:tc>
        <w:sdt>
          <w:sdtPr>
            <w:id w:val="214692757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6D11A6C" w14:textId="643F057B" w:rsidR="000F4EB6" w:rsidRPr="00672C15" w:rsidRDefault="001012E1" w:rsidP="000F4EB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490010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EEF5709" w14:textId="77777777" w:rsidR="000F4EB6" w:rsidRPr="00672C15" w:rsidRDefault="000F4EB6" w:rsidP="000F4EB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5EEAB7C7" w14:textId="77777777" w:rsidR="000F4EB6" w:rsidRPr="00672C15" w:rsidRDefault="000F4EB6" w:rsidP="000F4EB6">
            <w:pPr>
              <w:pStyle w:val="ABodyPDF"/>
            </w:pPr>
          </w:p>
        </w:tc>
      </w:tr>
      <w:tr w:rsidR="000F4EB6" w:rsidRPr="00672C15" w14:paraId="0D51B2F9" w14:textId="77777777" w:rsidTr="00264F3C">
        <w:trPr>
          <w:trHeight w:val="87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6FD12E12" w14:textId="550880A9" w:rsidR="000F4EB6" w:rsidRPr="00672C15" w:rsidRDefault="000F4EB6" w:rsidP="000F4EB6">
            <w:pPr>
              <w:pStyle w:val="ABodyPDF"/>
            </w:pPr>
            <w:r w:rsidRPr="00672C15">
              <w:t>The ‘Ethical considerations’ statement does not refer to ‘a research’.</w:t>
            </w:r>
          </w:p>
        </w:tc>
        <w:sdt>
          <w:sdtPr>
            <w:id w:val="12453732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6E157A8" w14:textId="1287CDC7" w:rsidR="000F4EB6" w:rsidRPr="00672C15" w:rsidRDefault="001012E1" w:rsidP="000F4EB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4035678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DECB042" w14:textId="77777777" w:rsidR="000F4EB6" w:rsidRPr="00672C15" w:rsidRDefault="000F4EB6" w:rsidP="000F4EB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C32A0DB" w14:textId="77777777" w:rsidR="000F4EB6" w:rsidRPr="00672C15" w:rsidRDefault="000F4EB6" w:rsidP="000F4EB6">
            <w:pPr>
              <w:pStyle w:val="ABodyPDF"/>
            </w:pPr>
          </w:p>
        </w:tc>
      </w:tr>
      <w:tr w:rsidR="000F4EB6" w:rsidRPr="00672C15" w14:paraId="112150A2" w14:textId="77777777" w:rsidTr="00264F3C">
        <w:trPr>
          <w:trHeight w:val="87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4B247574" w14:textId="0F948D39" w:rsidR="000F4EB6" w:rsidRPr="00672C15" w:rsidRDefault="000F4EB6" w:rsidP="000F4EB6">
            <w:pPr>
              <w:pStyle w:val="ABodyPDF"/>
            </w:pPr>
            <w:r w:rsidRPr="00672C15">
              <w:t>Author contributions heading is correct - Authors’ vs Author’s contribution, depending on number of authors.</w:t>
            </w:r>
          </w:p>
        </w:tc>
        <w:sdt>
          <w:sdtPr>
            <w:id w:val="-52995563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0BAB5A3" w14:textId="09A75083" w:rsidR="000F4EB6" w:rsidRPr="00672C15" w:rsidRDefault="001012E1" w:rsidP="000F4EB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006167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5D70788" w14:textId="77777777" w:rsidR="000F4EB6" w:rsidRPr="00672C15" w:rsidRDefault="000F4EB6" w:rsidP="000F4EB6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4548B3AA" w14:textId="77777777" w:rsidR="000F4EB6" w:rsidRPr="00672C15" w:rsidRDefault="000F4EB6" w:rsidP="000F4EB6">
            <w:pPr>
              <w:pStyle w:val="ABodyPDF"/>
            </w:pPr>
          </w:p>
        </w:tc>
      </w:tr>
      <w:tr w:rsidR="000F4EB6" w:rsidRPr="00672C15" w14:paraId="63125DE1" w14:textId="77777777" w:rsidTr="00264F3C">
        <w:trPr>
          <w:trHeight w:val="144"/>
        </w:trPr>
        <w:tc>
          <w:tcPr>
            <w:tcW w:w="10196" w:type="dxa"/>
            <w:gridSpan w:val="4"/>
            <w:shd w:val="clear" w:color="auto" w:fill="D9D9D9" w:themeFill="background1" w:themeFillShade="D9"/>
          </w:tcPr>
          <w:p w14:paraId="2955FE88" w14:textId="59A80202" w:rsidR="000F4EB6" w:rsidRPr="0047469B" w:rsidRDefault="000F4EB6" w:rsidP="000F4EB6">
            <w:pPr>
              <w:pStyle w:val="ABodyPDF"/>
              <w:rPr>
                <w:b/>
                <w:bCs/>
              </w:rPr>
            </w:pPr>
            <w:r>
              <w:t xml:space="preserve">                                                                       </w:t>
            </w:r>
            <w:r w:rsidRPr="0047469B">
              <w:rPr>
                <w:b/>
                <w:bCs/>
              </w:rPr>
              <w:t>MANUSCRIPT BODY</w:t>
            </w:r>
          </w:p>
        </w:tc>
      </w:tr>
      <w:tr w:rsidR="000F4EB6" w:rsidRPr="00672C15" w14:paraId="144028FE" w14:textId="77777777" w:rsidTr="00264F3C">
        <w:trPr>
          <w:trHeight w:val="144"/>
        </w:trPr>
        <w:tc>
          <w:tcPr>
            <w:tcW w:w="7083" w:type="dxa"/>
            <w:shd w:val="clear" w:color="auto" w:fill="D9D9D9" w:themeFill="background1" w:themeFillShade="D9"/>
          </w:tcPr>
          <w:p w14:paraId="265A170C" w14:textId="77777777" w:rsidR="000F4EB6" w:rsidRPr="009504F9" w:rsidRDefault="000F4EB6" w:rsidP="000F4EB6">
            <w:pPr>
              <w:pStyle w:val="ABodyPDF"/>
              <w:rPr>
                <w:highlight w:val="yellow"/>
              </w:rPr>
            </w:pPr>
            <w:r w:rsidRPr="009504F9">
              <w:t>Remark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693300F9" w14:textId="77777777" w:rsidR="000F4EB6" w:rsidRPr="009504F9" w:rsidRDefault="000F4EB6" w:rsidP="000F4EB6">
            <w:pPr>
              <w:pStyle w:val="ABodyPDF"/>
            </w:pPr>
            <w:r w:rsidRPr="009504F9">
              <w:t>Ye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64B93396" w14:textId="77777777" w:rsidR="000F4EB6" w:rsidRPr="009504F9" w:rsidRDefault="000F4EB6" w:rsidP="000F4EB6">
            <w:pPr>
              <w:pStyle w:val="ABodyPDF"/>
            </w:pPr>
            <w:r w:rsidRPr="009504F9">
              <w:t>No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2FFCE73F" w14:textId="77777777" w:rsidR="000F4EB6" w:rsidRPr="009504F9" w:rsidRDefault="000F4EB6" w:rsidP="000F4EB6">
            <w:pPr>
              <w:pStyle w:val="ABodyPDF"/>
            </w:pPr>
            <w:r w:rsidRPr="009504F9">
              <w:t>In ‘no’ reason</w:t>
            </w:r>
          </w:p>
        </w:tc>
      </w:tr>
      <w:tr w:rsidR="008B4B5A" w:rsidRPr="008B4B5A" w14:paraId="50DB29B3" w14:textId="77777777" w:rsidTr="00264F3C">
        <w:trPr>
          <w:trHeight w:val="87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27D93702" w14:textId="2DF6F568" w:rsidR="000F4EB6" w:rsidRPr="00642F75" w:rsidRDefault="000F4EB6" w:rsidP="000F4EB6">
            <w:pPr>
              <w:pStyle w:val="ABodyPDF"/>
            </w:pPr>
            <w:r w:rsidRPr="00642F75">
              <w:t>All paragraphs end with a full stop (or suitable equivalent punctuation).</w:t>
            </w:r>
          </w:p>
        </w:tc>
        <w:sdt>
          <w:sdtPr>
            <w:id w:val="86580107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31FFD73" w14:textId="3CDB7BEE" w:rsidR="000F4EB6" w:rsidRPr="00642F75" w:rsidRDefault="001012E1" w:rsidP="000F4EB6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6554196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D4B07B0" w14:textId="649608B2" w:rsidR="000F4EB6" w:rsidRPr="00642F75" w:rsidRDefault="000F4EB6" w:rsidP="000F4EB6">
                <w:pPr>
                  <w:pStyle w:val="ABodyPDF"/>
                </w:pPr>
                <w:r w:rsidRPr="00642F7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1272956D" w14:textId="77777777" w:rsidR="000F4EB6" w:rsidRPr="00642F75" w:rsidRDefault="000F4EB6" w:rsidP="000F4EB6">
            <w:pPr>
              <w:pStyle w:val="ABodyPDF"/>
            </w:pPr>
          </w:p>
        </w:tc>
      </w:tr>
      <w:tr w:rsidR="00621FDB" w:rsidRPr="008B4B5A" w14:paraId="01BA42D0" w14:textId="77777777" w:rsidTr="00264F3C">
        <w:trPr>
          <w:trHeight w:val="87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0CF22494" w14:textId="6C0DE275" w:rsidR="00621FDB" w:rsidRPr="00B7485C" w:rsidRDefault="00621FDB" w:rsidP="00621FDB">
            <w:pPr>
              <w:pStyle w:val="ABodyPDF"/>
              <w:rPr>
                <w:color w:val="FF0000"/>
                <w:highlight w:val="yellow"/>
              </w:rPr>
            </w:pPr>
            <w:r w:rsidRPr="00B7485C">
              <w:rPr>
                <w:color w:val="FF0000"/>
                <w:highlight w:val="yellow"/>
              </w:rPr>
              <w:t>“SD” has been changed to “</w:t>
            </w:r>
            <w:proofErr w:type="spellStart"/>
            <w:r w:rsidRPr="00B7485C">
              <w:rPr>
                <w:color w:val="FF0000"/>
                <w:highlight w:val="yellow"/>
              </w:rPr>
              <w:t>s.d.</w:t>
            </w:r>
            <w:proofErr w:type="spellEnd"/>
            <w:r w:rsidRPr="00B7485C">
              <w:rPr>
                <w:color w:val="FF0000"/>
                <w:highlight w:val="yellow"/>
              </w:rPr>
              <w:t>”</w:t>
            </w:r>
          </w:p>
        </w:tc>
        <w:sdt>
          <w:sdtPr>
            <w:rPr>
              <w:color w:val="FF0000"/>
            </w:rPr>
            <w:id w:val="-749337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071FFF5" w14:textId="28AFB287" w:rsidR="00621FDB" w:rsidRPr="00065E55" w:rsidRDefault="00621FDB" w:rsidP="00621FDB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sdt>
          <w:sdtPr>
            <w:rPr>
              <w:color w:val="FF0000"/>
            </w:rPr>
            <w:id w:val="-66693608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0752AB3" w14:textId="6DDAACDF" w:rsidR="00621FDB" w:rsidRPr="00065E55" w:rsidRDefault="00621FDB" w:rsidP="00621FDB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59F406EB" w14:textId="4E6B0D65" w:rsidR="00621FDB" w:rsidRPr="00065E55" w:rsidRDefault="00621FDB" w:rsidP="00621FDB">
            <w:pPr>
              <w:pStyle w:val="ABodyPDF"/>
              <w:rPr>
                <w:color w:val="FF0000"/>
              </w:rPr>
            </w:pPr>
            <w:r w:rsidRPr="002B5815">
              <w:rPr>
                <w:color w:val="FF0000"/>
              </w:rPr>
              <w:t>NA</w:t>
            </w:r>
          </w:p>
        </w:tc>
      </w:tr>
      <w:tr w:rsidR="00621FDB" w:rsidRPr="008B4B5A" w14:paraId="39DB9F09" w14:textId="77777777" w:rsidTr="00264F3C">
        <w:trPr>
          <w:trHeight w:val="87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159A5B0B" w14:textId="7CB14099" w:rsidR="00621FDB" w:rsidRPr="00B7485C" w:rsidRDefault="00621FDB" w:rsidP="00621FDB">
            <w:pPr>
              <w:pStyle w:val="ABodyPDF"/>
              <w:rPr>
                <w:color w:val="FF0000"/>
                <w:highlight w:val="yellow"/>
              </w:rPr>
            </w:pPr>
            <w:r w:rsidRPr="00B7485C">
              <w:rPr>
                <w:color w:val="FF0000"/>
                <w:highlight w:val="yellow"/>
              </w:rPr>
              <w:t>Decimal values and spaces have been set correctly</w:t>
            </w:r>
          </w:p>
        </w:tc>
        <w:sdt>
          <w:sdtPr>
            <w:rPr>
              <w:color w:val="FF0000"/>
            </w:rPr>
            <w:id w:val="-196081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DA37A9A" w14:textId="2BB75706" w:rsidR="00621FDB" w:rsidRPr="00065E55" w:rsidRDefault="00172E9C" w:rsidP="00621FDB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sdt>
          <w:sdtPr>
            <w:rPr>
              <w:color w:val="FF0000"/>
            </w:rPr>
            <w:id w:val="43286267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3A35C55" w14:textId="6F819EE0" w:rsidR="00621FDB" w:rsidRPr="00065E55" w:rsidRDefault="00172E9C" w:rsidP="00621FDB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0D1A026C" w14:textId="034EC899" w:rsidR="00621FDB" w:rsidRPr="00065E55" w:rsidRDefault="00172E9C" w:rsidP="00621FDB">
            <w:pPr>
              <w:pStyle w:val="ABodyPDF"/>
              <w:rPr>
                <w:color w:val="FF0000"/>
              </w:rPr>
            </w:pPr>
            <w:r>
              <w:rPr>
                <w:color w:val="FF0000"/>
              </w:rPr>
              <w:t>NA</w:t>
            </w:r>
          </w:p>
        </w:tc>
      </w:tr>
      <w:tr w:rsidR="0018643F" w:rsidRPr="008B4B5A" w14:paraId="74ED5623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646C877B" w14:textId="53C89AAE" w:rsidR="0018643F" w:rsidRPr="008B4B5A" w:rsidRDefault="0018643F" w:rsidP="0018643F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 xml:space="preserve">No </w:t>
            </w:r>
            <w:proofErr w:type="spellStart"/>
            <w:r w:rsidRPr="008B4B5A">
              <w:rPr>
                <w:color w:val="FF0000"/>
              </w:rPr>
              <w:t>em</w:t>
            </w:r>
            <w:proofErr w:type="spellEnd"/>
            <w:r w:rsidRPr="008B4B5A">
              <w:rPr>
                <w:color w:val="FF0000"/>
              </w:rPr>
              <w:t xml:space="preserve"> dashes were used.</w:t>
            </w:r>
          </w:p>
        </w:tc>
        <w:sdt>
          <w:sdtPr>
            <w:rPr>
              <w:color w:val="FF0000"/>
            </w:rPr>
            <w:id w:val="92307228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29656D2" w14:textId="566BBA2A" w:rsidR="0018643F" w:rsidRPr="008B4B5A" w:rsidRDefault="0061516A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-839303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C8D87A9" w14:textId="281B7B84" w:rsidR="0018643F" w:rsidRPr="008B4B5A" w:rsidRDefault="0061516A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6C9A4246" w14:textId="77777777" w:rsidR="0018643F" w:rsidRPr="008B4B5A" w:rsidRDefault="0018643F" w:rsidP="0018643F">
            <w:pPr>
              <w:pStyle w:val="ABodyPDF"/>
              <w:rPr>
                <w:color w:val="FF0000"/>
              </w:rPr>
            </w:pPr>
          </w:p>
        </w:tc>
      </w:tr>
      <w:tr w:rsidR="0018643F" w:rsidRPr="008B4B5A" w14:paraId="66A6E9AE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4FFEE5F4" w14:textId="5E5E7141" w:rsidR="0018643F" w:rsidRPr="008B4B5A" w:rsidRDefault="0018643F" w:rsidP="0018643F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En-dashes are used to represent a range of numbers, dates or time (– not -).</w:t>
            </w:r>
          </w:p>
        </w:tc>
        <w:sdt>
          <w:sdtPr>
            <w:rPr>
              <w:color w:val="FF0000"/>
            </w:rPr>
            <w:id w:val="18480640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0C89E68" w14:textId="72500168" w:rsidR="0018643F" w:rsidRPr="008B4B5A" w:rsidRDefault="0061516A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-2121203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B71B5C7" w14:textId="11DBD8B0" w:rsidR="0018643F" w:rsidRPr="008B4B5A" w:rsidRDefault="0018643F" w:rsidP="0018643F">
                <w:pPr>
                  <w:pStyle w:val="ABodyPDF"/>
                  <w:rPr>
                    <w:color w:val="FF0000"/>
                  </w:rPr>
                </w:pPr>
                <w:r w:rsidRPr="008B4B5A"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44575D66" w14:textId="77777777" w:rsidR="0018643F" w:rsidRPr="008B4B5A" w:rsidRDefault="0018643F" w:rsidP="0018643F">
            <w:pPr>
              <w:pStyle w:val="ABodyPDF"/>
              <w:rPr>
                <w:color w:val="FF0000"/>
              </w:rPr>
            </w:pPr>
          </w:p>
        </w:tc>
      </w:tr>
      <w:tr w:rsidR="0018643F" w:rsidRPr="008B4B5A" w14:paraId="0D4AC997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64B7A411" w14:textId="7C393BBB" w:rsidR="0018643F" w:rsidRPr="008B4B5A" w:rsidRDefault="0018643F" w:rsidP="0018643F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All quotation marks are closed.</w:t>
            </w:r>
          </w:p>
        </w:tc>
        <w:sdt>
          <w:sdtPr>
            <w:rPr>
              <w:color w:val="FF0000"/>
            </w:rPr>
            <w:id w:val="-66855650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41DFE82" w14:textId="3FC56763" w:rsidR="0018643F" w:rsidRPr="008B4B5A" w:rsidRDefault="0061516A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15209014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DB9B55E" w14:textId="70B8738D" w:rsidR="0018643F" w:rsidRPr="008B4B5A" w:rsidRDefault="0018643F" w:rsidP="0018643F">
                <w:pPr>
                  <w:pStyle w:val="ABodyPDF"/>
                  <w:rPr>
                    <w:color w:val="FF0000"/>
                  </w:rPr>
                </w:pPr>
                <w:r w:rsidRPr="008B4B5A"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186F9F9B" w14:textId="77777777" w:rsidR="0018643F" w:rsidRPr="008B4B5A" w:rsidRDefault="0018643F" w:rsidP="0018643F">
            <w:pPr>
              <w:pStyle w:val="ABodyPDF"/>
              <w:rPr>
                <w:color w:val="FF0000"/>
              </w:rPr>
            </w:pPr>
          </w:p>
        </w:tc>
      </w:tr>
      <w:tr w:rsidR="0018643F" w:rsidRPr="008B4B5A" w14:paraId="4BA3A2CE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42F13926" w14:textId="76A1B919" w:rsidR="0018643F" w:rsidRPr="008B4B5A" w:rsidRDefault="0018643F" w:rsidP="0018643F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All brackets are closed.</w:t>
            </w:r>
          </w:p>
        </w:tc>
        <w:sdt>
          <w:sdtPr>
            <w:rPr>
              <w:color w:val="FF0000"/>
            </w:rPr>
            <w:id w:val="-11173617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B2A4AFC" w14:textId="35323C8F" w:rsidR="0018643F" w:rsidRPr="008B4B5A" w:rsidRDefault="0061516A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-1462418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08B79C4" w14:textId="77777777" w:rsidR="0018643F" w:rsidRPr="008B4B5A" w:rsidRDefault="0018643F" w:rsidP="0018643F">
                <w:pPr>
                  <w:pStyle w:val="ABodyPDF"/>
                  <w:rPr>
                    <w:color w:val="FF0000"/>
                  </w:rPr>
                </w:pPr>
                <w:r w:rsidRPr="008B4B5A"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61CB3456" w14:textId="77777777" w:rsidR="0018643F" w:rsidRPr="008B4B5A" w:rsidRDefault="0018643F" w:rsidP="0018643F">
            <w:pPr>
              <w:pStyle w:val="ABodyPDF"/>
              <w:rPr>
                <w:color w:val="FF0000"/>
              </w:rPr>
            </w:pPr>
          </w:p>
        </w:tc>
      </w:tr>
      <w:tr w:rsidR="0018643F" w:rsidRPr="008B4B5A" w14:paraId="48B7AD60" w14:textId="77777777" w:rsidTr="00264F3C">
        <w:trPr>
          <w:trHeight w:val="397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466E1EBF" w14:textId="2D5C4B56" w:rsidR="0018643F" w:rsidRPr="008B4B5A" w:rsidRDefault="0018643F" w:rsidP="0018643F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The order of brackets was correctly applied: ([{&lt;&gt;}]).</w:t>
            </w:r>
          </w:p>
        </w:tc>
        <w:sdt>
          <w:sdtPr>
            <w:rPr>
              <w:color w:val="FF0000"/>
            </w:rPr>
            <w:id w:val="184913035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99E557D" w14:textId="2B1CC71C" w:rsidR="0018643F" w:rsidRPr="008B4B5A" w:rsidRDefault="0061516A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1488358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A42568F" w14:textId="58378153" w:rsidR="0018643F" w:rsidRPr="008B4B5A" w:rsidRDefault="0018643F" w:rsidP="0018643F">
                <w:pPr>
                  <w:pStyle w:val="ABodyPDF"/>
                  <w:rPr>
                    <w:color w:val="FF0000"/>
                  </w:rPr>
                </w:pPr>
                <w:r w:rsidRPr="008B4B5A"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7DFF5DA0" w14:textId="77777777" w:rsidR="0018643F" w:rsidRPr="008B4B5A" w:rsidRDefault="0018643F" w:rsidP="0018643F">
            <w:pPr>
              <w:pStyle w:val="ABodyPDF"/>
              <w:rPr>
                <w:color w:val="FF0000"/>
              </w:rPr>
            </w:pPr>
          </w:p>
        </w:tc>
      </w:tr>
      <w:tr w:rsidR="0018643F" w:rsidRPr="008B4B5A" w14:paraId="51A48EF3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2ACEC0BF" w14:textId="302F2477" w:rsidR="0018643F" w:rsidRPr="008B4B5A" w:rsidRDefault="0018643F" w:rsidP="0018643F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The names of all legal acts are placed in italics.</w:t>
            </w:r>
          </w:p>
        </w:tc>
        <w:sdt>
          <w:sdtPr>
            <w:rPr>
              <w:color w:val="FF0000"/>
            </w:rPr>
            <w:id w:val="-2360157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8C5296A" w14:textId="670E6229" w:rsidR="0018643F" w:rsidRPr="008B4B5A" w:rsidRDefault="0018643F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sdt>
          <w:sdtPr>
            <w:rPr>
              <w:color w:val="FF0000"/>
            </w:rPr>
            <w:id w:val="136302583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ED2B308" w14:textId="06B5805B" w:rsidR="0018643F" w:rsidRPr="008B4B5A" w:rsidRDefault="0061516A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142B067C" w14:textId="0E26D09E" w:rsidR="0018643F" w:rsidRPr="008B4B5A" w:rsidRDefault="0061516A" w:rsidP="0018643F">
            <w:pPr>
              <w:pStyle w:val="ABodyPDF"/>
              <w:rPr>
                <w:color w:val="FF0000"/>
              </w:rPr>
            </w:pPr>
            <w:r>
              <w:rPr>
                <w:color w:val="FF0000"/>
              </w:rPr>
              <w:t>NA</w:t>
            </w:r>
          </w:p>
        </w:tc>
      </w:tr>
      <w:tr w:rsidR="0018643F" w:rsidRPr="008B4B5A" w14:paraId="50DBA3D6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293D9BFD" w14:textId="0CDE804C" w:rsidR="0018643F" w:rsidRPr="008B4B5A" w:rsidRDefault="0018643F" w:rsidP="0018643F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Any instance of ‘first’, ‘second’ and so on has been corrected (to ‘firstly’, ‘secondly’, etc.) where applicable.</w:t>
            </w:r>
          </w:p>
        </w:tc>
        <w:sdt>
          <w:sdtPr>
            <w:rPr>
              <w:color w:val="FF0000"/>
            </w:rPr>
            <w:id w:val="-95400659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B9604E3" w14:textId="68C3B374" w:rsidR="0018643F" w:rsidRPr="008B4B5A" w:rsidRDefault="00637736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-1467652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546595A" w14:textId="3D2B3BDE" w:rsidR="0018643F" w:rsidRPr="008B4B5A" w:rsidRDefault="00637736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76DE7FD9" w14:textId="77777777" w:rsidR="0018643F" w:rsidRPr="008B4B5A" w:rsidRDefault="0018643F" w:rsidP="0018643F">
            <w:pPr>
              <w:pStyle w:val="ABodyPDF"/>
              <w:rPr>
                <w:color w:val="FF0000"/>
              </w:rPr>
            </w:pPr>
          </w:p>
        </w:tc>
      </w:tr>
      <w:tr w:rsidR="0018643F" w:rsidRPr="008B4B5A" w14:paraId="721470E3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60F88A24" w14:textId="5BB778AD" w:rsidR="0018643F" w:rsidRPr="008B4B5A" w:rsidRDefault="0018643F" w:rsidP="0018643F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Wherever ‘firstly’ is used, it is followed by ‘secondly’, and ‘secondly’ is always preceded by ‘firstly’, and so forth.</w:t>
            </w:r>
          </w:p>
        </w:tc>
        <w:sdt>
          <w:sdtPr>
            <w:rPr>
              <w:color w:val="FF0000"/>
            </w:rPr>
            <w:id w:val="-18827702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9D85E38" w14:textId="47DD3F30" w:rsidR="0018643F" w:rsidRPr="008B4B5A" w:rsidRDefault="0018643F" w:rsidP="0018643F">
                <w:pPr>
                  <w:pStyle w:val="ABodyPDF"/>
                  <w:rPr>
                    <w:color w:val="FF0000"/>
                  </w:rPr>
                </w:pPr>
                <w:r w:rsidRPr="008B4B5A"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sdt>
          <w:sdtPr>
            <w:rPr>
              <w:color w:val="FF0000"/>
            </w:rPr>
            <w:id w:val="-162082697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CA36DB3" w14:textId="4AD1BAB3" w:rsidR="0018643F" w:rsidRPr="008B4B5A" w:rsidRDefault="00637736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64B44052" w14:textId="5E50161E" w:rsidR="0018643F" w:rsidRPr="008B4B5A" w:rsidRDefault="00637736" w:rsidP="0018643F">
            <w:pPr>
              <w:pStyle w:val="ABodyPDF"/>
              <w:rPr>
                <w:color w:val="FF0000"/>
              </w:rPr>
            </w:pPr>
            <w:r>
              <w:rPr>
                <w:color w:val="FF0000"/>
              </w:rPr>
              <w:t>Queried</w:t>
            </w:r>
          </w:p>
        </w:tc>
      </w:tr>
      <w:tr w:rsidR="0018643F" w:rsidRPr="008B4B5A" w14:paraId="67B9225F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3BD3D6AD" w14:textId="7145165D" w:rsidR="0018643F" w:rsidRPr="008B4B5A" w:rsidRDefault="0018643F" w:rsidP="0018643F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For species names, the Genus is written out on first mention and appears in italics.</w:t>
            </w:r>
          </w:p>
        </w:tc>
        <w:sdt>
          <w:sdtPr>
            <w:rPr>
              <w:color w:val="FF0000"/>
            </w:rPr>
            <w:id w:val="570240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8DF72B4" w14:textId="0B89DF8F" w:rsidR="0018643F" w:rsidRPr="008B4B5A" w:rsidRDefault="0018643F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sdt>
          <w:sdtPr>
            <w:rPr>
              <w:color w:val="FF0000"/>
            </w:rPr>
            <w:id w:val="148989378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F4044A6" w14:textId="734904D9" w:rsidR="0018643F" w:rsidRPr="008B4B5A" w:rsidRDefault="00D1719B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1F96654E" w14:textId="22059DD1" w:rsidR="0018643F" w:rsidRPr="008B4B5A" w:rsidRDefault="00D1719B" w:rsidP="0018643F">
            <w:pPr>
              <w:pStyle w:val="ABodyPDF"/>
              <w:rPr>
                <w:color w:val="FF0000"/>
              </w:rPr>
            </w:pPr>
            <w:r>
              <w:rPr>
                <w:color w:val="FF0000"/>
              </w:rPr>
              <w:t>NA</w:t>
            </w:r>
          </w:p>
        </w:tc>
      </w:tr>
      <w:tr w:rsidR="0018643F" w:rsidRPr="00672C15" w14:paraId="4B153EA4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4F6C80C4" w14:textId="767DF588" w:rsidR="0018643F" w:rsidRPr="00672C15" w:rsidRDefault="0018643F" w:rsidP="0018643F">
            <w:pPr>
              <w:pStyle w:val="ABodyPDF"/>
            </w:pPr>
            <w:r w:rsidRPr="00672C15">
              <w:t>No superscript was applied on ‘-1st', ‘-2nd', et cetera.</w:t>
            </w:r>
          </w:p>
        </w:tc>
        <w:sdt>
          <w:sdtPr>
            <w:id w:val="-1254124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094C9FB" w14:textId="6F2986C1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8976594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7154F71" w14:textId="46F15CF4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479570CD" w14:textId="3796A190" w:rsidR="0018643F" w:rsidRPr="00672C15" w:rsidRDefault="001012E1" w:rsidP="0018643F">
            <w:pPr>
              <w:pStyle w:val="ABodyPDF"/>
            </w:pPr>
            <w:r>
              <w:t>NA</w:t>
            </w:r>
          </w:p>
        </w:tc>
      </w:tr>
      <w:tr w:rsidR="0018643F" w:rsidRPr="00672C15" w14:paraId="2479E63A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6C706363" w14:textId="266C8993" w:rsidR="0018643F" w:rsidRPr="00672C15" w:rsidRDefault="0018643F" w:rsidP="0018643F">
            <w:pPr>
              <w:pStyle w:val="ABodyPDF"/>
            </w:pPr>
            <w:r w:rsidRPr="00672C15">
              <w:t>All footnotes in the article correspond with the numbering in text.</w:t>
            </w:r>
          </w:p>
        </w:tc>
        <w:sdt>
          <w:sdtPr>
            <w:id w:val="-1545291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EA1CFB7" w14:textId="1203DCC7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4086751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0AA77F9" w14:textId="5BBD2D06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76C952C9" w14:textId="4EF93E31" w:rsidR="0018643F" w:rsidRPr="00672C15" w:rsidRDefault="001012E1" w:rsidP="0018643F">
            <w:pPr>
              <w:pStyle w:val="ABodyPDF"/>
            </w:pPr>
            <w:r>
              <w:t>NA</w:t>
            </w:r>
          </w:p>
        </w:tc>
      </w:tr>
      <w:tr w:rsidR="0018643F" w:rsidRPr="00672C15" w14:paraId="1717F808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079D18E9" w14:textId="3860521B" w:rsidR="0018643F" w:rsidRPr="00672C15" w:rsidRDefault="0018643F" w:rsidP="0018643F">
            <w:pPr>
              <w:pStyle w:val="ABodyPDF"/>
            </w:pPr>
            <w:r w:rsidRPr="00672C15">
              <w:t>All indented lists and quotes are preceded by a colon and are correctly styled and punctuated according to AOSIS house style guide.</w:t>
            </w:r>
          </w:p>
        </w:tc>
        <w:sdt>
          <w:sdtPr>
            <w:id w:val="112265551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0D14689" w14:textId="41B77F2C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990672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78BCFD5" w14:textId="52CCE03C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79B104F4" w14:textId="77777777" w:rsidR="0018643F" w:rsidRPr="00672C15" w:rsidRDefault="0018643F" w:rsidP="0018643F">
            <w:pPr>
              <w:pStyle w:val="ABodyPDF"/>
            </w:pPr>
          </w:p>
        </w:tc>
      </w:tr>
      <w:tr w:rsidR="001012E1" w:rsidRPr="00672C15" w14:paraId="7E915E71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4254B1E0" w14:textId="7DFEA12B" w:rsidR="001012E1" w:rsidRPr="00672C15" w:rsidRDefault="001012E1" w:rsidP="0018643F">
            <w:pPr>
              <w:pStyle w:val="ABodyPDF"/>
            </w:pPr>
            <w:r w:rsidRPr="00672C15">
              <w:lastRenderedPageBreak/>
              <w:t>All</w:t>
            </w:r>
            <w:r w:rsidRPr="00672C15">
              <w:rPr>
                <w:rFonts w:cs="Arial"/>
              </w:rPr>
              <w:t xml:space="preserve"> e</w:t>
            </w:r>
            <w:r w:rsidRPr="00672C15">
              <w:t>quations are numbered (e.g. [</w:t>
            </w:r>
            <w:proofErr w:type="spellStart"/>
            <w:r w:rsidRPr="00672C15">
              <w:t>Eqn</w:t>
            </w:r>
            <w:proofErr w:type="spellEnd"/>
            <w:r w:rsidRPr="00672C15">
              <w:t xml:space="preserve"> 1]).</w:t>
            </w:r>
          </w:p>
        </w:tc>
        <w:sdt>
          <w:sdtPr>
            <w:id w:val="749478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4638A721" w14:textId="3BD4E9F6" w:rsidR="001012E1" w:rsidRPr="00672C15" w:rsidRDefault="001012E1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387864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06708524" w14:textId="37611E71" w:rsidR="001012E1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25B07BFD" w14:textId="18833272" w:rsidR="001012E1" w:rsidRPr="00672C15" w:rsidRDefault="001012E1" w:rsidP="0018643F">
            <w:pPr>
              <w:pStyle w:val="ABodyPDF"/>
            </w:pPr>
            <w:r w:rsidRPr="005E6275">
              <w:t>NA</w:t>
            </w:r>
          </w:p>
        </w:tc>
      </w:tr>
      <w:tr w:rsidR="001012E1" w:rsidRPr="00672C15" w14:paraId="5B66D7F1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67305A92" w14:textId="2F23BDFD" w:rsidR="001012E1" w:rsidRPr="00672C15" w:rsidRDefault="001012E1" w:rsidP="0018643F">
            <w:pPr>
              <w:pStyle w:val="ABodyPDF"/>
            </w:pPr>
            <w:r w:rsidRPr="00672C15">
              <w:t>Mathematical operators have a space before and after them.</w:t>
            </w:r>
          </w:p>
        </w:tc>
        <w:sdt>
          <w:sdtPr>
            <w:id w:val="-13579617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450F8BE6" w14:textId="78127B3A" w:rsidR="001012E1" w:rsidRPr="00672C15" w:rsidRDefault="001012E1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2540427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0076CFE0" w14:textId="6E2054A4" w:rsidR="001012E1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69116544" w14:textId="7C3300F9" w:rsidR="001012E1" w:rsidRPr="00672C15" w:rsidRDefault="001012E1" w:rsidP="0018643F">
            <w:pPr>
              <w:pStyle w:val="ABodyPDF"/>
            </w:pPr>
            <w:r w:rsidRPr="005E6275">
              <w:t>NA</w:t>
            </w:r>
          </w:p>
        </w:tc>
      </w:tr>
      <w:tr w:rsidR="0018643F" w:rsidRPr="008B4B5A" w14:paraId="55C118E1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693DDF27" w14:textId="2B232ED9" w:rsidR="0018643F" w:rsidRPr="008B4B5A" w:rsidRDefault="0018643F" w:rsidP="0018643F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Minus signs are indicated by en dashes.</w:t>
            </w:r>
          </w:p>
        </w:tc>
        <w:sdt>
          <w:sdtPr>
            <w:rPr>
              <w:color w:val="FF0000"/>
            </w:rPr>
            <w:id w:val="-117070909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5A6DA07" w14:textId="55A55F10" w:rsidR="0018643F" w:rsidRPr="008B4B5A" w:rsidRDefault="000348E1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430630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D06DF82" w14:textId="297B3953" w:rsidR="0018643F" w:rsidRPr="008B4B5A" w:rsidRDefault="000348E1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3BB97B6F" w14:textId="5F9A3B2D" w:rsidR="0018643F" w:rsidRPr="008B4B5A" w:rsidRDefault="0018643F" w:rsidP="0018643F">
            <w:pPr>
              <w:pStyle w:val="ABodyPDF"/>
              <w:rPr>
                <w:color w:val="FF0000"/>
              </w:rPr>
            </w:pPr>
          </w:p>
        </w:tc>
      </w:tr>
      <w:tr w:rsidR="0018643F" w:rsidRPr="008B4B5A" w14:paraId="5CA8C53C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407C0ED9" w14:textId="6AF4074F" w:rsidR="0018643F" w:rsidRPr="005C7519" w:rsidRDefault="0018643F" w:rsidP="0018643F">
            <w:pPr>
              <w:pStyle w:val="ABodyPDF"/>
            </w:pPr>
            <w:r w:rsidRPr="005C7519">
              <w:t>Widening/narrowing in lines where the spacing is too narrow/wide has been requested.</w:t>
            </w:r>
          </w:p>
        </w:tc>
        <w:sdt>
          <w:sdtPr>
            <w:id w:val="206128492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2527CD6" w14:textId="236F1B25" w:rsidR="0018643F" w:rsidRPr="005C7519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20784756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18C2510" w14:textId="77777777" w:rsidR="0018643F" w:rsidRPr="005C7519" w:rsidRDefault="0018643F" w:rsidP="0018643F">
                <w:pPr>
                  <w:pStyle w:val="ABodyPDF"/>
                </w:pPr>
                <w:r w:rsidRPr="005C7519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5876B273" w14:textId="77777777" w:rsidR="0018643F" w:rsidRPr="005C7519" w:rsidRDefault="0018643F" w:rsidP="0018643F">
            <w:pPr>
              <w:pStyle w:val="ABodyPDF"/>
            </w:pPr>
          </w:p>
        </w:tc>
      </w:tr>
      <w:tr w:rsidR="0018643F" w:rsidRPr="008B4B5A" w14:paraId="109CB24D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647BD4E8" w14:textId="7EED0819" w:rsidR="0018643F" w:rsidRPr="008B4B5A" w:rsidRDefault="0018643F" w:rsidP="0018643F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The solidus (/) has been eliminated and replaced with the appropriate amendments.</w:t>
            </w:r>
          </w:p>
        </w:tc>
        <w:sdt>
          <w:sdtPr>
            <w:rPr>
              <w:color w:val="FF0000"/>
            </w:rPr>
            <w:id w:val="481126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DA3C149" w14:textId="77777777" w:rsidR="0018643F" w:rsidRPr="008B4B5A" w:rsidRDefault="0018643F" w:rsidP="0018643F">
                <w:pPr>
                  <w:pStyle w:val="ABodyPDF"/>
                  <w:rPr>
                    <w:color w:val="FF0000"/>
                  </w:rPr>
                </w:pPr>
                <w:r w:rsidRPr="008B4B5A"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sdt>
          <w:sdtPr>
            <w:rPr>
              <w:color w:val="FF0000"/>
            </w:rPr>
            <w:id w:val="6151044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E3B1B23" w14:textId="26329845" w:rsidR="0018643F" w:rsidRPr="008B4B5A" w:rsidRDefault="00637736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0C8CCCE2" w14:textId="612C354B" w:rsidR="0018643F" w:rsidRPr="008B4B5A" w:rsidRDefault="00637736" w:rsidP="0018643F">
            <w:pPr>
              <w:pStyle w:val="ABodyPDF"/>
              <w:rPr>
                <w:color w:val="FF0000"/>
              </w:rPr>
            </w:pPr>
            <w:r>
              <w:rPr>
                <w:color w:val="FF0000"/>
              </w:rPr>
              <w:t>Queried</w:t>
            </w:r>
          </w:p>
        </w:tc>
      </w:tr>
      <w:tr w:rsidR="0018643F" w:rsidRPr="008B4B5A" w14:paraId="06EADA62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7AC4BD18" w14:textId="2862EF6C" w:rsidR="0018643F" w:rsidRPr="008B4B5A" w:rsidRDefault="0018643F" w:rsidP="0018643F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All Bible verse references are accompanied by a chapter indication.</w:t>
            </w:r>
          </w:p>
        </w:tc>
        <w:sdt>
          <w:sdtPr>
            <w:rPr>
              <w:color w:val="FF0000"/>
            </w:rPr>
            <w:id w:val="-1989699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8972E70" w14:textId="66E0DDFD" w:rsidR="0018643F" w:rsidRPr="008B4B5A" w:rsidRDefault="0097564C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sdt>
          <w:sdtPr>
            <w:rPr>
              <w:color w:val="FF0000"/>
            </w:rPr>
            <w:id w:val="174768615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ADD6E1C" w14:textId="1348C286" w:rsidR="0018643F" w:rsidRPr="008B4B5A" w:rsidRDefault="0097564C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6BD5DF77" w14:textId="64B03843" w:rsidR="0018643F" w:rsidRPr="008B4B5A" w:rsidRDefault="0097564C" w:rsidP="0018643F">
            <w:pPr>
              <w:pStyle w:val="ABodyPDF"/>
              <w:rPr>
                <w:color w:val="FF0000"/>
              </w:rPr>
            </w:pPr>
            <w:r>
              <w:rPr>
                <w:color w:val="FF0000"/>
              </w:rPr>
              <w:t>NA</w:t>
            </w:r>
          </w:p>
        </w:tc>
      </w:tr>
      <w:tr w:rsidR="0018643F" w:rsidRPr="00672C15" w14:paraId="154F85C1" w14:textId="77777777" w:rsidTr="00264F3C">
        <w:trPr>
          <w:trHeight w:val="144"/>
        </w:trPr>
        <w:tc>
          <w:tcPr>
            <w:tcW w:w="10196" w:type="dxa"/>
            <w:gridSpan w:val="4"/>
            <w:shd w:val="clear" w:color="auto" w:fill="D9D9D9" w:themeFill="background1" w:themeFillShade="D9"/>
          </w:tcPr>
          <w:p w14:paraId="2CF02F33" w14:textId="546D944A" w:rsidR="0018643F" w:rsidRPr="00672C15" w:rsidRDefault="0018643F" w:rsidP="0018643F">
            <w:pPr>
              <w:pStyle w:val="AH1PDF"/>
            </w:pPr>
            <w:r w:rsidRPr="00672C15">
              <w:t>NAMES AND TITLES</w:t>
            </w:r>
          </w:p>
        </w:tc>
      </w:tr>
      <w:tr w:rsidR="0018643F" w:rsidRPr="00672C15" w14:paraId="5CC00E87" w14:textId="77777777" w:rsidTr="00264F3C">
        <w:trPr>
          <w:trHeight w:val="144"/>
        </w:trPr>
        <w:tc>
          <w:tcPr>
            <w:tcW w:w="7083" w:type="dxa"/>
            <w:shd w:val="clear" w:color="auto" w:fill="D9D9D9" w:themeFill="background1" w:themeFillShade="D9"/>
          </w:tcPr>
          <w:p w14:paraId="26CB08DE" w14:textId="77777777" w:rsidR="0018643F" w:rsidRPr="00672C15" w:rsidRDefault="0018643F" w:rsidP="0018643F">
            <w:pPr>
              <w:spacing w:after="0" w:line="360" w:lineRule="auto"/>
              <w:rPr>
                <w:b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Remark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61FF8A0" w14:textId="77777777" w:rsidR="0018643F" w:rsidRPr="00672C15" w:rsidRDefault="0018643F" w:rsidP="0018643F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Ye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2391F302" w14:textId="77777777" w:rsidR="0018643F" w:rsidRPr="00672C15" w:rsidRDefault="0018643F" w:rsidP="0018643F">
            <w:pPr>
              <w:pStyle w:val="AH1PDF"/>
            </w:pPr>
            <w:r w:rsidRPr="00672C15">
              <w:t>No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3124683F" w14:textId="77777777" w:rsidR="0018643F" w:rsidRPr="00672C15" w:rsidRDefault="0018643F" w:rsidP="0018643F">
            <w:pPr>
              <w:pStyle w:val="AH1PDF"/>
            </w:pPr>
            <w:r w:rsidRPr="00672C15">
              <w:t>In ‘no’ reason</w:t>
            </w:r>
          </w:p>
        </w:tc>
      </w:tr>
      <w:tr w:rsidR="0061516A" w:rsidRPr="008B4B5A" w14:paraId="7FF34B0F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72DA0A56" w14:textId="6FFB2579" w:rsidR="0061516A" w:rsidRPr="008B4B5A" w:rsidRDefault="0061516A" w:rsidP="0018643F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The spelling of names, trademarks (with the trademark symbol), locations, et cetera has been checked.</w:t>
            </w:r>
          </w:p>
          <w:p w14:paraId="647E1E2E" w14:textId="77777777" w:rsidR="0061516A" w:rsidRPr="008B4B5A" w:rsidRDefault="0061516A" w:rsidP="0018643F">
            <w:pPr>
              <w:pStyle w:val="ABodyPDF"/>
              <w:rPr>
                <w:color w:val="FF0000"/>
              </w:rPr>
            </w:pPr>
          </w:p>
          <w:p w14:paraId="4AB7BB17" w14:textId="0A9C1EDF" w:rsidR="0061516A" w:rsidRPr="008B4B5A" w:rsidRDefault="0061516A" w:rsidP="0018643F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 xml:space="preserve">This includes casing and hyphenation, such as </w:t>
            </w:r>
            <w:r w:rsidRPr="008B4B5A">
              <w:rPr>
                <w:color w:val="FF0000"/>
                <w:u w:val="single"/>
              </w:rPr>
              <w:t>W</w:t>
            </w:r>
            <w:r w:rsidRPr="008B4B5A">
              <w:rPr>
                <w:color w:val="FF0000"/>
              </w:rPr>
              <w:t>hats</w:t>
            </w:r>
            <w:r w:rsidRPr="008B4B5A">
              <w:rPr>
                <w:color w:val="FF0000"/>
                <w:u w:val="single"/>
              </w:rPr>
              <w:t>A</w:t>
            </w:r>
            <w:r w:rsidRPr="008B4B5A">
              <w:rPr>
                <w:color w:val="FF0000"/>
              </w:rPr>
              <w:t xml:space="preserve">pp and </w:t>
            </w:r>
            <w:r w:rsidRPr="008B4B5A">
              <w:rPr>
                <w:color w:val="FF0000"/>
                <w:u w:val="single"/>
              </w:rPr>
              <w:t>K</w:t>
            </w:r>
            <w:r w:rsidRPr="008B4B5A">
              <w:rPr>
                <w:color w:val="FF0000"/>
              </w:rPr>
              <w:t>wa</w:t>
            </w:r>
            <w:r w:rsidRPr="008B4B5A">
              <w:rPr>
                <w:color w:val="FF0000"/>
                <w:u w:val="single"/>
              </w:rPr>
              <w:t>Z</w:t>
            </w:r>
            <w:r w:rsidRPr="008B4B5A">
              <w:rPr>
                <w:color w:val="FF0000"/>
              </w:rPr>
              <w:t>ulu-</w:t>
            </w:r>
            <w:r w:rsidRPr="008B4B5A">
              <w:rPr>
                <w:color w:val="FF0000"/>
                <w:u w:val="single"/>
              </w:rPr>
              <w:t>N</w:t>
            </w:r>
            <w:r w:rsidRPr="008B4B5A">
              <w:rPr>
                <w:color w:val="FF0000"/>
              </w:rPr>
              <w:t>atal. Note the difference between North-West University and North West province.</w:t>
            </w:r>
          </w:p>
        </w:tc>
        <w:sdt>
          <w:sdtPr>
            <w:rPr>
              <w:color w:val="FF0000"/>
            </w:rPr>
            <w:id w:val="-1366363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591380D" w14:textId="62735010" w:rsidR="0061516A" w:rsidRPr="008B4B5A" w:rsidRDefault="007972A3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sdt>
          <w:sdtPr>
            <w:rPr>
              <w:color w:val="FF0000"/>
            </w:rPr>
            <w:id w:val="-92241089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F200445" w14:textId="4509FEAD" w:rsidR="0061516A" w:rsidRPr="008B4B5A" w:rsidRDefault="007972A3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7A5091B8" w14:textId="792B43DF" w:rsidR="0061516A" w:rsidRPr="008B4B5A" w:rsidRDefault="007972A3" w:rsidP="0018643F">
            <w:pPr>
              <w:pStyle w:val="ABodyPDF"/>
              <w:rPr>
                <w:color w:val="FF0000"/>
              </w:rPr>
            </w:pPr>
            <w:r>
              <w:rPr>
                <w:color w:val="FF0000"/>
              </w:rPr>
              <w:t>NA</w:t>
            </w:r>
          </w:p>
        </w:tc>
      </w:tr>
      <w:tr w:rsidR="0061516A" w:rsidRPr="008B4B5A" w14:paraId="2510744F" w14:textId="77777777" w:rsidTr="00264F3C">
        <w:trPr>
          <w:trHeight w:val="478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2C057A61" w14:textId="1EE20423" w:rsidR="0061516A" w:rsidRPr="008B4B5A" w:rsidRDefault="0061516A" w:rsidP="0018643F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 xml:space="preserve">Titles of books, poems, longer literary works, et cetera are </w:t>
            </w:r>
            <w:proofErr w:type="spellStart"/>
            <w:r w:rsidRPr="008B4B5A">
              <w:rPr>
                <w:color w:val="FF0000"/>
              </w:rPr>
              <w:t>italicised</w:t>
            </w:r>
            <w:proofErr w:type="spellEnd"/>
            <w:r w:rsidRPr="008B4B5A">
              <w:rPr>
                <w:color w:val="FF0000"/>
              </w:rPr>
              <w:t xml:space="preserve"> if they appear in the manuscript and keywords.</w:t>
            </w:r>
          </w:p>
        </w:tc>
        <w:sdt>
          <w:sdtPr>
            <w:rPr>
              <w:color w:val="FF0000"/>
            </w:rPr>
            <w:id w:val="17305730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9349D2C" w14:textId="78DEB83A" w:rsidR="0061516A" w:rsidRPr="008B4B5A" w:rsidRDefault="0061516A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sdt>
          <w:sdtPr>
            <w:rPr>
              <w:color w:val="FF0000"/>
            </w:rPr>
            <w:id w:val="-15985898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27E9B32" w14:textId="2F9A8A01" w:rsidR="0061516A" w:rsidRPr="008B4B5A" w:rsidRDefault="0061516A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6E148A74" w14:textId="1B7B97E7" w:rsidR="0061516A" w:rsidRPr="008B4B5A" w:rsidRDefault="0061516A" w:rsidP="0018643F">
            <w:pPr>
              <w:pStyle w:val="ABodyPDF"/>
              <w:rPr>
                <w:color w:val="FF0000"/>
              </w:rPr>
            </w:pPr>
            <w:r w:rsidRPr="002C4DD7">
              <w:rPr>
                <w:color w:val="FF0000"/>
              </w:rPr>
              <w:t>NA</w:t>
            </w:r>
          </w:p>
        </w:tc>
      </w:tr>
      <w:tr w:rsidR="00B17068" w:rsidRPr="008B4B5A" w14:paraId="1D50A9F2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1DB0AC4D" w14:textId="0A8AC6C1" w:rsidR="00B17068" w:rsidRPr="008B4B5A" w:rsidRDefault="00B17068" w:rsidP="00B17068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 xml:space="preserve">Americanisms and other alternate spelling rules have been retained in official names for people and </w:t>
            </w:r>
            <w:proofErr w:type="spellStart"/>
            <w:r w:rsidRPr="008B4B5A">
              <w:rPr>
                <w:color w:val="FF0000"/>
              </w:rPr>
              <w:t>organisations</w:t>
            </w:r>
            <w:proofErr w:type="spellEnd"/>
            <w:r w:rsidRPr="008B4B5A">
              <w:rPr>
                <w:color w:val="FF0000"/>
              </w:rPr>
              <w:t xml:space="preserve"> (e.g. World Health Organization, Centers for Disease Control).</w:t>
            </w:r>
          </w:p>
        </w:tc>
        <w:sdt>
          <w:sdtPr>
            <w:rPr>
              <w:color w:val="FF0000"/>
            </w:rPr>
            <w:id w:val="-5691214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DCEBC13" w14:textId="283F63DA" w:rsidR="00B17068" w:rsidRPr="008B4B5A" w:rsidRDefault="005F06BA" w:rsidP="00B17068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sdt>
          <w:sdtPr>
            <w:rPr>
              <w:color w:val="FF0000"/>
            </w:rPr>
            <w:id w:val="-1014021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F11DDED" w14:textId="2FD2274C" w:rsidR="00B17068" w:rsidRPr="008B4B5A" w:rsidRDefault="005F06BA" w:rsidP="00B17068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0B7B8958" w14:textId="0FC14AE1" w:rsidR="00B17068" w:rsidRPr="008B4B5A" w:rsidRDefault="005F06BA" w:rsidP="00B17068">
            <w:pPr>
              <w:pStyle w:val="ABodyPDF"/>
              <w:rPr>
                <w:color w:val="FF0000"/>
              </w:rPr>
            </w:pPr>
            <w:r>
              <w:rPr>
                <w:color w:val="FF0000"/>
              </w:rPr>
              <w:t>NA</w:t>
            </w:r>
          </w:p>
        </w:tc>
      </w:tr>
      <w:tr w:rsidR="00B17068" w:rsidRPr="008B4B5A" w14:paraId="10CD680F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1F3E7C2A" w14:textId="5C18ECF5" w:rsidR="00B17068" w:rsidRPr="008B4B5A" w:rsidRDefault="00B17068" w:rsidP="00B17068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The expansion of COVID-19 is written as coronavirus disease 2019 (both the abbreviation and expansion must be checked for correctness).</w:t>
            </w:r>
          </w:p>
        </w:tc>
        <w:sdt>
          <w:sdtPr>
            <w:rPr>
              <w:color w:val="FF0000"/>
            </w:rPr>
            <w:id w:val="1104815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B2E1320" w14:textId="6D32B225" w:rsidR="00B17068" w:rsidRPr="008B4B5A" w:rsidRDefault="00534735" w:rsidP="00B17068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sdt>
          <w:sdtPr>
            <w:rPr>
              <w:color w:val="FF0000"/>
            </w:rPr>
            <w:id w:val="-134532715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1A0917B" w14:textId="65078227" w:rsidR="00B17068" w:rsidRPr="008B4B5A" w:rsidRDefault="00534735" w:rsidP="00B17068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37FA1A3D" w14:textId="60B8DAF6" w:rsidR="00B17068" w:rsidRPr="008B4B5A" w:rsidRDefault="00534735" w:rsidP="00B17068">
            <w:pPr>
              <w:pStyle w:val="ABodyPDF"/>
              <w:rPr>
                <w:color w:val="FF0000"/>
              </w:rPr>
            </w:pPr>
            <w:r>
              <w:rPr>
                <w:color w:val="FF0000"/>
              </w:rPr>
              <w:t>NA</w:t>
            </w:r>
          </w:p>
        </w:tc>
      </w:tr>
      <w:tr w:rsidR="0018643F" w:rsidRPr="00672C15" w14:paraId="460F5058" w14:textId="77777777" w:rsidTr="00264F3C">
        <w:trPr>
          <w:trHeight w:val="144"/>
        </w:trPr>
        <w:tc>
          <w:tcPr>
            <w:tcW w:w="10196" w:type="dxa"/>
            <w:gridSpan w:val="4"/>
            <w:shd w:val="clear" w:color="auto" w:fill="D9D9D9" w:themeFill="background1" w:themeFillShade="D9"/>
          </w:tcPr>
          <w:p w14:paraId="15931167" w14:textId="77777777" w:rsidR="0018643F" w:rsidRPr="00672C15" w:rsidRDefault="0018643F" w:rsidP="0018643F">
            <w:pPr>
              <w:pStyle w:val="AH1PDF"/>
            </w:pPr>
            <w:r w:rsidRPr="00672C15">
              <w:t>DIRECT QUOTATIONS</w:t>
            </w:r>
          </w:p>
        </w:tc>
      </w:tr>
      <w:tr w:rsidR="0018643F" w:rsidRPr="00672C15" w14:paraId="09EBAFCD" w14:textId="77777777" w:rsidTr="00264F3C">
        <w:trPr>
          <w:trHeight w:val="144"/>
        </w:trPr>
        <w:tc>
          <w:tcPr>
            <w:tcW w:w="7083" w:type="dxa"/>
            <w:shd w:val="clear" w:color="auto" w:fill="D9D9D9" w:themeFill="background1" w:themeFillShade="D9"/>
          </w:tcPr>
          <w:p w14:paraId="16A0713B" w14:textId="77777777" w:rsidR="0018643F" w:rsidRPr="00672C15" w:rsidRDefault="0018643F" w:rsidP="0018643F">
            <w:pPr>
              <w:spacing w:after="0" w:line="360" w:lineRule="auto"/>
              <w:rPr>
                <w:b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Remark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242493B7" w14:textId="77777777" w:rsidR="0018643F" w:rsidRPr="00672C15" w:rsidRDefault="0018643F" w:rsidP="0018643F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Ye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2A439E8F" w14:textId="77777777" w:rsidR="0018643F" w:rsidRPr="00672C15" w:rsidRDefault="0018643F" w:rsidP="0018643F">
            <w:pPr>
              <w:pStyle w:val="AH1PDF"/>
            </w:pPr>
            <w:r w:rsidRPr="00672C15">
              <w:t>No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7F26ADEF" w14:textId="77777777" w:rsidR="0018643F" w:rsidRPr="00672C15" w:rsidRDefault="0018643F" w:rsidP="0018643F">
            <w:pPr>
              <w:pStyle w:val="AH1PDF"/>
            </w:pPr>
            <w:r w:rsidRPr="00672C15">
              <w:t>In ‘no’ reason</w:t>
            </w:r>
          </w:p>
        </w:tc>
      </w:tr>
      <w:tr w:rsidR="0018643F" w:rsidRPr="00672C15" w14:paraId="66FB4070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4EFA427C" w14:textId="2352D260" w:rsidR="0018643F" w:rsidRPr="00FB4236" w:rsidRDefault="0018643F" w:rsidP="0018643F">
            <w:pPr>
              <w:pStyle w:val="ABodyPDF"/>
            </w:pPr>
            <w:r w:rsidRPr="00FB4236">
              <w:t>All quotations (short and long) are formatted correctly.</w:t>
            </w:r>
          </w:p>
        </w:tc>
        <w:sdt>
          <w:sdtPr>
            <w:id w:val="21020713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1D56908" w14:textId="27FEBABD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617335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32B5DE1" w14:textId="220AE45D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51BD51E3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5D68F507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24A1C617" w14:textId="39F076AB" w:rsidR="0018643F" w:rsidRPr="00FB4236" w:rsidRDefault="0018643F" w:rsidP="0018643F">
            <w:pPr>
              <w:pStyle w:val="ABodyPDF"/>
            </w:pPr>
            <w:r w:rsidRPr="00FB4236">
              <w:t>Single quotation (‘) marks are used for short direct quotes, as well as in both short and long direct speech (survey/interview) quotes.</w:t>
            </w:r>
          </w:p>
        </w:tc>
        <w:sdt>
          <w:sdtPr>
            <w:id w:val="112042125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D3930C0" w14:textId="556897C0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2026400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6103222" w14:textId="77777777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766009E8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7B15CCCE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4997B617" w14:textId="70528C18" w:rsidR="0018643F" w:rsidRPr="00FB4236" w:rsidRDefault="0018643F" w:rsidP="0018643F">
            <w:pPr>
              <w:pStyle w:val="ABodyPDF"/>
            </w:pPr>
            <w:r w:rsidRPr="00FB4236">
              <w:t>Double quotation marks (‘‘) are used for quotations within quotations (except in long, indented textual quotes).</w:t>
            </w:r>
          </w:p>
        </w:tc>
        <w:sdt>
          <w:sdtPr>
            <w:id w:val="13345324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C316399" w14:textId="0E497686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225065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DC6DD37" w14:textId="77777777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12171C2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443F1E99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583836C8" w14:textId="648BDD2D" w:rsidR="0018643F" w:rsidRPr="00FB4236" w:rsidRDefault="0018643F" w:rsidP="0018643F">
            <w:pPr>
              <w:pStyle w:val="ABodyPDF"/>
            </w:pPr>
            <w:r w:rsidRPr="00FB4236">
              <w:t>There is a source for each direct quote (noted according to referencing style).</w:t>
            </w:r>
          </w:p>
        </w:tc>
        <w:sdt>
          <w:sdtPr>
            <w:id w:val="-152246418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F9A8579" w14:textId="6DAC138F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51695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5FF6598" w14:textId="77777777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11E97521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20A46647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77ED90D2" w14:textId="0110EDD0" w:rsidR="0018643F" w:rsidRPr="00FB4236" w:rsidRDefault="0018643F" w:rsidP="0018643F">
            <w:pPr>
              <w:pStyle w:val="ABodyPDF"/>
            </w:pPr>
            <w:r w:rsidRPr="00FB4236">
              <w:t>All indented quotes are preceded by a colon.</w:t>
            </w:r>
          </w:p>
        </w:tc>
        <w:sdt>
          <w:sdtPr>
            <w:id w:val="141759662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FD9BF0C" w14:textId="48B5ECC3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20273657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F832BD2" w14:textId="77777777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3634BF87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6027723A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78A6E023" w14:textId="6A97FA44" w:rsidR="0018643F" w:rsidRPr="00FB4236" w:rsidRDefault="0018643F" w:rsidP="0018643F">
            <w:pPr>
              <w:pStyle w:val="ABodyPDF"/>
            </w:pPr>
            <w:r w:rsidRPr="00FB4236">
              <w:t>All indented direct participant speech quotes have at least three consistent identifiers, formatted as follows: (X, X, X).</w:t>
            </w:r>
          </w:p>
        </w:tc>
        <w:sdt>
          <w:sdtPr>
            <w:id w:val="-49557431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4F19A7F" w14:textId="700665A9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5968610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3C0D6AD" w14:textId="77777777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7F86AD7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8B4B5A" w14:paraId="343151E8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37496307" w14:textId="41C709F6" w:rsidR="0018643F" w:rsidRPr="008B4B5A" w:rsidRDefault="0018643F" w:rsidP="0018643F">
            <w:pPr>
              <w:pStyle w:val="ABodyPDF"/>
              <w:rPr>
                <w:color w:val="FF0000"/>
              </w:rPr>
            </w:pPr>
            <w:r w:rsidRPr="008B4B5A">
              <w:rPr>
                <w:color w:val="FF0000"/>
              </w:rPr>
              <w:t>Words within square brackets are italicized in indented quotes.</w:t>
            </w:r>
          </w:p>
        </w:tc>
        <w:sdt>
          <w:sdtPr>
            <w:rPr>
              <w:color w:val="FF0000"/>
            </w:rPr>
            <w:id w:val="178331063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568C389" w14:textId="185BA9D8" w:rsidR="0018643F" w:rsidRPr="008B4B5A" w:rsidRDefault="000348E1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-322502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F22225A" w14:textId="57D63F9C" w:rsidR="0018643F" w:rsidRPr="008B4B5A" w:rsidRDefault="000348E1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B8CD0C2" w14:textId="0E2ACEB1" w:rsidR="0018643F" w:rsidRPr="008B4B5A" w:rsidRDefault="0018643F" w:rsidP="0018643F">
            <w:pPr>
              <w:pStyle w:val="ABodyPDF"/>
              <w:rPr>
                <w:color w:val="FF0000"/>
              </w:rPr>
            </w:pPr>
          </w:p>
        </w:tc>
      </w:tr>
      <w:tr w:rsidR="0018643F" w:rsidRPr="00672C15" w14:paraId="3A68EEA7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  <w:vAlign w:val="center"/>
          </w:tcPr>
          <w:p w14:paraId="4FE3F3C2" w14:textId="3DCBFA08" w:rsidR="0018643F" w:rsidRPr="00FB4236" w:rsidRDefault="0018643F" w:rsidP="0018643F">
            <w:pPr>
              <w:pStyle w:val="ABodyPDF"/>
            </w:pPr>
            <w:r w:rsidRPr="00FB4236">
              <w:t>Page ranges or verses are added in brackets at the end of the indented quotation according to the AOSIS house style.</w:t>
            </w:r>
          </w:p>
        </w:tc>
        <w:sdt>
          <w:sdtPr>
            <w:id w:val="-18460108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70B48F8" w14:textId="51783A7F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3380752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6FB36BA" w14:textId="3B5F5EDB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6E6F2EF2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20B2398A" w14:textId="77777777" w:rsidTr="00264F3C">
        <w:trPr>
          <w:trHeight w:val="144"/>
        </w:trPr>
        <w:tc>
          <w:tcPr>
            <w:tcW w:w="10196" w:type="dxa"/>
            <w:gridSpan w:val="4"/>
            <w:shd w:val="clear" w:color="auto" w:fill="D9D9D9" w:themeFill="background2" w:themeFillShade="D9"/>
            <w:vAlign w:val="center"/>
          </w:tcPr>
          <w:p w14:paraId="62779594" w14:textId="7CDB2C64" w:rsidR="0018643F" w:rsidRPr="009504F9" w:rsidRDefault="0018643F" w:rsidP="0018643F">
            <w:pPr>
              <w:pStyle w:val="ABodyPDF"/>
            </w:pPr>
            <w:r>
              <w:t xml:space="preserve">                                                                                   </w:t>
            </w:r>
            <w:r w:rsidRPr="009504F9">
              <w:t>LISTS</w:t>
            </w:r>
          </w:p>
        </w:tc>
      </w:tr>
      <w:tr w:rsidR="0018643F" w:rsidRPr="00672C15" w14:paraId="4504DB3F" w14:textId="77777777" w:rsidTr="00264F3C">
        <w:trPr>
          <w:trHeight w:val="144"/>
        </w:trPr>
        <w:tc>
          <w:tcPr>
            <w:tcW w:w="7083" w:type="dxa"/>
            <w:shd w:val="clear" w:color="auto" w:fill="D9D9D9" w:themeFill="background1" w:themeFillShade="D9"/>
          </w:tcPr>
          <w:p w14:paraId="705636C0" w14:textId="77777777" w:rsidR="0018643F" w:rsidRPr="00672C15" w:rsidRDefault="0018643F" w:rsidP="0018643F">
            <w:pPr>
              <w:spacing w:after="0" w:line="360" w:lineRule="auto"/>
              <w:rPr>
                <w:b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Remark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367F58DD" w14:textId="77777777" w:rsidR="0018643F" w:rsidRPr="00672C15" w:rsidRDefault="0018643F" w:rsidP="0018643F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Ye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4E80EC87" w14:textId="77777777" w:rsidR="0018643F" w:rsidRPr="00672C15" w:rsidRDefault="0018643F" w:rsidP="0018643F">
            <w:pPr>
              <w:pStyle w:val="AH1PDF"/>
            </w:pPr>
            <w:r w:rsidRPr="00672C15">
              <w:t>No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42FED381" w14:textId="77777777" w:rsidR="0018643F" w:rsidRPr="00672C15" w:rsidRDefault="0018643F" w:rsidP="0018643F">
            <w:pPr>
              <w:pStyle w:val="AH1PDF"/>
            </w:pPr>
            <w:r w:rsidRPr="00672C15">
              <w:t>In ‘no’ reason</w:t>
            </w:r>
          </w:p>
        </w:tc>
      </w:tr>
      <w:tr w:rsidR="00621FDB" w:rsidRPr="008B4B5A" w14:paraId="600823A6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2BE59A1D" w14:textId="1C4BE5B6" w:rsidR="00621FDB" w:rsidRPr="008B4B5A" w:rsidRDefault="00621FDB" w:rsidP="00621FDB">
            <w:pPr>
              <w:spacing w:after="0" w:line="360" w:lineRule="auto"/>
              <w:rPr>
                <w:rFonts w:ascii="Gotham Book" w:hAnsi="Gotham Book" w:cs="Arial"/>
                <w:color w:val="FF0000"/>
                <w:sz w:val="18"/>
                <w:szCs w:val="18"/>
              </w:rPr>
            </w:pPr>
            <w:r w:rsidRPr="008B4B5A">
              <w:rPr>
                <w:rFonts w:ascii="Gotham Book" w:hAnsi="Gotham Book"/>
                <w:color w:val="FF0000"/>
                <w:sz w:val="18"/>
                <w:szCs w:val="18"/>
              </w:rPr>
              <w:t>All indented/display lists are introduced by a colon.</w:t>
            </w:r>
          </w:p>
        </w:tc>
        <w:sdt>
          <w:sdtPr>
            <w:rPr>
              <w:color w:val="FF0000"/>
            </w:rPr>
            <w:id w:val="91713480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2561371" w14:textId="3AD76956" w:rsidR="00621FDB" w:rsidRPr="008B4B5A" w:rsidRDefault="00E87FC4" w:rsidP="00621FDB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-8775460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B34A5C6" w14:textId="42A3FE6C" w:rsidR="00621FDB" w:rsidRPr="008B4B5A" w:rsidRDefault="00E87FC4" w:rsidP="00621FDB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DC880F6" w14:textId="22CCB382" w:rsidR="00621FDB" w:rsidRPr="008B4B5A" w:rsidRDefault="00621FDB" w:rsidP="00621FDB">
            <w:pPr>
              <w:pStyle w:val="ABodyPDF"/>
              <w:rPr>
                <w:color w:val="FF0000"/>
              </w:rPr>
            </w:pPr>
          </w:p>
        </w:tc>
      </w:tr>
      <w:tr w:rsidR="009D49E1" w:rsidRPr="008B4B5A" w14:paraId="77D84978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7845C67D" w14:textId="5F82F6F5" w:rsidR="009D49E1" w:rsidRPr="008B4B5A" w:rsidRDefault="009D49E1" w:rsidP="009D49E1">
            <w:pPr>
              <w:spacing w:after="0" w:line="360" w:lineRule="auto"/>
              <w:rPr>
                <w:rFonts w:ascii="Gotham Book" w:hAnsi="Gotham Book" w:cs="Arial"/>
                <w:color w:val="FF0000"/>
                <w:sz w:val="18"/>
                <w:szCs w:val="18"/>
              </w:rPr>
            </w:pPr>
            <w:r w:rsidRPr="008B4B5A">
              <w:rPr>
                <w:rFonts w:ascii="Gotham Book" w:hAnsi="Gotham Book"/>
                <w:color w:val="FF0000"/>
                <w:sz w:val="18"/>
                <w:szCs w:val="18"/>
              </w:rPr>
              <w:t>All lists are punctuated consistently and according to the AOSIS house style guide.</w:t>
            </w:r>
          </w:p>
        </w:tc>
        <w:sdt>
          <w:sdtPr>
            <w:rPr>
              <w:color w:val="FF0000"/>
            </w:rPr>
            <w:id w:val="172125019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7DC941C" w14:textId="53717B05" w:rsidR="009D49E1" w:rsidRPr="008B4B5A" w:rsidRDefault="00E87FC4" w:rsidP="009D49E1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-2102323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42AC2D3" w14:textId="1AE1BFE4" w:rsidR="009D49E1" w:rsidRPr="008B4B5A" w:rsidRDefault="00E87FC4" w:rsidP="009D49E1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780EB87" w14:textId="034CFCD7" w:rsidR="009D49E1" w:rsidRPr="008B4B5A" w:rsidRDefault="009D49E1" w:rsidP="009D49E1">
            <w:pPr>
              <w:pStyle w:val="ABodyPDF"/>
              <w:rPr>
                <w:color w:val="FF0000"/>
              </w:rPr>
            </w:pPr>
          </w:p>
        </w:tc>
      </w:tr>
      <w:tr w:rsidR="009D49E1" w:rsidRPr="008B4B5A" w14:paraId="25DD04F2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595D482F" w14:textId="4C6B6A0A" w:rsidR="009D49E1" w:rsidRPr="008B4B5A" w:rsidRDefault="009D49E1" w:rsidP="009D49E1">
            <w:pPr>
              <w:spacing w:after="0" w:line="360" w:lineRule="auto"/>
              <w:rPr>
                <w:rFonts w:ascii="Gotham Book" w:hAnsi="Gotham Book" w:cs="Arial"/>
                <w:color w:val="FF0000"/>
                <w:sz w:val="18"/>
                <w:szCs w:val="18"/>
              </w:rPr>
            </w:pPr>
            <w:r w:rsidRPr="008B4B5A">
              <w:rPr>
                <w:rFonts w:ascii="Gotham Book" w:hAnsi="Gotham Book"/>
                <w:color w:val="FF0000"/>
                <w:sz w:val="18"/>
                <w:szCs w:val="18"/>
              </w:rPr>
              <w:t>Lists are styled consistently throughout the text (use of colons/dashes for item ‘heads’ within list items).</w:t>
            </w:r>
          </w:p>
        </w:tc>
        <w:sdt>
          <w:sdtPr>
            <w:rPr>
              <w:color w:val="FF0000"/>
            </w:rPr>
            <w:id w:val="213166298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AA721E4" w14:textId="0279721D" w:rsidR="009D49E1" w:rsidRPr="008B4B5A" w:rsidRDefault="00E87FC4" w:rsidP="009D49E1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8216270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8CC1A78" w14:textId="38E92BB4" w:rsidR="009D49E1" w:rsidRPr="008B4B5A" w:rsidRDefault="00E87FC4" w:rsidP="009D49E1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392043FD" w14:textId="4C600AA8" w:rsidR="009D49E1" w:rsidRPr="008B4B5A" w:rsidRDefault="009D49E1" w:rsidP="009D49E1">
            <w:pPr>
              <w:pStyle w:val="ABodyPDF"/>
              <w:rPr>
                <w:color w:val="FF0000"/>
              </w:rPr>
            </w:pPr>
          </w:p>
        </w:tc>
      </w:tr>
      <w:tr w:rsidR="009D49E1" w:rsidRPr="008B4B5A" w14:paraId="02E9D568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6CF4AAFA" w14:textId="0D76F795" w:rsidR="009D49E1" w:rsidRPr="008B4B5A" w:rsidRDefault="009D49E1" w:rsidP="009D49E1">
            <w:pPr>
              <w:spacing w:after="0" w:line="360" w:lineRule="auto"/>
              <w:rPr>
                <w:rFonts w:ascii="Gotham Book" w:hAnsi="Gotham Book" w:cs="Arial"/>
                <w:color w:val="FF0000"/>
                <w:sz w:val="18"/>
                <w:szCs w:val="18"/>
              </w:rPr>
            </w:pPr>
            <w:r w:rsidRPr="008B4B5A">
              <w:rPr>
                <w:rFonts w:ascii="Gotham Book" w:hAnsi="Gotham Book"/>
                <w:color w:val="FF0000"/>
                <w:sz w:val="18"/>
                <w:szCs w:val="18"/>
              </w:rPr>
              <w:t>Lists use the ‘1.’ format for numbered, indented list items, standard bullet points for bulleted lists, and (1) for numbered run-on lists.</w:t>
            </w:r>
          </w:p>
        </w:tc>
        <w:sdt>
          <w:sdtPr>
            <w:rPr>
              <w:color w:val="FF0000"/>
            </w:rPr>
            <w:id w:val="144535162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150380D" w14:textId="1712BAB6" w:rsidR="009D49E1" w:rsidRPr="008B4B5A" w:rsidRDefault="00E87FC4" w:rsidP="009D49E1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9695635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D830EAE" w14:textId="415DE6C0" w:rsidR="009D49E1" w:rsidRPr="008B4B5A" w:rsidRDefault="00E87FC4" w:rsidP="009D49E1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27D71FC0" w14:textId="663C6033" w:rsidR="009D49E1" w:rsidRPr="008B4B5A" w:rsidRDefault="009D49E1" w:rsidP="009D49E1">
            <w:pPr>
              <w:pStyle w:val="ABodyPDF"/>
              <w:rPr>
                <w:color w:val="FF0000"/>
              </w:rPr>
            </w:pPr>
          </w:p>
        </w:tc>
      </w:tr>
      <w:tr w:rsidR="009D49E1" w:rsidRPr="008B4B5A" w14:paraId="0604F5B1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0109590B" w14:textId="011C9371" w:rsidR="009D49E1" w:rsidRPr="008B4B5A" w:rsidRDefault="009D49E1" w:rsidP="009D49E1">
            <w:pPr>
              <w:spacing w:after="0" w:line="360" w:lineRule="auto"/>
              <w:rPr>
                <w:rFonts w:ascii="Gotham Book" w:hAnsi="Gotham Book" w:cs="Arial"/>
                <w:color w:val="FF0000"/>
                <w:sz w:val="18"/>
                <w:szCs w:val="18"/>
              </w:rPr>
            </w:pPr>
            <w:r w:rsidRPr="008B4B5A">
              <w:rPr>
                <w:rFonts w:ascii="Gotham Book" w:hAnsi="Gotham Book"/>
                <w:color w:val="FF0000"/>
                <w:sz w:val="18"/>
                <w:szCs w:val="18"/>
              </w:rPr>
              <w:t>Lists within lists have been avoided.</w:t>
            </w:r>
          </w:p>
        </w:tc>
        <w:sdt>
          <w:sdtPr>
            <w:rPr>
              <w:color w:val="FF0000"/>
            </w:rPr>
            <w:id w:val="-7883136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EA99BD0" w14:textId="05600A28" w:rsidR="009D49E1" w:rsidRPr="008B4B5A" w:rsidRDefault="00E87FC4" w:rsidP="009D49E1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197287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BCB69D5" w14:textId="4C7B3712" w:rsidR="009D49E1" w:rsidRPr="008B4B5A" w:rsidRDefault="00E87FC4" w:rsidP="009D49E1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35A7EB91" w14:textId="4C6EA3AB" w:rsidR="009D49E1" w:rsidRPr="008B4B5A" w:rsidRDefault="009D49E1" w:rsidP="009D49E1">
            <w:pPr>
              <w:pStyle w:val="ABodyPDF"/>
              <w:rPr>
                <w:color w:val="FF0000"/>
              </w:rPr>
            </w:pPr>
          </w:p>
        </w:tc>
      </w:tr>
      <w:tr w:rsidR="0018643F" w:rsidRPr="00672C15" w14:paraId="7C8B8B97" w14:textId="77777777" w:rsidTr="00264F3C">
        <w:trPr>
          <w:trHeight w:val="144"/>
        </w:trPr>
        <w:tc>
          <w:tcPr>
            <w:tcW w:w="10196" w:type="dxa"/>
            <w:gridSpan w:val="4"/>
            <w:shd w:val="clear" w:color="auto" w:fill="D9D9D9" w:themeFill="background2" w:themeFillShade="D9"/>
            <w:vAlign w:val="center"/>
          </w:tcPr>
          <w:p w14:paraId="4E50604F" w14:textId="39F2735E" w:rsidR="0018643F" w:rsidRPr="009C542D" w:rsidRDefault="0018643F" w:rsidP="0018643F">
            <w:pPr>
              <w:pStyle w:val="ABodyPDF"/>
            </w:pPr>
            <w:r w:rsidRPr="009C542D">
              <w:t>ABBREVIATIONS</w:t>
            </w:r>
          </w:p>
        </w:tc>
      </w:tr>
      <w:tr w:rsidR="0018643F" w:rsidRPr="00672C15" w14:paraId="1193E964" w14:textId="77777777" w:rsidTr="00264F3C">
        <w:trPr>
          <w:trHeight w:val="144"/>
        </w:trPr>
        <w:tc>
          <w:tcPr>
            <w:tcW w:w="7083" w:type="dxa"/>
            <w:shd w:val="clear" w:color="auto" w:fill="D9D9D9" w:themeFill="background1" w:themeFillShade="D9"/>
          </w:tcPr>
          <w:p w14:paraId="63E98DBD" w14:textId="77777777" w:rsidR="0018643F" w:rsidRPr="00672C15" w:rsidRDefault="0018643F" w:rsidP="0018643F">
            <w:pPr>
              <w:spacing w:after="0" w:line="360" w:lineRule="auto"/>
              <w:rPr>
                <w:b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Remark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11EF7816" w14:textId="77777777" w:rsidR="0018643F" w:rsidRPr="00672C15" w:rsidRDefault="0018643F" w:rsidP="0018643F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Ye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2ADE911A" w14:textId="77777777" w:rsidR="0018643F" w:rsidRPr="00672C15" w:rsidRDefault="0018643F" w:rsidP="0018643F">
            <w:pPr>
              <w:pStyle w:val="AH1PDF"/>
            </w:pPr>
            <w:r w:rsidRPr="00672C15">
              <w:t>No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37715342" w14:textId="77777777" w:rsidR="0018643F" w:rsidRPr="00672C15" w:rsidRDefault="0018643F" w:rsidP="0018643F">
            <w:pPr>
              <w:pStyle w:val="AH1PDF"/>
            </w:pPr>
            <w:r w:rsidRPr="00672C15">
              <w:t>In ‘no’ reason</w:t>
            </w:r>
          </w:p>
        </w:tc>
      </w:tr>
      <w:tr w:rsidR="0018643F" w:rsidRPr="008B4B5A" w14:paraId="211E2EA5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26C7C28A" w14:textId="0652DA08" w:rsidR="0018643F" w:rsidRPr="008B4B5A" w:rsidRDefault="0018643F" w:rsidP="0018643F">
            <w:pPr>
              <w:spacing w:after="0" w:line="360" w:lineRule="auto"/>
              <w:rPr>
                <w:rFonts w:asciiTheme="minorHAnsi" w:hAnsiTheme="minorHAnsi"/>
                <w:bCs/>
                <w:color w:val="FF0000"/>
                <w:sz w:val="18"/>
                <w:szCs w:val="18"/>
              </w:rPr>
            </w:pPr>
            <w:r w:rsidRPr="008B4B5A">
              <w:rPr>
                <w:rFonts w:asciiTheme="minorHAnsi" w:hAnsiTheme="minorHAnsi"/>
                <w:bCs/>
                <w:color w:val="FF0000"/>
                <w:sz w:val="18"/>
                <w:szCs w:val="18"/>
              </w:rPr>
              <w:t>Latin abbreviations appear in brackets, un-italicised and end in a full stop (i.e.; et al.; cf.; ff.; and f.).</w:t>
            </w:r>
          </w:p>
        </w:tc>
        <w:sdt>
          <w:sdtPr>
            <w:rPr>
              <w:color w:val="FF0000"/>
            </w:rPr>
            <w:id w:val="-161606153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87EF695" w14:textId="58500801" w:rsidR="0018643F" w:rsidRPr="008B4B5A" w:rsidRDefault="0033544F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103536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9C692CA" w14:textId="3EE9110E" w:rsidR="0018643F" w:rsidRPr="008B4B5A" w:rsidRDefault="0033544F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71FA0EFF" w14:textId="1624FBD2" w:rsidR="0018643F" w:rsidRPr="008B4B5A" w:rsidRDefault="0018643F" w:rsidP="0018643F">
            <w:pPr>
              <w:pStyle w:val="ABodyPDF"/>
              <w:rPr>
                <w:color w:val="FF0000"/>
              </w:rPr>
            </w:pPr>
          </w:p>
        </w:tc>
      </w:tr>
      <w:tr w:rsidR="0018643F" w:rsidRPr="008B4B5A" w14:paraId="32039E11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1EFDA8C1" w14:textId="3F013523" w:rsidR="0018643F" w:rsidRPr="008B4B5A" w:rsidRDefault="0018643F" w:rsidP="0018643F">
            <w:pPr>
              <w:spacing w:after="0" w:line="360" w:lineRule="auto"/>
              <w:rPr>
                <w:rFonts w:asciiTheme="minorHAnsi" w:hAnsiTheme="minorHAnsi"/>
                <w:bCs/>
                <w:color w:val="FF0000"/>
                <w:sz w:val="18"/>
                <w:szCs w:val="18"/>
              </w:rPr>
            </w:pPr>
            <w:r w:rsidRPr="008B4B5A">
              <w:rPr>
                <w:rFonts w:asciiTheme="minorHAnsi" w:hAnsiTheme="minorHAnsi"/>
                <w:bCs/>
                <w:color w:val="FF0000"/>
                <w:sz w:val="18"/>
                <w:szCs w:val="18"/>
              </w:rPr>
              <w:lastRenderedPageBreak/>
              <w:t>Bible book names have been correctly abbreviated when referred to in brackets and in accordance with the AOSIS house style (and written out in full in run-on text).</w:t>
            </w:r>
          </w:p>
        </w:tc>
        <w:sdt>
          <w:sdtPr>
            <w:rPr>
              <w:color w:val="FF0000"/>
            </w:rPr>
            <w:id w:val="10045541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43FBB00" w14:textId="52D3A81F" w:rsidR="0018643F" w:rsidRPr="008B4B5A" w:rsidRDefault="000348E1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sdt>
          <w:sdtPr>
            <w:rPr>
              <w:color w:val="FF0000"/>
            </w:rPr>
            <w:id w:val="-107805380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BF59C09" w14:textId="503E99CC" w:rsidR="0018643F" w:rsidRPr="008B4B5A" w:rsidRDefault="000348E1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386FBF1D" w14:textId="53E80743" w:rsidR="0018643F" w:rsidRPr="008B4B5A" w:rsidRDefault="000348E1" w:rsidP="0018643F">
            <w:pPr>
              <w:pStyle w:val="ABodyPDF"/>
              <w:rPr>
                <w:color w:val="FF0000"/>
              </w:rPr>
            </w:pPr>
            <w:r>
              <w:rPr>
                <w:color w:val="FF0000"/>
              </w:rPr>
              <w:t>N</w:t>
            </w:r>
            <w:r w:rsidR="00BF3334">
              <w:rPr>
                <w:color w:val="FF0000"/>
              </w:rPr>
              <w:t>A</w:t>
            </w:r>
          </w:p>
        </w:tc>
      </w:tr>
      <w:tr w:rsidR="0018643F" w:rsidRPr="008B4B5A" w14:paraId="50BA63FF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01F61008" w14:textId="2C6052BD" w:rsidR="0018643F" w:rsidRPr="008B4B5A" w:rsidRDefault="0018643F" w:rsidP="0018643F">
            <w:pPr>
              <w:spacing w:after="0" w:line="360" w:lineRule="auto"/>
              <w:rPr>
                <w:rFonts w:asciiTheme="minorHAnsi" w:hAnsiTheme="minorHAnsi"/>
                <w:bCs/>
                <w:color w:val="FF0000"/>
                <w:sz w:val="18"/>
                <w:szCs w:val="18"/>
              </w:rPr>
            </w:pPr>
            <w:r w:rsidRPr="008B4B5A">
              <w:rPr>
                <w:rFonts w:asciiTheme="minorHAnsi" w:hAnsiTheme="minorHAnsi"/>
                <w:bCs/>
                <w:color w:val="FF0000"/>
                <w:sz w:val="18"/>
                <w:szCs w:val="18"/>
              </w:rPr>
              <w:t>All abbreviations have been explained/expanded on first mention (explained once in the abstract and once in the body of the manuscript) and have been used consistently throughout.</w:t>
            </w:r>
          </w:p>
        </w:tc>
        <w:sdt>
          <w:sdtPr>
            <w:rPr>
              <w:color w:val="FF0000"/>
            </w:rPr>
            <w:id w:val="-161650562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7D1B089" w14:textId="66139AEA" w:rsidR="0018643F" w:rsidRPr="008B4B5A" w:rsidRDefault="00293890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1934395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26E695E" w14:textId="1D6DAC47" w:rsidR="0018643F" w:rsidRPr="008B4B5A" w:rsidRDefault="0018643F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0CCED5B" w14:textId="19C70A05" w:rsidR="0018643F" w:rsidRPr="008B4B5A" w:rsidRDefault="0018643F" w:rsidP="0018643F">
            <w:pPr>
              <w:pStyle w:val="ABodyPDF"/>
              <w:rPr>
                <w:color w:val="FF0000"/>
              </w:rPr>
            </w:pPr>
          </w:p>
        </w:tc>
      </w:tr>
      <w:tr w:rsidR="0018643F" w:rsidRPr="00672C15" w14:paraId="7D7F5B97" w14:textId="77777777" w:rsidTr="00264F3C">
        <w:trPr>
          <w:trHeight w:val="144"/>
        </w:trPr>
        <w:tc>
          <w:tcPr>
            <w:tcW w:w="10196" w:type="dxa"/>
            <w:gridSpan w:val="4"/>
            <w:shd w:val="clear" w:color="auto" w:fill="D9D9D9" w:themeFill="background2" w:themeFillShade="D9"/>
            <w:vAlign w:val="center"/>
          </w:tcPr>
          <w:p w14:paraId="605023EE" w14:textId="1EC3378C" w:rsidR="0018643F" w:rsidRPr="009C542D" w:rsidRDefault="0018643F" w:rsidP="0018643F">
            <w:pPr>
              <w:pStyle w:val="ABodyPDF"/>
              <w:rPr>
                <w:b/>
                <w:bCs/>
              </w:rPr>
            </w:pPr>
            <w:r w:rsidRPr="009C542D">
              <w:t>NUMBERS, DATES AND UNITS</w:t>
            </w:r>
          </w:p>
        </w:tc>
      </w:tr>
      <w:tr w:rsidR="0018643F" w:rsidRPr="00672C15" w14:paraId="57FFA839" w14:textId="77777777" w:rsidTr="00264F3C">
        <w:trPr>
          <w:trHeight w:val="144"/>
        </w:trPr>
        <w:tc>
          <w:tcPr>
            <w:tcW w:w="7083" w:type="dxa"/>
            <w:shd w:val="clear" w:color="auto" w:fill="D9D9D9" w:themeFill="background1" w:themeFillShade="D9"/>
          </w:tcPr>
          <w:p w14:paraId="78C2581B" w14:textId="77777777" w:rsidR="0018643F" w:rsidRPr="00672C15" w:rsidRDefault="0018643F" w:rsidP="0018643F">
            <w:pPr>
              <w:spacing w:after="0" w:line="360" w:lineRule="auto"/>
              <w:rPr>
                <w:b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Remark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2BB0090" w14:textId="77777777" w:rsidR="0018643F" w:rsidRPr="00672C15" w:rsidRDefault="0018643F" w:rsidP="0018643F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Ye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6B117EC9" w14:textId="77777777" w:rsidR="0018643F" w:rsidRPr="00672C15" w:rsidRDefault="0018643F" w:rsidP="0018643F">
            <w:pPr>
              <w:pStyle w:val="AH1PDF"/>
            </w:pPr>
            <w:r w:rsidRPr="00672C15">
              <w:t>No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1939C322" w14:textId="77777777" w:rsidR="0018643F" w:rsidRPr="00672C15" w:rsidRDefault="0018643F" w:rsidP="0018643F">
            <w:pPr>
              <w:pStyle w:val="AH1PDF"/>
            </w:pPr>
            <w:r w:rsidRPr="00672C15">
              <w:t>In ‘no’ reason</w:t>
            </w:r>
          </w:p>
        </w:tc>
      </w:tr>
      <w:tr w:rsidR="0018643F" w:rsidRPr="008B4B5A" w14:paraId="647B132F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6D1CD46B" w14:textId="77777777" w:rsidR="0018643F" w:rsidRPr="008B4B5A" w:rsidRDefault="0018643F" w:rsidP="0018643F">
            <w:pPr>
              <w:spacing w:after="0" w:line="360" w:lineRule="auto"/>
              <w:rPr>
                <w:rFonts w:asciiTheme="minorHAnsi" w:hAnsiTheme="minorHAnsi"/>
                <w:bCs/>
                <w:color w:val="FF0000"/>
                <w:sz w:val="18"/>
                <w:szCs w:val="18"/>
              </w:rPr>
            </w:pPr>
            <w:r w:rsidRPr="008B4B5A">
              <w:rPr>
                <w:rFonts w:asciiTheme="minorHAnsi" w:hAnsiTheme="minorHAnsi"/>
                <w:bCs/>
                <w:color w:val="FF0000"/>
                <w:sz w:val="18"/>
                <w:szCs w:val="18"/>
              </w:rPr>
              <w:t xml:space="preserve">Numbers less than 10 are written out in full. </w:t>
            </w:r>
          </w:p>
          <w:p w14:paraId="28B9B08B" w14:textId="77777777" w:rsidR="0018643F" w:rsidRPr="008B4B5A" w:rsidRDefault="0018643F" w:rsidP="0018643F">
            <w:pPr>
              <w:spacing w:after="0" w:line="360" w:lineRule="auto"/>
              <w:rPr>
                <w:rFonts w:asciiTheme="minorHAnsi" w:hAnsiTheme="minorHAnsi"/>
                <w:bCs/>
                <w:color w:val="FF0000"/>
                <w:sz w:val="18"/>
                <w:szCs w:val="18"/>
              </w:rPr>
            </w:pPr>
          </w:p>
          <w:p w14:paraId="7DC2CA86" w14:textId="4CB0765D" w:rsidR="0018643F" w:rsidRPr="008B4B5A" w:rsidRDefault="0018643F" w:rsidP="0018643F">
            <w:pPr>
              <w:spacing w:after="0" w:line="360" w:lineRule="auto"/>
              <w:rPr>
                <w:rFonts w:asciiTheme="minorHAnsi" w:hAnsiTheme="minorHAnsi" w:cs="Arial"/>
                <w:color w:val="FF0000"/>
                <w:sz w:val="18"/>
                <w:szCs w:val="18"/>
              </w:rPr>
            </w:pPr>
            <w:r w:rsidRPr="008B4B5A">
              <w:rPr>
                <w:rFonts w:asciiTheme="minorHAnsi" w:hAnsiTheme="minorHAnsi"/>
                <w:bCs/>
                <w:color w:val="FF0000"/>
                <w:sz w:val="18"/>
                <w:szCs w:val="18"/>
              </w:rPr>
              <w:t>This does not apply to Bible book references, medical articles, or within ranges/comparisons containing larger numbers.</w:t>
            </w:r>
          </w:p>
        </w:tc>
        <w:sdt>
          <w:sdtPr>
            <w:rPr>
              <w:color w:val="FF0000"/>
            </w:rPr>
            <w:id w:val="-143743416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4E06367" w14:textId="1FCB3949" w:rsidR="0018643F" w:rsidRPr="008B4B5A" w:rsidRDefault="00B310FC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656657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F522F7A" w14:textId="77777777" w:rsidR="0018643F" w:rsidRPr="008B4B5A" w:rsidRDefault="0018643F" w:rsidP="0018643F">
                <w:pPr>
                  <w:pStyle w:val="ABodyPDF"/>
                  <w:rPr>
                    <w:color w:val="FF0000"/>
                  </w:rPr>
                </w:pPr>
                <w:r w:rsidRPr="008B4B5A"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2EF4129E" w14:textId="77777777" w:rsidR="0018643F" w:rsidRPr="008B4B5A" w:rsidRDefault="0018643F" w:rsidP="0018643F">
            <w:pPr>
              <w:pStyle w:val="ABodyPDF"/>
              <w:rPr>
                <w:color w:val="FF0000"/>
              </w:rPr>
            </w:pPr>
          </w:p>
        </w:tc>
      </w:tr>
      <w:tr w:rsidR="0018643F" w:rsidRPr="008B4B5A" w14:paraId="3523BBD3" w14:textId="77777777" w:rsidTr="00CA1E6C">
        <w:trPr>
          <w:trHeight w:val="902"/>
        </w:trPr>
        <w:tc>
          <w:tcPr>
            <w:tcW w:w="7083" w:type="dxa"/>
            <w:shd w:val="clear" w:color="auto" w:fill="F2F2F2" w:themeFill="background2" w:themeFillShade="F2"/>
          </w:tcPr>
          <w:p w14:paraId="52CC820B" w14:textId="606D59BC" w:rsidR="0018643F" w:rsidRPr="008B4B5A" w:rsidRDefault="0018643F" w:rsidP="0018643F">
            <w:pPr>
              <w:spacing w:after="0" w:line="360" w:lineRule="auto"/>
              <w:rPr>
                <w:rFonts w:asciiTheme="minorHAnsi" w:hAnsiTheme="minorHAnsi" w:cs="Arial"/>
                <w:color w:val="FF0000"/>
                <w:sz w:val="18"/>
                <w:szCs w:val="18"/>
                <w:highlight w:val="yellow"/>
              </w:rPr>
            </w:pPr>
            <w:r w:rsidRPr="008B4B5A">
              <w:rPr>
                <w:rFonts w:asciiTheme="minorHAnsi" w:hAnsiTheme="minorHAnsi"/>
                <w:bCs/>
                <w:color w:val="FF0000"/>
                <w:sz w:val="18"/>
                <w:szCs w:val="18"/>
              </w:rPr>
              <w:t>All dates have been written in the correct format, with double-digit numbers (i.e. 05 August 1964).</w:t>
            </w:r>
          </w:p>
        </w:tc>
        <w:sdt>
          <w:sdtPr>
            <w:rPr>
              <w:color w:val="FF0000"/>
            </w:rPr>
            <w:id w:val="-105338119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AA5CB39" w14:textId="16A0DBA0" w:rsidR="0018643F" w:rsidRPr="008B4B5A" w:rsidRDefault="00B310FC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-1306087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571FA6A" w14:textId="1632842A" w:rsidR="0018643F" w:rsidRPr="008B4B5A" w:rsidRDefault="0018643F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50A06A88" w14:textId="3988E783" w:rsidR="0018643F" w:rsidRPr="008B4B5A" w:rsidRDefault="0018643F" w:rsidP="0018643F">
            <w:pPr>
              <w:pStyle w:val="ABodyPDF"/>
              <w:rPr>
                <w:color w:val="FF0000"/>
              </w:rPr>
            </w:pPr>
          </w:p>
        </w:tc>
      </w:tr>
      <w:tr w:rsidR="0080454F" w:rsidRPr="008B4B5A" w14:paraId="7586F85B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79EAFA69" w14:textId="4094CCF9" w:rsidR="0080454F" w:rsidRPr="008B4B5A" w:rsidRDefault="0080454F" w:rsidP="0018643F">
            <w:pPr>
              <w:spacing w:after="0" w:line="360" w:lineRule="auto"/>
              <w:rPr>
                <w:rFonts w:asciiTheme="minorHAnsi" w:hAnsiTheme="minorHAnsi" w:cs="Arial"/>
                <w:color w:val="FF0000"/>
                <w:sz w:val="18"/>
                <w:szCs w:val="18"/>
              </w:rPr>
            </w:pPr>
            <w:r w:rsidRPr="008B4B5A">
              <w:rPr>
                <w:rFonts w:asciiTheme="minorHAnsi" w:hAnsiTheme="minorHAnsi"/>
                <w:bCs/>
                <w:color w:val="FF0000"/>
                <w:sz w:val="18"/>
                <w:szCs w:val="18"/>
              </w:rPr>
              <w:t>The 24-hour clock is used (e.g. 16:45 as opposed to 4:45 PM).</w:t>
            </w:r>
          </w:p>
        </w:tc>
        <w:sdt>
          <w:sdtPr>
            <w:rPr>
              <w:color w:val="FF0000"/>
            </w:rPr>
            <w:id w:val="6217258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69585E1" w14:textId="7101D136" w:rsidR="0080454F" w:rsidRPr="008B4B5A" w:rsidRDefault="00F32C84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sdt>
          <w:sdtPr>
            <w:rPr>
              <w:color w:val="FF0000"/>
            </w:rPr>
            <w:id w:val="-4144627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13DECC4" w14:textId="1C5FCFF7" w:rsidR="0080454F" w:rsidRPr="008B4B5A" w:rsidRDefault="00F32C84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6FB107D9" w14:textId="658CC455" w:rsidR="0080454F" w:rsidRPr="008B4B5A" w:rsidRDefault="00F32C84" w:rsidP="0018643F">
            <w:pPr>
              <w:pStyle w:val="ABodyPDF"/>
              <w:rPr>
                <w:color w:val="FF0000"/>
              </w:rPr>
            </w:pPr>
            <w:r>
              <w:rPr>
                <w:color w:val="FF0000"/>
              </w:rPr>
              <w:t>NA</w:t>
            </w:r>
          </w:p>
        </w:tc>
      </w:tr>
      <w:tr w:rsidR="009D49E1" w:rsidRPr="008B4B5A" w14:paraId="1AD5AD90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35FCFA79" w14:textId="35C2E281" w:rsidR="009D49E1" w:rsidRPr="008B4B5A" w:rsidRDefault="009D49E1" w:rsidP="009D49E1">
            <w:pPr>
              <w:spacing w:after="0" w:line="360" w:lineRule="auto"/>
              <w:rPr>
                <w:rFonts w:asciiTheme="minorHAnsi" w:hAnsiTheme="minorHAnsi" w:cs="Arial"/>
                <w:color w:val="FF0000"/>
                <w:sz w:val="18"/>
                <w:szCs w:val="18"/>
              </w:rPr>
            </w:pPr>
            <w:r w:rsidRPr="008B4B5A">
              <w:rPr>
                <w:rFonts w:asciiTheme="minorHAnsi" w:hAnsiTheme="minorHAnsi"/>
                <w:bCs/>
                <w:color w:val="FF0000"/>
                <w:sz w:val="18"/>
                <w:szCs w:val="18"/>
              </w:rPr>
              <w:t>All units have been converted to appropriate SI units.</w:t>
            </w:r>
          </w:p>
        </w:tc>
        <w:sdt>
          <w:sdtPr>
            <w:rPr>
              <w:color w:val="FF0000"/>
            </w:rPr>
            <w:id w:val="-1411075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521D297" w14:textId="110488F8" w:rsidR="009D49E1" w:rsidRPr="008B4B5A" w:rsidRDefault="009D49E1" w:rsidP="009D49E1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sdt>
          <w:sdtPr>
            <w:rPr>
              <w:color w:val="FF0000"/>
            </w:rPr>
            <w:id w:val="126989706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D98D481" w14:textId="68F1974B" w:rsidR="009D49E1" w:rsidRPr="008B4B5A" w:rsidRDefault="009D49E1" w:rsidP="009D49E1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2B1D370D" w14:textId="5C6C198C" w:rsidR="009D49E1" w:rsidRPr="008B4B5A" w:rsidRDefault="009D49E1" w:rsidP="009D49E1">
            <w:pPr>
              <w:pStyle w:val="ABodyPDF"/>
              <w:rPr>
                <w:color w:val="FF0000"/>
              </w:rPr>
            </w:pPr>
            <w:r w:rsidRPr="005A43E4">
              <w:rPr>
                <w:color w:val="FF0000"/>
              </w:rPr>
              <w:t>NA</w:t>
            </w:r>
          </w:p>
        </w:tc>
      </w:tr>
      <w:tr w:rsidR="009D49E1" w:rsidRPr="008B4B5A" w14:paraId="66694CEA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5C18D9C4" w14:textId="26AD3FCD" w:rsidR="009D49E1" w:rsidRPr="008B4B5A" w:rsidRDefault="009D49E1" w:rsidP="009D49E1">
            <w:pPr>
              <w:spacing w:after="0" w:line="360" w:lineRule="auto"/>
              <w:rPr>
                <w:rFonts w:asciiTheme="minorHAnsi" w:hAnsiTheme="minorHAnsi" w:cs="Arial"/>
                <w:color w:val="FF0000"/>
                <w:sz w:val="18"/>
                <w:szCs w:val="18"/>
              </w:rPr>
            </w:pPr>
            <w:r w:rsidRPr="008B4B5A">
              <w:rPr>
                <w:rFonts w:asciiTheme="minorHAnsi" w:hAnsiTheme="minorHAnsi"/>
                <w:bCs/>
                <w:color w:val="FF0000"/>
                <w:sz w:val="18"/>
                <w:szCs w:val="18"/>
              </w:rPr>
              <w:t>When using two or more quantities, the symbol has been repeated (e.g. 6 km – 9 km).</w:t>
            </w:r>
          </w:p>
        </w:tc>
        <w:sdt>
          <w:sdtPr>
            <w:rPr>
              <w:color w:val="FF0000"/>
            </w:rPr>
            <w:id w:val="1748459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0670B1F" w14:textId="184C684D" w:rsidR="009D49E1" w:rsidRPr="008B4B5A" w:rsidRDefault="009D49E1" w:rsidP="009D49E1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sdt>
          <w:sdtPr>
            <w:rPr>
              <w:color w:val="FF0000"/>
            </w:rPr>
            <w:id w:val="18225571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C228119" w14:textId="3A352072" w:rsidR="009D49E1" w:rsidRPr="008B4B5A" w:rsidRDefault="009D49E1" w:rsidP="009D49E1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62BF77F1" w14:textId="3A1CEFEB" w:rsidR="009D49E1" w:rsidRPr="008B4B5A" w:rsidRDefault="009D49E1" w:rsidP="009D49E1">
            <w:pPr>
              <w:pStyle w:val="ABodyPDF"/>
              <w:rPr>
                <w:color w:val="FF0000"/>
              </w:rPr>
            </w:pPr>
            <w:r w:rsidRPr="005A43E4">
              <w:rPr>
                <w:color w:val="FF0000"/>
              </w:rPr>
              <w:t>NA</w:t>
            </w:r>
          </w:p>
        </w:tc>
      </w:tr>
      <w:tr w:rsidR="009D49E1" w:rsidRPr="008B4B5A" w14:paraId="33A65FEE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4519A4A7" w14:textId="22921EE2" w:rsidR="009D49E1" w:rsidRPr="008B4B5A" w:rsidRDefault="009D49E1" w:rsidP="009D49E1">
            <w:pPr>
              <w:spacing w:after="0" w:line="360" w:lineRule="auto"/>
              <w:rPr>
                <w:rFonts w:asciiTheme="minorHAnsi" w:hAnsiTheme="minorHAnsi" w:cs="Arial"/>
                <w:color w:val="FF0000"/>
                <w:sz w:val="18"/>
                <w:szCs w:val="18"/>
              </w:rPr>
            </w:pPr>
            <w:r w:rsidRPr="008B4B5A">
              <w:rPr>
                <w:rFonts w:asciiTheme="minorHAnsi" w:hAnsiTheme="minorHAnsi"/>
                <w:bCs/>
                <w:color w:val="FF0000"/>
                <w:sz w:val="18"/>
                <w:szCs w:val="18"/>
              </w:rPr>
              <w:t>When using quantities, a ‘thin space’ is used between the number and unit.</w:t>
            </w:r>
          </w:p>
        </w:tc>
        <w:sdt>
          <w:sdtPr>
            <w:rPr>
              <w:color w:val="FF0000"/>
            </w:rPr>
            <w:id w:val="618720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3CE799B" w14:textId="71EC5DEC" w:rsidR="009D49E1" w:rsidRPr="008B4B5A" w:rsidRDefault="009D49E1" w:rsidP="009D49E1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sdt>
          <w:sdtPr>
            <w:rPr>
              <w:color w:val="FF0000"/>
            </w:rPr>
            <w:id w:val="119141690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31BE81B" w14:textId="46EB4EDA" w:rsidR="009D49E1" w:rsidRPr="008B4B5A" w:rsidRDefault="00991F4C" w:rsidP="009D49E1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00A42183" w14:textId="032CDEF8" w:rsidR="009D49E1" w:rsidRPr="008B4B5A" w:rsidRDefault="009D49E1" w:rsidP="009D49E1">
            <w:pPr>
              <w:pStyle w:val="ABodyPDF"/>
              <w:rPr>
                <w:color w:val="FF0000"/>
              </w:rPr>
            </w:pPr>
            <w:r w:rsidRPr="005A43E4">
              <w:rPr>
                <w:color w:val="FF0000"/>
              </w:rPr>
              <w:t>NA</w:t>
            </w:r>
          </w:p>
        </w:tc>
      </w:tr>
      <w:tr w:rsidR="00A7797F" w:rsidRPr="008B4B5A" w14:paraId="5A50D36A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77552B5D" w14:textId="7D7D8079" w:rsidR="00A7797F" w:rsidRPr="008B4B5A" w:rsidRDefault="00A7797F" w:rsidP="00A7797F">
            <w:pPr>
              <w:spacing w:after="0" w:line="360" w:lineRule="auto"/>
              <w:rPr>
                <w:rFonts w:asciiTheme="minorHAnsi" w:hAnsiTheme="minorHAnsi" w:cs="Arial"/>
                <w:color w:val="FF0000"/>
                <w:sz w:val="18"/>
                <w:szCs w:val="18"/>
              </w:rPr>
            </w:pPr>
            <w:r w:rsidRPr="008B4B5A">
              <w:rPr>
                <w:rFonts w:asciiTheme="minorHAnsi" w:hAnsiTheme="minorHAnsi"/>
                <w:bCs/>
                <w:color w:val="FF0000"/>
                <w:sz w:val="18"/>
                <w:szCs w:val="18"/>
              </w:rPr>
              <w:t>References to centuries appear in the following format: the 10th</w:t>
            </w:r>
            <w:r w:rsidRPr="008B4B5A">
              <w:rPr>
                <w:rFonts w:asciiTheme="minorHAnsi" w:hAnsiTheme="minorHAnsi"/>
                <w:bCs/>
                <w:color w:val="FF0000"/>
                <w:sz w:val="18"/>
                <w:szCs w:val="18"/>
                <w:vertAlign w:val="superscript"/>
              </w:rPr>
              <w:t xml:space="preserve"> </w:t>
            </w:r>
            <w:r w:rsidRPr="008B4B5A">
              <w:rPr>
                <w:rFonts w:asciiTheme="minorHAnsi" w:hAnsiTheme="minorHAnsi"/>
                <w:bCs/>
                <w:color w:val="FF0000"/>
                <w:sz w:val="18"/>
                <w:szCs w:val="18"/>
              </w:rPr>
              <w:t>century. Note that ‘</w:t>
            </w:r>
            <w:proofErr w:type="spellStart"/>
            <w:r w:rsidRPr="008B4B5A">
              <w:rPr>
                <w:rFonts w:asciiTheme="minorHAnsi" w:hAnsiTheme="minorHAnsi"/>
                <w:bCs/>
                <w:color w:val="FF0000"/>
                <w:sz w:val="18"/>
                <w:szCs w:val="18"/>
              </w:rPr>
              <w:t>th</w:t>
            </w:r>
            <w:proofErr w:type="spellEnd"/>
            <w:r w:rsidRPr="008B4B5A">
              <w:rPr>
                <w:rFonts w:asciiTheme="minorHAnsi" w:hAnsiTheme="minorHAnsi"/>
                <w:bCs/>
                <w:color w:val="FF0000"/>
                <w:sz w:val="18"/>
                <w:szCs w:val="18"/>
              </w:rPr>
              <w:t>’ is unscripted.</w:t>
            </w:r>
          </w:p>
        </w:tc>
        <w:sdt>
          <w:sdtPr>
            <w:rPr>
              <w:color w:val="FF0000"/>
            </w:rPr>
            <w:id w:val="5613724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96D7A76" w14:textId="5EECD650" w:rsidR="00A7797F" w:rsidRPr="008B4B5A" w:rsidRDefault="00A7797F" w:rsidP="00A7797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sdt>
          <w:sdtPr>
            <w:rPr>
              <w:color w:val="FF0000"/>
            </w:rPr>
            <w:id w:val="95368100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7FFCC06" w14:textId="5ED5A3E2" w:rsidR="00A7797F" w:rsidRPr="008B4B5A" w:rsidRDefault="00A7797F" w:rsidP="00A7797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4B42BCC6" w14:textId="700FF6B3" w:rsidR="00A7797F" w:rsidRPr="008B4B5A" w:rsidRDefault="00A7797F" w:rsidP="00A7797F">
            <w:pPr>
              <w:pStyle w:val="ABodyPDF"/>
              <w:rPr>
                <w:color w:val="FF0000"/>
              </w:rPr>
            </w:pPr>
            <w:r w:rsidRPr="00341A25">
              <w:rPr>
                <w:color w:val="FF0000"/>
              </w:rPr>
              <w:t>NA</w:t>
            </w:r>
          </w:p>
        </w:tc>
      </w:tr>
      <w:tr w:rsidR="0018643F" w:rsidRPr="008B4B5A" w14:paraId="5D15B5F3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4C2D6F8E" w14:textId="533D3A15" w:rsidR="0018643F" w:rsidRPr="008B4B5A" w:rsidRDefault="0018643F" w:rsidP="0018643F">
            <w:pPr>
              <w:spacing w:after="0" w:line="360" w:lineRule="auto"/>
              <w:rPr>
                <w:rFonts w:asciiTheme="minorHAnsi" w:hAnsiTheme="minorHAnsi" w:cs="Arial"/>
                <w:color w:val="FF0000"/>
                <w:sz w:val="18"/>
                <w:szCs w:val="18"/>
              </w:rPr>
            </w:pPr>
            <w:r w:rsidRPr="008B4B5A">
              <w:rPr>
                <w:rFonts w:asciiTheme="minorHAnsi" w:hAnsiTheme="minorHAnsi"/>
                <w:bCs/>
                <w:color w:val="FF0000"/>
                <w:sz w:val="18"/>
                <w:szCs w:val="18"/>
              </w:rPr>
              <w:t>Decimal points, not decimal commas, have been used in numbers throughout the manuscript.</w:t>
            </w:r>
          </w:p>
        </w:tc>
        <w:sdt>
          <w:sdtPr>
            <w:rPr>
              <w:color w:val="FF0000"/>
            </w:rPr>
            <w:id w:val="-12384919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61D8AAF" w14:textId="11B16122" w:rsidR="0018643F" w:rsidRPr="008B4B5A" w:rsidRDefault="000D31A5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1893378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65E04DC" w14:textId="3FA1231E" w:rsidR="0018643F" w:rsidRPr="008B4B5A" w:rsidRDefault="000D31A5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4FED48FB" w14:textId="230A5401" w:rsidR="0018643F" w:rsidRPr="008B4B5A" w:rsidRDefault="0018643F" w:rsidP="0018643F">
            <w:pPr>
              <w:pStyle w:val="ABodyPDF"/>
              <w:rPr>
                <w:color w:val="FF0000"/>
              </w:rPr>
            </w:pPr>
          </w:p>
        </w:tc>
      </w:tr>
      <w:tr w:rsidR="0018643F" w:rsidRPr="00672C15" w14:paraId="0D3C4C54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25EA9454" w14:textId="3526A090" w:rsidR="0018643F" w:rsidRPr="00672C15" w:rsidRDefault="0018643F" w:rsidP="0018643F">
            <w:pPr>
              <w:spacing w:after="0" w:line="360" w:lineRule="auto"/>
              <w:rPr>
                <w:rFonts w:asciiTheme="minorHAnsi" w:hAnsiTheme="minorHAnsi" w:cs="Arial"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Cs/>
                <w:sz w:val="18"/>
                <w:szCs w:val="18"/>
              </w:rPr>
              <w:t>Consistent decimal usage (number of decimals) is present throughout the text.</w:t>
            </w:r>
          </w:p>
        </w:tc>
        <w:sdt>
          <w:sdtPr>
            <w:id w:val="-74511196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34917E2" w14:textId="6A87D046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327565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62609E1" w14:textId="77777777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4C55A8DF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78CB7C4A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01FF5E7C" w14:textId="67F313D1" w:rsidR="0018643F" w:rsidRPr="00672C15" w:rsidRDefault="0018643F" w:rsidP="0018643F">
            <w:pPr>
              <w:spacing w:after="0" w:line="360" w:lineRule="auto"/>
              <w:rPr>
                <w:rFonts w:asciiTheme="minorHAnsi" w:hAnsiTheme="minorHAnsi" w:cs="Arial"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Cs/>
                <w:sz w:val="18"/>
                <w:szCs w:val="18"/>
              </w:rPr>
              <w:t>Percentage symbols appear directly next to the value (e.g. 100%).</w:t>
            </w:r>
          </w:p>
        </w:tc>
        <w:sdt>
          <w:sdtPr>
            <w:id w:val="-116485957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CD86887" w14:textId="4B418D8D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509553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52EE6B3" w14:textId="77777777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35541D7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53CC8BC7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6AAA74BD" w14:textId="35D6B698" w:rsidR="0018643F" w:rsidRPr="00672C15" w:rsidRDefault="0018643F" w:rsidP="0018643F">
            <w:pPr>
              <w:spacing w:after="0" w:line="360" w:lineRule="auto"/>
              <w:rPr>
                <w:rFonts w:asciiTheme="minorHAnsi" w:hAnsiTheme="minorHAnsi" w:cs="Arial"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Cs/>
                <w:sz w:val="18"/>
                <w:szCs w:val="18"/>
              </w:rPr>
              <w:t>All equations appear in the following format together with the appropriate spacing: p &lt; 0.001 (no large spaces).</w:t>
            </w:r>
          </w:p>
        </w:tc>
        <w:sdt>
          <w:sdtPr>
            <w:id w:val="165827201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84D731E" w14:textId="58D2B498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4172023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E46146C" w14:textId="77777777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218A5ADD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5157B047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653CB7FB" w14:textId="4761225A" w:rsidR="0018643F" w:rsidRPr="00672C15" w:rsidRDefault="0018643F" w:rsidP="0018643F">
            <w:pPr>
              <w:spacing w:after="0" w:line="360" w:lineRule="auto"/>
              <w:rPr>
                <w:rFonts w:asciiTheme="minorHAnsi" w:hAnsiTheme="minorHAnsi" w:cs="Arial"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Cs/>
                <w:sz w:val="18"/>
                <w:szCs w:val="18"/>
              </w:rPr>
              <w:t>Consistent decimal usage (number of decimal points) is present throughout the text.</w:t>
            </w:r>
          </w:p>
        </w:tc>
        <w:sdt>
          <w:sdtPr>
            <w:id w:val="148527871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56AFBD6" w14:textId="38A448E0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6398015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44C30E9" w14:textId="77777777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9FD3144" w14:textId="77777777" w:rsidR="0018643F" w:rsidRPr="00672C15" w:rsidRDefault="0018643F" w:rsidP="0018643F">
            <w:pPr>
              <w:pStyle w:val="ABodyPDF"/>
            </w:pPr>
          </w:p>
        </w:tc>
      </w:tr>
      <w:tr w:rsidR="001012E1" w:rsidRPr="00672C15" w14:paraId="6AF80B47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70175779" w14:textId="441B4CCF" w:rsidR="001012E1" w:rsidRPr="00672C15" w:rsidRDefault="001012E1" w:rsidP="0018643F">
            <w:pPr>
              <w:spacing w:after="0" w:line="360" w:lineRule="auto"/>
              <w:rPr>
                <w:rFonts w:asciiTheme="minorHAnsi" w:hAnsiTheme="minorHAnsi" w:cs="Arial"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Cs/>
                <w:sz w:val="18"/>
                <w:szCs w:val="18"/>
              </w:rPr>
              <w:t>Dollar type has been specified at each use where multiple Dollar types are used in the manuscript.</w:t>
            </w:r>
          </w:p>
        </w:tc>
        <w:sdt>
          <w:sdtPr>
            <w:id w:val="498704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4A83BF55" w14:textId="77777777" w:rsidR="001012E1" w:rsidRPr="00672C15" w:rsidRDefault="001012E1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932969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3B4FFBD1" w14:textId="2FE67007" w:rsidR="001012E1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067C55E6" w14:textId="67246CE8" w:rsidR="001012E1" w:rsidRPr="00672C15" w:rsidRDefault="001012E1" w:rsidP="0018643F">
            <w:pPr>
              <w:pStyle w:val="ABodyPDF"/>
            </w:pPr>
            <w:r w:rsidRPr="00A77C66">
              <w:t>NA</w:t>
            </w:r>
          </w:p>
        </w:tc>
      </w:tr>
      <w:tr w:rsidR="001012E1" w:rsidRPr="00672C15" w14:paraId="0A6C4198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6F465B58" w14:textId="665E7C9C" w:rsidR="001012E1" w:rsidRPr="00672C15" w:rsidRDefault="001012E1" w:rsidP="0018643F">
            <w:pPr>
              <w:spacing w:after="0" w:line="360" w:lineRule="auto"/>
              <w:rPr>
                <w:rFonts w:asciiTheme="minorHAnsi" w:hAnsiTheme="minorHAnsi" w:cs="Arial"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Cs/>
                <w:sz w:val="18"/>
                <w:szCs w:val="18"/>
              </w:rPr>
              <w:t>All currencies make use of decimals.</w:t>
            </w:r>
          </w:p>
        </w:tc>
        <w:sdt>
          <w:sdtPr>
            <w:id w:val="-1851093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792B337B" w14:textId="77777777" w:rsidR="001012E1" w:rsidRPr="00672C15" w:rsidRDefault="001012E1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7265823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0962E0E9" w14:textId="4F4C114D" w:rsidR="001012E1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315AFB6D" w14:textId="7B72F3F8" w:rsidR="001012E1" w:rsidRPr="00672C15" w:rsidRDefault="001012E1" w:rsidP="0018643F">
            <w:pPr>
              <w:pStyle w:val="ABodyPDF"/>
            </w:pPr>
            <w:r w:rsidRPr="00A77C66">
              <w:t>NA</w:t>
            </w:r>
          </w:p>
        </w:tc>
      </w:tr>
      <w:tr w:rsidR="001012E1" w:rsidRPr="00672C15" w14:paraId="025F4E48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575F03B6" w14:textId="4F7B9566" w:rsidR="001012E1" w:rsidRPr="00672C15" w:rsidRDefault="001012E1" w:rsidP="0018643F">
            <w:pPr>
              <w:spacing w:after="0" w:line="360" w:lineRule="auto"/>
              <w:rPr>
                <w:rFonts w:asciiTheme="minorHAnsi" w:hAnsiTheme="minorHAnsi" w:cs="Arial"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Cs/>
                <w:sz w:val="18"/>
                <w:szCs w:val="18"/>
              </w:rPr>
              <w:t>Use of ‘million’/’m’ and ‘billion’/’bn’ is applied correctly.</w:t>
            </w:r>
          </w:p>
        </w:tc>
        <w:sdt>
          <w:sdtPr>
            <w:id w:val="-331765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731E45B7" w14:textId="77777777" w:rsidR="001012E1" w:rsidRPr="00672C15" w:rsidRDefault="001012E1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5571281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6B656D32" w14:textId="6D2F8796" w:rsidR="001012E1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2D1B10C6" w14:textId="04065C52" w:rsidR="001012E1" w:rsidRPr="00672C15" w:rsidRDefault="001012E1" w:rsidP="0018643F">
            <w:pPr>
              <w:pStyle w:val="ABodyPDF"/>
            </w:pPr>
            <w:r w:rsidRPr="00A77C66">
              <w:t>NA</w:t>
            </w:r>
          </w:p>
        </w:tc>
      </w:tr>
      <w:tr w:rsidR="0018643F" w:rsidRPr="008B4B5A" w14:paraId="6AB5E9C2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76BD1B85" w14:textId="205EBDC4" w:rsidR="0018643F" w:rsidRPr="008B4B5A" w:rsidRDefault="0018643F" w:rsidP="0018643F">
            <w:pPr>
              <w:spacing w:after="0" w:line="360" w:lineRule="auto"/>
              <w:rPr>
                <w:rFonts w:asciiTheme="minorHAnsi" w:hAnsiTheme="minorHAnsi" w:cs="Arial"/>
                <w:color w:val="FF0000"/>
                <w:sz w:val="18"/>
                <w:szCs w:val="18"/>
              </w:rPr>
            </w:pPr>
            <w:r w:rsidRPr="008B4B5A">
              <w:rPr>
                <w:rFonts w:asciiTheme="minorHAnsi" w:hAnsiTheme="minorHAnsi"/>
                <w:bCs/>
                <w:color w:val="FF0000"/>
                <w:sz w:val="18"/>
                <w:szCs w:val="18"/>
              </w:rPr>
              <w:t>Decades have been spelled out in running text (e.g. Eighties).</w:t>
            </w:r>
          </w:p>
        </w:tc>
        <w:sdt>
          <w:sdtPr>
            <w:rPr>
              <w:color w:val="FF0000"/>
            </w:rPr>
            <w:id w:val="-7682357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FD5A6D1" w14:textId="28DF4D50" w:rsidR="0018643F" w:rsidRPr="008B4B5A" w:rsidRDefault="0018643F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sdt>
          <w:sdtPr>
            <w:rPr>
              <w:color w:val="FF0000"/>
            </w:rPr>
            <w:id w:val="-111644139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26D702C" w14:textId="761FE67D" w:rsidR="0018643F" w:rsidRPr="008B4B5A" w:rsidRDefault="00B310FC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4B75366E" w14:textId="3065C66A" w:rsidR="0018643F" w:rsidRPr="008B4B5A" w:rsidRDefault="00B310FC" w:rsidP="0018643F">
            <w:pPr>
              <w:pStyle w:val="ABodyPDF"/>
              <w:rPr>
                <w:color w:val="FF0000"/>
              </w:rPr>
            </w:pPr>
            <w:r>
              <w:rPr>
                <w:color w:val="FF0000"/>
              </w:rPr>
              <w:t>NA</w:t>
            </w:r>
          </w:p>
        </w:tc>
      </w:tr>
      <w:tr w:rsidR="0018643F" w:rsidRPr="008B4B5A" w14:paraId="5AC859A0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152B7368" w14:textId="14FF5DB0" w:rsidR="0018643F" w:rsidRPr="008B4B5A" w:rsidRDefault="0018643F" w:rsidP="0018643F">
            <w:pPr>
              <w:spacing w:after="0" w:line="360" w:lineRule="auto"/>
              <w:rPr>
                <w:rFonts w:asciiTheme="minorHAnsi" w:hAnsiTheme="minorHAnsi" w:cs="Arial"/>
                <w:color w:val="FF0000"/>
                <w:sz w:val="18"/>
                <w:szCs w:val="18"/>
              </w:rPr>
            </w:pPr>
            <w:r w:rsidRPr="008B4B5A">
              <w:rPr>
                <w:rFonts w:asciiTheme="minorHAnsi" w:hAnsiTheme="minorHAnsi"/>
                <w:bCs/>
                <w:color w:val="FF0000"/>
                <w:sz w:val="18"/>
                <w:szCs w:val="18"/>
              </w:rPr>
              <w:t>Numbers at the beginning of a sentence have been written out.</w:t>
            </w:r>
          </w:p>
        </w:tc>
        <w:sdt>
          <w:sdtPr>
            <w:rPr>
              <w:color w:val="FF0000"/>
            </w:rPr>
            <w:id w:val="109929231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EF70924" w14:textId="61EF3233" w:rsidR="0018643F" w:rsidRPr="008B4B5A" w:rsidRDefault="00B310FC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-1519955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62671F0" w14:textId="48250F4C" w:rsidR="0018643F" w:rsidRPr="008B4B5A" w:rsidRDefault="0018643F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2BEDBF15" w14:textId="64329446" w:rsidR="0018643F" w:rsidRPr="008B4B5A" w:rsidRDefault="0018643F" w:rsidP="0018643F">
            <w:pPr>
              <w:pStyle w:val="ABodyPDF"/>
              <w:rPr>
                <w:color w:val="FF0000"/>
              </w:rPr>
            </w:pPr>
          </w:p>
        </w:tc>
      </w:tr>
      <w:tr w:rsidR="0018643F" w:rsidRPr="00672C15" w14:paraId="09AD81B8" w14:textId="77777777" w:rsidTr="00264F3C">
        <w:trPr>
          <w:trHeight w:val="144"/>
        </w:trPr>
        <w:tc>
          <w:tcPr>
            <w:tcW w:w="10196" w:type="dxa"/>
            <w:gridSpan w:val="4"/>
            <w:shd w:val="clear" w:color="auto" w:fill="D9D9D9" w:themeFill="background2" w:themeFillShade="D9"/>
            <w:vAlign w:val="center"/>
          </w:tcPr>
          <w:p w14:paraId="0F59F8E1" w14:textId="0304C56E" w:rsidR="0018643F" w:rsidRPr="00D3161C" w:rsidRDefault="0018643F" w:rsidP="0018643F">
            <w:pPr>
              <w:pStyle w:val="ABodyPDF"/>
              <w:rPr>
                <w:b/>
                <w:bCs/>
              </w:rPr>
            </w:pPr>
            <w:r>
              <w:t xml:space="preserve">                                                                            </w:t>
            </w:r>
            <w:r w:rsidRPr="00D3161C">
              <w:rPr>
                <w:b/>
                <w:bCs/>
              </w:rPr>
              <w:t>REFERENCES</w:t>
            </w:r>
          </w:p>
        </w:tc>
      </w:tr>
      <w:tr w:rsidR="0018643F" w:rsidRPr="00672C15" w14:paraId="40F0BF84" w14:textId="77777777" w:rsidTr="00264F3C">
        <w:trPr>
          <w:trHeight w:val="144"/>
        </w:trPr>
        <w:tc>
          <w:tcPr>
            <w:tcW w:w="7083" w:type="dxa"/>
            <w:shd w:val="clear" w:color="auto" w:fill="D9D9D9" w:themeFill="background1" w:themeFillShade="D9"/>
          </w:tcPr>
          <w:p w14:paraId="07631023" w14:textId="77777777" w:rsidR="0018643F" w:rsidRPr="00672C15" w:rsidRDefault="0018643F" w:rsidP="0018643F">
            <w:pPr>
              <w:spacing w:after="0" w:line="360" w:lineRule="auto"/>
              <w:rPr>
                <w:b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Remark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7E6EC290" w14:textId="77777777" w:rsidR="0018643F" w:rsidRPr="00672C15" w:rsidRDefault="0018643F" w:rsidP="0018643F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Ye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7A2B02D3" w14:textId="77777777" w:rsidR="0018643F" w:rsidRPr="00672C15" w:rsidRDefault="0018643F" w:rsidP="0018643F">
            <w:pPr>
              <w:pStyle w:val="AH1PDF"/>
            </w:pPr>
            <w:r w:rsidRPr="00672C15">
              <w:t>No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5F1843E0" w14:textId="77777777" w:rsidR="0018643F" w:rsidRPr="00672C15" w:rsidRDefault="0018643F" w:rsidP="0018643F">
            <w:pPr>
              <w:pStyle w:val="AH1PDF"/>
            </w:pPr>
            <w:r w:rsidRPr="00672C15">
              <w:t>In ‘no’ reason</w:t>
            </w:r>
          </w:p>
        </w:tc>
      </w:tr>
      <w:tr w:rsidR="0018643F" w:rsidRPr="00672C15" w14:paraId="4C44B6BC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4016EDD8" w14:textId="1489FFAB" w:rsidR="0018643F" w:rsidRPr="00672C15" w:rsidRDefault="0018643F" w:rsidP="0018643F">
            <w:pPr>
              <w:spacing w:after="0" w:line="360" w:lineRule="auto"/>
              <w:rPr>
                <w:rFonts w:asciiTheme="minorHAnsi" w:hAnsiTheme="minorHAnsi" w:cs="Arial"/>
                <w:sz w:val="18"/>
                <w:szCs w:val="18"/>
              </w:rPr>
            </w:pPr>
            <w:r w:rsidRPr="00672C15">
              <w:rPr>
                <w:rFonts w:asciiTheme="minorHAnsi" w:hAnsiTheme="minorHAnsi" w:cs="Arial"/>
                <w:sz w:val="18"/>
                <w:szCs w:val="18"/>
              </w:rPr>
              <w:t>The reference list is correct, according to the applicable style guide.</w:t>
            </w:r>
          </w:p>
        </w:tc>
        <w:sdt>
          <w:sdtPr>
            <w:id w:val="18734258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AAF5BDF" w14:textId="340D39A2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358339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4646323" w14:textId="24BE692D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5A3C097C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2A736E28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6F360024" w14:textId="6B6F7C62" w:rsidR="0018643F" w:rsidRPr="00672C15" w:rsidRDefault="0018643F" w:rsidP="0018643F">
            <w:pPr>
              <w:spacing w:after="0" w:line="360" w:lineRule="auto"/>
              <w:rPr>
                <w:rFonts w:asciiTheme="minorHAnsi" w:hAnsiTheme="minorHAnsi" w:cs="Arial"/>
                <w:sz w:val="18"/>
                <w:szCs w:val="18"/>
              </w:rPr>
            </w:pPr>
            <w:r w:rsidRPr="00672C15">
              <w:rPr>
                <w:rFonts w:asciiTheme="minorHAnsi" w:hAnsiTheme="minorHAnsi"/>
                <w:sz w:val="18"/>
                <w:szCs w:val="18"/>
              </w:rPr>
              <w:t xml:space="preserve">All DOIs are correctly formatted </w:t>
            </w:r>
            <w:r w:rsidRPr="00672C15">
              <w:rPr>
                <w:rFonts w:asciiTheme="minorHAnsi" w:hAnsiTheme="minorHAnsi" w:cs="Calibri"/>
                <w:sz w:val="18"/>
                <w:szCs w:val="18"/>
              </w:rPr>
              <w:t xml:space="preserve">(e.g. </w:t>
            </w:r>
            <w:r w:rsidRPr="00672C15">
              <w:rPr>
                <w:rFonts w:asciiTheme="minorHAnsi" w:hAnsiTheme="minorHAnsi" w:cs="Calibri"/>
                <w:color w:val="000000"/>
                <w:sz w:val="18"/>
                <w:szCs w:val="18"/>
              </w:rPr>
              <w:t>https://doi.org/).</w:t>
            </w:r>
          </w:p>
        </w:tc>
        <w:sdt>
          <w:sdtPr>
            <w:id w:val="-126483010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5B04956" w14:textId="1575A0E8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7866599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6FA1D37" w14:textId="77777777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543FB0EE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8B4B5A" w14:paraId="2BD6652B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5404F940" w14:textId="4F390A50" w:rsidR="0018643F" w:rsidRPr="008B4B5A" w:rsidRDefault="0018643F" w:rsidP="0018643F">
            <w:pPr>
              <w:spacing w:after="0" w:line="360" w:lineRule="auto"/>
              <w:rPr>
                <w:rFonts w:asciiTheme="minorHAnsi" w:hAnsiTheme="minorHAnsi" w:cs="Arial"/>
                <w:color w:val="FF0000"/>
                <w:sz w:val="18"/>
                <w:szCs w:val="18"/>
              </w:rPr>
            </w:pPr>
            <w:r w:rsidRPr="008B4B5A">
              <w:rPr>
                <w:rFonts w:asciiTheme="minorHAnsi" w:hAnsiTheme="minorHAnsi" w:cs="Arial"/>
                <w:color w:val="FF0000"/>
                <w:sz w:val="18"/>
                <w:szCs w:val="18"/>
              </w:rPr>
              <w:t>All hyphens indicating ranges have been changed to en-dashes.</w:t>
            </w:r>
          </w:p>
        </w:tc>
        <w:sdt>
          <w:sdtPr>
            <w:rPr>
              <w:color w:val="FF0000"/>
            </w:rPr>
            <w:id w:val="48960261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DDAFEE4" w14:textId="733266F4" w:rsidR="0018643F" w:rsidRPr="008B4B5A" w:rsidRDefault="00EB52A7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-4962637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5714739" w14:textId="25014439" w:rsidR="0018643F" w:rsidRPr="008B4B5A" w:rsidRDefault="00701D25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55C619BE" w14:textId="22AB6931" w:rsidR="0018643F" w:rsidRPr="008B4B5A" w:rsidRDefault="0018643F" w:rsidP="0018643F">
            <w:pPr>
              <w:pStyle w:val="ABodyPDF"/>
              <w:rPr>
                <w:color w:val="FF0000"/>
              </w:rPr>
            </w:pPr>
          </w:p>
        </w:tc>
      </w:tr>
      <w:tr w:rsidR="0018643F" w:rsidRPr="008B4B5A" w14:paraId="67F8A0EC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65CD99EA" w14:textId="75BFDC52" w:rsidR="0018643F" w:rsidRPr="008B4B5A" w:rsidRDefault="0018643F" w:rsidP="0018643F">
            <w:pPr>
              <w:spacing w:after="0" w:line="360" w:lineRule="auto"/>
              <w:rPr>
                <w:rFonts w:asciiTheme="minorHAnsi" w:hAnsiTheme="minorHAnsi" w:cs="Arial"/>
                <w:color w:val="FF0000"/>
                <w:sz w:val="18"/>
                <w:szCs w:val="18"/>
              </w:rPr>
            </w:pPr>
            <w:r>
              <w:rPr>
                <w:rFonts w:asciiTheme="minorHAnsi" w:hAnsiTheme="minorHAnsi" w:cs="Arial"/>
                <w:color w:val="FF0000"/>
                <w:sz w:val="18"/>
                <w:szCs w:val="18"/>
              </w:rPr>
              <w:t>Have renumbered the references both in text and list and raised a confirmation query</w:t>
            </w:r>
          </w:p>
        </w:tc>
        <w:sdt>
          <w:sdtPr>
            <w:rPr>
              <w:color w:val="FF0000"/>
            </w:rPr>
            <w:id w:val="964156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B968AF0" w14:textId="2A656E13" w:rsidR="0018643F" w:rsidRDefault="003A4BF6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sdt>
          <w:sdtPr>
            <w:rPr>
              <w:color w:val="FF0000"/>
            </w:rPr>
            <w:id w:val="-57535999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95CE65C" w14:textId="57C70DB3" w:rsidR="0018643F" w:rsidRDefault="00FF3AC2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7BFE5B11" w14:textId="148BE409" w:rsidR="0018643F" w:rsidRPr="008B4B5A" w:rsidRDefault="00FF3AC2" w:rsidP="0018643F">
            <w:pPr>
              <w:pStyle w:val="ABodyPDF"/>
              <w:rPr>
                <w:color w:val="FF0000"/>
              </w:rPr>
            </w:pPr>
            <w:r>
              <w:rPr>
                <w:color w:val="FF0000"/>
              </w:rPr>
              <w:t>NA</w:t>
            </w:r>
          </w:p>
        </w:tc>
      </w:tr>
      <w:tr w:rsidR="0018643F" w:rsidRPr="008B4B5A" w14:paraId="302A7B85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69F1059D" w14:textId="62B0F529" w:rsidR="0018643F" w:rsidRPr="008B4B5A" w:rsidRDefault="0018643F" w:rsidP="0018643F">
            <w:pPr>
              <w:spacing w:after="0" w:line="360" w:lineRule="auto"/>
              <w:rPr>
                <w:rFonts w:asciiTheme="minorHAnsi" w:hAnsiTheme="minorHAnsi" w:cs="Arial"/>
                <w:color w:val="FF0000"/>
                <w:sz w:val="18"/>
                <w:szCs w:val="18"/>
              </w:rPr>
            </w:pPr>
            <w:r>
              <w:rPr>
                <w:rFonts w:asciiTheme="minorHAnsi" w:hAnsiTheme="minorHAnsi" w:cs="Arial"/>
                <w:color w:val="FF0000"/>
                <w:sz w:val="18"/>
                <w:szCs w:val="18"/>
              </w:rPr>
              <w:t>Have generated DOIs in the references list</w:t>
            </w:r>
          </w:p>
        </w:tc>
        <w:sdt>
          <w:sdtPr>
            <w:rPr>
              <w:color w:val="FF0000"/>
            </w:rPr>
            <w:id w:val="69812886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E714607" w14:textId="407FC3C5" w:rsidR="0018643F" w:rsidRDefault="00641BD6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-1278862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A986D42" w14:textId="64501363" w:rsidR="0018643F" w:rsidRDefault="00641BD6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4A45A57" w14:textId="3FEFC032" w:rsidR="0018643F" w:rsidRPr="008B4B5A" w:rsidRDefault="0018643F" w:rsidP="0018643F">
            <w:pPr>
              <w:pStyle w:val="ABodyPDF"/>
              <w:rPr>
                <w:color w:val="FF0000"/>
              </w:rPr>
            </w:pPr>
          </w:p>
        </w:tc>
      </w:tr>
      <w:tr w:rsidR="0018643F" w:rsidRPr="00672C15" w14:paraId="5819CC3B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6DF4FFF8" w14:textId="679F7C08" w:rsidR="0018643F" w:rsidRPr="00672C15" w:rsidRDefault="0018643F" w:rsidP="0018643F">
            <w:pPr>
              <w:spacing w:after="0" w:line="360" w:lineRule="auto"/>
              <w:rPr>
                <w:rFonts w:asciiTheme="minorHAnsi" w:hAnsiTheme="minorHAnsi" w:cs="Arial"/>
                <w:sz w:val="18"/>
                <w:szCs w:val="18"/>
              </w:rPr>
            </w:pPr>
            <w:r w:rsidRPr="00672C15">
              <w:rPr>
                <w:rFonts w:asciiTheme="minorHAnsi" w:hAnsiTheme="minorHAnsi" w:cs="Arial"/>
                <w:sz w:val="18"/>
                <w:szCs w:val="18"/>
              </w:rPr>
              <w:t>References appear in alphabetical order in-text and in the reference list (Only APA and Harvard)?</w:t>
            </w:r>
          </w:p>
        </w:tc>
        <w:sdt>
          <w:sdtPr>
            <w:id w:val="-124310690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B0CB744" w14:textId="5C033D98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708835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1DF9460" w14:textId="77777777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594C1DA3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74075E29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49BD5985" w14:textId="7CFD604F" w:rsidR="0018643F" w:rsidRPr="00672C15" w:rsidRDefault="0018643F" w:rsidP="0018643F">
            <w:pPr>
              <w:spacing w:after="0" w:line="360" w:lineRule="auto"/>
              <w:rPr>
                <w:rFonts w:asciiTheme="minorHAnsi" w:hAnsiTheme="minorHAnsi" w:cs="Arial"/>
                <w:sz w:val="18"/>
                <w:szCs w:val="18"/>
              </w:rPr>
            </w:pPr>
            <w:r w:rsidRPr="00672C15">
              <w:rPr>
                <w:rFonts w:asciiTheme="minorHAnsi" w:hAnsiTheme="minorHAnsi" w:cs="Arial"/>
                <w:sz w:val="18"/>
                <w:szCs w:val="18"/>
              </w:rPr>
              <w:t xml:space="preserve">Ampersand (&amp;) has been replaced with ‘and’ in all reference citations where author names </w:t>
            </w:r>
            <w:r w:rsidRPr="00672C15">
              <w:rPr>
                <w:rFonts w:asciiTheme="minorHAnsi" w:hAnsiTheme="minorHAnsi" w:cs="Arial"/>
                <w:sz w:val="18"/>
                <w:szCs w:val="18"/>
              </w:rPr>
              <w:lastRenderedPageBreak/>
              <w:t>appear outside of brackets in the text.</w:t>
            </w:r>
          </w:p>
        </w:tc>
        <w:sdt>
          <w:sdtPr>
            <w:id w:val="-51221651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0201238" w14:textId="29A4BBF1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7636346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967AC15" w14:textId="77777777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4941953F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06924596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00C24A57" w14:textId="22AEAB3E" w:rsidR="0018643F" w:rsidRPr="00672C15" w:rsidRDefault="0018643F" w:rsidP="0018643F">
            <w:pPr>
              <w:spacing w:after="0" w:line="360" w:lineRule="auto"/>
              <w:rPr>
                <w:rFonts w:asciiTheme="minorHAnsi" w:hAnsiTheme="minorHAnsi" w:cs="Arial"/>
                <w:sz w:val="18"/>
                <w:szCs w:val="18"/>
              </w:rPr>
            </w:pPr>
            <w:r w:rsidRPr="00672C15">
              <w:rPr>
                <w:rFonts w:asciiTheme="minorHAnsi" w:hAnsiTheme="minorHAnsi" w:cs="Arial"/>
                <w:sz w:val="18"/>
                <w:szCs w:val="18"/>
              </w:rPr>
              <w:lastRenderedPageBreak/>
              <w:t>Editor indicators (ed.) and (eds.) (Harvard) / (Ed.) and (Eds.) (APA) in the reference list and in-text are correctly formatted, with a full stop at the end of the abbreviation.</w:t>
            </w:r>
          </w:p>
        </w:tc>
        <w:sdt>
          <w:sdtPr>
            <w:id w:val="-128503594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8AAA8D3" w14:textId="2828A067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6658260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61B697E" w14:textId="77777777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64AAC69C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2CE71C51" w14:textId="77777777" w:rsidTr="00264F3C">
        <w:trPr>
          <w:trHeight w:val="144"/>
        </w:trPr>
        <w:tc>
          <w:tcPr>
            <w:tcW w:w="10196" w:type="dxa"/>
            <w:gridSpan w:val="4"/>
            <w:shd w:val="clear" w:color="auto" w:fill="D9D9D9" w:themeFill="background2" w:themeFillShade="D9"/>
            <w:vAlign w:val="center"/>
          </w:tcPr>
          <w:p w14:paraId="1E7C9830" w14:textId="64559F8B" w:rsidR="0018643F" w:rsidRPr="0047469B" w:rsidRDefault="0018643F" w:rsidP="0018643F">
            <w:pPr>
              <w:pStyle w:val="ABodyPDF"/>
              <w:rPr>
                <w:b/>
                <w:bCs/>
              </w:rPr>
            </w:pPr>
            <w:r>
              <w:t xml:space="preserve">                                                                      </w:t>
            </w:r>
            <w:r w:rsidRPr="0047469B">
              <w:rPr>
                <w:b/>
                <w:bCs/>
              </w:rPr>
              <w:t>TABLES AND FIGURES</w:t>
            </w:r>
          </w:p>
        </w:tc>
      </w:tr>
      <w:tr w:rsidR="0018643F" w:rsidRPr="00672C15" w14:paraId="76677A75" w14:textId="77777777" w:rsidTr="00264F3C">
        <w:trPr>
          <w:trHeight w:val="144"/>
        </w:trPr>
        <w:tc>
          <w:tcPr>
            <w:tcW w:w="7083" w:type="dxa"/>
            <w:shd w:val="clear" w:color="auto" w:fill="D9D9D9" w:themeFill="background1" w:themeFillShade="D9"/>
          </w:tcPr>
          <w:p w14:paraId="39360FB7" w14:textId="77777777" w:rsidR="0018643F" w:rsidRPr="00672C15" w:rsidRDefault="0018643F" w:rsidP="0018643F">
            <w:pPr>
              <w:spacing w:after="0" w:line="360" w:lineRule="auto"/>
              <w:rPr>
                <w:b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Remark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6A05B379" w14:textId="77777777" w:rsidR="0018643F" w:rsidRPr="00672C15" w:rsidRDefault="0018643F" w:rsidP="0018643F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Ye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77C31A8C" w14:textId="77777777" w:rsidR="0018643F" w:rsidRPr="00672C15" w:rsidRDefault="0018643F" w:rsidP="0018643F">
            <w:pPr>
              <w:pStyle w:val="AH1PDF"/>
            </w:pPr>
            <w:r w:rsidRPr="00672C15">
              <w:t>No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12DE54CA" w14:textId="77777777" w:rsidR="0018643F" w:rsidRPr="00672C15" w:rsidRDefault="0018643F" w:rsidP="0018643F">
            <w:pPr>
              <w:pStyle w:val="AH1PDF"/>
            </w:pPr>
            <w:r w:rsidRPr="00672C15">
              <w:t>In ‘no’ reason</w:t>
            </w:r>
          </w:p>
        </w:tc>
      </w:tr>
      <w:tr w:rsidR="0018643F" w:rsidRPr="008B4B5A" w14:paraId="223A716E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6438A689" w14:textId="69766DB3" w:rsidR="0018643F" w:rsidRPr="008B4B5A" w:rsidRDefault="0018643F" w:rsidP="0018643F">
            <w:pPr>
              <w:spacing w:after="0" w:line="360" w:lineRule="auto"/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8B4B5A">
              <w:rPr>
                <w:rFonts w:asciiTheme="minorHAnsi" w:hAnsiTheme="minorHAnsi"/>
                <w:color w:val="FF0000"/>
                <w:sz w:val="18"/>
                <w:szCs w:val="18"/>
              </w:rPr>
              <w:t>All tables and figures are referred to in the body of the text.</w:t>
            </w:r>
          </w:p>
        </w:tc>
        <w:sdt>
          <w:sdtPr>
            <w:rPr>
              <w:color w:val="FF0000"/>
            </w:rPr>
            <w:id w:val="48891794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C59CA21" w14:textId="7C57BEC0" w:rsidR="0018643F" w:rsidRPr="008B4B5A" w:rsidRDefault="001D1756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☒</w:t>
                </w:r>
              </w:p>
            </w:tc>
          </w:sdtContent>
        </w:sdt>
        <w:sdt>
          <w:sdtPr>
            <w:rPr>
              <w:color w:val="FF0000"/>
            </w:rPr>
            <w:id w:val="438574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BAC5790" w14:textId="2B6F6494" w:rsidR="0018643F" w:rsidRPr="008B4B5A" w:rsidRDefault="001D1756" w:rsidP="0018643F">
                <w:pPr>
                  <w:pStyle w:val="ABodyPDF"/>
                  <w:rPr>
                    <w:color w:val="FF0000"/>
                  </w:rPr>
                </w:pPr>
                <w:r>
                  <w:rPr>
                    <w:rFonts w:ascii="MS Gothic" w:eastAsia="MS Gothic" w:hAnsi="MS Gothic" w:hint="eastAsia"/>
                    <w:color w:val="FF0000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2DA807A8" w14:textId="47A2EC3F" w:rsidR="0018643F" w:rsidRPr="008B4B5A" w:rsidRDefault="0018643F" w:rsidP="0018643F">
            <w:pPr>
              <w:pStyle w:val="ABodyPDF"/>
              <w:rPr>
                <w:color w:val="FF0000"/>
              </w:rPr>
            </w:pPr>
          </w:p>
        </w:tc>
      </w:tr>
      <w:tr w:rsidR="0018643F" w:rsidRPr="00672C15" w14:paraId="7CBC8CAC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189F07BA" w14:textId="3F2C7086" w:rsidR="0018643F" w:rsidRPr="00672C15" w:rsidRDefault="0018643F" w:rsidP="0018643F">
            <w:pPr>
              <w:spacing w:after="0" w:line="360" w:lineRule="auto"/>
              <w:rPr>
                <w:rFonts w:asciiTheme="minorHAnsi" w:hAnsiTheme="minorHAnsi"/>
                <w:sz w:val="18"/>
                <w:szCs w:val="18"/>
              </w:rPr>
            </w:pPr>
            <w:r w:rsidRPr="00672C15">
              <w:rPr>
                <w:rFonts w:asciiTheme="minorHAnsi" w:hAnsiTheme="minorHAnsi"/>
                <w:sz w:val="18"/>
                <w:szCs w:val="18"/>
              </w:rPr>
              <w:t>Any redrawn information in tables and figures is correct (spelling may need to be compared with original, especially where species names etc. are used).</w:t>
            </w:r>
          </w:p>
        </w:tc>
        <w:sdt>
          <w:sdtPr>
            <w:id w:val="184689814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7F827F0" w14:textId="5E6F135A" w:rsidR="0018643F" w:rsidRPr="0047469B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9997750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620F2F5" w14:textId="77777777" w:rsidR="0018643F" w:rsidRPr="0047469B" w:rsidRDefault="0018643F" w:rsidP="0018643F">
                <w:pPr>
                  <w:pStyle w:val="ABodyPDF"/>
                </w:pPr>
                <w:r w:rsidRPr="0047469B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691599DC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5DBB0DE2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0EFA7C2F" w14:textId="68E3378C" w:rsidR="0018643F" w:rsidRPr="00672C15" w:rsidRDefault="0018643F" w:rsidP="0018643F">
            <w:pPr>
              <w:spacing w:after="0" w:line="360" w:lineRule="auto"/>
              <w:rPr>
                <w:rFonts w:asciiTheme="minorHAnsi" w:hAnsiTheme="minorHAnsi"/>
                <w:sz w:val="18"/>
                <w:szCs w:val="18"/>
              </w:rPr>
            </w:pPr>
            <w:r w:rsidRPr="00672C15">
              <w:rPr>
                <w:rFonts w:asciiTheme="minorHAnsi" w:hAnsiTheme="minorHAnsi"/>
                <w:sz w:val="18"/>
                <w:szCs w:val="18"/>
              </w:rPr>
              <w:t>Captions, legends, notes and source information for tables and figures stretching across multiple pages have been repeated on each page.</w:t>
            </w:r>
          </w:p>
        </w:tc>
        <w:sdt>
          <w:sdtPr>
            <w:id w:val="194688817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A7ADE55" w14:textId="784FC8D6" w:rsidR="0018643F" w:rsidRPr="0047469B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262412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6B032C1" w14:textId="77777777" w:rsidR="0018643F" w:rsidRPr="0047469B" w:rsidRDefault="0018643F" w:rsidP="0018643F">
                <w:pPr>
                  <w:pStyle w:val="ABodyPDF"/>
                </w:pPr>
                <w:r w:rsidRPr="0047469B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097E1B8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38E702E1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66B36A21" w14:textId="4A02D84D" w:rsidR="0018643F" w:rsidRPr="00672C15" w:rsidRDefault="0018643F" w:rsidP="0018643F">
            <w:pPr>
              <w:spacing w:after="0" w:line="360" w:lineRule="auto"/>
              <w:rPr>
                <w:rFonts w:asciiTheme="minorHAnsi" w:hAnsiTheme="minorHAnsi"/>
                <w:sz w:val="18"/>
                <w:szCs w:val="18"/>
              </w:rPr>
            </w:pPr>
            <w:r w:rsidRPr="00672C15">
              <w:rPr>
                <w:rFonts w:asciiTheme="minorHAnsi" w:hAnsiTheme="minorHAnsi"/>
                <w:sz w:val="18"/>
                <w:szCs w:val="18"/>
              </w:rPr>
              <w:t>All table columns have appropriate headings.</w:t>
            </w:r>
          </w:p>
        </w:tc>
        <w:sdt>
          <w:sdtPr>
            <w:id w:val="46840385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BFB7219" w14:textId="0CB89962" w:rsidR="0018643F" w:rsidRPr="0047469B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920331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854D118" w14:textId="4581570F" w:rsidR="0018643F" w:rsidRPr="0047469B" w:rsidRDefault="0018643F" w:rsidP="0018643F">
                <w:pPr>
                  <w:pStyle w:val="ABodyPDF"/>
                </w:pPr>
                <w:r w:rsidRPr="0047469B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78E65F68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2158854F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158F4C0B" w14:textId="7629D07E" w:rsidR="0018643F" w:rsidRPr="00672C15" w:rsidRDefault="0018643F" w:rsidP="0018643F">
            <w:pPr>
              <w:spacing w:after="0" w:line="360" w:lineRule="auto"/>
              <w:rPr>
                <w:rFonts w:asciiTheme="minorHAnsi" w:hAnsiTheme="minorHAnsi"/>
                <w:sz w:val="18"/>
                <w:szCs w:val="18"/>
              </w:rPr>
            </w:pPr>
            <w:r w:rsidRPr="00672C15">
              <w:rPr>
                <w:rFonts w:asciiTheme="minorHAnsi" w:hAnsiTheme="minorHAnsi"/>
                <w:sz w:val="18"/>
                <w:szCs w:val="18"/>
              </w:rPr>
              <w:t>Abbreviations used are explained in the legend of all tables and figures.</w:t>
            </w:r>
          </w:p>
        </w:tc>
        <w:sdt>
          <w:sdtPr>
            <w:id w:val="168917361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564F1E0" w14:textId="66CF40B8" w:rsidR="0018643F" w:rsidRPr="0047469B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087500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C9FFAD5" w14:textId="7F49192A" w:rsidR="0018643F" w:rsidRPr="0047469B" w:rsidRDefault="0018643F" w:rsidP="0018643F">
                <w:pPr>
                  <w:pStyle w:val="ABodyPDF"/>
                </w:pPr>
                <w:r w:rsidRPr="0047469B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2066C321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7107EBEB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21A3E9AC" w14:textId="17AC6C57" w:rsidR="0018643F" w:rsidRPr="00672C15" w:rsidRDefault="0018643F" w:rsidP="0018643F">
            <w:pPr>
              <w:spacing w:after="0" w:line="360" w:lineRule="auto"/>
              <w:rPr>
                <w:rFonts w:asciiTheme="minorHAnsi" w:hAnsiTheme="minorHAnsi"/>
                <w:sz w:val="18"/>
                <w:szCs w:val="18"/>
              </w:rPr>
            </w:pPr>
            <w:r w:rsidRPr="00672C15">
              <w:rPr>
                <w:rFonts w:asciiTheme="minorHAnsi" w:hAnsiTheme="minorHAnsi"/>
                <w:sz w:val="18"/>
                <w:szCs w:val="18"/>
              </w:rPr>
              <w:t>Table captions are placed above the table and left justified.</w:t>
            </w:r>
          </w:p>
        </w:tc>
        <w:sdt>
          <w:sdtPr>
            <w:id w:val="-144915697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8483E82" w14:textId="2BFF94A9" w:rsidR="0018643F" w:rsidRPr="0047469B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2116125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692BE97" w14:textId="1330DE62" w:rsidR="0018643F" w:rsidRPr="0047469B" w:rsidRDefault="0018643F" w:rsidP="0018643F">
                <w:pPr>
                  <w:pStyle w:val="ABodyPDF"/>
                </w:pPr>
                <w:r w:rsidRPr="0047469B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76A69DFD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2BFE26B9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0D17A389" w14:textId="0689C16E" w:rsidR="0018643F" w:rsidRPr="00672C15" w:rsidRDefault="0018643F" w:rsidP="0018643F">
            <w:pPr>
              <w:spacing w:after="0" w:line="360" w:lineRule="auto"/>
              <w:rPr>
                <w:rFonts w:asciiTheme="minorHAnsi" w:hAnsiTheme="minorHAnsi"/>
                <w:sz w:val="18"/>
                <w:szCs w:val="18"/>
              </w:rPr>
            </w:pPr>
            <w:r w:rsidRPr="00672C15">
              <w:rPr>
                <w:rFonts w:asciiTheme="minorHAnsi" w:hAnsiTheme="minorHAnsi"/>
                <w:sz w:val="18"/>
                <w:szCs w:val="18"/>
              </w:rPr>
              <w:t>Figure captions are placed below the figure and left justified.</w:t>
            </w:r>
          </w:p>
        </w:tc>
        <w:sdt>
          <w:sdtPr>
            <w:id w:val="-77509416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EE96F3F" w14:textId="34F61D13" w:rsidR="0018643F" w:rsidRPr="0047469B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0163779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C5DB1BB" w14:textId="163E2390" w:rsidR="0018643F" w:rsidRPr="0047469B" w:rsidRDefault="0018643F" w:rsidP="0018643F">
                <w:pPr>
                  <w:pStyle w:val="ABodyPDF"/>
                </w:pPr>
                <w:r w:rsidRPr="0047469B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717837B6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76C70722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6A029333" w14:textId="0F8464CF" w:rsidR="0018643F" w:rsidRPr="00672C15" w:rsidRDefault="0018643F" w:rsidP="0018643F">
            <w:pPr>
              <w:spacing w:after="0" w:line="360" w:lineRule="auto"/>
              <w:rPr>
                <w:rFonts w:asciiTheme="minorHAnsi" w:hAnsiTheme="minorHAnsi"/>
                <w:sz w:val="18"/>
                <w:szCs w:val="18"/>
              </w:rPr>
            </w:pPr>
            <w:r w:rsidRPr="00672C15">
              <w:rPr>
                <w:rFonts w:asciiTheme="minorHAnsi" w:hAnsiTheme="minorHAnsi"/>
                <w:sz w:val="18"/>
                <w:szCs w:val="18"/>
              </w:rPr>
              <w:t>All table and figure captions end with full stops.</w:t>
            </w:r>
          </w:p>
        </w:tc>
        <w:sdt>
          <w:sdtPr>
            <w:id w:val="-19694249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FD5EB95" w14:textId="488E383F" w:rsidR="0018643F" w:rsidRPr="0047469B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7464637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CBBAE16" w14:textId="5C85DC9C" w:rsidR="0018643F" w:rsidRPr="0047469B" w:rsidRDefault="0018643F" w:rsidP="0018643F">
                <w:pPr>
                  <w:pStyle w:val="ABodyPDF"/>
                </w:pPr>
                <w:r w:rsidRPr="0047469B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57125EAD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6ADEE404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312F608B" w14:textId="5D1C1BEA" w:rsidR="0018643F" w:rsidRPr="00672C15" w:rsidRDefault="0018643F" w:rsidP="0018643F">
            <w:pPr>
              <w:spacing w:after="0" w:line="360" w:lineRule="auto"/>
              <w:rPr>
                <w:rFonts w:asciiTheme="minorHAnsi" w:hAnsiTheme="minorHAnsi"/>
                <w:sz w:val="18"/>
                <w:szCs w:val="18"/>
              </w:rPr>
            </w:pPr>
            <w:r w:rsidRPr="00672C15">
              <w:rPr>
                <w:rFonts w:asciiTheme="minorHAnsi" w:hAnsiTheme="minorHAnsi"/>
                <w:sz w:val="18"/>
                <w:szCs w:val="18"/>
              </w:rPr>
              <w:t>The order of footnotes is correct: source, notes, abbreviations and then *, p value. Order of footnote symbols: †, ‡, §, ¶.</w:t>
            </w:r>
          </w:p>
        </w:tc>
        <w:sdt>
          <w:sdtPr>
            <w:id w:val="-32038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1978473" w14:textId="77777777" w:rsidR="0018643F" w:rsidRPr="0047469B" w:rsidRDefault="0018643F" w:rsidP="0018643F">
                <w:pPr>
                  <w:pStyle w:val="ABodyPDF"/>
                </w:pPr>
                <w:r w:rsidRPr="0047469B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0457697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CC0DBFD" w14:textId="610FA699" w:rsidR="0018643F" w:rsidRPr="0047469B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7DC432D4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2D5C030A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55786966" w14:textId="25858B4D" w:rsidR="0018643F" w:rsidRPr="00672C15" w:rsidRDefault="0018643F" w:rsidP="0018643F">
            <w:pPr>
              <w:spacing w:after="0" w:line="360" w:lineRule="auto"/>
              <w:rPr>
                <w:rFonts w:asciiTheme="minorHAnsi" w:hAnsiTheme="minorHAnsi"/>
                <w:sz w:val="18"/>
                <w:szCs w:val="18"/>
              </w:rPr>
            </w:pPr>
            <w:r w:rsidRPr="00672C15">
              <w:rPr>
                <w:rFonts w:asciiTheme="minorHAnsi" w:hAnsiTheme="minorHAnsi"/>
                <w:sz w:val="18"/>
                <w:szCs w:val="18"/>
              </w:rPr>
              <w:t>Items for/explaining the source, notes, abbreviations and symbols, respectively, are placed in a run-on line beside each other (i.e. the different categories are placed above/below one another).</w:t>
            </w:r>
          </w:p>
        </w:tc>
        <w:sdt>
          <w:sdtPr>
            <w:id w:val="752544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77044E6" w14:textId="26284FD4" w:rsidR="0018643F" w:rsidRPr="0047469B" w:rsidRDefault="0018643F" w:rsidP="0018643F">
                <w:pPr>
                  <w:pStyle w:val="ABodyPDF"/>
                </w:pPr>
                <w:r w:rsidRPr="0047469B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1802037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90FF308" w14:textId="633159DC" w:rsidR="0018643F" w:rsidRPr="0047469B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73EB850C" w14:textId="230B359F" w:rsidR="0018643F" w:rsidRPr="00672C15" w:rsidRDefault="001012E1" w:rsidP="0018643F">
            <w:pPr>
              <w:pStyle w:val="ABodyPDF"/>
            </w:pPr>
            <w:r>
              <w:t>NA</w:t>
            </w:r>
          </w:p>
        </w:tc>
      </w:tr>
      <w:tr w:rsidR="0018643F" w:rsidRPr="00672C15" w14:paraId="22AADF1D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6D8EF3CC" w14:textId="060EB761" w:rsidR="0018643F" w:rsidRPr="00672C15" w:rsidRDefault="0018643F" w:rsidP="0018643F">
            <w:pPr>
              <w:spacing w:after="0" w:line="360" w:lineRule="auto"/>
              <w:rPr>
                <w:rFonts w:asciiTheme="minorHAnsi" w:hAnsiTheme="minorHAnsi"/>
                <w:sz w:val="18"/>
                <w:szCs w:val="18"/>
              </w:rPr>
            </w:pPr>
            <w:r w:rsidRPr="005B2D5D">
              <w:rPr>
                <w:rFonts w:asciiTheme="minorHAnsi" w:hAnsiTheme="minorHAnsi"/>
                <w:color w:val="FF0000"/>
                <w:sz w:val="18"/>
                <w:szCs w:val="18"/>
              </w:rPr>
              <w:t>The source for all tables and figures (where applicable) is written out in full as per the refe</w:t>
            </w:r>
            <w:r w:rsidR="007C6152">
              <w:rPr>
                <w:rFonts w:asciiTheme="minorHAnsi" w:hAnsiTheme="minorHAnsi"/>
                <w:color w:val="FF0000"/>
                <w:sz w:val="18"/>
                <w:szCs w:val="18"/>
              </w:rPr>
              <w:t>re</w:t>
            </w:r>
            <w:r w:rsidRPr="005B2D5D">
              <w:rPr>
                <w:rFonts w:asciiTheme="minorHAnsi" w:hAnsiTheme="minorHAnsi"/>
                <w:color w:val="FF0000"/>
                <w:sz w:val="18"/>
                <w:szCs w:val="18"/>
              </w:rPr>
              <w:t>nce list.</w:t>
            </w:r>
          </w:p>
        </w:tc>
        <w:sdt>
          <w:sdtPr>
            <w:id w:val="163467708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02BBFD7" w14:textId="49F93EA2" w:rsidR="0018643F" w:rsidRPr="0047469B" w:rsidRDefault="0032545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771976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96B4FC8" w14:textId="3A415BCA" w:rsidR="0018643F" w:rsidRPr="0047469B" w:rsidRDefault="0032545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34E079BC" w14:textId="5BED2371" w:rsidR="0018643F" w:rsidRPr="00672C15" w:rsidRDefault="0018643F" w:rsidP="0018643F">
            <w:pPr>
              <w:pStyle w:val="ABodyPDF"/>
            </w:pPr>
          </w:p>
        </w:tc>
      </w:tr>
      <w:tr w:rsidR="001012E1" w:rsidRPr="00672C15" w14:paraId="195221BF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46ECBB28" w14:textId="0613755A" w:rsidR="001012E1" w:rsidRPr="00672C15" w:rsidRDefault="001012E1" w:rsidP="0018643F">
            <w:pPr>
              <w:spacing w:after="0" w:line="360" w:lineRule="auto"/>
              <w:rPr>
                <w:rFonts w:asciiTheme="minorHAnsi" w:hAnsiTheme="minorHAnsi"/>
                <w:sz w:val="18"/>
                <w:szCs w:val="18"/>
              </w:rPr>
            </w:pPr>
            <w:r w:rsidRPr="00672C15">
              <w:rPr>
                <w:rFonts w:asciiTheme="minorHAnsi" w:hAnsiTheme="minorHAnsi"/>
                <w:sz w:val="18"/>
                <w:szCs w:val="18"/>
              </w:rPr>
              <w:t>All x- and y-axes of graphs have heading (and units, where applicable).</w:t>
            </w:r>
          </w:p>
        </w:tc>
        <w:sdt>
          <w:sdtPr>
            <w:id w:val="-11894500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02D4D9F5" w14:textId="3D6A8536" w:rsidR="001012E1" w:rsidRPr="0047469B" w:rsidRDefault="001012E1" w:rsidP="0018643F">
                <w:pPr>
                  <w:pStyle w:val="ABodyPDF"/>
                </w:pPr>
                <w:r w:rsidRPr="0047469B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6360836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3ABA391D" w14:textId="6118F88B" w:rsidR="001012E1" w:rsidRPr="0047469B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152DCE5A" w14:textId="4E539E2E" w:rsidR="001012E1" w:rsidRPr="00672C15" w:rsidRDefault="001012E1" w:rsidP="0018643F">
            <w:pPr>
              <w:pStyle w:val="ABodyPDF"/>
            </w:pPr>
            <w:r w:rsidRPr="00CF4FC0">
              <w:t>NA</w:t>
            </w:r>
          </w:p>
        </w:tc>
      </w:tr>
      <w:tr w:rsidR="001012E1" w:rsidRPr="00672C15" w14:paraId="67066E22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2078D7F4" w14:textId="40E5FFA9" w:rsidR="001012E1" w:rsidRPr="00672C15" w:rsidRDefault="001012E1" w:rsidP="0018643F">
            <w:pPr>
              <w:spacing w:after="0" w:line="360" w:lineRule="auto"/>
              <w:rPr>
                <w:rFonts w:asciiTheme="minorHAnsi" w:hAnsiTheme="minorHAnsi"/>
                <w:sz w:val="18"/>
                <w:szCs w:val="18"/>
              </w:rPr>
            </w:pPr>
            <w:r w:rsidRPr="00672C15">
              <w:rPr>
                <w:rFonts w:asciiTheme="minorHAnsi" w:hAnsiTheme="minorHAnsi"/>
                <w:sz w:val="18"/>
                <w:szCs w:val="18"/>
              </w:rPr>
              <w:t>For compound figures, parts are was referred to using (a) and (b), not (</w:t>
            </w:r>
            <w:proofErr w:type="spellStart"/>
            <w:r w:rsidRPr="00672C15">
              <w:rPr>
                <w:rFonts w:asciiTheme="minorHAnsi" w:hAnsiTheme="minorHAnsi"/>
                <w:sz w:val="18"/>
                <w:szCs w:val="18"/>
              </w:rPr>
              <w:t>i</w:t>
            </w:r>
            <w:proofErr w:type="spellEnd"/>
            <w:r w:rsidRPr="00672C15">
              <w:rPr>
                <w:rFonts w:asciiTheme="minorHAnsi" w:hAnsiTheme="minorHAnsi"/>
                <w:sz w:val="18"/>
                <w:szCs w:val="18"/>
              </w:rPr>
              <w:t>) or (A).</w:t>
            </w:r>
          </w:p>
        </w:tc>
        <w:sdt>
          <w:sdtPr>
            <w:id w:val="92515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5701736C" w14:textId="66176A67" w:rsidR="001012E1" w:rsidRPr="0047469B" w:rsidRDefault="001012E1" w:rsidP="0018643F">
                <w:pPr>
                  <w:pStyle w:val="ABodyPDF"/>
                </w:pPr>
                <w:r w:rsidRPr="0047469B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5459729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6DB5D085" w14:textId="6240A45B" w:rsidR="001012E1" w:rsidRPr="0047469B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730D79CC" w14:textId="78E83448" w:rsidR="001012E1" w:rsidRPr="00672C15" w:rsidRDefault="001012E1" w:rsidP="0018643F">
            <w:pPr>
              <w:pStyle w:val="ABodyPDF"/>
            </w:pPr>
            <w:r w:rsidRPr="00CF4FC0">
              <w:t>NA</w:t>
            </w:r>
          </w:p>
        </w:tc>
      </w:tr>
      <w:tr w:rsidR="001012E1" w:rsidRPr="00672C15" w14:paraId="19C1B923" w14:textId="77777777" w:rsidTr="00264F3C">
        <w:trPr>
          <w:trHeight w:val="455"/>
        </w:trPr>
        <w:tc>
          <w:tcPr>
            <w:tcW w:w="7083" w:type="dxa"/>
            <w:shd w:val="clear" w:color="auto" w:fill="F2F2F2" w:themeFill="background2" w:themeFillShade="F2"/>
          </w:tcPr>
          <w:p w14:paraId="7AC1EBA7" w14:textId="2214A3A5" w:rsidR="001012E1" w:rsidRPr="00672C15" w:rsidRDefault="001012E1" w:rsidP="0018643F">
            <w:pPr>
              <w:spacing w:after="0" w:line="360" w:lineRule="auto"/>
              <w:rPr>
                <w:rFonts w:asciiTheme="minorHAnsi" w:hAnsiTheme="minorHAnsi"/>
                <w:sz w:val="18"/>
                <w:szCs w:val="18"/>
              </w:rPr>
            </w:pPr>
            <w:r w:rsidRPr="00672C15">
              <w:rPr>
                <w:rFonts w:asciiTheme="minorHAnsi" w:hAnsiTheme="minorHAnsi"/>
                <w:sz w:val="18"/>
                <w:szCs w:val="18"/>
              </w:rPr>
              <w:t>Numbers in the same column have the same number of decimal places.</w:t>
            </w:r>
          </w:p>
        </w:tc>
        <w:sdt>
          <w:sdtPr>
            <w:id w:val="622574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7C7A596E" w14:textId="20C255B8" w:rsidR="001012E1" w:rsidRPr="0047469B" w:rsidRDefault="001012E1" w:rsidP="0018643F">
                <w:pPr>
                  <w:pStyle w:val="ABodyPDF"/>
                </w:pPr>
                <w:r w:rsidRPr="0047469B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13452057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7CC5C339" w14:textId="69176631" w:rsidR="001012E1" w:rsidRPr="0047469B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979" w:type="dxa"/>
          </w:tcPr>
          <w:p w14:paraId="49DF620F" w14:textId="7F2AABBC" w:rsidR="001012E1" w:rsidRPr="00672C15" w:rsidRDefault="001012E1" w:rsidP="0018643F">
            <w:pPr>
              <w:pStyle w:val="ABodyPDF"/>
            </w:pPr>
            <w:r w:rsidRPr="00CF4FC0">
              <w:t>NA</w:t>
            </w:r>
          </w:p>
        </w:tc>
      </w:tr>
      <w:tr w:rsidR="00FC7D0E" w:rsidRPr="00672C15" w14:paraId="0922C2CC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1C57789D" w14:textId="70CFDB10" w:rsidR="00FC7D0E" w:rsidRPr="00D008F1" w:rsidRDefault="00FC7D0E" w:rsidP="00FC7D0E">
            <w:pPr>
              <w:spacing w:after="0" w:line="360" w:lineRule="auto"/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D008F1">
              <w:rPr>
                <w:rFonts w:asciiTheme="minorHAnsi" w:hAnsiTheme="minorHAnsi"/>
                <w:color w:val="FF0000"/>
                <w:sz w:val="18"/>
                <w:szCs w:val="18"/>
              </w:rPr>
              <w:t>All values/data in tables and figures have been compared to in-text mentions and are the same as in the table/figures itself.</w:t>
            </w:r>
          </w:p>
        </w:tc>
        <w:sdt>
          <w:sdtPr>
            <w:id w:val="-139171896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2BAD37C" w14:textId="7C39259C" w:rsidR="00FC7D0E" w:rsidRPr="0047469B" w:rsidRDefault="001D1756" w:rsidP="00FC7D0E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6930322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4501B95" w14:textId="701267E1" w:rsidR="00FC7D0E" w:rsidRPr="0047469B" w:rsidRDefault="001D1756" w:rsidP="00FC7D0E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03EED50" w14:textId="7B8DE055" w:rsidR="00FC7D0E" w:rsidRPr="00672C15" w:rsidRDefault="00FC7D0E" w:rsidP="00FC7D0E">
            <w:pPr>
              <w:pStyle w:val="ABodyPDF"/>
            </w:pPr>
          </w:p>
        </w:tc>
      </w:tr>
      <w:tr w:rsidR="00FC7D0E" w:rsidRPr="00672C15" w14:paraId="6185DBBE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2" w:themeFillShade="F2"/>
          </w:tcPr>
          <w:p w14:paraId="5C297F00" w14:textId="64D1FE1A" w:rsidR="00FC7D0E" w:rsidRPr="00D008F1" w:rsidRDefault="00FC7D0E" w:rsidP="00FC7D0E">
            <w:pPr>
              <w:spacing w:after="0" w:line="360" w:lineRule="auto"/>
              <w:rPr>
                <w:rFonts w:asciiTheme="minorHAnsi" w:hAnsiTheme="minorHAnsi"/>
                <w:color w:val="FF0000"/>
                <w:sz w:val="18"/>
                <w:szCs w:val="18"/>
              </w:rPr>
            </w:pPr>
            <w:r w:rsidRPr="00D008F1">
              <w:rPr>
                <w:rFonts w:asciiTheme="minorHAnsi" w:hAnsiTheme="minorHAnsi"/>
                <w:color w:val="FF0000"/>
                <w:sz w:val="18"/>
                <w:szCs w:val="18"/>
              </w:rPr>
              <w:t>Searched for ‘above’ and ‘below’ when referring to figures and tables in-text and, where present, (e.g. see Figure 1 below) reworded.</w:t>
            </w:r>
          </w:p>
        </w:tc>
        <w:sdt>
          <w:sdtPr>
            <w:id w:val="185137134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EFA0B9A" w14:textId="37A92C3F" w:rsidR="00FC7D0E" w:rsidRPr="0047469B" w:rsidRDefault="001D1756" w:rsidP="00FC7D0E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9853833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99BDC4E" w14:textId="52D94E37" w:rsidR="00FC7D0E" w:rsidRPr="0047469B" w:rsidRDefault="001D1756" w:rsidP="00FC7D0E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B5F4926" w14:textId="6DF31709" w:rsidR="00FC7D0E" w:rsidRPr="00672C15" w:rsidRDefault="00FC7D0E" w:rsidP="00FC7D0E">
            <w:pPr>
              <w:pStyle w:val="ABodyPDF"/>
            </w:pPr>
          </w:p>
        </w:tc>
      </w:tr>
      <w:tr w:rsidR="0018643F" w:rsidRPr="00672C15" w14:paraId="0F0FFF33" w14:textId="77777777" w:rsidTr="00264F3C">
        <w:trPr>
          <w:trHeight w:val="144"/>
        </w:trPr>
        <w:tc>
          <w:tcPr>
            <w:tcW w:w="10196" w:type="dxa"/>
            <w:gridSpan w:val="4"/>
            <w:shd w:val="clear" w:color="auto" w:fill="D9D9D9" w:themeFill="background2" w:themeFillShade="D9"/>
            <w:vAlign w:val="center"/>
          </w:tcPr>
          <w:p w14:paraId="3D194F9D" w14:textId="258500E5" w:rsidR="0018643F" w:rsidRPr="00D008F1" w:rsidRDefault="0018643F" w:rsidP="0018643F">
            <w:pPr>
              <w:pStyle w:val="ABodyPDF"/>
            </w:pPr>
            <w:r w:rsidRPr="00D008F1">
              <w:t xml:space="preserve">                                                                        DECLARATION</w:t>
            </w:r>
          </w:p>
        </w:tc>
      </w:tr>
      <w:tr w:rsidR="0018643F" w:rsidRPr="00672C15" w14:paraId="601D2317" w14:textId="77777777" w:rsidTr="00264F3C">
        <w:trPr>
          <w:trHeight w:val="144"/>
        </w:trPr>
        <w:tc>
          <w:tcPr>
            <w:tcW w:w="7083" w:type="dxa"/>
            <w:shd w:val="clear" w:color="auto" w:fill="D9D9D9" w:themeFill="background1" w:themeFillShade="D9"/>
          </w:tcPr>
          <w:p w14:paraId="73BDEDBD" w14:textId="77777777" w:rsidR="0018643F" w:rsidRPr="00D008F1" w:rsidRDefault="0018643F" w:rsidP="0018643F">
            <w:pPr>
              <w:spacing w:after="0" w:line="360" w:lineRule="auto"/>
              <w:rPr>
                <w:b/>
              </w:rPr>
            </w:pPr>
            <w:r w:rsidRPr="00D008F1">
              <w:rPr>
                <w:rFonts w:asciiTheme="minorHAnsi" w:hAnsiTheme="minorHAnsi"/>
                <w:b/>
                <w:sz w:val="18"/>
                <w:szCs w:val="18"/>
              </w:rPr>
              <w:t>Remark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58565DED" w14:textId="77777777" w:rsidR="0018643F" w:rsidRPr="00672C15" w:rsidRDefault="0018643F" w:rsidP="0018643F">
            <w:pPr>
              <w:spacing w:after="0" w:line="360" w:lineRule="auto"/>
              <w:rPr>
                <w:rFonts w:asciiTheme="minorHAnsi" w:hAnsiTheme="minorHAnsi"/>
                <w:b/>
                <w:sz w:val="18"/>
                <w:szCs w:val="18"/>
              </w:rPr>
            </w:pPr>
            <w:r w:rsidRPr="00672C15">
              <w:rPr>
                <w:rFonts w:asciiTheme="minorHAnsi" w:hAnsiTheme="minorHAnsi"/>
                <w:b/>
                <w:sz w:val="18"/>
                <w:szCs w:val="18"/>
              </w:rPr>
              <w:t>Yes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045E2717" w14:textId="77777777" w:rsidR="0018643F" w:rsidRPr="00672C15" w:rsidRDefault="0018643F" w:rsidP="0018643F">
            <w:pPr>
              <w:pStyle w:val="AH1PDF"/>
            </w:pPr>
            <w:r w:rsidRPr="00672C15">
              <w:t>No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2B0E569A" w14:textId="77777777" w:rsidR="0018643F" w:rsidRPr="00672C15" w:rsidRDefault="0018643F" w:rsidP="0018643F">
            <w:pPr>
              <w:pStyle w:val="AH1PDF"/>
            </w:pPr>
            <w:r w:rsidRPr="00672C15">
              <w:t>In ‘no’ reason</w:t>
            </w:r>
          </w:p>
        </w:tc>
      </w:tr>
      <w:tr w:rsidR="0018643F" w:rsidRPr="00672C15" w14:paraId="0F128CC7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1" w:themeFillShade="F2"/>
          </w:tcPr>
          <w:p w14:paraId="22450BD3" w14:textId="3FDAB81D" w:rsidR="0018643F" w:rsidRPr="00D008F1" w:rsidRDefault="0018643F" w:rsidP="0018643F">
            <w:pPr>
              <w:spacing w:after="0" w:line="360" w:lineRule="auto"/>
              <w:rPr>
                <w:rFonts w:asciiTheme="minorHAnsi" w:hAnsiTheme="minorHAnsi"/>
                <w:sz w:val="18"/>
                <w:szCs w:val="18"/>
              </w:rPr>
            </w:pPr>
            <w:r w:rsidRPr="00D008F1">
              <w:rPr>
                <w:rFonts w:asciiTheme="minorHAnsi" w:hAnsiTheme="minorHAnsi"/>
                <w:sz w:val="18"/>
                <w:szCs w:val="18"/>
              </w:rPr>
              <w:t>Have all the questions been addressed?</w:t>
            </w:r>
          </w:p>
        </w:tc>
        <w:sdt>
          <w:sdtPr>
            <w:id w:val="140610541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DE353C1" w14:textId="6BC4284A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12674990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510E323" w14:textId="2B143B05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13E68F42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4D961D6F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1" w:themeFillShade="F2"/>
          </w:tcPr>
          <w:p w14:paraId="522E3AAF" w14:textId="7740DCC5" w:rsidR="0018643F" w:rsidRPr="00D008F1" w:rsidRDefault="0018643F" w:rsidP="0018643F">
            <w:pPr>
              <w:spacing w:after="0" w:line="360" w:lineRule="auto"/>
              <w:rPr>
                <w:rFonts w:asciiTheme="minorHAnsi" w:hAnsiTheme="minorHAnsi"/>
                <w:sz w:val="18"/>
                <w:szCs w:val="18"/>
              </w:rPr>
            </w:pPr>
            <w:r w:rsidRPr="00D008F1">
              <w:rPr>
                <w:rFonts w:asciiTheme="minorHAnsi" w:hAnsiTheme="minorHAnsi"/>
                <w:sz w:val="18"/>
                <w:szCs w:val="18"/>
              </w:rPr>
              <w:t>Have all the author corrections and responses been indicated and formulated correctly as correction notes on the PDF?</w:t>
            </w:r>
          </w:p>
        </w:tc>
        <w:sdt>
          <w:sdtPr>
            <w:id w:val="47372164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28E3F90" w14:textId="651256ED" w:rsidR="0018643F" w:rsidRPr="00672C15" w:rsidRDefault="001012E1" w:rsidP="0018643F">
                <w:pPr>
                  <w:pStyle w:val="ABodyPDF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7350144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629580C" w14:textId="2E181614" w:rsidR="0018643F" w:rsidRPr="00672C15" w:rsidRDefault="0018643F" w:rsidP="0018643F">
                <w:pPr>
                  <w:pStyle w:val="ABodyPDF"/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6B238AF1" w14:textId="77777777" w:rsidR="0018643F" w:rsidRPr="00672C15" w:rsidRDefault="0018643F" w:rsidP="0018643F">
            <w:pPr>
              <w:pStyle w:val="ABodyPDF"/>
            </w:pPr>
          </w:p>
        </w:tc>
      </w:tr>
      <w:tr w:rsidR="0018643F" w:rsidRPr="00672C15" w14:paraId="5F8B99AD" w14:textId="77777777" w:rsidTr="00264F3C">
        <w:trPr>
          <w:trHeight w:val="144"/>
        </w:trPr>
        <w:tc>
          <w:tcPr>
            <w:tcW w:w="7083" w:type="dxa"/>
            <w:shd w:val="clear" w:color="auto" w:fill="F2F2F2" w:themeFill="background1" w:themeFillShade="F2"/>
          </w:tcPr>
          <w:p w14:paraId="51B32C6C" w14:textId="31860929" w:rsidR="0018643F" w:rsidRPr="00D008F1" w:rsidRDefault="0018643F" w:rsidP="0018643F">
            <w:pPr>
              <w:spacing w:after="0" w:line="360" w:lineRule="auto"/>
              <w:rPr>
                <w:rFonts w:asciiTheme="minorHAnsi" w:hAnsiTheme="minorHAnsi"/>
                <w:sz w:val="18"/>
                <w:szCs w:val="18"/>
              </w:rPr>
            </w:pPr>
            <w:r w:rsidRPr="00D008F1">
              <w:rPr>
                <w:rFonts w:asciiTheme="minorHAnsi" w:hAnsiTheme="minorHAnsi"/>
                <w:sz w:val="18"/>
                <w:szCs w:val="18"/>
              </w:rPr>
              <w:t>All comments and annotation notes made on PDF have been spelled-checked to prevent introducing errors?</w:t>
            </w:r>
          </w:p>
        </w:tc>
        <w:sdt>
          <w:sdtPr>
            <w:id w:val="-72653831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1BC0E8D" w14:textId="62B8945B" w:rsidR="0018643F" w:rsidRPr="00114B92" w:rsidRDefault="001012E1" w:rsidP="0018643F">
                <w:pPr>
                  <w:pStyle w:val="ABodyPDF"/>
                  <w:rPr>
                    <w:highlight w:val="yellow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sdt>
          <w:sdtPr>
            <w:id w:val="-1498884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6871B2E" w14:textId="37CDB9AD" w:rsidR="0018643F" w:rsidRPr="00114B92" w:rsidRDefault="0018643F" w:rsidP="0018643F">
                <w:pPr>
                  <w:pStyle w:val="ABodyPDF"/>
                  <w:rPr>
                    <w:highlight w:val="yellow"/>
                  </w:rPr>
                </w:pPr>
                <w:r w:rsidRPr="00672C1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979" w:type="dxa"/>
          </w:tcPr>
          <w:p w14:paraId="082A7307" w14:textId="77777777" w:rsidR="0018643F" w:rsidRPr="00114B92" w:rsidRDefault="0018643F" w:rsidP="0018643F">
            <w:pPr>
              <w:pStyle w:val="ABodyPDF"/>
              <w:rPr>
                <w:highlight w:val="yellow"/>
              </w:rPr>
            </w:pPr>
          </w:p>
        </w:tc>
      </w:tr>
    </w:tbl>
    <w:p w14:paraId="5E5FC7A3" w14:textId="213BC02E" w:rsidR="005345AB" w:rsidRDefault="005345AB" w:rsidP="00892B3C">
      <w:pPr>
        <w:spacing w:after="200" w:line="360" w:lineRule="auto"/>
        <w:rPr>
          <w:rFonts w:ascii="Verdana" w:hAnsi="Verdana"/>
          <w:sz w:val="20"/>
          <w:lang w:val="en-US"/>
        </w:rPr>
      </w:pPr>
    </w:p>
    <w:p w14:paraId="30E9795A" w14:textId="052CF585" w:rsidR="006655EF" w:rsidRDefault="006655EF" w:rsidP="00892B3C">
      <w:pPr>
        <w:spacing w:after="200" w:line="360" w:lineRule="auto"/>
        <w:rPr>
          <w:rFonts w:ascii="Verdana" w:hAnsi="Verdana"/>
          <w:b/>
          <w:bCs/>
          <w:sz w:val="20"/>
          <w:lang w:val="en-US"/>
        </w:rPr>
      </w:pPr>
      <w:r w:rsidRPr="006655EF">
        <w:rPr>
          <w:rFonts w:ascii="Verdana" w:hAnsi="Verdana"/>
          <w:b/>
          <w:bCs/>
          <w:sz w:val="20"/>
          <w:lang w:val="en-US"/>
        </w:rPr>
        <w:t>Addendum 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8358"/>
      </w:tblGrid>
      <w:tr w:rsidR="006655EF" w:rsidRPr="006655EF" w14:paraId="3F6AD166" w14:textId="77777777" w:rsidTr="006655EF">
        <w:trPr>
          <w:trHeight w:val="279"/>
        </w:trPr>
        <w:tc>
          <w:tcPr>
            <w:tcW w:w="10196" w:type="dxa"/>
            <w:gridSpan w:val="2"/>
            <w:shd w:val="clear" w:color="auto" w:fill="D4E5FD" w:themeFill="text2" w:themeFillTint="1A"/>
          </w:tcPr>
          <w:p w14:paraId="62645DAE" w14:textId="05EB90D8" w:rsidR="006655EF" w:rsidRPr="006655EF" w:rsidRDefault="006655EF" w:rsidP="006655E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b/>
                <w:bCs/>
                <w:sz w:val="18"/>
                <w:szCs w:val="18"/>
                <w:lang w:val="en-US"/>
              </w:rPr>
              <w:t>UNIVERSITY</w:t>
            </w:r>
          </w:p>
        </w:tc>
      </w:tr>
      <w:tr w:rsidR="006655EF" w:rsidRPr="006655EF" w14:paraId="4E024C03" w14:textId="77777777" w:rsidTr="006655EF">
        <w:tc>
          <w:tcPr>
            <w:tcW w:w="1838" w:type="dxa"/>
            <w:shd w:val="clear" w:color="auto" w:fill="B3B3B3" w:themeFill="text1" w:themeFillTint="66"/>
          </w:tcPr>
          <w:p w14:paraId="7FF01330" w14:textId="48094236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b/>
                <w:bCs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b/>
                <w:bCs/>
                <w:sz w:val="18"/>
                <w:szCs w:val="18"/>
                <w:lang w:val="en-US"/>
              </w:rPr>
              <w:t>Acronym</w:t>
            </w:r>
          </w:p>
        </w:tc>
        <w:tc>
          <w:tcPr>
            <w:tcW w:w="8358" w:type="dxa"/>
            <w:shd w:val="clear" w:color="auto" w:fill="B3B3B3" w:themeFill="text1" w:themeFillTint="66"/>
          </w:tcPr>
          <w:p w14:paraId="381D102C" w14:textId="46AE7DE5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b/>
                <w:bCs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b/>
                <w:bCs/>
                <w:sz w:val="18"/>
                <w:szCs w:val="18"/>
                <w:lang w:val="en-US"/>
              </w:rPr>
              <w:t>Full Name</w:t>
            </w:r>
          </w:p>
        </w:tc>
      </w:tr>
      <w:tr w:rsidR="006655EF" w:rsidRPr="006655EF" w14:paraId="0518F84D" w14:textId="77777777" w:rsidTr="006655EF">
        <w:tc>
          <w:tcPr>
            <w:tcW w:w="1838" w:type="dxa"/>
          </w:tcPr>
          <w:p w14:paraId="492AFBBC" w14:textId="4DFEEE94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>NMU</w:t>
            </w:r>
          </w:p>
        </w:tc>
        <w:tc>
          <w:tcPr>
            <w:tcW w:w="8358" w:type="dxa"/>
          </w:tcPr>
          <w:p w14:paraId="110843AD" w14:textId="599DFC91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>Nelson Mandela University</w:t>
            </w:r>
          </w:p>
        </w:tc>
      </w:tr>
      <w:tr w:rsidR="006655EF" w:rsidRPr="006655EF" w14:paraId="592BFADB" w14:textId="77777777" w:rsidTr="006655EF">
        <w:tc>
          <w:tcPr>
            <w:tcW w:w="1838" w:type="dxa"/>
          </w:tcPr>
          <w:p w14:paraId="29FA5B25" w14:textId="2DE9C474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>NWU</w:t>
            </w:r>
          </w:p>
        </w:tc>
        <w:tc>
          <w:tcPr>
            <w:tcW w:w="8358" w:type="dxa"/>
          </w:tcPr>
          <w:p w14:paraId="048764A0" w14:textId="70898582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>North-West University</w:t>
            </w:r>
          </w:p>
        </w:tc>
      </w:tr>
      <w:tr w:rsidR="006655EF" w:rsidRPr="006655EF" w14:paraId="28683809" w14:textId="77777777" w:rsidTr="006655EF">
        <w:tc>
          <w:tcPr>
            <w:tcW w:w="1838" w:type="dxa"/>
          </w:tcPr>
          <w:p w14:paraId="65B115E1" w14:textId="4BD653E7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lastRenderedPageBreak/>
              <w:t>RU</w:t>
            </w:r>
          </w:p>
        </w:tc>
        <w:tc>
          <w:tcPr>
            <w:tcW w:w="8358" w:type="dxa"/>
          </w:tcPr>
          <w:p w14:paraId="55A14F33" w14:textId="161C8295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>Rhodes University</w:t>
            </w:r>
          </w:p>
        </w:tc>
      </w:tr>
      <w:tr w:rsidR="006655EF" w:rsidRPr="006655EF" w14:paraId="44C9847B" w14:textId="77777777" w:rsidTr="006655EF">
        <w:tc>
          <w:tcPr>
            <w:tcW w:w="1838" w:type="dxa"/>
          </w:tcPr>
          <w:p w14:paraId="413A894F" w14:textId="09BBF2DD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US"/>
              </w:rPr>
              <w:t>SMU</w:t>
            </w:r>
          </w:p>
        </w:tc>
        <w:tc>
          <w:tcPr>
            <w:tcW w:w="8358" w:type="dxa"/>
          </w:tcPr>
          <w:p w14:paraId="7DB285F2" w14:textId="2017DB84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proofErr w:type="spellStart"/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>Sefako</w:t>
            </w:r>
            <w:proofErr w:type="spellEnd"/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>Makgatho</w:t>
            </w:r>
            <w:proofErr w:type="spellEnd"/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 xml:space="preserve"> Health Sciences University</w:t>
            </w:r>
          </w:p>
        </w:tc>
      </w:tr>
      <w:tr w:rsidR="006655EF" w:rsidRPr="006655EF" w14:paraId="0C6F7212" w14:textId="77777777" w:rsidTr="006655EF">
        <w:tc>
          <w:tcPr>
            <w:tcW w:w="1838" w:type="dxa"/>
          </w:tcPr>
          <w:p w14:paraId="01EC4E5C" w14:textId="71ECE83C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US"/>
              </w:rPr>
              <w:t>SPU</w:t>
            </w:r>
          </w:p>
        </w:tc>
        <w:tc>
          <w:tcPr>
            <w:tcW w:w="8358" w:type="dxa"/>
          </w:tcPr>
          <w:p w14:paraId="6186D392" w14:textId="25BCC443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>Sol Plaatje University</w:t>
            </w:r>
          </w:p>
        </w:tc>
      </w:tr>
      <w:tr w:rsidR="006655EF" w:rsidRPr="006655EF" w14:paraId="5819953A" w14:textId="77777777" w:rsidTr="006655EF">
        <w:tc>
          <w:tcPr>
            <w:tcW w:w="1838" w:type="dxa"/>
          </w:tcPr>
          <w:p w14:paraId="2A77C17B" w14:textId="466E5677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US"/>
              </w:rPr>
              <w:t>SUN</w:t>
            </w:r>
          </w:p>
        </w:tc>
        <w:tc>
          <w:tcPr>
            <w:tcW w:w="8358" w:type="dxa"/>
          </w:tcPr>
          <w:p w14:paraId="4F465437" w14:textId="319AF32C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>Stellenbosch University</w:t>
            </w:r>
          </w:p>
        </w:tc>
      </w:tr>
      <w:tr w:rsidR="006655EF" w:rsidRPr="006655EF" w14:paraId="3443C4DC" w14:textId="77777777" w:rsidTr="006655EF">
        <w:tc>
          <w:tcPr>
            <w:tcW w:w="1838" w:type="dxa"/>
          </w:tcPr>
          <w:p w14:paraId="687EA457" w14:textId="38171849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US"/>
              </w:rPr>
              <w:t>UCT</w:t>
            </w:r>
          </w:p>
        </w:tc>
        <w:tc>
          <w:tcPr>
            <w:tcW w:w="8358" w:type="dxa"/>
          </w:tcPr>
          <w:p w14:paraId="5D738860" w14:textId="700EDCD0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>University of Cape Town</w:t>
            </w:r>
          </w:p>
        </w:tc>
      </w:tr>
      <w:tr w:rsidR="006655EF" w:rsidRPr="006655EF" w14:paraId="11E5D22A" w14:textId="77777777" w:rsidTr="006655EF">
        <w:tc>
          <w:tcPr>
            <w:tcW w:w="1838" w:type="dxa"/>
          </w:tcPr>
          <w:p w14:paraId="26E3FAAC" w14:textId="1EF17F5B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US"/>
              </w:rPr>
              <w:t>UFH</w:t>
            </w:r>
          </w:p>
        </w:tc>
        <w:tc>
          <w:tcPr>
            <w:tcW w:w="8358" w:type="dxa"/>
          </w:tcPr>
          <w:p w14:paraId="13146EA8" w14:textId="4E9BC406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>University of Fort Hare</w:t>
            </w:r>
          </w:p>
        </w:tc>
      </w:tr>
      <w:tr w:rsidR="006655EF" w:rsidRPr="006655EF" w14:paraId="651BD060" w14:textId="77777777" w:rsidTr="006655EF">
        <w:tc>
          <w:tcPr>
            <w:tcW w:w="1838" w:type="dxa"/>
          </w:tcPr>
          <w:p w14:paraId="38BC5266" w14:textId="48D0588C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US"/>
              </w:rPr>
              <w:t>UFS</w:t>
            </w:r>
          </w:p>
        </w:tc>
        <w:tc>
          <w:tcPr>
            <w:tcW w:w="8358" w:type="dxa"/>
          </w:tcPr>
          <w:p w14:paraId="2BB1F54A" w14:textId="43C32EA1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>University of the Free State</w:t>
            </w:r>
          </w:p>
        </w:tc>
      </w:tr>
      <w:tr w:rsidR="006655EF" w:rsidRPr="006655EF" w14:paraId="506511FB" w14:textId="77777777" w:rsidTr="006655EF">
        <w:tc>
          <w:tcPr>
            <w:tcW w:w="1838" w:type="dxa"/>
          </w:tcPr>
          <w:p w14:paraId="7715F16D" w14:textId="1EE172F0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US"/>
              </w:rPr>
              <w:t>UJ</w:t>
            </w:r>
          </w:p>
        </w:tc>
        <w:tc>
          <w:tcPr>
            <w:tcW w:w="8358" w:type="dxa"/>
          </w:tcPr>
          <w:p w14:paraId="1FDBDAC9" w14:textId="5D025E74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>University of Johannesburg</w:t>
            </w:r>
          </w:p>
        </w:tc>
      </w:tr>
      <w:tr w:rsidR="006655EF" w:rsidRPr="006655EF" w14:paraId="13F4438A" w14:textId="77777777" w:rsidTr="006655EF">
        <w:tc>
          <w:tcPr>
            <w:tcW w:w="1838" w:type="dxa"/>
          </w:tcPr>
          <w:p w14:paraId="01518AE2" w14:textId="175D6131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US"/>
              </w:rPr>
              <w:t>UKZN</w:t>
            </w:r>
          </w:p>
        </w:tc>
        <w:tc>
          <w:tcPr>
            <w:tcW w:w="8358" w:type="dxa"/>
          </w:tcPr>
          <w:p w14:paraId="3049A2B8" w14:textId="66428971" w:rsidR="006655EF" w:rsidRPr="006655EF" w:rsidRDefault="00D00143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D00143">
              <w:rPr>
                <w:rFonts w:asciiTheme="minorHAnsi" w:hAnsiTheme="minorHAnsi"/>
                <w:sz w:val="18"/>
                <w:szCs w:val="18"/>
                <w:lang w:val="en-US"/>
              </w:rPr>
              <w:t>University of KwaZulu-Natal</w:t>
            </w:r>
          </w:p>
        </w:tc>
      </w:tr>
      <w:tr w:rsidR="006655EF" w:rsidRPr="006655EF" w14:paraId="1C1BAAB9" w14:textId="77777777" w:rsidTr="006655EF">
        <w:tc>
          <w:tcPr>
            <w:tcW w:w="1838" w:type="dxa"/>
          </w:tcPr>
          <w:p w14:paraId="1CCFCA2F" w14:textId="152BA3BB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US"/>
              </w:rPr>
              <w:t>UL</w:t>
            </w:r>
          </w:p>
        </w:tc>
        <w:tc>
          <w:tcPr>
            <w:tcW w:w="8358" w:type="dxa"/>
          </w:tcPr>
          <w:p w14:paraId="6A8C1C04" w14:textId="39D31701" w:rsidR="006655EF" w:rsidRPr="006655EF" w:rsidRDefault="00D00143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D00143">
              <w:rPr>
                <w:rFonts w:asciiTheme="minorHAnsi" w:hAnsiTheme="minorHAnsi"/>
                <w:sz w:val="18"/>
                <w:szCs w:val="18"/>
                <w:lang w:val="en-US"/>
              </w:rPr>
              <w:t>University of Limpopo</w:t>
            </w:r>
          </w:p>
        </w:tc>
      </w:tr>
      <w:tr w:rsidR="006655EF" w:rsidRPr="006655EF" w14:paraId="45CD821E" w14:textId="77777777" w:rsidTr="006655EF">
        <w:tc>
          <w:tcPr>
            <w:tcW w:w="1838" w:type="dxa"/>
          </w:tcPr>
          <w:p w14:paraId="6C712E28" w14:textId="7B7E5534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US"/>
              </w:rPr>
              <w:t>UM</w:t>
            </w:r>
          </w:p>
        </w:tc>
        <w:tc>
          <w:tcPr>
            <w:tcW w:w="8358" w:type="dxa"/>
          </w:tcPr>
          <w:p w14:paraId="4D04A227" w14:textId="7C6F3E93" w:rsidR="006655EF" w:rsidRPr="006655EF" w:rsidRDefault="00D00143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D00143">
              <w:rPr>
                <w:rFonts w:asciiTheme="minorHAnsi" w:hAnsiTheme="minorHAnsi"/>
                <w:sz w:val="18"/>
                <w:szCs w:val="18"/>
                <w:lang w:val="en-US"/>
              </w:rPr>
              <w:t>University of Mpumalanga</w:t>
            </w:r>
          </w:p>
        </w:tc>
      </w:tr>
      <w:tr w:rsidR="006655EF" w:rsidRPr="006655EF" w14:paraId="12DF2CF4" w14:textId="77777777" w:rsidTr="006655EF">
        <w:tc>
          <w:tcPr>
            <w:tcW w:w="1838" w:type="dxa"/>
          </w:tcPr>
          <w:p w14:paraId="78058B77" w14:textId="17A0D348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US"/>
              </w:rPr>
              <w:t>UNISA</w:t>
            </w:r>
          </w:p>
        </w:tc>
        <w:tc>
          <w:tcPr>
            <w:tcW w:w="8358" w:type="dxa"/>
          </w:tcPr>
          <w:p w14:paraId="07C45AE1" w14:textId="4C281DD1" w:rsidR="006655EF" w:rsidRPr="006655EF" w:rsidRDefault="00D00143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D00143">
              <w:rPr>
                <w:rFonts w:asciiTheme="minorHAnsi" w:hAnsiTheme="minorHAnsi"/>
                <w:sz w:val="18"/>
                <w:szCs w:val="18"/>
                <w:lang w:val="en-US"/>
              </w:rPr>
              <w:t>University of South Africa</w:t>
            </w:r>
          </w:p>
        </w:tc>
      </w:tr>
      <w:tr w:rsidR="006655EF" w:rsidRPr="006655EF" w14:paraId="604A9041" w14:textId="77777777" w:rsidTr="006655EF">
        <w:tc>
          <w:tcPr>
            <w:tcW w:w="1838" w:type="dxa"/>
          </w:tcPr>
          <w:p w14:paraId="16CC3D7F" w14:textId="36DE1A1F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US"/>
              </w:rPr>
              <w:t>UNIVEN</w:t>
            </w:r>
          </w:p>
        </w:tc>
        <w:tc>
          <w:tcPr>
            <w:tcW w:w="8358" w:type="dxa"/>
          </w:tcPr>
          <w:p w14:paraId="345FF519" w14:textId="6FFCCD7B" w:rsidR="006655EF" w:rsidRPr="006655EF" w:rsidRDefault="00D00143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D00143">
              <w:rPr>
                <w:rFonts w:asciiTheme="minorHAnsi" w:hAnsiTheme="minorHAnsi"/>
                <w:sz w:val="18"/>
                <w:szCs w:val="18"/>
                <w:lang w:val="en-US"/>
              </w:rPr>
              <w:t>University of Venda</w:t>
            </w:r>
          </w:p>
        </w:tc>
      </w:tr>
      <w:tr w:rsidR="006655EF" w:rsidRPr="006655EF" w14:paraId="43F2330D" w14:textId="77777777" w:rsidTr="006655EF">
        <w:tc>
          <w:tcPr>
            <w:tcW w:w="1838" w:type="dxa"/>
          </w:tcPr>
          <w:p w14:paraId="278CF517" w14:textId="70F33EE6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US"/>
              </w:rPr>
              <w:t>UNIZULU</w:t>
            </w:r>
          </w:p>
        </w:tc>
        <w:tc>
          <w:tcPr>
            <w:tcW w:w="8358" w:type="dxa"/>
          </w:tcPr>
          <w:p w14:paraId="65A34746" w14:textId="729A2494" w:rsidR="006655EF" w:rsidRPr="006655EF" w:rsidRDefault="00D00143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D00143">
              <w:rPr>
                <w:rFonts w:asciiTheme="minorHAnsi" w:hAnsiTheme="minorHAnsi"/>
                <w:sz w:val="18"/>
                <w:szCs w:val="18"/>
                <w:lang w:val="en-US"/>
              </w:rPr>
              <w:t>University of Zululand</w:t>
            </w:r>
          </w:p>
        </w:tc>
      </w:tr>
      <w:tr w:rsidR="006655EF" w:rsidRPr="006655EF" w14:paraId="3252FC5E" w14:textId="77777777" w:rsidTr="006655EF">
        <w:tc>
          <w:tcPr>
            <w:tcW w:w="1838" w:type="dxa"/>
          </w:tcPr>
          <w:p w14:paraId="3D9D65C5" w14:textId="0BAE9A6B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US"/>
              </w:rPr>
              <w:t>UP</w:t>
            </w:r>
          </w:p>
        </w:tc>
        <w:tc>
          <w:tcPr>
            <w:tcW w:w="8358" w:type="dxa"/>
          </w:tcPr>
          <w:p w14:paraId="5A560D8F" w14:textId="5594904C" w:rsidR="006655EF" w:rsidRPr="006655EF" w:rsidRDefault="00D00143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D00143">
              <w:rPr>
                <w:rFonts w:asciiTheme="minorHAnsi" w:hAnsiTheme="minorHAnsi"/>
                <w:sz w:val="18"/>
                <w:szCs w:val="18"/>
                <w:lang w:val="en-US"/>
              </w:rPr>
              <w:t>University of Pretoria</w:t>
            </w:r>
          </w:p>
        </w:tc>
      </w:tr>
      <w:tr w:rsidR="006655EF" w:rsidRPr="006655EF" w14:paraId="06519396" w14:textId="77777777" w:rsidTr="006655EF">
        <w:tc>
          <w:tcPr>
            <w:tcW w:w="1838" w:type="dxa"/>
          </w:tcPr>
          <w:p w14:paraId="34A87EB0" w14:textId="2A7308A6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US"/>
              </w:rPr>
              <w:t>UWC</w:t>
            </w:r>
          </w:p>
        </w:tc>
        <w:tc>
          <w:tcPr>
            <w:tcW w:w="8358" w:type="dxa"/>
          </w:tcPr>
          <w:p w14:paraId="3F10E5ED" w14:textId="3BE992A6" w:rsidR="006655EF" w:rsidRPr="006655EF" w:rsidRDefault="00D00143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D00143">
              <w:rPr>
                <w:rFonts w:asciiTheme="minorHAnsi" w:hAnsiTheme="minorHAnsi"/>
                <w:sz w:val="18"/>
                <w:szCs w:val="18"/>
                <w:lang w:val="en-US"/>
              </w:rPr>
              <w:t>University of the Western Cape</w:t>
            </w:r>
          </w:p>
        </w:tc>
      </w:tr>
      <w:tr w:rsidR="006655EF" w:rsidRPr="006655EF" w14:paraId="144033F1" w14:textId="77777777" w:rsidTr="006655EF">
        <w:tc>
          <w:tcPr>
            <w:tcW w:w="1838" w:type="dxa"/>
          </w:tcPr>
          <w:p w14:paraId="59A04745" w14:textId="207E9379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US"/>
              </w:rPr>
              <w:t>WITS</w:t>
            </w:r>
          </w:p>
        </w:tc>
        <w:tc>
          <w:tcPr>
            <w:tcW w:w="8358" w:type="dxa"/>
          </w:tcPr>
          <w:p w14:paraId="74DB184D" w14:textId="05B8248F" w:rsidR="006655EF" w:rsidRPr="006655EF" w:rsidRDefault="00D00143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D00143">
              <w:rPr>
                <w:rFonts w:asciiTheme="minorHAnsi" w:hAnsiTheme="minorHAnsi"/>
                <w:sz w:val="18"/>
                <w:szCs w:val="18"/>
                <w:lang w:val="en-US"/>
              </w:rPr>
              <w:t>University of the Witwatersrand</w:t>
            </w:r>
          </w:p>
        </w:tc>
      </w:tr>
      <w:tr w:rsidR="006655EF" w:rsidRPr="006655EF" w14:paraId="11DB91D9" w14:textId="77777777" w:rsidTr="006655EF">
        <w:tc>
          <w:tcPr>
            <w:tcW w:w="1838" w:type="dxa"/>
          </w:tcPr>
          <w:p w14:paraId="7E1562AA" w14:textId="252505A7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/>
                <w:sz w:val="18"/>
                <w:szCs w:val="18"/>
                <w:lang w:val="en-US"/>
              </w:rPr>
              <w:t>WSU</w:t>
            </w:r>
          </w:p>
        </w:tc>
        <w:tc>
          <w:tcPr>
            <w:tcW w:w="8358" w:type="dxa"/>
          </w:tcPr>
          <w:p w14:paraId="157703DA" w14:textId="685B4614" w:rsidR="006655EF" w:rsidRPr="006655EF" w:rsidRDefault="00D00143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D00143">
              <w:rPr>
                <w:rFonts w:asciiTheme="minorHAnsi" w:hAnsiTheme="minorHAnsi"/>
                <w:sz w:val="18"/>
                <w:szCs w:val="18"/>
                <w:lang w:val="en-US"/>
              </w:rPr>
              <w:t>Walter Sisulu University</w:t>
            </w:r>
          </w:p>
        </w:tc>
      </w:tr>
      <w:tr w:rsidR="006655EF" w:rsidRPr="006655EF" w14:paraId="6A22C262" w14:textId="77777777" w:rsidTr="006655EF">
        <w:tc>
          <w:tcPr>
            <w:tcW w:w="10196" w:type="dxa"/>
            <w:gridSpan w:val="2"/>
            <w:shd w:val="clear" w:color="auto" w:fill="D4E5FD" w:themeFill="text2" w:themeFillTint="1A"/>
          </w:tcPr>
          <w:p w14:paraId="78FF02FE" w14:textId="00C8A595" w:rsidR="006655EF" w:rsidRPr="006655EF" w:rsidRDefault="006655EF" w:rsidP="006655EF">
            <w:pPr>
              <w:spacing w:after="0" w:line="240" w:lineRule="auto"/>
              <w:jc w:val="center"/>
              <w:rPr>
                <w:rFonts w:asciiTheme="minorHAnsi" w:hAnsiTheme="minorHAnsi"/>
                <w:b/>
                <w:bCs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b/>
                <w:bCs/>
                <w:sz w:val="18"/>
                <w:szCs w:val="18"/>
                <w:lang w:val="en-US"/>
              </w:rPr>
              <w:t>UNIVERSITY OF TECHNOLOGY</w:t>
            </w:r>
          </w:p>
        </w:tc>
      </w:tr>
      <w:tr w:rsidR="006655EF" w:rsidRPr="006655EF" w14:paraId="3BAD13FA" w14:textId="77777777" w:rsidTr="006655EF">
        <w:tc>
          <w:tcPr>
            <w:tcW w:w="1838" w:type="dxa"/>
            <w:shd w:val="clear" w:color="auto" w:fill="B3B3B3" w:themeFill="text1" w:themeFillTint="66"/>
          </w:tcPr>
          <w:p w14:paraId="52880A09" w14:textId="457C5DCC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b/>
                <w:bCs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b/>
                <w:bCs/>
                <w:sz w:val="18"/>
                <w:szCs w:val="18"/>
                <w:lang w:val="en-US"/>
              </w:rPr>
              <w:t>Acronym</w:t>
            </w:r>
          </w:p>
        </w:tc>
        <w:tc>
          <w:tcPr>
            <w:tcW w:w="8358" w:type="dxa"/>
            <w:shd w:val="clear" w:color="auto" w:fill="B3B3B3" w:themeFill="text1" w:themeFillTint="66"/>
          </w:tcPr>
          <w:p w14:paraId="47F5CC57" w14:textId="4F272510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b/>
                <w:bCs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b/>
                <w:bCs/>
                <w:sz w:val="18"/>
                <w:szCs w:val="18"/>
                <w:lang w:val="en-US"/>
              </w:rPr>
              <w:t>Full Name</w:t>
            </w:r>
          </w:p>
        </w:tc>
      </w:tr>
      <w:tr w:rsidR="006655EF" w:rsidRPr="006655EF" w14:paraId="727EC2F4" w14:textId="77777777" w:rsidTr="006655EF">
        <w:tc>
          <w:tcPr>
            <w:tcW w:w="1838" w:type="dxa"/>
          </w:tcPr>
          <w:p w14:paraId="65B81B60" w14:textId="4C08CBD1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>CPUT</w:t>
            </w:r>
          </w:p>
        </w:tc>
        <w:tc>
          <w:tcPr>
            <w:tcW w:w="8358" w:type="dxa"/>
          </w:tcPr>
          <w:p w14:paraId="62FF2D6E" w14:textId="3B9CDD2C" w:rsidR="006655EF" w:rsidRPr="006655EF" w:rsidRDefault="00D00143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D00143">
              <w:rPr>
                <w:rFonts w:asciiTheme="minorHAnsi" w:hAnsiTheme="minorHAnsi"/>
                <w:sz w:val="18"/>
                <w:szCs w:val="18"/>
                <w:lang w:val="en-US"/>
              </w:rPr>
              <w:t>Cape Peninsula University of Technology</w:t>
            </w:r>
          </w:p>
        </w:tc>
      </w:tr>
      <w:tr w:rsidR="006655EF" w:rsidRPr="006655EF" w14:paraId="3160F405" w14:textId="77777777" w:rsidTr="006655EF">
        <w:tc>
          <w:tcPr>
            <w:tcW w:w="1838" w:type="dxa"/>
          </w:tcPr>
          <w:p w14:paraId="0409FD5C" w14:textId="02D06643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>CUT</w:t>
            </w:r>
          </w:p>
        </w:tc>
        <w:tc>
          <w:tcPr>
            <w:tcW w:w="8358" w:type="dxa"/>
          </w:tcPr>
          <w:p w14:paraId="0E49697F" w14:textId="3DB58ACA" w:rsidR="006655EF" w:rsidRPr="006655EF" w:rsidRDefault="00D00143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D00143">
              <w:rPr>
                <w:rFonts w:asciiTheme="minorHAnsi" w:hAnsiTheme="minorHAnsi"/>
                <w:sz w:val="18"/>
                <w:szCs w:val="18"/>
                <w:lang w:val="en-US"/>
              </w:rPr>
              <w:t>Central University of Technology</w:t>
            </w:r>
          </w:p>
        </w:tc>
      </w:tr>
      <w:tr w:rsidR="006655EF" w:rsidRPr="006655EF" w14:paraId="50286B2F" w14:textId="77777777" w:rsidTr="006655EF">
        <w:tc>
          <w:tcPr>
            <w:tcW w:w="1838" w:type="dxa"/>
          </w:tcPr>
          <w:p w14:paraId="6F7E3736" w14:textId="417E826E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>DUT</w:t>
            </w:r>
          </w:p>
        </w:tc>
        <w:tc>
          <w:tcPr>
            <w:tcW w:w="8358" w:type="dxa"/>
          </w:tcPr>
          <w:p w14:paraId="5818F2D3" w14:textId="0E67AF58" w:rsidR="006655EF" w:rsidRPr="006655EF" w:rsidRDefault="00D00143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D00143">
              <w:rPr>
                <w:rFonts w:asciiTheme="minorHAnsi" w:hAnsiTheme="minorHAnsi"/>
                <w:sz w:val="18"/>
                <w:szCs w:val="18"/>
                <w:lang w:val="en-US"/>
              </w:rPr>
              <w:t>Durban University of Technology</w:t>
            </w:r>
          </w:p>
        </w:tc>
      </w:tr>
      <w:tr w:rsidR="006655EF" w:rsidRPr="006655EF" w14:paraId="0857EF96" w14:textId="77777777" w:rsidTr="006655EF">
        <w:tc>
          <w:tcPr>
            <w:tcW w:w="1838" w:type="dxa"/>
          </w:tcPr>
          <w:p w14:paraId="39A4BE72" w14:textId="3771C22E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>MUT</w:t>
            </w:r>
          </w:p>
        </w:tc>
        <w:tc>
          <w:tcPr>
            <w:tcW w:w="8358" w:type="dxa"/>
          </w:tcPr>
          <w:p w14:paraId="002AE320" w14:textId="71D92DE8" w:rsidR="006655EF" w:rsidRPr="006655EF" w:rsidRDefault="00D00143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proofErr w:type="spellStart"/>
            <w:r w:rsidRPr="00D00143">
              <w:rPr>
                <w:rFonts w:asciiTheme="minorHAnsi" w:hAnsiTheme="minorHAnsi"/>
                <w:sz w:val="18"/>
                <w:szCs w:val="18"/>
                <w:lang w:val="en-US"/>
              </w:rPr>
              <w:t>Mangosuthu</w:t>
            </w:r>
            <w:proofErr w:type="spellEnd"/>
            <w:r w:rsidRPr="00D00143">
              <w:rPr>
                <w:rFonts w:asciiTheme="minorHAnsi" w:hAnsiTheme="minorHAnsi"/>
                <w:sz w:val="18"/>
                <w:szCs w:val="18"/>
                <w:lang w:val="en-US"/>
              </w:rPr>
              <w:t xml:space="preserve"> University of Technology</w:t>
            </w:r>
          </w:p>
        </w:tc>
      </w:tr>
      <w:tr w:rsidR="006655EF" w:rsidRPr="006655EF" w14:paraId="2ACFA3AA" w14:textId="77777777" w:rsidTr="006655EF">
        <w:tc>
          <w:tcPr>
            <w:tcW w:w="1838" w:type="dxa"/>
          </w:tcPr>
          <w:p w14:paraId="308F005F" w14:textId="65CDED3D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>TUT</w:t>
            </w:r>
          </w:p>
        </w:tc>
        <w:tc>
          <w:tcPr>
            <w:tcW w:w="8358" w:type="dxa"/>
          </w:tcPr>
          <w:p w14:paraId="790E0B2D" w14:textId="3F347FA7" w:rsidR="006655EF" w:rsidRPr="006655EF" w:rsidRDefault="00D00143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D00143">
              <w:rPr>
                <w:rFonts w:asciiTheme="minorHAnsi" w:hAnsiTheme="minorHAnsi"/>
                <w:sz w:val="18"/>
                <w:szCs w:val="18"/>
                <w:lang w:val="en-US"/>
              </w:rPr>
              <w:t>Tshwane University of Technology</w:t>
            </w:r>
          </w:p>
        </w:tc>
      </w:tr>
      <w:tr w:rsidR="006655EF" w:rsidRPr="006655EF" w14:paraId="532E0E65" w14:textId="77777777" w:rsidTr="006655EF">
        <w:tc>
          <w:tcPr>
            <w:tcW w:w="1838" w:type="dxa"/>
          </w:tcPr>
          <w:p w14:paraId="7AC6789C" w14:textId="5FAE4A5A" w:rsidR="006655EF" w:rsidRPr="006655EF" w:rsidRDefault="006655EF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6655EF">
              <w:rPr>
                <w:rFonts w:asciiTheme="minorHAnsi" w:hAnsiTheme="minorHAnsi"/>
                <w:sz w:val="18"/>
                <w:szCs w:val="18"/>
                <w:lang w:val="en-US"/>
              </w:rPr>
              <w:t>VUT</w:t>
            </w:r>
          </w:p>
        </w:tc>
        <w:tc>
          <w:tcPr>
            <w:tcW w:w="8358" w:type="dxa"/>
          </w:tcPr>
          <w:p w14:paraId="2B0E004B" w14:textId="5E077825" w:rsidR="006655EF" w:rsidRPr="006655EF" w:rsidRDefault="00D00143" w:rsidP="006655EF">
            <w:pPr>
              <w:spacing w:after="0" w:line="240" w:lineRule="auto"/>
              <w:rPr>
                <w:rFonts w:asciiTheme="minorHAnsi" w:hAnsiTheme="minorHAnsi"/>
                <w:sz w:val="18"/>
                <w:szCs w:val="18"/>
                <w:lang w:val="en-US"/>
              </w:rPr>
            </w:pPr>
            <w:r w:rsidRPr="00D00143">
              <w:rPr>
                <w:rFonts w:asciiTheme="minorHAnsi" w:hAnsiTheme="minorHAnsi"/>
                <w:sz w:val="18"/>
                <w:szCs w:val="18"/>
                <w:lang w:val="en-US"/>
              </w:rPr>
              <w:t>Vaal University of Technology</w:t>
            </w:r>
          </w:p>
        </w:tc>
      </w:tr>
    </w:tbl>
    <w:p w14:paraId="28D39C80" w14:textId="77777777" w:rsidR="006655EF" w:rsidRPr="006655EF" w:rsidRDefault="006655EF" w:rsidP="00892B3C">
      <w:pPr>
        <w:spacing w:after="200" w:line="360" w:lineRule="auto"/>
        <w:rPr>
          <w:rFonts w:ascii="Verdana" w:hAnsi="Verdana"/>
          <w:b/>
          <w:bCs/>
          <w:sz w:val="20"/>
          <w:lang w:val="en-US"/>
        </w:rPr>
      </w:pPr>
    </w:p>
    <w:sectPr w:rsidR="006655EF" w:rsidRPr="006655EF" w:rsidSect="00960277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851" w:right="849" w:bottom="851" w:left="851" w:header="1134" w:footer="28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2DE3BE" w14:textId="77777777" w:rsidR="00BC5110" w:rsidRDefault="00BC5110" w:rsidP="00814C15">
      <w:pPr>
        <w:spacing w:after="0" w:line="240" w:lineRule="auto"/>
      </w:pPr>
      <w:r>
        <w:separator/>
      </w:r>
    </w:p>
  </w:endnote>
  <w:endnote w:type="continuationSeparator" w:id="0">
    <w:p w14:paraId="2BAE3200" w14:textId="77777777" w:rsidR="00BC5110" w:rsidRDefault="00BC5110" w:rsidP="00814C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  <w:embedRegular r:id="rId1" w:fontKey="{AFC8FA15-B0D1-42B5-8D5E-78471062D357}"/>
    <w:embedBold r:id="rId2" w:fontKey="{038E9E2D-A495-4D6D-A11A-B525930A926A}"/>
  </w:font>
  <w:font w:name="Gotham Book">
    <w:altName w:val="Calibri"/>
    <w:charset w:val="00"/>
    <w:family w:val="auto"/>
    <w:pitch w:val="variable"/>
    <w:sig w:usb0="A00000AF" w:usb1="40000048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D249F3E9-5F6B-452F-8321-EDFC24E0A770}"/>
    <w:embedBold r:id="rId4" w:fontKey="{926E4ECD-3D25-4C6F-8891-B2B41593BD8C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AD309F33-8E48-4900-A251-87265EE64235}"/>
  </w:font>
  <w:font w:name="Gotham Bold">
    <w:altName w:val="Calibri"/>
    <w:charset w:val="00"/>
    <w:family w:val="auto"/>
    <w:pitch w:val="variable"/>
    <w:sig w:usb0="A00000AF" w:usb1="40000048" w:usb2="00000000" w:usb3="00000000" w:csb0="00000111" w:csb1="00000000"/>
  </w:font>
  <w:font w:name="GothamMedium">
    <w:altName w:val="Calibri"/>
    <w:charset w:val="00"/>
    <w:family w:val="auto"/>
    <w:pitch w:val="variable"/>
    <w:sig w:usb0="A10000FF" w:usb1="4000005B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6" w:subsetted="1" w:fontKey="{EEAD60D0-A50B-4BDD-9128-DCDF1DBB0190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Medium">
    <w:altName w:val="Calibri"/>
    <w:charset w:val="00"/>
    <w:family w:val="auto"/>
    <w:pitch w:val="variable"/>
    <w:sig w:usb0="00000001" w:usb1="40000048" w:usb2="00000000" w:usb3="00000000" w:csb0="0000011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2DACD4" w14:textId="77777777" w:rsidR="00991F4C" w:rsidRDefault="00BC5110">
    <w:pPr>
      <w:pStyle w:val="Footer"/>
    </w:pPr>
    <w:r>
      <w:rPr>
        <w:noProof/>
        <w:lang w:eastAsia="en-ZA"/>
      </w:rPr>
      <w:pict w14:anchorId="1F0B4D5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242578" o:spid="_x0000_s2049" type="#_x0000_t75" alt="watermark (on white)" style="position:absolute;margin-left:-186.75pt;margin-top:379.95pt;width:451.1pt;height:448.95pt;z-index:-251657728;mso-wrap-edited:f;mso-width-percent:0;mso-height-percent:0;mso-position-horizontal-relative:margin;mso-position-vertical-relative:margin;mso-width-percent:0;mso-height-percent:0" o:allowincell="f">
          <v:imagedata r:id="rId1" o:title="watermark (on white)"/>
          <w10:wrap anchorx="margin" anchory="margin"/>
        </v:shape>
      </w:pic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1A6BAC" w14:textId="77777777" w:rsidR="00991F4C" w:rsidRPr="006A53A6" w:rsidRDefault="00991F4C" w:rsidP="00F31323">
    <w:pPr>
      <w:pStyle w:val="Footer"/>
      <w:tabs>
        <w:tab w:val="clear" w:pos="4513"/>
        <w:tab w:val="clear" w:pos="9026"/>
        <w:tab w:val="center" w:pos="5102"/>
      </w:tabs>
      <w:rPr>
        <w:sz w:val="14"/>
        <w:szCs w:val="16"/>
      </w:rPr>
    </w:pPr>
    <w:r w:rsidRPr="006A53A6">
      <w:rPr>
        <w:sz w:val="14"/>
        <w:szCs w:val="16"/>
      </w:rPr>
      <w:t xml:space="preserve">Physical Address: 15 Oxford Street, Durbanville, 7550.  </w:t>
    </w:r>
    <w:r w:rsidRPr="006A53A6">
      <w:rPr>
        <w:sz w:val="14"/>
        <w:szCs w:val="16"/>
      </w:rPr>
      <w:tab/>
    </w:r>
  </w:p>
  <w:p w14:paraId="03A1658D" w14:textId="77777777" w:rsidR="00991F4C" w:rsidRPr="006A53A6" w:rsidRDefault="00991F4C" w:rsidP="00F31323">
    <w:pPr>
      <w:pStyle w:val="Footer"/>
      <w:rPr>
        <w:sz w:val="14"/>
        <w:szCs w:val="16"/>
      </w:rPr>
    </w:pPr>
    <w:r w:rsidRPr="006A53A6">
      <w:rPr>
        <w:sz w:val="14"/>
        <w:szCs w:val="16"/>
      </w:rPr>
      <w:t xml:space="preserve">Postal Address: </w:t>
    </w:r>
    <w:proofErr w:type="spellStart"/>
    <w:r w:rsidRPr="006A53A6">
      <w:rPr>
        <w:sz w:val="14"/>
        <w:szCs w:val="16"/>
      </w:rPr>
      <w:t>Postnet</w:t>
    </w:r>
    <w:proofErr w:type="spellEnd"/>
    <w:r w:rsidRPr="006A53A6">
      <w:rPr>
        <w:sz w:val="14"/>
        <w:szCs w:val="16"/>
      </w:rPr>
      <w:t xml:space="preserve"> Suite 110, Private Bag X19, Durbanville, 7551.</w:t>
    </w:r>
  </w:p>
  <w:p w14:paraId="61C1914F" w14:textId="77777777" w:rsidR="00991F4C" w:rsidRPr="006A53A6" w:rsidRDefault="00991F4C" w:rsidP="00F31323">
    <w:pPr>
      <w:pStyle w:val="Footer"/>
      <w:rPr>
        <w:sz w:val="14"/>
        <w:szCs w:val="16"/>
      </w:rPr>
    </w:pPr>
    <w:r w:rsidRPr="006A53A6">
      <w:rPr>
        <w:sz w:val="14"/>
        <w:szCs w:val="16"/>
      </w:rPr>
      <w:t>Phone: 086 1000381 or +27 21 975 2602 | Fax: +27 21 975 4635 | Email: info@aosis.co.za | URL: www.aosis.co.za</w:t>
    </w:r>
  </w:p>
  <w:p w14:paraId="59F081A7" w14:textId="77777777" w:rsidR="00991F4C" w:rsidRPr="006A53A6" w:rsidRDefault="00991F4C" w:rsidP="00F31323">
    <w:pPr>
      <w:pStyle w:val="Footer"/>
      <w:rPr>
        <w:sz w:val="14"/>
        <w:szCs w:val="16"/>
      </w:rPr>
    </w:pPr>
    <w:r w:rsidRPr="006A53A6">
      <w:rPr>
        <w:sz w:val="14"/>
        <w:szCs w:val="16"/>
      </w:rPr>
      <w:t>African Online Scientific Information Systems (Pty)Ltd t/a AOSIS Reg No: 2002/002017/07</w:t>
    </w:r>
  </w:p>
  <w:p w14:paraId="24CD3A92" w14:textId="3B964679" w:rsidR="00991F4C" w:rsidRPr="00F31323" w:rsidRDefault="00991F4C" w:rsidP="00F31323">
    <w:pPr>
      <w:pStyle w:val="Footer"/>
      <w:rPr>
        <w:sz w:val="14"/>
        <w:szCs w:val="16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616B25" w14:textId="77777777" w:rsidR="00991F4C" w:rsidRPr="006A53A6" w:rsidRDefault="00991F4C" w:rsidP="006A53A6">
    <w:pPr>
      <w:pStyle w:val="Footer"/>
      <w:tabs>
        <w:tab w:val="clear" w:pos="4513"/>
        <w:tab w:val="clear" w:pos="9026"/>
        <w:tab w:val="center" w:pos="5102"/>
      </w:tabs>
      <w:rPr>
        <w:sz w:val="14"/>
        <w:szCs w:val="16"/>
      </w:rPr>
    </w:pPr>
    <w:r w:rsidRPr="006A53A6">
      <w:rPr>
        <w:sz w:val="14"/>
        <w:szCs w:val="16"/>
      </w:rPr>
      <w:t xml:space="preserve">Physical Address: 15 Oxford Street, Durbanville, 7550.  </w:t>
    </w:r>
    <w:r w:rsidRPr="006A53A6">
      <w:rPr>
        <w:sz w:val="14"/>
        <w:szCs w:val="16"/>
      </w:rPr>
      <w:tab/>
    </w:r>
  </w:p>
  <w:p w14:paraId="2B585691" w14:textId="77777777" w:rsidR="00991F4C" w:rsidRPr="006A53A6" w:rsidRDefault="00991F4C" w:rsidP="002B0C73">
    <w:pPr>
      <w:pStyle w:val="Footer"/>
      <w:rPr>
        <w:sz w:val="14"/>
        <w:szCs w:val="16"/>
      </w:rPr>
    </w:pPr>
    <w:r w:rsidRPr="006A53A6">
      <w:rPr>
        <w:sz w:val="14"/>
        <w:szCs w:val="16"/>
      </w:rPr>
      <w:t xml:space="preserve">Postal Address: </w:t>
    </w:r>
    <w:proofErr w:type="spellStart"/>
    <w:r w:rsidRPr="006A53A6">
      <w:rPr>
        <w:sz w:val="14"/>
        <w:szCs w:val="16"/>
      </w:rPr>
      <w:t>Postnet</w:t>
    </w:r>
    <w:proofErr w:type="spellEnd"/>
    <w:r w:rsidRPr="006A53A6">
      <w:rPr>
        <w:sz w:val="14"/>
        <w:szCs w:val="16"/>
      </w:rPr>
      <w:t xml:space="preserve"> Suite 110, Private Bag X19, Durbanville, 7551.</w:t>
    </w:r>
  </w:p>
  <w:p w14:paraId="76FDB045" w14:textId="77777777" w:rsidR="00991F4C" w:rsidRPr="006A53A6" w:rsidRDefault="00991F4C" w:rsidP="002B0C73">
    <w:pPr>
      <w:pStyle w:val="Footer"/>
      <w:rPr>
        <w:sz w:val="14"/>
        <w:szCs w:val="16"/>
      </w:rPr>
    </w:pPr>
    <w:r w:rsidRPr="006A53A6">
      <w:rPr>
        <w:sz w:val="14"/>
        <w:szCs w:val="16"/>
      </w:rPr>
      <w:t>Phone: 086 1000381 or +27 21 975 2602 | Fax: +27 21 975 4635 | Email: info@aosis.co.za | URL: www.aosis.co.za</w:t>
    </w:r>
  </w:p>
  <w:p w14:paraId="7D603EB9" w14:textId="77777777" w:rsidR="00991F4C" w:rsidRPr="006A53A6" w:rsidRDefault="00991F4C" w:rsidP="002B0C73">
    <w:pPr>
      <w:pStyle w:val="Footer"/>
      <w:rPr>
        <w:sz w:val="14"/>
        <w:szCs w:val="16"/>
      </w:rPr>
    </w:pPr>
    <w:r w:rsidRPr="006A53A6">
      <w:rPr>
        <w:sz w:val="14"/>
        <w:szCs w:val="16"/>
      </w:rPr>
      <w:t>African Online Scientific Information Systems (Pty)Ltd t/a AOSIS Reg No: 2002/002017/07</w:t>
    </w:r>
  </w:p>
  <w:p w14:paraId="7053428E" w14:textId="77777777" w:rsidR="00991F4C" w:rsidRPr="006A53A6" w:rsidRDefault="00991F4C">
    <w:pPr>
      <w:pStyle w:val="Footer"/>
      <w:jc w:val="center"/>
      <w:rPr>
        <w:sz w:val="14"/>
        <w:szCs w:val="16"/>
      </w:rPr>
    </w:pPr>
  </w:p>
  <w:p w14:paraId="452D2B76" w14:textId="7CFA179C" w:rsidR="00991F4C" w:rsidRPr="006A53A6" w:rsidRDefault="00BC5110">
    <w:pPr>
      <w:pStyle w:val="Footer"/>
      <w:jc w:val="center"/>
      <w:rPr>
        <w:sz w:val="14"/>
        <w:szCs w:val="16"/>
      </w:rPr>
    </w:pPr>
    <w:sdt>
      <w:sdtPr>
        <w:rPr>
          <w:sz w:val="14"/>
          <w:szCs w:val="16"/>
        </w:rPr>
        <w:id w:val="-188586207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91F4C" w:rsidRPr="006A53A6">
          <w:rPr>
            <w:sz w:val="14"/>
            <w:szCs w:val="16"/>
          </w:rPr>
          <w:fldChar w:fldCharType="begin"/>
        </w:r>
        <w:r w:rsidR="00991F4C" w:rsidRPr="006A53A6">
          <w:rPr>
            <w:sz w:val="14"/>
            <w:szCs w:val="16"/>
          </w:rPr>
          <w:instrText xml:space="preserve"> PAGE   \* MERGEFORMAT </w:instrText>
        </w:r>
        <w:r w:rsidR="00991F4C" w:rsidRPr="006A53A6">
          <w:rPr>
            <w:sz w:val="14"/>
            <w:szCs w:val="16"/>
          </w:rPr>
          <w:fldChar w:fldCharType="separate"/>
        </w:r>
        <w:r w:rsidR="001012E1">
          <w:rPr>
            <w:noProof/>
            <w:sz w:val="14"/>
            <w:szCs w:val="16"/>
          </w:rPr>
          <w:t>1</w:t>
        </w:r>
        <w:r w:rsidR="00991F4C" w:rsidRPr="006A53A6">
          <w:rPr>
            <w:noProof/>
            <w:sz w:val="14"/>
            <w:szCs w:val="16"/>
          </w:rPr>
          <w:fldChar w:fldCharType="end"/>
        </w:r>
      </w:sdtContent>
    </w:sdt>
  </w:p>
  <w:p w14:paraId="70E91AAB" w14:textId="77777777" w:rsidR="00991F4C" w:rsidRPr="0056620F" w:rsidRDefault="00991F4C">
    <w:pPr>
      <w:pStyle w:val="Footer"/>
      <w:rPr>
        <w:color w:val="68686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DDA618" w14:textId="77777777" w:rsidR="00BC5110" w:rsidRDefault="00BC5110" w:rsidP="00814C15">
      <w:pPr>
        <w:spacing w:after="0" w:line="240" w:lineRule="auto"/>
      </w:pPr>
      <w:r>
        <w:separator/>
      </w:r>
    </w:p>
  </w:footnote>
  <w:footnote w:type="continuationSeparator" w:id="0">
    <w:p w14:paraId="05948B86" w14:textId="77777777" w:rsidR="00BC5110" w:rsidRDefault="00BC5110" w:rsidP="00814C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877BF8" w14:textId="1A2D1C88" w:rsidR="00991F4C" w:rsidRDefault="00991F4C">
    <w:pPr>
      <w:pStyle w:val="Header"/>
    </w:pPr>
    <w:r>
      <w:rPr>
        <w:noProof/>
        <w:lang w:val="en-IN" w:eastAsia="en-IN"/>
      </w:rPr>
      <w:drawing>
        <wp:anchor distT="0" distB="0" distL="114300" distR="114300" simplePos="0" relativeHeight="251657728" behindDoc="1" locked="0" layoutInCell="1" allowOverlap="1" wp14:anchorId="2A10E6DB" wp14:editId="4FAC411B">
          <wp:simplePos x="0" y="0"/>
          <wp:positionH relativeFrom="column">
            <wp:posOffset>4871984</wp:posOffset>
          </wp:positionH>
          <wp:positionV relativeFrom="paragraph">
            <wp:posOffset>-364490</wp:posOffset>
          </wp:positionV>
          <wp:extent cx="1619885" cy="378460"/>
          <wp:effectExtent l="0" t="0" r="0" b="254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horizont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885" cy="3784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E10AF8" w14:textId="03475F47" w:rsidR="00991F4C" w:rsidRPr="00A661D5" w:rsidRDefault="00991F4C" w:rsidP="00A661D5">
    <w:pPr>
      <w:rPr>
        <w:rFonts w:ascii="Verdana" w:hAnsi="Verdana"/>
        <w:color w:val="808080" w:themeColor="background1" w:themeShade="80"/>
        <w:sz w:val="24"/>
      </w:rPr>
    </w:pPr>
    <w:r>
      <w:rPr>
        <w:noProof/>
        <w:lang w:val="en-IN" w:eastAsia="en-IN"/>
      </w:rPr>
      <w:drawing>
        <wp:anchor distT="0" distB="0" distL="114300" distR="114300" simplePos="0" relativeHeight="251656704" behindDoc="1" locked="0" layoutInCell="1" allowOverlap="1" wp14:anchorId="53F6446F" wp14:editId="6A3EB8E0">
          <wp:simplePos x="0" y="0"/>
          <wp:positionH relativeFrom="column">
            <wp:posOffset>4838065</wp:posOffset>
          </wp:positionH>
          <wp:positionV relativeFrom="paragraph">
            <wp:posOffset>-365125</wp:posOffset>
          </wp:positionV>
          <wp:extent cx="1619885" cy="378460"/>
          <wp:effectExtent l="0" t="0" r="0" b="254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horizont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885" cy="3784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74304"/>
    <w:multiLevelType w:val="hybridMultilevel"/>
    <w:tmpl w:val="50A06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5E3134"/>
    <w:multiLevelType w:val="hybridMultilevel"/>
    <w:tmpl w:val="AAEEF53E"/>
    <w:lvl w:ilvl="0" w:tplc="12E0603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E24297"/>
    <w:multiLevelType w:val="hybridMultilevel"/>
    <w:tmpl w:val="C666B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F0671B"/>
    <w:multiLevelType w:val="hybridMultilevel"/>
    <w:tmpl w:val="A8D8E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A77A6F"/>
    <w:multiLevelType w:val="hybridMultilevel"/>
    <w:tmpl w:val="4DE6EEB6"/>
    <w:lvl w:ilvl="0" w:tplc="07745A66">
      <w:start w:val="3"/>
      <w:numFmt w:val="decimal"/>
      <w:lvlText w:val="%1."/>
      <w:lvlJc w:val="left"/>
      <w:pPr>
        <w:tabs>
          <w:tab w:val="num" w:pos="888"/>
        </w:tabs>
        <w:ind w:left="888" w:hanging="420"/>
      </w:pPr>
      <w:rPr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548"/>
        </w:tabs>
        <w:ind w:left="154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268"/>
        </w:tabs>
        <w:ind w:left="2268" w:hanging="180"/>
      </w:pPr>
    </w:lvl>
    <w:lvl w:ilvl="3" w:tplc="0409000F">
      <w:start w:val="1"/>
      <w:numFmt w:val="decimal"/>
      <w:lvlText w:val="%4."/>
      <w:lvlJc w:val="left"/>
      <w:pPr>
        <w:tabs>
          <w:tab w:val="num" w:pos="2988"/>
        </w:tabs>
        <w:ind w:left="298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708"/>
        </w:tabs>
        <w:ind w:left="370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428"/>
        </w:tabs>
        <w:ind w:left="442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148"/>
        </w:tabs>
        <w:ind w:left="514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868"/>
        </w:tabs>
        <w:ind w:left="586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588"/>
        </w:tabs>
        <w:ind w:left="6588" w:hanging="180"/>
      </w:pPr>
    </w:lvl>
  </w:abstractNum>
  <w:abstractNum w:abstractNumId="5">
    <w:nsid w:val="1D9061F7"/>
    <w:multiLevelType w:val="hybridMultilevel"/>
    <w:tmpl w:val="F7F416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F0291F"/>
    <w:multiLevelType w:val="hybridMultilevel"/>
    <w:tmpl w:val="FE9C42B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E4007B4"/>
    <w:multiLevelType w:val="hybridMultilevel"/>
    <w:tmpl w:val="48F8D3B8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>
    <w:nsid w:val="33C67A9E"/>
    <w:multiLevelType w:val="hybridMultilevel"/>
    <w:tmpl w:val="C2667460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>
    <w:nsid w:val="38A67FC2"/>
    <w:multiLevelType w:val="hybridMultilevel"/>
    <w:tmpl w:val="1C5A01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BAE4C24"/>
    <w:multiLevelType w:val="hybridMultilevel"/>
    <w:tmpl w:val="AD620FE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1A21C8E"/>
    <w:multiLevelType w:val="hybridMultilevel"/>
    <w:tmpl w:val="1292B6B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7AE2CD5A">
      <w:start w:val="1"/>
      <w:numFmt w:val="decimal"/>
      <w:lvlText w:val="%3."/>
      <w:lvlJc w:val="left"/>
      <w:pPr>
        <w:ind w:left="306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2057989"/>
    <w:multiLevelType w:val="hybridMultilevel"/>
    <w:tmpl w:val="C6E6FC18"/>
    <w:lvl w:ilvl="0" w:tplc="1C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8139C5"/>
    <w:multiLevelType w:val="hybridMultilevel"/>
    <w:tmpl w:val="1624CA3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6154D99"/>
    <w:multiLevelType w:val="hybridMultilevel"/>
    <w:tmpl w:val="7242E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C6467A6"/>
    <w:multiLevelType w:val="hybridMultilevel"/>
    <w:tmpl w:val="499EBF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E7D6525"/>
    <w:multiLevelType w:val="hybridMultilevel"/>
    <w:tmpl w:val="01381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EBD765F"/>
    <w:multiLevelType w:val="hybridMultilevel"/>
    <w:tmpl w:val="B92C538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4F6D5522"/>
    <w:multiLevelType w:val="hybridMultilevel"/>
    <w:tmpl w:val="AE52F1D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529B557A"/>
    <w:multiLevelType w:val="hybridMultilevel"/>
    <w:tmpl w:val="B370775E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F69075F"/>
    <w:multiLevelType w:val="hybridMultilevel"/>
    <w:tmpl w:val="DC149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4D206C2"/>
    <w:multiLevelType w:val="hybridMultilevel"/>
    <w:tmpl w:val="DE588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A657BB7"/>
    <w:multiLevelType w:val="hybridMultilevel"/>
    <w:tmpl w:val="EA2ACA28"/>
    <w:lvl w:ilvl="0" w:tplc="4AE0D34E">
      <w:start w:val="25"/>
      <w:numFmt w:val="bullet"/>
      <w:lvlText w:val="•"/>
      <w:lvlJc w:val="left"/>
      <w:pPr>
        <w:ind w:left="1080" w:hanging="720"/>
      </w:pPr>
      <w:rPr>
        <w:rFonts w:ascii="Verdana" w:eastAsia="Gotham Book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E503451"/>
    <w:multiLevelType w:val="hybridMultilevel"/>
    <w:tmpl w:val="9DC40840"/>
    <w:lvl w:ilvl="0" w:tplc="4AE0D34E">
      <w:start w:val="25"/>
      <w:numFmt w:val="bullet"/>
      <w:lvlText w:val="•"/>
      <w:lvlJc w:val="left"/>
      <w:pPr>
        <w:ind w:left="1440" w:hanging="720"/>
      </w:pPr>
      <w:rPr>
        <w:rFonts w:ascii="Verdana" w:eastAsia="Gotham Book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72600B6B"/>
    <w:multiLevelType w:val="hybridMultilevel"/>
    <w:tmpl w:val="5BF429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4ED798D"/>
    <w:multiLevelType w:val="hybridMultilevel"/>
    <w:tmpl w:val="D8689C2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83B3B0E"/>
    <w:multiLevelType w:val="hybridMultilevel"/>
    <w:tmpl w:val="899211C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17"/>
  </w:num>
  <w:num w:numId="4">
    <w:abstractNumId w:val="11"/>
  </w:num>
  <w:num w:numId="5">
    <w:abstractNumId w:val="12"/>
  </w:num>
  <w:num w:numId="6">
    <w:abstractNumId w:val="1"/>
  </w:num>
  <w:num w:numId="7">
    <w:abstractNumId w:val="25"/>
  </w:num>
  <w:num w:numId="8">
    <w:abstractNumId w:val="15"/>
  </w:num>
  <w:num w:numId="9">
    <w:abstractNumId w:val="10"/>
  </w:num>
  <w:num w:numId="10">
    <w:abstractNumId w:val="24"/>
  </w:num>
  <w:num w:numId="11">
    <w:abstractNumId w:val="8"/>
  </w:num>
  <w:num w:numId="12">
    <w:abstractNumId w:val="7"/>
  </w:num>
  <w:num w:numId="13">
    <w:abstractNumId w:val="0"/>
  </w:num>
  <w:num w:numId="14">
    <w:abstractNumId w:val="21"/>
  </w:num>
  <w:num w:numId="15">
    <w:abstractNumId w:val="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</w:num>
  <w:num w:numId="17">
    <w:abstractNumId w:val="20"/>
  </w:num>
  <w:num w:numId="18">
    <w:abstractNumId w:val="3"/>
  </w:num>
  <w:num w:numId="19">
    <w:abstractNumId w:val="14"/>
  </w:num>
  <w:num w:numId="20">
    <w:abstractNumId w:val="26"/>
  </w:num>
  <w:num w:numId="21">
    <w:abstractNumId w:val="2"/>
  </w:num>
  <w:num w:numId="22">
    <w:abstractNumId w:val="16"/>
  </w:num>
  <w:num w:numId="23">
    <w:abstractNumId w:val="22"/>
  </w:num>
  <w:num w:numId="24">
    <w:abstractNumId w:val="23"/>
  </w:num>
  <w:num w:numId="25">
    <w:abstractNumId w:val="5"/>
  </w:num>
  <w:num w:numId="26">
    <w:abstractNumId w:val="13"/>
  </w:num>
  <w:num w:numId="27">
    <w:abstractNumId w:val="9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embedTrueTypeFonts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sbAwMjI3NDc0sjBW0lEKTi0uzszPAymwqAUAa+KuxSwAAAA="/>
  </w:docVars>
  <w:rsids>
    <w:rsidRoot w:val="001C5ABB"/>
    <w:rsid w:val="0000017D"/>
    <w:rsid w:val="0000051B"/>
    <w:rsid w:val="0000324A"/>
    <w:rsid w:val="00005D97"/>
    <w:rsid w:val="000063CB"/>
    <w:rsid w:val="00007FA5"/>
    <w:rsid w:val="00011E7D"/>
    <w:rsid w:val="00013FF9"/>
    <w:rsid w:val="00017817"/>
    <w:rsid w:val="00020A2B"/>
    <w:rsid w:val="000213DC"/>
    <w:rsid w:val="00022D2A"/>
    <w:rsid w:val="00023134"/>
    <w:rsid w:val="00033502"/>
    <w:rsid w:val="00033E5E"/>
    <w:rsid w:val="000348E1"/>
    <w:rsid w:val="00035335"/>
    <w:rsid w:val="000354F1"/>
    <w:rsid w:val="00035D7C"/>
    <w:rsid w:val="00040417"/>
    <w:rsid w:val="00041055"/>
    <w:rsid w:val="0004244C"/>
    <w:rsid w:val="00044264"/>
    <w:rsid w:val="000457F3"/>
    <w:rsid w:val="00046038"/>
    <w:rsid w:val="0004720E"/>
    <w:rsid w:val="00052395"/>
    <w:rsid w:val="00055B39"/>
    <w:rsid w:val="00056957"/>
    <w:rsid w:val="00060AC6"/>
    <w:rsid w:val="00061651"/>
    <w:rsid w:val="00062D69"/>
    <w:rsid w:val="0006323A"/>
    <w:rsid w:val="00064A62"/>
    <w:rsid w:val="00065E55"/>
    <w:rsid w:val="00066FEB"/>
    <w:rsid w:val="00067591"/>
    <w:rsid w:val="00072EC5"/>
    <w:rsid w:val="000744D4"/>
    <w:rsid w:val="00076A94"/>
    <w:rsid w:val="00077406"/>
    <w:rsid w:val="000774D0"/>
    <w:rsid w:val="0007792B"/>
    <w:rsid w:val="00082267"/>
    <w:rsid w:val="000978EC"/>
    <w:rsid w:val="000978EE"/>
    <w:rsid w:val="000A4747"/>
    <w:rsid w:val="000A7CFA"/>
    <w:rsid w:val="000B1FC4"/>
    <w:rsid w:val="000B665D"/>
    <w:rsid w:val="000B7C5B"/>
    <w:rsid w:val="000B7F64"/>
    <w:rsid w:val="000C4452"/>
    <w:rsid w:val="000C7EEC"/>
    <w:rsid w:val="000D31A5"/>
    <w:rsid w:val="000D437B"/>
    <w:rsid w:val="000D73C0"/>
    <w:rsid w:val="000D784F"/>
    <w:rsid w:val="000E057B"/>
    <w:rsid w:val="000E15E0"/>
    <w:rsid w:val="000E1F63"/>
    <w:rsid w:val="000E320F"/>
    <w:rsid w:val="000F124A"/>
    <w:rsid w:val="000F4235"/>
    <w:rsid w:val="000F4EB6"/>
    <w:rsid w:val="000F73E4"/>
    <w:rsid w:val="000F75D5"/>
    <w:rsid w:val="001006D6"/>
    <w:rsid w:val="001011BE"/>
    <w:rsid w:val="001012E1"/>
    <w:rsid w:val="001025F1"/>
    <w:rsid w:val="00105031"/>
    <w:rsid w:val="00107628"/>
    <w:rsid w:val="00107B72"/>
    <w:rsid w:val="00110CD8"/>
    <w:rsid w:val="00111338"/>
    <w:rsid w:val="001113EC"/>
    <w:rsid w:val="00111892"/>
    <w:rsid w:val="00114656"/>
    <w:rsid w:val="00114B92"/>
    <w:rsid w:val="00116588"/>
    <w:rsid w:val="0012203B"/>
    <w:rsid w:val="00126653"/>
    <w:rsid w:val="001306A7"/>
    <w:rsid w:val="00130D2F"/>
    <w:rsid w:val="00131DE5"/>
    <w:rsid w:val="00134AAC"/>
    <w:rsid w:val="00134B81"/>
    <w:rsid w:val="0013545A"/>
    <w:rsid w:val="00142559"/>
    <w:rsid w:val="001444B2"/>
    <w:rsid w:val="00144673"/>
    <w:rsid w:val="00146300"/>
    <w:rsid w:val="00147295"/>
    <w:rsid w:val="0014733C"/>
    <w:rsid w:val="001477D8"/>
    <w:rsid w:val="00152421"/>
    <w:rsid w:val="00152BCD"/>
    <w:rsid w:val="001536FF"/>
    <w:rsid w:val="001548C3"/>
    <w:rsid w:val="00160443"/>
    <w:rsid w:val="00160B63"/>
    <w:rsid w:val="00162EF5"/>
    <w:rsid w:val="00163E76"/>
    <w:rsid w:val="00164B7B"/>
    <w:rsid w:val="00170C31"/>
    <w:rsid w:val="00171358"/>
    <w:rsid w:val="00172E9C"/>
    <w:rsid w:val="00174698"/>
    <w:rsid w:val="0018346A"/>
    <w:rsid w:val="00184D6F"/>
    <w:rsid w:val="0018643F"/>
    <w:rsid w:val="00190E17"/>
    <w:rsid w:val="00191FDC"/>
    <w:rsid w:val="00196103"/>
    <w:rsid w:val="001A00F6"/>
    <w:rsid w:val="001A1311"/>
    <w:rsid w:val="001A1ABE"/>
    <w:rsid w:val="001A2A32"/>
    <w:rsid w:val="001A586F"/>
    <w:rsid w:val="001A6D5E"/>
    <w:rsid w:val="001B2136"/>
    <w:rsid w:val="001B21C6"/>
    <w:rsid w:val="001B57F7"/>
    <w:rsid w:val="001B6787"/>
    <w:rsid w:val="001C063F"/>
    <w:rsid w:val="001C27BF"/>
    <w:rsid w:val="001C3855"/>
    <w:rsid w:val="001C47F7"/>
    <w:rsid w:val="001C5842"/>
    <w:rsid w:val="001C5ABB"/>
    <w:rsid w:val="001C6D45"/>
    <w:rsid w:val="001D12AC"/>
    <w:rsid w:val="001D1756"/>
    <w:rsid w:val="001D1B9C"/>
    <w:rsid w:val="001D3C8F"/>
    <w:rsid w:val="001D609B"/>
    <w:rsid w:val="001D7135"/>
    <w:rsid w:val="001E1F12"/>
    <w:rsid w:val="001E3E22"/>
    <w:rsid w:val="001E4F6F"/>
    <w:rsid w:val="001F23EB"/>
    <w:rsid w:val="001F408C"/>
    <w:rsid w:val="001F5416"/>
    <w:rsid w:val="001F7B8B"/>
    <w:rsid w:val="00200CE5"/>
    <w:rsid w:val="002063EC"/>
    <w:rsid w:val="00213490"/>
    <w:rsid w:val="00213EEB"/>
    <w:rsid w:val="00216FDF"/>
    <w:rsid w:val="00226294"/>
    <w:rsid w:val="002274FF"/>
    <w:rsid w:val="00227A0E"/>
    <w:rsid w:val="00227A42"/>
    <w:rsid w:val="00230362"/>
    <w:rsid w:val="002309C3"/>
    <w:rsid w:val="0023142C"/>
    <w:rsid w:val="00233D35"/>
    <w:rsid w:val="00242AC7"/>
    <w:rsid w:val="00245D19"/>
    <w:rsid w:val="00245E3F"/>
    <w:rsid w:val="00245ED5"/>
    <w:rsid w:val="00254879"/>
    <w:rsid w:val="0025491B"/>
    <w:rsid w:val="00257201"/>
    <w:rsid w:val="002610AD"/>
    <w:rsid w:val="00262380"/>
    <w:rsid w:val="0026399A"/>
    <w:rsid w:val="00264F3C"/>
    <w:rsid w:val="002667F4"/>
    <w:rsid w:val="00271993"/>
    <w:rsid w:val="00274094"/>
    <w:rsid w:val="00276E61"/>
    <w:rsid w:val="00277DD4"/>
    <w:rsid w:val="002875FE"/>
    <w:rsid w:val="00290752"/>
    <w:rsid w:val="00291D2F"/>
    <w:rsid w:val="002927A1"/>
    <w:rsid w:val="00292D09"/>
    <w:rsid w:val="00293890"/>
    <w:rsid w:val="002956A3"/>
    <w:rsid w:val="002A0776"/>
    <w:rsid w:val="002A1CBD"/>
    <w:rsid w:val="002A3797"/>
    <w:rsid w:val="002A3B85"/>
    <w:rsid w:val="002B0533"/>
    <w:rsid w:val="002B0C73"/>
    <w:rsid w:val="002B300F"/>
    <w:rsid w:val="002C0141"/>
    <w:rsid w:val="002C0681"/>
    <w:rsid w:val="002C0C31"/>
    <w:rsid w:val="002C19CF"/>
    <w:rsid w:val="002C5B34"/>
    <w:rsid w:val="002D0B68"/>
    <w:rsid w:val="002D14F1"/>
    <w:rsid w:val="002D1CB6"/>
    <w:rsid w:val="002D1E73"/>
    <w:rsid w:val="002D43EF"/>
    <w:rsid w:val="002D564B"/>
    <w:rsid w:val="002D5D30"/>
    <w:rsid w:val="002D65E9"/>
    <w:rsid w:val="002D6DA2"/>
    <w:rsid w:val="002D7577"/>
    <w:rsid w:val="002E2073"/>
    <w:rsid w:val="002E2213"/>
    <w:rsid w:val="002E3B2C"/>
    <w:rsid w:val="002E5678"/>
    <w:rsid w:val="002E6BB5"/>
    <w:rsid w:val="002E7F49"/>
    <w:rsid w:val="002F127C"/>
    <w:rsid w:val="002F15AD"/>
    <w:rsid w:val="002F4A27"/>
    <w:rsid w:val="002F7316"/>
    <w:rsid w:val="00300C7A"/>
    <w:rsid w:val="00300C9E"/>
    <w:rsid w:val="00302358"/>
    <w:rsid w:val="00302C74"/>
    <w:rsid w:val="00306A12"/>
    <w:rsid w:val="00307139"/>
    <w:rsid w:val="00307F59"/>
    <w:rsid w:val="00310C26"/>
    <w:rsid w:val="00311659"/>
    <w:rsid w:val="00313A17"/>
    <w:rsid w:val="00314248"/>
    <w:rsid w:val="003149D5"/>
    <w:rsid w:val="00315482"/>
    <w:rsid w:val="00321494"/>
    <w:rsid w:val="003231A7"/>
    <w:rsid w:val="00325451"/>
    <w:rsid w:val="003259C1"/>
    <w:rsid w:val="00331D69"/>
    <w:rsid w:val="00332AEE"/>
    <w:rsid w:val="00333F8D"/>
    <w:rsid w:val="00334987"/>
    <w:rsid w:val="0033544F"/>
    <w:rsid w:val="00337114"/>
    <w:rsid w:val="00337B4E"/>
    <w:rsid w:val="0034132D"/>
    <w:rsid w:val="00341FFA"/>
    <w:rsid w:val="00342219"/>
    <w:rsid w:val="0034306B"/>
    <w:rsid w:val="00344A7E"/>
    <w:rsid w:val="00344CAF"/>
    <w:rsid w:val="00345C7B"/>
    <w:rsid w:val="00351C7D"/>
    <w:rsid w:val="003523E6"/>
    <w:rsid w:val="003543D2"/>
    <w:rsid w:val="00354EAB"/>
    <w:rsid w:val="003559AC"/>
    <w:rsid w:val="003578CC"/>
    <w:rsid w:val="0036185B"/>
    <w:rsid w:val="00361BBB"/>
    <w:rsid w:val="0036200B"/>
    <w:rsid w:val="003623D7"/>
    <w:rsid w:val="00362B35"/>
    <w:rsid w:val="00363BC0"/>
    <w:rsid w:val="00370DB1"/>
    <w:rsid w:val="00380296"/>
    <w:rsid w:val="0038229C"/>
    <w:rsid w:val="003855B4"/>
    <w:rsid w:val="00385629"/>
    <w:rsid w:val="003856D9"/>
    <w:rsid w:val="0039017B"/>
    <w:rsid w:val="00391CE4"/>
    <w:rsid w:val="00391EB0"/>
    <w:rsid w:val="0039219F"/>
    <w:rsid w:val="00394472"/>
    <w:rsid w:val="003969FC"/>
    <w:rsid w:val="00397BD0"/>
    <w:rsid w:val="003A0D39"/>
    <w:rsid w:val="003A2443"/>
    <w:rsid w:val="003A4BF6"/>
    <w:rsid w:val="003A617F"/>
    <w:rsid w:val="003A7E1B"/>
    <w:rsid w:val="003B1231"/>
    <w:rsid w:val="003B2449"/>
    <w:rsid w:val="003B37FD"/>
    <w:rsid w:val="003B3C88"/>
    <w:rsid w:val="003C0987"/>
    <w:rsid w:val="003C288C"/>
    <w:rsid w:val="003C3590"/>
    <w:rsid w:val="003C3726"/>
    <w:rsid w:val="003C3CB7"/>
    <w:rsid w:val="003C5942"/>
    <w:rsid w:val="003C59FE"/>
    <w:rsid w:val="003C6C50"/>
    <w:rsid w:val="003D355B"/>
    <w:rsid w:val="003D73CC"/>
    <w:rsid w:val="003E216F"/>
    <w:rsid w:val="003E3CA9"/>
    <w:rsid w:val="003F6FD5"/>
    <w:rsid w:val="004027D7"/>
    <w:rsid w:val="004052AB"/>
    <w:rsid w:val="0040627E"/>
    <w:rsid w:val="00410F3D"/>
    <w:rsid w:val="00412798"/>
    <w:rsid w:val="00413AA8"/>
    <w:rsid w:val="004157AF"/>
    <w:rsid w:val="00415FCA"/>
    <w:rsid w:val="00421329"/>
    <w:rsid w:val="004232B0"/>
    <w:rsid w:val="004243E1"/>
    <w:rsid w:val="00424480"/>
    <w:rsid w:val="004251E0"/>
    <w:rsid w:val="004303DC"/>
    <w:rsid w:val="00431A3D"/>
    <w:rsid w:val="0043754F"/>
    <w:rsid w:val="004404B7"/>
    <w:rsid w:val="00440586"/>
    <w:rsid w:val="00442727"/>
    <w:rsid w:val="0044281B"/>
    <w:rsid w:val="00442A6B"/>
    <w:rsid w:val="00442E85"/>
    <w:rsid w:val="00444FE6"/>
    <w:rsid w:val="00446A46"/>
    <w:rsid w:val="00446F2F"/>
    <w:rsid w:val="00450387"/>
    <w:rsid w:val="00457773"/>
    <w:rsid w:val="004738DA"/>
    <w:rsid w:val="0047469B"/>
    <w:rsid w:val="00474BC2"/>
    <w:rsid w:val="00476A8A"/>
    <w:rsid w:val="0047706D"/>
    <w:rsid w:val="00477B81"/>
    <w:rsid w:val="00482953"/>
    <w:rsid w:val="00485A32"/>
    <w:rsid w:val="00486633"/>
    <w:rsid w:val="0048679E"/>
    <w:rsid w:val="00492F4B"/>
    <w:rsid w:val="004943BA"/>
    <w:rsid w:val="0049482A"/>
    <w:rsid w:val="00497510"/>
    <w:rsid w:val="004A27E8"/>
    <w:rsid w:val="004A40B2"/>
    <w:rsid w:val="004A7277"/>
    <w:rsid w:val="004A755F"/>
    <w:rsid w:val="004B0C0E"/>
    <w:rsid w:val="004B2BBE"/>
    <w:rsid w:val="004C0A87"/>
    <w:rsid w:val="004C6166"/>
    <w:rsid w:val="004D5A2C"/>
    <w:rsid w:val="004D72AC"/>
    <w:rsid w:val="004E0312"/>
    <w:rsid w:val="004E1DD0"/>
    <w:rsid w:val="004E5051"/>
    <w:rsid w:val="004E52FF"/>
    <w:rsid w:val="004F0169"/>
    <w:rsid w:val="004F016A"/>
    <w:rsid w:val="004F1011"/>
    <w:rsid w:val="004F29D2"/>
    <w:rsid w:val="004F3142"/>
    <w:rsid w:val="004F3597"/>
    <w:rsid w:val="004F42F9"/>
    <w:rsid w:val="004F6680"/>
    <w:rsid w:val="00501A82"/>
    <w:rsid w:val="005028EA"/>
    <w:rsid w:val="0050311D"/>
    <w:rsid w:val="00504BD0"/>
    <w:rsid w:val="00506004"/>
    <w:rsid w:val="00506636"/>
    <w:rsid w:val="005068D3"/>
    <w:rsid w:val="00506BD6"/>
    <w:rsid w:val="0050713A"/>
    <w:rsid w:val="00513A9B"/>
    <w:rsid w:val="00514911"/>
    <w:rsid w:val="00514EEE"/>
    <w:rsid w:val="00520454"/>
    <w:rsid w:val="00521F43"/>
    <w:rsid w:val="00522B93"/>
    <w:rsid w:val="005244A5"/>
    <w:rsid w:val="00526B41"/>
    <w:rsid w:val="0052706C"/>
    <w:rsid w:val="00532193"/>
    <w:rsid w:val="005345AB"/>
    <w:rsid w:val="00534735"/>
    <w:rsid w:val="00535A8C"/>
    <w:rsid w:val="00536C43"/>
    <w:rsid w:val="00540DB6"/>
    <w:rsid w:val="0054232A"/>
    <w:rsid w:val="00542A32"/>
    <w:rsid w:val="00542ED9"/>
    <w:rsid w:val="00543DE7"/>
    <w:rsid w:val="00544CDD"/>
    <w:rsid w:val="0054675B"/>
    <w:rsid w:val="005467A1"/>
    <w:rsid w:val="00547C28"/>
    <w:rsid w:val="00553CBB"/>
    <w:rsid w:val="00561F27"/>
    <w:rsid w:val="005630AD"/>
    <w:rsid w:val="00563B5E"/>
    <w:rsid w:val="005649F7"/>
    <w:rsid w:val="00565B03"/>
    <w:rsid w:val="00565B69"/>
    <w:rsid w:val="0056620F"/>
    <w:rsid w:val="00566952"/>
    <w:rsid w:val="005771FC"/>
    <w:rsid w:val="00583206"/>
    <w:rsid w:val="00587DD3"/>
    <w:rsid w:val="00590DB5"/>
    <w:rsid w:val="00592681"/>
    <w:rsid w:val="005952F5"/>
    <w:rsid w:val="005A11FB"/>
    <w:rsid w:val="005A14A1"/>
    <w:rsid w:val="005A1F7F"/>
    <w:rsid w:val="005A30B2"/>
    <w:rsid w:val="005A3146"/>
    <w:rsid w:val="005A3435"/>
    <w:rsid w:val="005A6CF8"/>
    <w:rsid w:val="005B0597"/>
    <w:rsid w:val="005B1686"/>
    <w:rsid w:val="005B2D5D"/>
    <w:rsid w:val="005B7C30"/>
    <w:rsid w:val="005C126F"/>
    <w:rsid w:val="005C2B31"/>
    <w:rsid w:val="005C3664"/>
    <w:rsid w:val="005C4B88"/>
    <w:rsid w:val="005C643E"/>
    <w:rsid w:val="005C6F61"/>
    <w:rsid w:val="005C7519"/>
    <w:rsid w:val="005D1117"/>
    <w:rsid w:val="005D2742"/>
    <w:rsid w:val="005D5A46"/>
    <w:rsid w:val="005D7ADE"/>
    <w:rsid w:val="005E04C5"/>
    <w:rsid w:val="005E42F6"/>
    <w:rsid w:val="005E5605"/>
    <w:rsid w:val="005F06BA"/>
    <w:rsid w:val="005F1C86"/>
    <w:rsid w:val="005F66DD"/>
    <w:rsid w:val="005F6EF4"/>
    <w:rsid w:val="005F77A5"/>
    <w:rsid w:val="0060027D"/>
    <w:rsid w:val="00607E12"/>
    <w:rsid w:val="006110D7"/>
    <w:rsid w:val="00613870"/>
    <w:rsid w:val="0061516A"/>
    <w:rsid w:val="00615292"/>
    <w:rsid w:val="0062072D"/>
    <w:rsid w:val="006213C8"/>
    <w:rsid w:val="00621AAC"/>
    <w:rsid w:val="00621FDB"/>
    <w:rsid w:val="00622F7F"/>
    <w:rsid w:val="006246B3"/>
    <w:rsid w:val="00630AAC"/>
    <w:rsid w:val="006317A8"/>
    <w:rsid w:val="00632A66"/>
    <w:rsid w:val="006337C8"/>
    <w:rsid w:val="00633DD5"/>
    <w:rsid w:val="00637736"/>
    <w:rsid w:val="00641BD6"/>
    <w:rsid w:val="00642F75"/>
    <w:rsid w:val="006465BE"/>
    <w:rsid w:val="00647CB9"/>
    <w:rsid w:val="00650790"/>
    <w:rsid w:val="00653F19"/>
    <w:rsid w:val="006568EF"/>
    <w:rsid w:val="00656EF2"/>
    <w:rsid w:val="00660215"/>
    <w:rsid w:val="00660F7B"/>
    <w:rsid w:val="00663F2E"/>
    <w:rsid w:val="006655EF"/>
    <w:rsid w:val="00666C99"/>
    <w:rsid w:val="006672D8"/>
    <w:rsid w:val="006705C6"/>
    <w:rsid w:val="00670F96"/>
    <w:rsid w:val="00672C15"/>
    <w:rsid w:val="00674AA4"/>
    <w:rsid w:val="00675DA1"/>
    <w:rsid w:val="0068179A"/>
    <w:rsid w:val="00682105"/>
    <w:rsid w:val="006861A4"/>
    <w:rsid w:val="00686410"/>
    <w:rsid w:val="00687AD9"/>
    <w:rsid w:val="006924AB"/>
    <w:rsid w:val="006929A4"/>
    <w:rsid w:val="006A17BC"/>
    <w:rsid w:val="006A1940"/>
    <w:rsid w:val="006A1A84"/>
    <w:rsid w:val="006A3C96"/>
    <w:rsid w:val="006A53A6"/>
    <w:rsid w:val="006A723E"/>
    <w:rsid w:val="006A7687"/>
    <w:rsid w:val="006B39D8"/>
    <w:rsid w:val="006B433D"/>
    <w:rsid w:val="006B455A"/>
    <w:rsid w:val="006B4C64"/>
    <w:rsid w:val="006B5681"/>
    <w:rsid w:val="006B5E93"/>
    <w:rsid w:val="006C0FE3"/>
    <w:rsid w:val="006C2BA0"/>
    <w:rsid w:val="006C2D6F"/>
    <w:rsid w:val="006C3BD1"/>
    <w:rsid w:val="006C3BFB"/>
    <w:rsid w:val="006C489B"/>
    <w:rsid w:val="006C6507"/>
    <w:rsid w:val="006D0A76"/>
    <w:rsid w:val="006D2AC9"/>
    <w:rsid w:val="006D2C48"/>
    <w:rsid w:val="006D45E0"/>
    <w:rsid w:val="006D6AAD"/>
    <w:rsid w:val="006E048B"/>
    <w:rsid w:val="006E085E"/>
    <w:rsid w:val="006F14D4"/>
    <w:rsid w:val="006F1D0D"/>
    <w:rsid w:val="00700B8A"/>
    <w:rsid w:val="007015CC"/>
    <w:rsid w:val="00701D25"/>
    <w:rsid w:val="00702F83"/>
    <w:rsid w:val="00704E1C"/>
    <w:rsid w:val="007068A6"/>
    <w:rsid w:val="00710E0F"/>
    <w:rsid w:val="00715427"/>
    <w:rsid w:val="00715778"/>
    <w:rsid w:val="00715A59"/>
    <w:rsid w:val="00716B0C"/>
    <w:rsid w:val="00716C8A"/>
    <w:rsid w:val="0072115B"/>
    <w:rsid w:val="00725B2F"/>
    <w:rsid w:val="007262DD"/>
    <w:rsid w:val="00731390"/>
    <w:rsid w:val="0073669B"/>
    <w:rsid w:val="00736877"/>
    <w:rsid w:val="00741EF6"/>
    <w:rsid w:val="007429D3"/>
    <w:rsid w:val="00744B74"/>
    <w:rsid w:val="00745036"/>
    <w:rsid w:val="0075195A"/>
    <w:rsid w:val="007556CA"/>
    <w:rsid w:val="00756463"/>
    <w:rsid w:val="007571E5"/>
    <w:rsid w:val="00763366"/>
    <w:rsid w:val="0076431C"/>
    <w:rsid w:val="007652F0"/>
    <w:rsid w:val="00771FEB"/>
    <w:rsid w:val="00772C7F"/>
    <w:rsid w:val="00773AA7"/>
    <w:rsid w:val="007752F1"/>
    <w:rsid w:val="00776994"/>
    <w:rsid w:val="0078041A"/>
    <w:rsid w:val="00785FBA"/>
    <w:rsid w:val="00786D29"/>
    <w:rsid w:val="007901E7"/>
    <w:rsid w:val="007926A6"/>
    <w:rsid w:val="00795C1A"/>
    <w:rsid w:val="0079697A"/>
    <w:rsid w:val="007972A3"/>
    <w:rsid w:val="007A4F0E"/>
    <w:rsid w:val="007A5FB9"/>
    <w:rsid w:val="007B5A6E"/>
    <w:rsid w:val="007B69A2"/>
    <w:rsid w:val="007B730E"/>
    <w:rsid w:val="007C07B5"/>
    <w:rsid w:val="007C1C65"/>
    <w:rsid w:val="007C2692"/>
    <w:rsid w:val="007C5BFF"/>
    <w:rsid w:val="007C6152"/>
    <w:rsid w:val="007C7BA5"/>
    <w:rsid w:val="007D0E90"/>
    <w:rsid w:val="007D2DA4"/>
    <w:rsid w:val="007D4668"/>
    <w:rsid w:val="007D72C0"/>
    <w:rsid w:val="007E0A6E"/>
    <w:rsid w:val="007E1845"/>
    <w:rsid w:val="007E3449"/>
    <w:rsid w:val="007E72C6"/>
    <w:rsid w:val="007F272C"/>
    <w:rsid w:val="007F5737"/>
    <w:rsid w:val="007F7887"/>
    <w:rsid w:val="00800E61"/>
    <w:rsid w:val="0080396F"/>
    <w:rsid w:val="00803B76"/>
    <w:rsid w:val="00803E0F"/>
    <w:rsid w:val="0080430A"/>
    <w:rsid w:val="0080454F"/>
    <w:rsid w:val="00805471"/>
    <w:rsid w:val="008055D3"/>
    <w:rsid w:val="008133E2"/>
    <w:rsid w:val="00813A65"/>
    <w:rsid w:val="00814046"/>
    <w:rsid w:val="00814C15"/>
    <w:rsid w:val="0081680B"/>
    <w:rsid w:val="008204CD"/>
    <w:rsid w:val="00823A57"/>
    <w:rsid w:val="00825134"/>
    <w:rsid w:val="00825236"/>
    <w:rsid w:val="00830B35"/>
    <w:rsid w:val="00840B1E"/>
    <w:rsid w:val="00841806"/>
    <w:rsid w:val="0084659D"/>
    <w:rsid w:val="00850244"/>
    <w:rsid w:val="00855221"/>
    <w:rsid w:val="00860336"/>
    <w:rsid w:val="00860F70"/>
    <w:rsid w:val="00864200"/>
    <w:rsid w:val="008666C9"/>
    <w:rsid w:val="00867D55"/>
    <w:rsid w:val="00872DE1"/>
    <w:rsid w:val="00873593"/>
    <w:rsid w:val="00877652"/>
    <w:rsid w:val="00882612"/>
    <w:rsid w:val="00882C91"/>
    <w:rsid w:val="0088534C"/>
    <w:rsid w:val="008914A8"/>
    <w:rsid w:val="008919D2"/>
    <w:rsid w:val="00892B3C"/>
    <w:rsid w:val="00895D1F"/>
    <w:rsid w:val="008969E5"/>
    <w:rsid w:val="008A3535"/>
    <w:rsid w:val="008A3E35"/>
    <w:rsid w:val="008A6B97"/>
    <w:rsid w:val="008A6ECC"/>
    <w:rsid w:val="008A6ECF"/>
    <w:rsid w:val="008B003B"/>
    <w:rsid w:val="008B3498"/>
    <w:rsid w:val="008B4B5A"/>
    <w:rsid w:val="008B5098"/>
    <w:rsid w:val="008B6F62"/>
    <w:rsid w:val="008C2769"/>
    <w:rsid w:val="008C472F"/>
    <w:rsid w:val="008C598E"/>
    <w:rsid w:val="008C6454"/>
    <w:rsid w:val="008D00C0"/>
    <w:rsid w:val="008D3CD8"/>
    <w:rsid w:val="008D6DC8"/>
    <w:rsid w:val="008E19F2"/>
    <w:rsid w:val="008E28B5"/>
    <w:rsid w:val="008E35C7"/>
    <w:rsid w:val="008F05C9"/>
    <w:rsid w:val="008F0716"/>
    <w:rsid w:val="008F1AFA"/>
    <w:rsid w:val="008F2272"/>
    <w:rsid w:val="008F6513"/>
    <w:rsid w:val="008F6BA6"/>
    <w:rsid w:val="008F73B9"/>
    <w:rsid w:val="00911CBD"/>
    <w:rsid w:val="00912753"/>
    <w:rsid w:val="00915920"/>
    <w:rsid w:val="00917829"/>
    <w:rsid w:val="00922EC1"/>
    <w:rsid w:val="00923D31"/>
    <w:rsid w:val="009248E9"/>
    <w:rsid w:val="0092661D"/>
    <w:rsid w:val="009310E7"/>
    <w:rsid w:val="009350F4"/>
    <w:rsid w:val="00936176"/>
    <w:rsid w:val="009374AE"/>
    <w:rsid w:val="00937F70"/>
    <w:rsid w:val="00941368"/>
    <w:rsid w:val="00941C0B"/>
    <w:rsid w:val="00942283"/>
    <w:rsid w:val="00945CBD"/>
    <w:rsid w:val="009475A3"/>
    <w:rsid w:val="009504F9"/>
    <w:rsid w:val="00956C76"/>
    <w:rsid w:val="00957E27"/>
    <w:rsid w:val="00960277"/>
    <w:rsid w:val="0096184D"/>
    <w:rsid w:val="009618D7"/>
    <w:rsid w:val="00963674"/>
    <w:rsid w:val="00966993"/>
    <w:rsid w:val="009673FF"/>
    <w:rsid w:val="009721FD"/>
    <w:rsid w:val="00972542"/>
    <w:rsid w:val="0097564C"/>
    <w:rsid w:val="00975A87"/>
    <w:rsid w:val="009810A3"/>
    <w:rsid w:val="0098159A"/>
    <w:rsid w:val="00985089"/>
    <w:rsid w:val="00985ED0"/>
    <w:rsid w:val="00986769"/>
    <w:rsid w:val="0099017E"/>
    <w:rsid w:val="009905CE"/>
    <w:rsid w:val="00990BDC"/>
    <w:rsid w:val="00991F4C"/>
    <w:rsid w:val="00992AF5"/>
    <w:rsid w:val="009930B3"/>
    <w:rsid w:val="009944F9"/>
    <w:rsid w:val="00994F50"/>
    <w:rsid w:val="00995DB8"/>
    <w:rsid w:val="009A0C59"/>
    <w:rsid w:val="009A11DB"/>
    <w:rsid w:val="009A22A7"/>
    <w:rsid w:val="009A4831"/>
    <w:rsid w:val="009A5AC9"/>
    <w:rsid w:val="009A7A71"/>
    <w:rsid w:val="009B35C2"/>
    <w:rsid w:val="009B5146"/>
    <w:rsid w:val="009B53CA"/>
    <w:rsid w:val="009C08FD"/>
    <w:rsid w:val="009C15A4"/>
    <w:rsid w:val="009C2351"/>
    <w:rsid w:val="009C542D"/>
    <w:rsid w:val="009C5454"/>
    <w:rsid w:val="009C56BD"/>
    <w:rsid w:val="009D098D"/>
    <w:rsid w:val="009D1F85"/>
    <w:rsid w:val="009D2955"/>
    <w:rsid w:val="009D2E64"/>
    <w:rsid w:val="009D2F3D"/>
    <w:rsid w:val="009D49E1"/>
    <w:rsid w:val="009D740D"/>
    <w:rsid w:val="009E07BA"/>
    <w:rsid w:val="009E153D"/>
    <w:rsid w:val="009E1DD6"/>
    <w:rsid w:val="009E7DD3"/>
    <w:rsid w:val="009F7210"/>
    <w:rsid w:val="00A028F0"/>
    <w:rsid w:val="00A031E9"/>
    <w:rsid w:val="00A073F4"/>
    <w:rsid w:val="00A077DC"/>
    <w:rsid w:val="00A13006"/>
    <w:rsid w:val="00A133D1"/>
    <w:rsid w:val="00A13F56"/>
    <w:rsid w:val="00A1625F"/>
    <w:rsid w:val="00A203C5"/>
    <w:rsid w:val="00A27604"/>
    <w:rsid w:val="00A27645"/>
    <w:rsid w:val="00A37597"/>
    <w:rsid w:val="00A37F74"/>
    <w:rsid w:val="00A41237"/>
    <w:rsid w:val="00A4295C"/>
    <w:rsid w:val="00A46FC4"/>
    <w:rsid w:val="00A47789"/>
    <w:rsid w:val="00A479F1"/>
    <w:rsid w:val="00A528AF"/>
    <w:rsid w:val="00A52A2C"/>
    <w:rsid w:val="00A54A54"/>
    <w:rsid w:val="00A56900"/>
    <w:rsid w:val="00A57F87"/>
    <w:rsid w:val="00A661D5"/>
    <w:rsid w:val="00A6722C"/>
    <w:rsid w:val="00A673D4"/>
    <w:rsid w:val="00A70168"/>
    <w:rsid w:val="00A723F9"/>
    <w:rsid w:val="00A764CB"/>
    <w:rsid w:val="00A7797F"/>
    <w:rsid w:val="00A802FE"/>
    <w:rsid w:val="00A81D8D"/>
    <w:rsid w:val="00A8573A"/>
    <w:rsid w:val="00A97A7B"/>
    <w:rsid w:val="00AA201F"/>
    <w:rsid w:val="00AA34F6"/>
    <w:rsid w:val="00AA5161"/>
    <w:rsid w:val="00AB0375"/>
    <w:rsid w:val="00AB04AD"/>
    <w:rsid w:val="00AB7E29"/>
    <w:rsid w:val="00AC2EC3"/>
    <w:rsid w:val="00AC6478"/>
    <w:rsid w:val="00AD309F"/>
    <w:rsid w:val="00AD3570"/>
    <w:rsid w:val="00AD68F4"/>
    <w:rsid w:val="00AE12C4"/>
    <w:rsid w:val="00AE244F"/>
    <w:rsid w:val="00AE4A72"/>
    <w:rsid w:val="00AE65E8"/>
    <w:rsid w:val="00AE687A"/>
    <w:rsid w:val="00AE7FE5"/>
    <w:rsid w:val="00AF191F"/>
    <w:rsid w:val="00AF2199"/>
    <w:rsid w:val="00AF5677"/>
    <w:rsid w:val="00B00057"/>
    <w:rsid w:val="00B03641"/>
    <w:rsid w:val="00B07122"/>
    <w:rsid w:val="00B10A8C"/>
    <w:rsid w:val="00B1344D"/>
    <w:rsid w:val="00B14817"/>
    <w:rsid w:val="00B17068"/>
    <w:rsid w:val="00B20C61"/>
    <w:rsid w:val="00B217F5"/>
    <w:rsid w:val="00B2368E"/>
    <w:rsid w:val="00B309DF"/>
    <w:rsid w:val="00B310FC"/>
    <w:rsid w:val="00B33479"/>
    <w:rsid w:val="00B33758"/>
    <w:rsid w:val="00B35C41"/>
    <w:rsid w:val="00B3723A"/>
    <w:rsid w:val="00B443E2"/>
    <w:rsid w:val="00B44CCD"/>
    <w:rsid w:val="00B5066B"/>
    <w:rsid w:val="00B5082C"/>
    <w:rsid w:val="00B50F9E"/>
    <w:rsid w:val="00B543B4"/>
    <w:rsid w:val="00B543EC"/>
    <w:rsid w:val="00B5629A"/>
    <w:rsid w:val="00B56C54"/>
    <w:rsid w:val="00B60CE3"/>
    <w:rsid w:val="00B61146"/>
    <w:rsid w:val="00B623AE"/>
    <w:rsid w:val="00B65CD2"/>
    <w:rsid w:val="00B7014E"/>
    <w:rsid w:val="00B71462"/>
    <w:rsid w:val="00B72AE7"/>
    <w:rsid w:val="00B72C2E"/>
    <w:rsid w:val="00B7485C"/>
    <w:rsid w:val="00B76578"/>
    <w:rsid w:val="00B80B4B"/>
    <w:rsid w:val="00B81165"/>
    <w:rsid w:val="00B816AA"/>
    <w:rsid w:val="00B823AF"/>
    <w:rsid w:val="00B82476"/>
    <w:rsid w:val="00B82596"/>
    <w:rsid w:val="00B82988"/>
    <w:rsid w:val="00B8486C"/>
    <w:rsid w:val="00B8553C"/>
    <w:rsid w:val="00B85916"/>
    <w:rsid w:val="00B90168"/>
    <w:rsid w:val="00B907B7"/>
    <w:rsid w:val="00B91654"/>
    <w:rsid w:val="00B95A62"/>
    <w:rsid w:val="00B95B2F"/>
    <w:rsid w:val="00B975AE"/>
    <w:rsid w:val="00BA10D0"/>
    <w:rsid w:val="00BA1470"/>
    <w:rsid w:val="00BA3B8E"/>
    <w:rsid w:val="00BA60B2"/>
    <w:rsid w:val="00BB19D6"/>
    <w:rsid w:val="00BB1DF0"/>
    <w:rsid w:val="00BB21CF"/>
    <w:rsid w:val="00BB4FFD"/>
    <w:rsid w:val="00BB5E8F"/>
    <w:rsid w:val="00BC0EDB"/>
    <w:rsid w:val="00BC5110"/>
    <w:rsid w:val="00BC6CE6"/>
    <w:rsid w:val="00BC7FE0"/>
    <w:rsid w:val="00BD0FD9"/>
    <w:rsid w:val="00BD2EB3"/>
    <w:rsid w:val="00BD4DC4"/>
    <w:rsid w:val="00BE04B7"/>
    <w:rsid w:val="00BE1931"/>
    <w:rsid w:val="00BE1CF1"/>
    <w:rsid w:val="00BE227C"/>
    <w:rsid w:val="00BE2DAC"/>
    <w:rsid w:val="00BE536D"/>
    <w:rsid w:val="00BE53C3"/>
    <w:rsid w:val="00BE7201"/>
    <w:rsid w:val="00BF2FC2"/>
    <w:rsid w:val="00BF3334"/>
    <w:rsid w:val="00BF36BD"/>
    <w:rsid w:val="00BF424A"/>
    <w:rsid w:val="00BF460B"/>
    <w:rsid w:val="00C0176D"/>
    <w:rsid w:val="00C036A0"/>
    <w:rsid w:val="00C0441B"/>
    <w:rsid w:val="00C0586D"/>
    <w:rsid w:val="00C05B41"/>
    <w:rsid w:val="00C101CD"/>
    <w:rsid w:val="00C11402"/>
    <w:rsid w:val="00C1164A"/>
    <w:rsid w:val="00C1377F"/>
    <w:rsid w:val="00C1477F"/>
    <w:rsid w:val="00C14C96"/>
    <w:rsid w:val="00C1560C"/>
    <w:rsid w:val="00C20C85"/>
    <w:rsid w:val="00C253EE"/>
    <w:rsid w:val="00C26AF2"/>
    <w:rsid w:val="00C27583"/>
    <w:rsid w:val="00C303D8"/>
    <w:rsid w:val="00C308A4"/>
    <w:rsid w:val="00C3271D"/>
    <w:rsid w:val="00C327DE"/>
    <w:rsid w:val="00C404AB"/>
    <w:rsid w:val="00C424A6"/>
    <w:rsid w:val="00C47C17"/>
    <w:rsid w:val="00C50413"/>
    <w:rsid w:val="00C5266F"/>
    <w:rsid w:val="00C53E42"/>
    <w:rsid w:val="00C57976"/>
    <w:rsid w:val="00C6014B"/>
    <w:rsid w:val="00C61534"/>
    <w:rsid w:val="00C6504B"/>
    <w:rsid w:val="00C65CB9"/>
    <w:rsid w:val="00C66429"/>
    <w:rsid w:val="00C7175E"/>
    <w:rsid w:val="00C74F8A"/>
    <w:rsid w:val="00C76DF9"/>
    <w:rsid w:val="00C93053"/>
    <w:rsid w:val="00C930C0"/>
    <w:rsid w:val="00C932F0"/>
    <w:rsid w:val="00CA18DD"/>
    <w:rsid w:val="00CA1E6C"/>
    <w:rsid w:val="00CA3EC5"/>
    <w:rsid w:val="00CA411F"/>
    <w:rsid w:val="00CA5000"/>
    <w:rsid w:val="00CA55CE"/>
    <w:rsid w:val="00CA7A1C"/>
    <w:rsid w:val="00CB001D"/>
    <w:rsid w:val="00CB11F5"/>
    <w:rsid w:val="00CB1D06"/>
    <w:rsid w:val="00CB2AF3"/>
    <w:rsid w:val="00CB4368"/>
    <w:rsid w:val="00CB72D2"/>
    <w:rsid w:val="00CC06F9"/>
    <w:rsid w:val="00CC3360"/>
    <w:rsid w:val="00CD0EE4"/>
    <w:rsid w:val="00CD0F03"/>
    <w:rsid w:val="00CD340D"/>
    <w:rsid w:val="00CD536B"/>
    <w:rsid w:val="00CD59B9"/>
    <w:rsid w:val="00CD6ABB"/>
    <w:rsid w:val="00CE1171"/>
    <w:rsid w:val="00CE36C3"/>
    <w:rsid w:val="00CE416D"/>
    <w:rsid w:val="00CE470A"/>
    <w:rsid w:val="00CE736D"/>
    <w:rsid w:val="00CE7646"/>
    <w:rsid w:val="00CE7D1A"/>
    <w:rsid w:val="00CF135B"/>
    <w:rsid w:val="00CF5596"/>
    <w:rsid w:val="00CF5999"/>
    <w:rsid w:val="00CF5EFA"/>
    <w:rsid w:val="00CF7D91"/>
    <w:rsid w:val="00D00143"/>
    <w:rsid w:val="00D008F1"/>
    <w:rsid w:val="00D02103"/>
    <w:rsid w:val="00D03A19"/>
    <w:rsid w:val="00D03DEA"/>
    <w:rsid w:val="00D03E9F"/>
    <w:rsid w:val="00D04844"/>
    <w:rsid w:val="00D050EC"/>
    <w:rsid w:val="00D06166"/>
    <w:rsid w:val="00D068E7"/>
    <w:rsid w:val="00D1385C"/>
    <w:rsid w:val="00D1719B"/>
    <w:rsid w:val="00D17348"/>
    <w:rsid w:val="00D17733"/>
    <w:rsid w:val="00D21D55"/>
    <w:rsid w:val="00D231C5"/>
    <w:rsid w:val="00D25D2C"/>
    <w:rsid w:val="00D277BA"/>
    <w:rsid w:val="00D31059"/>
    <w:rsid w:val="00D3161C"/>
    <w:rsid w:val="00D323FF"/>
    <w:rsid w:val="00D327F5"/>
    <w:rsid w:val="00D32C76"/>
    <w:rsid w:val="00D330F0"/>
    <w:rsid w:val="00D35161"/>
    <w:rsid w:val="00D3622D"/>
    <w:rsid w:val="00D3700B"/>
    <w:rsid w:val="00D372F4"/>
    <w:rsid w:val="00D4113D"/>
    <w:rsid w:val="00D41467"/>
    <w:rsid w:val="00D44185"/>
    <w:rsid w:val="00D44F9D"/>
    <w:rsid w:val="00D52236"/>
    <w:rsid w:val="00D53B02"/>
    <w:rsid w:val="00D54417"/>
    <w:rsid w:val="00D63A78"/>
    <w:rsid w:val="00D63EAC"/>
    <w:rsid w:val="00D64958"/>
    <w:rsid w:val="00D66343"/>
    <w:rsid w:val="00D7053C"/>
    <w:rsid w:val="00D725D6"/>
    <w:rsid w:val="00D72E1E"/>
    <w:rsid w:val="00D74C2B"/>
    <w:rsid w:val="00D7512E"/>
    <w:rsid w:val="00D757F7"/>
    <w:rsid w:val="00D767D0"/>
    <w:rsid w:val="00D81395"/>
    <w:rsid w:val="00D81C6B"/>
    <w:rsid w:val="00D8350F"/>
    <w:rsid w:val="00D86097"/>
    <w:rsid w:val="00D909A9"/>
    <w:rsid w:val="00D91EF4"/>
    <w:rsid w:val="00D92491"/>
    <w:rsid w:val="00D927BC"/>
    <w:rsid w:val="00D94B5C"/>
    <w:rsid w:val="00DA0220"/>
    <w:rsid w:val="00DA04A1"/>
    <w:rsid w:val="00DA083B"/>
    <w:rsid w:val="00DA0ADF"/>
    <w:rsid w:val="00DA3AAA"/>
    <w:rsid w:val="00DB079F"/>
    <w:rsid w:val="00DB0D3C"/>
    <w:rsid w:val="00DB1654"/>
    <w:rsid w:val="00DB24FB"/>
    <w:rsid w:val="00DB3558"/>
    <w:rsid w:val="00DB4C48"/>
    <w:rsid w:val="00DB751C"/>
    <w:rsid w:val="00DC0D0F"/>
    <w:rsid w:val="00DC11B5"/>
    <w:rsid w:val="00DC20EE"/>
    <w:rsid w:val="00DC5F2C"/>
    <w:rsid w:val="00DC63D5"/>
    <w:rsid w:val="00DC6D95"/>
    <w:rsid w:val="00DD1B67"/>
    <w:rsid w:val="00DD3275"/>
    <w:rsid w:val="00DD3928"/>
    <w:rsid w:val="00DD56F7"/>
    <w:rsid w:val="00DD59B5"/>
    <w:rsid w:val="00DD671E"/>
    <w:rsid w:val="00DD6A07"/>
    <w:rsid w:val="00DD6E17"/>
    <w:rsid w:val="00DD7981"/>
    <w:rsid w:val="00DE28B2"/>
    <w:rsid w:val="00DE3758"/>
    <w:rsid w:val="00DE3B5B"/>
    <w:rsid w:val="00DE77FA"/>
    <w:rsid w:val="00DE7A11"/>
    <w:rsid w:val="00DF3A1C"/>
    <w:rsid w:val="00DF5254"/>
    <w:rsid w:val="00DF6832"/>
    <w:rsid w:val="00DF77FA"/>
    <w:rsid w:val="00E03A43"/>
    <w:rsid w:val="00E041F5"/>
    <w:rsid w:val="00E04AFF"/>
    <w:rsid w:val="00E10412"/>
    <w:rsid w:val="00E135EB"/>
    <w:rsid w:val="00E1413F"/>
    <w:rsid w:val="00E1502E"/>
    <w:rsid w:val="00E16831"/>
    <w:rsid w:val="00E17027"/>
    <w:rsid w:val="00E174BE"/>
    <w:rsid w:val="00E2085B"/>
    <w:rsid w:val="00E20EA5"/>
    <w:rsid w:val="00E2193B"/>
    <w:rsid w:val="00E24CE7"/>
    <w:rsid w:val="00E24F1E"/>
    <w:rsid w:val="00E32537"/>
    <w:rsid w:val="00E3388C"/>
    <w:rsid w:val="00E37A2D"/>
    <w:rsid w:val="00E40ED7"/>
    <w:rsid w:val="00E4561E"/>
    <w:rsid w:val="00E45731"/>
    <w:rsid w:val="00E51448"/>
    <w:rsid w:val="00E52BC4"/>
    <w:rsid w:val="00E5372D"/>
    <w:rsid w:val="00E57F9F"/>
    <w:rsid w:val="00E61C30"/>
    <w:rsid w:val="00E62C9A"/>
    <w:rsid w:val="00E650BF"/>
    <w:rsid w:val="00E6578C"/>
    <w:rsid w:val="00E666E5"/>
    <w:rsid w:val="00E72648"/>
    <w:rsid w:val="00E72B36"/>
    <w:rsid w:val="00E74CAC"/>
    <w:rsid w:val="00E75B0B"/>
    <w:rsid w:val="00E76926"/>
    <w:rsid w:val="00E7753B"/>
    <w:rsid w:val="00E815F7"/>
    <w:rsid w:val="00E8471E"/>
    <w:rsid w:val="00E85327"/>
    <w:rsid w:val="00E85642"/>
    <w:rsid w:val="00E87FC4"/>
    <w:rsid w:val="00E93586"/>
    <w:rsid w:val="00E93DDA"/>
    <w:rsid w:val="00E941B2"/>
    <w:rsid w:val="00E9655A"/>
    <w:rsid w:val="00E969A5"/>
    <w:rsid w:val="00E972ED"/>
    <w:rsid w:val="00EA12AB"/>
    <w:rsid w:val="00EA17CD"/>
    <w:rsid w:val="00EA4A46"/>
    <w:rsid w:val="00EA7F5D"/>
    <w:rsid w:val="00EB0357"/>
    <w:rsid w:val="00EB261F"/>
    <w:rsid w:val="00EB4C47"/>
    <w:rsid w:val="00EB52A7"/>
    <w:rsid w:val="00EB5CA8"/>
    <w:rsid w:val="00EB78BD"/>
    <w:rsid w:val="00EC1502"/>
    <w:rsid w:val="00EC34EE"/>
    <w:rsid w:val="00EC3642"/>
    <w:rsid w:val="00EC6E80"/>
    <w:rsid w:val="00ED1C5C"/>
    <w:rsid w:val="00ED3E9D"/>
    <w:rsid w:val="00ED458F"/>
    <w:rsid w:val="00ED50DC"/>
    <w:rsid w:val="00ED557D"/>
    <w:rsid w:val="00EE0AC3"/>
    <w:rsid w:val="00EE14F0"/>
    <w:rsid w:val="00EE194C"/>
    <w:rsid w:val="00EE1C13"/>
    <w:rsid w:val="00EE33B5"/>
    <w:rsid w:val="00EE55AD"/>
    <w:rsid w:val="00EE5D01"/>
    <w:rsid w:val="00EE5E1E"/>
    <w:rsid w:val="00EE655A"/>
    <w:rsid w:val="00EE71E8"/>
    <w:rsid w:val="00EF0F46"/>
    <w:rsid w:val="00EF43DF"/>
    <w:rsid w:val="00EF5771"/>
    <w:rsid w:val="00EF6EFD"/>
    <w:rsid w:val="00EF72A2"/>
    <w:rsid w:val="00EF74A8"/>
    <w:rsid w:val="00EF784F"/>
    <w:rsid w:val="00F01B59"/>
    <w:rsid w:val="00F05E0A"/>
    <w:rsid w:val="00F12ADE"/>
    <w:rsid w:val="00F1378A"/>
    <w:rsid w:val="00F14106"/>
    <w:rsid w:val="00F16C4A"/>
    <w:rsid w:val="00F21257"/>
    <w:rsid w:val="00F2171E"/>
    <w:rsid w:val="00F24430"/>
    <w:rsid w:val="00F253BB"/>
    <w:rsid w:val="00F31323"/>
    <w:rsid w:val="00F32C84"/>
    <w:rsid w:val="00F3304D"/>
    <w:rsid w:val="00F33106"/>
    <w:rsid w:val="00F348B8"/>
    <w:rsid w:val="00F404B6"/>
    <w:rsid w:val="00F44C60"/>
    <w:rsid w:val="00F50563"/>
    <w:rsid w:val="00F51144"/>
    <w:rsid w:val="00F516A5"/>
    <w:rsid w:val="00F528CE"/>
    <w:rsid w:val="00F53C62"/>
    <w:rsid w:val="00F53D9F"/>
    <w:rsid w:val="00F5470F"/>
    <w:rsid w:val="00F56AA0"/>
    <w:rsid w:val="00F56C74"/>
    <w:rsid w:val="00F57493"/>
    <w:rsid w:val="00F6180A"/>
    <w:rsid w:val="00F62354"/>
    <w:rsid w:val="00F635C9"/>
    <w:rsid w:val="00F63CF2"/>
    <w:rsid w:val="00F65389"/>
    <w:rsid w:val="00F66516"/>
    <w:rsid w:val="00F71CF5"/>
    <w:rsid w:val="00F72E32"/>
    <w:rsid w:val="00F75E96"/>
    <w:rsid w:val="00F813D8"/>
    <w:rsid w:val="00F814B6"/>
    <w:rsid w:val="00F82199"/>
    <w:rsid w:val="00F85634"/>
    <w:rsid w:val="00F8656E"/>
    <w:rsid w:val="00F9004A"/>
    <w:rsid w:val="00F954F0"/>
    <w:rsid w:val="00F9658F"/>
    <w:rsid w:val="00FA0E3F"/>
    <w:rsid w:val="00FA241F"/>
    <w:rsid w:val="00FA31E2"/>
    <w:rsid w:val="00FA78E5"/>
    <w:rsid w:val="00FB01A4"/>
    <w:rsid w:val="00FB2AC0"/>
    <w:rsid w:val="00FB4236"/>
    <w:rsid w:val="00FB582D"/>
    <w:rsid w:val="00FB6046"/>
    <w:rsid w:val="00FC1228"/>
    <w:rsid w:val="00FC506B"/>
    <w:rsid w:val="00FC7A4B"/>
    <w:rsid w:val="00FC7D0E"/>
    <w:rsid w:val="00FD20CF"/>
    <w:rsid w:val="00FD3E70"/>
    <w:rsid w:val="00FD5AF7"/>
    <w:rsid w:val="00FD78AD"/>
    <w:rsid w:val="00FE01DF"/>
    <w:rsid w:val="00FF1F36"/>
    <w:rsid w:val="00FF2608"/>
    <w:rsid w:val="00FF3AC2"/>
    <w:rsid w:val="00FF483F"/>
    <w:rsid w:val="00FF5283"/>
    <w:rsid w:val="00FF5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96600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 8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2C15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14C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14C15"/>
  </w:style>
  <w:style w:type="paragraph" w:styleId="Footer">
    <w:name w:val="footer"/>
    <w:basedOn w:val="Normal"/>
    <w:link w:val="FooterChar"/>
    <w:uiPriority w:val="99"/>
    <w:unhideWhenUsed/>
    <w:rsid w:val="00814C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4C15"/>
  </w:style>
  <w:style w:type="paragraph" w:styleId="BalloonText">
    <w:name w:val="Balloon Text"/>
    <w:basedOn w:val="Normal"/>
    <w:link w:val="BalloonTextChar"/>
    <w:uiPriority w:val="99"/>
    <w:semiHidden/>
    <w:unhideWhenUsed/>
    <w:rsid w:val="00814C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4C15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rsid w:val="002B0C73"/>
    <w:rPr>
      <w:b/>
      <w:bCs/>
    </w:rPr>
  </w:style>
  <w:style w:type="character" w:customStyle="1" w:styleId="apple-converted-space">
    <w:name w:val="apple-converted-space"/>
    <w:basedOn w:val="DefaultParagraphFont"/>
    <w:rsid w:val="002B0C73"/>
  </w:style>
  <w:style w:type="character" w:styleId="Hyperlink">
    <w:name w:val="Hyperlink"/>
    <w:basedOn w:val="DefaultParagraphFont"/>
    <w:uiPriority w:val="99"/>
    <w:unhideWhenUsed/>
    <w:rsid w:val="00E10412"/>
    <w:rPr>
      <w:color w:val="01426A" w:themeColor="hyperlink"/>
      <w:u w:val="single"/>
    </w:rPr>
  </w:style>
  <w:style w:type="paragraph" w:customStyle="1" w:styleId="AH1PDF">
    <w:name w:val="AH1 PDF"/>
    <w:basedOn w:val="NoSpacing"/>
    <w:next w:val="NoSpacing"/>
    <w:autoRedefine/>
    <w:qFormat/>
    <w:rsid w:val="00672C15"/>
    <w:pPr>
      <w:spacing w:line="360" w:lineRule="auto"/>
      <w:jc w:val="center"/>
    </w:pPr>
    <w:rPr>
      <w:b/>
      <w:sz w:val="18"/>
      <w:szCs w:val="18"/>
      <w:lang w:val="en-US"/>
    </w:rPr>
  </w:style>
  <w:style w:type="paragraph" w:customStyle="1" w:styleId="AH2PDF">
    <w:name w:val="AH2 PDF"/>
    <w:basedOn w:val="NoSpacing"/>
    <w:next w:val="NoSpacing"/>
    <w:autoRedefine/>
    <w:qFormat/>
    <w:rsid w:val="006A53A6"/>
    <w:rPr>
      <w:rFonts w:ascii="Gotham Bold" w:hAnsi="Gotham Bold"/>
    </w:rPr>
  </w:style>
  <w:style w:type="paragraph" w:styleId="NoSpacing">
    <w:name w:val="No Spacing"/>
    <w:uiPriority w:val="1"/>
    <w:qFormat/>
    <w:rsid w:val="0068179A"/>
    <w:pPr>
      <w:spacing w:after="0" w:line="240" w:lineRule="auto"/>
    </w:pPr>
  </w:style>
  <w:style w:type="paragraph" w:customStyle="1" w:styleId="AH3PDF">
    <w:name w:val="AH3 PDF"/>
    <w:basedOn w:val="NoSpacing"/>
    <w:next w:val="NoSpacing"/>
    <w:autoRedefine/>
    <w:qFormat/>
    <w:rsid w:val="006A53A6"/>
    <w:rPr>
      <w:b/>
      <w:sz w:val="18"/>
    </w:rPr>
  </w:style>
  <w:style w:type="paragraph" w:customStyle="1" w:styleId="ABodyPDF">
    <w:name w:val="ABody PDF"/>
    <w:basedOn w:val="NoSpacing"/>
    <w:next w:val="NoSpacing"/>
    <w:autoRedefine/>
    <w:qFormat/>
    <w:rsid w:val="00FB4236"/>
    <w:pPr>
      <w:spacing w:line="360" w:lineRule="auto"/>
    </w:pPr>
    <w:rPr>
      <w:sz w:val="16"/>
      <w:szCs w:val="16"/>
      <w:lang w:val="en-US"/>
    </w:rPr>
  </w:style>
  <w:style w:type="paragraph" w:customStyle="1" w:styleId="H1AOSIS">
    <w:name w:val="H1 AOSIS"/>
    <w:basedOn w:val="NoSpacing"/>
    <w:next w:val="NoSpacing"/>
    <w:qFormat/>
    <w:rsid w:val="001536FF"/>
    <w:rPr>
      <w:rFonts w:ascii="GothamMedium" w:eastAsia="Gotham Book" w:hAnsi="GothamMedium" w:cs="Times New Roman"/>
      <w:sz w:val="28"/>
    </w:rPr>
  </w:style>
  <w:style w:type="table" w:styleId="TableGrid">
    <w:name w:val="Table Grid"/>
    <w:basedOn w:val="TableNormal"/>
    <w:uiPriority w:val="59"/>
    <w:rsid w:val="001536F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536FF"/>
    <w:pPr>
      <w:ind w:left="720"/>
      <w:contextualSpacing/>
    </w:pPr>
  </w:style>
  <w:style w:type="table" w:styleId="TableGrid8">
    <w:name w:val="Table Grid 8"/>
    <w:basedOn w:val="TableNormal"/>
    <w:rsid w:val="001536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3AOSIS">
    <w:name w:val="H3 AOSIS"/>
    <w:basedOn w:val="NoSpacing"/>
    <w:next w:val="NoSpacing"/>
    <w:qFormat/>
    <w:rsid w:val="00A661D5"/>
    <w:rPr>
      <w:rFonts w:ascii="GothamMedium" w:hAnsi="GothamMedium"/>
    </w:rPr>
  </w:style>
  <w:style w:type="table" w:customStyle="1" w:styleId="TableGridLight1">
    <w:name w:val="Table Grid Light1"/>
    <w:basedOn w:val="TableNormal"/>
    <w:uiPriority w:val="40"/>
    <w:rsid w:val="00F635C9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EC3642"/>
    <w:rPr>
      <w:color w:val="808080"/>
    </w:rPr>
  </w:style>
  <w:style w:type="paragraph" w:customStyle="1" w:styleId="BodyCopyAOSIS">
    <w:name w:val="Body Copy AOSIS"/>
    <w:basedOn w:val="NoSpacing"/>
    <w:next w:val="NoSpacing"/>
    <w:qFormat/>
    <w:rsid w:val="00C53E42"/>
  </w:style>
  <w:style w:type="character" w:styleId="CommentReference">
    <w:name w:val="annotation reference"/>
    <w:basedOn w:val="DefaultParagraphFont"/>
    <w:uiPriority w:val="99"/>
    <w:semiHidden/>
    <w:unhideWhenUsed/>
    <w:rsid w:val="00D835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35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350F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35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350F"/>
    <w:rPr>
      <w:rFonts w:ascii="Calibri" w:eastAsia="Calibri" w:hAnsi="Calibri" w:cs="Times New Roman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27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72C1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 8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2C15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14C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14C15"/>
  </w:style>
  <w:style w:type="paragraph" w:styleId="Footer">
    <w:name w:val="footer"/>
    <w:basedOn w:val="Normal"/>
    <w:link w:val="FooterChar"/>
    <w:uiPriority w:val="99"/>
    <w:unhideWhenUsed/>
    <w:rsid w:val="00814C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4C15"/>
  </w:style>
  <w:style w:type="paragraph" w:styleId="BalloonText">
    <w:name w:val="Balloon Text"/>
    <w:basedOn w:val="Normal"/>
    <w:link w:val="BalloonTextChar"/>
    <w:uiPriority w:val="99"/>
    <w:semiHidden/>
    <w:unhideWhenUsed/>
    <w:rsid w:val="00814C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4C15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rsid w:val="002B0C73"/>
    <w:rPr>
      <w:b/>
      <w:bCs/>
    </w:rPr>
  </w:style>
  <w:style w:type="character" w:customStyle="1" w:styleId="apple-converted-space">
    <w:name w:val="apple-converted-space"/>
    <w:basedOn w:val="DefaultParagraphFont"/>
    <w:rsid w:val="002B0C73"/>
  </w:style>
  <w:style w:type="character" w:styleId="Hyperlink">
    <w:name w:val="Hyperlink"/>
    <w:basedOn w:val="DefaultParagraphFont"/>
    <w:uiPriority w:val="99"/>
    <w:unhideWhenUsed/>
    <w:rsid w:val="00E10412"/>
    <w:rPr>
      <w:color w:val="01426A" w:themeColor="hyperlink"/>
      <w:u w:val="single"/>
    </w:rPr>
  </w:style>
  <w:style w:type="paragraph" w:customStyle="1" w:styleId="AH1PDF">
    <w:name w:val="AH1 PDF"/>
    <w:basedOn w:val="NoSpacing"/>
    <w:next w:val="NoSpacing"/>
    <w:autoRedefine/>
    <w:qFormat/>
    <w:rsid w:val="00672C15"/>
    <w:pPr>
      <w:spacing w:line="360" w:lineRule="auto"/>
      <w:jc w:val="center"/>
    </w:pPr>
    <w:rPr>
      <w:b/>
      <w:sz w:val="18"/>
      <w:szCs w:val="18"/>
      <w:lang w:val="en-US"/>
    </w:rPr>
  </w:style>
  <w:style w:type="paragraph" w:customStyle="1" w:styleId="AH2PDF">
    <w:name w:val="AH2 PDF"/>
    <w:basedOn w:val="NoSpacing"/>
    <w:next w:val="NoSpacing"/>
    <w:autoRedefine/>
    <w:qFormat/>
    <w:rsid w:val="006A53A6"/>
    <w:rPr>
      <w:rFonts w:ascii="Gotham Bold" w:hAnsi="Gotham Bold"/>
    </w:rPr>
  </w:style>
  <w:style w:type="paragraph" w:styleId="NoSpacing">
    <w:name w:val="No Spacing"/>
    <w:uiPriority w:val="1"/>
    <w:qFormat/>
    <w:rsid w:val="0068179A"/>
    <w:pPr>
      <w:spacing w:after="0" w:line="240" w:lineRule="auto"/>
    </w:pPr>
  </w:style>
  <w:style w:type="paragraph" w:customStyle="1" w:styleId="AH3PDF">
    <w:name w:val="AH3 PDF"/>
    <w:basedOn w:val="NoSpacing"/>
    <w:next w:val="NoSpacing"/>
    <w:autoRedefine/>
    <w:qFormat/>
    <w:rsid w:val="006A53A6"/>
    <w:rPr>
      <w:b/>
      <w:sz w:val="18"/>
    </w:rPr>
  </w:style>
  <w:style w:type="paragraph" w:customStyle="1" w:styleId="ABodyPDF">
    <w:name w:val="ABody PDF"/>
    <w:basedOn w:val="NoSpacing"/>
    <w:next w:val="NoSpacing"/>
    <w:autoRedefine/>
    <w:qFormat/>
    <w:rsid w:val="00FB4236"/>
    <w:pPr>
      <w:spacing w:line="360" w:lineRule="auto"/>
    </w:pPr>
    <w:rPr>
      <w:sz w:val="16"/>
      <w:szCs w:val="16"/>
      <w:lang w:val="en-US"/>
    </w:rPr>
  </w:style>
  <w:style w:type="paragraph" w:customStyle="1" w:styleId="H1AOSIS">
    <w:name w:val="H1 AOSIS"/>
    <w:basedOn w:val="NoSpacing"/>
    <w:next w:val="NoSpacing"/>
    <w:qFormat/>
    <w:rsid w:val="001536FF"/>
    <w:rPr>
      <w:rFonts w:ascii="GothamMedium" w:eastAsia="Gotham Book" w:hAnsi="GothamMedium" w:cs="Times New Roman"/>
      <w:sz w:val="28"/>
    </w:rPr>
  </w:style>
  <w:style w:type="table" w:styleId="TableGrid">
    <w:name w:val="Table Grid"/>
    <w:basedOn w:val="TableNormal"/>
    <w:uiPriority w:val="59"/>
    <w:rsid w:val="001536F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536FF"/>
    <w:pPr>
      <w:ind w:left="720"/>
      <w:contextualSpacing/>
    </w:pPr>
  </w:style>
  <w:style w:type="table" w:styleId="TableGrid8">
    <w:name w:val="Table Grid 8"/>
    <w:basedOn w:val="TableNormal"/>
    <w:rsid w:val="001536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3AOSIS">
    <w:name w:val="H3 AOSIS"/>
    <w:basedOn w:val="NoSpacing"/>
    <w:next w:val="NoSpacing"/>
    <w:qFormat/>
    <w:rsid w:val="00A661D5"/>
    <w:rPr>
      <w:rFonts w:ascii="GothamMedium" w:hAnsi="GothamMedium"/>
    </w:rPr>
  </w:style>
  <w:style w:type="table" w:customStyle="1" w:styleId="TableGridLight1">
    <w:name w:val="Table Grid Light1"/>
    <w:basedOn w:val="TableNormal"/>
    <w:uiPriority w:val="40"/>
    <w:rsid w:val="00F635C9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EC3642"/>
    <w:rPr>
      <w:color w:val="808080"/>
    </w:rPr>
  </w:style>
  <w:style w:type="paragraph" w:customStyle="1" w:styleId="BodyCopyAOSIS">
    <w:name w:val="Body Copy AOSIS"/>
    <w:basedOn w:val="NoSpacing"/>
    <w:next w:val="NoSpacing"/>
    <w:qFormat/>
    <w:rsid w:val="00C53E42"/>
  </w:style>
  <w:style w:type="character" w:styleId="CommentReference">
    <w:name w:val="annotation reference"/>
    <w:basedOn w:val="DefaultParagraphFont"/>
    <w:uiPriority w:val="99"/>
    <w:semiHidden/>
    <w:unhideWhenUsed/>
    <w:rsid w:val="00D835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35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350F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35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350F"/>
    <w:rPr>
      <w:rFonts w:ascii="Calibri" w:eastAsia="Calibri" w:hAnsi="Calibri" w:cs="Times New Roman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27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72C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75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3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osis.co.za/documents/Vancouver_Reference_style_guide.pdf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s://aosis.co.za/documents/Harvard_Reference_Style_Guide.pdf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aosis.co.za/documents/APA_Reference_Style_Guide.pdf" TargetMode="Externa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OSIS new">
      <a:dk1>
        <a:srgbClr val="424242"/>
      </a:dk1>
      <a:lt1>
        <a:srgbClr val="FFFFFF"/>
      </a:lt1>
      <a:dk2>
        <a:srgbClr val="032351"/>
      </a:dk2>
      <a:lt2>
        <a:srgbClr val="FFFFFF"/>
      </a:lt2>
      <a:accent1>
        <a:srgbClr val="01426A"/>
      </a:accent1>
      <a:accent2>
        <a:srgbClr val="205C40"/>
      </a:accent2>
      <a:accent3>
        <a:srgbClr val="833177"/>
      </a:accent3>
      <a:accent4>
        <a:srgbClr val="008578"/>
      </a:accent4>
      <a:accent5>
        <a:srgbClr val="802F2D"/>
      </a:accent5>
      <a:accent6>
        <a:srgbClr val="A76D11"/>
      </a:accent6>
      <a:hlink>
        <a:srgbClr val="01426A"/>
      </a:hlink>
      <a:folHlink>
        <a:srgbClr val="802F2D"/>
      </a:folHlink>
    </a:clrScheme>
    <a:fontScheme name="AOSIS Typeface">
      <a:majorFont>
        <a:latin typeface="Gotham Medium"/>
        <a:ea typeface=""/>
        <a:cs typeface=""/>
      </a:majorFont>
      <a:minorFont>
        <a:latin typeface="Gotham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B22F7F-9EEC-4292-AEA1-29636C1A2E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5</TotalTime>
  <Pages>7</Pages>
  <Words>2584</Words>
  <Characters>14734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OSIS</dc:creator>
  <cp:lastModifiedBy>SysAdmin</cp:lastModifiedBy>
  <cp:revision>686</cp:revision>
  <cp:lastPrinted>2018-07-19T08:57:00Z</cp:lastPrinted>
  <dcterms:created xsi:type="dcterms:W3CDTF">2021-01-22T06:13:00Z</dcterms:created>
  <dcterms:modified xsi:type="dcterms:W3CDTF">2024-02-20T04:46:00Z</dcterms:modified>
</cp:coreProperties>
</file>